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073D1" w14:textId="7A337FA2" w:rsidR="00A75549" w:rsidRPr="005348D1" w:rsidRDefault="00984D98" w:rsidP="00E035FF">
      <w:pPr>
        <w:jc w:val="center"/>
        <w:rPr>
          <w:rFonts w:ascii="Optima" w:hAnsi="Optima" w:cs="Optima"/>
          <w:b/>
          <w:sz w:val="52"/>
          <w:szCs w:val="52"/>
          <w:lang w:val="es-US"/>
        </w:rPr>
      </w:pPr>
      <w:r w:rsidRPr="005348D1">
        <w:rPr>
          <w:rFonts w:ascii="Optima" w:hAnsi="Optima" w:cs="Optima"/>
          <w:b/>
          <w:sz w:val="52"/>
          <w:szCs w:val="52"/>
          <w:lang w:val="es-US"/>
        </w:rPr>
        <w:t>AYUDAS LITÚRGICAS</w:t>
      </w:r>
    </w:p>
    <w:p w14:paraId="7927F72F" w14:textId="10893A33" w:rsidR="00B15C80" w:rsidRPr="00890F9C" w:rsidRDefault="00CE16A9" w:rsidP="006D75B5">
      <w:pPr>
        <w:jc w:val="center"/>
        <w:rPr>
          <w:rFonts w:ascii="Book Antiqua" w:hAnsi="Book Antiqua" w:cs="Palatino"/>
          <w:lang w:val="es-US"/>
        </w:rPr>
      </w:pPr>
      <w:r>
        <w:rPr>
          <w:rFonts w:ascii="Book Antiqua" w:hAnsi="Book Antiqua" w:cs="Palatino"/>
          <w:lang w:val="es-US"/>
        </w:rPr>
        <w:t>26</w:t>
      </w:r>
      <w:r w:rsidR="006E2A68">
        <w:rPr>
          <w:rFonts w:ascii="Book Antiqua" w:hAnsi="Book Antiqua" w:cs="Palatino"/>
          <w:lang w:val="es-US"/>
        </w:rPr>
        <w:t xml:space="preserve"> </w:t>
      </w:r>
      <w:r w:rsidR="00A27AD8">
        <w:rPr>
          <w:rFonts w:ascii="Book Antiqua" w:hAnsi="Book Antiqua" w:cs="Palatino"/>
          <w:lang w:val="es-US"/>
        </w:rPr>
        <w:t>de julio</w:t>
      </w:r>
      <w:r w:rsidR="00CB4507">
        <w:rPr>
          <w:rFonts w:ascii="Book Antiqua" w:hAnsi="Book Antiqua" w:cs="Palatino"/>
          <w:lang w:val="es-US"/>
        </w:rPr>
        <w:t xml:space="preserve"> de</w:t>
      </w:r>
      <w:r w:rsidR="005976E7" w:rsidRPr="00890F9C">
        <w:rPr>
          <w:rFonts w:ascii="Book Antiqua" w:hAnsi="Book Antiqua" w:cs="Palatino"/>
          <w:lang w:val="es-US"/>
        </w:rPr>
        <w:t xml:space="preserve"> 202</w:t>
      </w:r>
      <w:r w:rsidR="004317AB">
        <w:rPr>
          <w:rFonts w:ascii="Book Antiqua" w:hAnsi="Book Antiqua" w:cs="Palatino"/>
          <w:lang w:val="es-US"/>
        </w:rPr>
        <w:t>6</w:t>
      </w:r>
      <w:r w:rsidR="00864F44">
        <w:rPr>
          <w:rFonts w:ascii="Book Antiqua" w:hAnsi="Book Antiqua" w:cs="Palatino"/>
          <w:lang w:val="es-US"/>
        </w:rPr>
        <w:t xml:space="preserve"> </w:t>
      </w:r>
      <w:r w:rsidR="00DC0F84" w:rsidRPr="00890F9C">
        <w:rPr>
          <w:rFonts w:ascii="Book Antiqua" w:hAnsi="Book Antiqua" w:cs="Palatino"/>
          <w:lang w:val="es-US"/>
        </w:rPr>
        <w:t>/</w:t>
      </w:r>
      <w:proofErr w:type="spellStart"/>
      <w:r w:rsidR="00A27AD8">
        <w:rPr>
          <w:rFonts w:ascii="Book Antiqua" w:hAnsi="Book Antiqua" w:cs="Palatino"/>
          <w:lang w:val="es-US"/>
        </w:rPr>
        <w:t>July</w:t>
      </w:r>
      <w:proofErr w:type="spellEnd"/>
      <w:r w:rsidR="00A27AD8">
        <w:rPr>
          <w:rFonts w:ascii="Book Antiqua" w:hAnsi="Book Antiqua" w:cs="Palatino"/>
          <w:lang w:val="es-US"/>
        </w:rPr>
        <w:t xml:space="preserve"> </w:t>
      </w:r>
      <w:r>
        <w:rPr>
          <w:rFonts w:ascii="Book Antiqua" w:hAnsi="Book Antiqua" w:cs="Palatino"/>
          <w:lang w:val="es-US"/>
        </w:rPr>
        <w:t>26</w:t>
      </w:r>
      <w:r w:rsidR="00A16CF2" w:rsidRPr="00A16CF2">
        <w:rPr>
          <w:rFonts w:ascii="Book Antiqua" w:hAnsi="Book Antiqua" w:cs="Palatino"/>
          <w:lang w:val="es-US"/>
        </w:rPr>
        <w:t>, 2026</w:t>
      </w:r>
    </w:p>
    <w:p w14:paraId="323EA0E4" w14:textId="318BB2DB" w:rsidR="00F81290" w:rsidRDefault="004F2352" w:rsidP="00464B5E">
      <w:pPr>
        <w:jc w:val="center"/>
        <w:rPr>
          <w:rFonts w:ascii="Palatino Linotype" w:hAnsi="Palatino Linotype" w:cs="Palatino"/>
          <w:lang w:val="es-US"/>
        </w:rPr>
      </w:pPr>
      <w:r>
        <w:rPr>
          <w:rFonts w:ascii="Palatino Linotype" w:hAnsi="Palatino Linotype" w:cs="Palatino"/>
          <w:lang w:val="es-US"/>
        </w:rPr>
        <w:t xml:space="preserve">Común </w:t>
      </w:r>
      <w:r w:rsidR="006E2A68">
        <w:rPr>
          <w:rFonts w:ascii="Palatino Linotype" w:hAnsi="Palatino Linotype" w:cs="Palatino"/>
          <w:lang w:val="es-US"/>
        </w:rPr>
        <w:t>1</w:t>
      </w:r>
      <w:r w:rsidR="00CE16A9">
        <w:rPr>
          <w:rFonts w:ascii="Palatino Linotype" w:hAnsi="Palatino Linotype" w:cs="Palatino"/>
          <w:lang w:val="es-US"/>
        </w:rPr>
        <w:t>2</w:t>
      </w:r>
      <w:r w:rsidR="00F81290" w:rsidRPr="00F81290">
        <w:rPr>
          <w:rFonts w:ascii="Palatino Linotype" w:hAnsi="Palatino Linotype" w:cs="Palatino"/>
          <w:lang w:val="es-US"/>
        </w:rPr>
        <w:t xml:space="preserve"> / </w:t>
      </w:r>
      <w:proofErr w:type="spellStart"/>
      <w:r>
        <w:rPr>
          <w:rFonts w:ascii="Palatino Linotype" w:hAnsi="Palatino Linotype" w:cs="Palatino"/>
          <w:lang w:val="es-US"/>
        </w:rPr>
        <w:t>Proper</w:t>
      </w:r>
      <w:proofErr w:type="spellEnd"/>
      <w:r>
        <w:rPr>
          <w:rFonts w:ascii="Palatino Linotype" w:hAnsi="Palatino Linotype" w:cs="Palatino"/>
          <w:lang w:val="es-US"/>
        </w:rPr>
        <w:t xml:space="preserve"> </w:t>
      </w:r>
      <w:r w:rsidR="006E2A68">
        <w:rPr>
          <w:rFonts w:ascii="Palatino Linotype" w:hAnsi="Palatino Linotype" w:cs="Palatino"/>
          <w:lang w:val="es-US"/>
        </w:rPr>
        <w:t>1</w:t>
      </w:r>
      <w:r w:rsidR="00CE16A9">
        <w:rPr>
          <w:rFonts w:ascii="Palatino Linotype" w:hAnsi="Palatino Linotype" w:cs="Palatino"/>
          <w:lang w:val="es-US"/>
        </w:rPr>
        <w:t>2</w:t>
      </w:r>
      <w:r w:rsidR="00F81290" w:rsidRPr="00F81290">
        <w:rPr>
          <w:rFonts w:ascii="Palatino Linotype" w:hAnsi="Palatino Linotype" w:cs="Palatino"/>
          <w:lang w:val="es-US"/>
        </w:rPr>
        <w:t xml:space="preserve"> </w:t>
      </w:r>
    </w:p>
    <w:p w14:paraId="60A682BA" w14:textId="1B233F43" w:rsidR="00464B5E"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Estas ayudas se preparan siguiendo el orden del servicio o culto del día del Señor cómo es presentado en el</w:t>
      </w:r>
    </w:p>
    <w:p w14:paraId="52E34463" w14:textId="5634B140" w:rsidR="00EE05D1" w:rsidRPr="00464B5E" w:rsidRDefault="00464B5E" w:rsidP="00464B5E">
      <w:pPr>
        <w:jc w:val="center"/>
        <w:rPr>
          <w:rFonts w:ascii="Book Antiqua" w:hAnsi="Book Antiqua" w:cs="Palatino"/>
          <w:i/>
          <w:sz w:val="22"/>
          <w:szCs w:val="22"/>
          <w:lang w:val="es-ES"/>
        </w:rPr>
      </w:pPr>
      <w:r w:rsidRPr="00464B5E">
        <w:rPr>
          <w:rFonts w:ascii="Book Antiqua" w:hAnsi="Book Antiqua" w:cs="Palatino"/>
          <w:i/>
          <w:sz w:val="22"/>
          <w:szCs w:val="22"/>
          <w:lang w:val="es-ES"/>
        </w:rPr>
        <w:t xml:space="preserve"> </w:t>
      </w:r>
      <w:hyperlink r:id="rId8" w:history="1">
        <w:r w:rsidRPr="00464B5E">
          <w:rPr>
            <w:rStyle w:val="Hyperlink"/>
            <w:rFonts w:ascii="Book Antiqua" w:hAnsi="Book Antiqua"/>
            <w:i/>
            <w:sz w:val="22"/>
            <w:szCs w:val="22"/>
            <w:lang w:val="es-ES"/>
          </w:rPr>
          <w:t xml:space="preserve">Book </w:t>
        </w:r>
        <w:proofErr w:type="spellStart"/>
        <w:r w:rsidRPr="00464B5E">
          <w:rPr>
            <w:rStyle w:val="Hyperlink"/>
            <w:rFonts w:ascii="Book Antiqua" w:hAnsi="Book Antiqua"/>
            <w:i/>
            <w:sz w:val="22"/>
            <w:szCs w:val="22"/>
            <w:lang w:val="es-ES"/>
          </w:rPr>
          <w:t>of</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Common</w:t>
        </w:r>
        <w:proofErr w:type="spellEnd"/>
        <w:r w:rsidRPr="00464B5E">
          <w:rPr>
            <w:rStyle w:val="Hyperlink"/>
            <w:rFonts w:ascii="Book Antiqua" w:hAnsi="Book Antiqua"/>
            <w:i/>
            <w:sz w:val="22"/>
            <w:szCs w:val="22"/>
            <w:lang w:val="es-ES"/>
          </w:rPr>
          <w:t xml:space="preserve"> </w:t>
        </w:r>
        <w:proofErr w:type="spellStart"/>
        <w:r w:rsidRPr="00464B5E">
          <w:rPr>
            <w:rStyle w:val="Hyperlink"/>
            <w:rFonts w:ascii="Book Antiqua" w:hAnsi="Book Antiqua"/>
            <w:i/>
            <w:sz w:val="22"/>
            <w:szCs w:val="22"/>
            <w:lang w:val="es-ES"/>
          </w:rPr>
          <w:t>Worship</w:t>
        </w:r>
        <w:proofErr w:type="spellEnd"/>
      </w:hyperlink>
      <w:r w:rsidRPr="00464B5E">
        <w:rPr>
          <w:rFonts w:ascii="Book Antiqua" w:hAnsi="Book Antiqua"/>
          <w:i/>
          <w:sz w:val="22"/>
          <w:szCs w:val="22"/>
          <w:lang w:val="es-ES"/>
        </w:rPr>
        <w:t xml:space="preserve"> </w:t>
      </w:r>
      <w:r w:rsidRPr="00464B5E">
        <w:rPr>
          <w:rFonts w:ascii="Book Antiqua" w:hAnsi="Book Antiqua" w:cs="Palatino"/>
          <w:i/>
          <w:sz w:val="22"/>
          <w:szCs w:val="22"/>
          <w:lang w:val="es-ES"/>
        </w:rPr>
        <w:t xml:space="preserve">© 2018 Westminster John Knox </w:t>
      </w:r>
      <w:proofErr w:type="spellStart"/>
      <w:r w:rsidRPr="00464B5E">
        <w:rPr>
          <w:rFonts w:ascii="Book Antiqua" w:hAnsi="Book Antiqua" w:cs="Palatino"/>
          <w:i/>
          <w:sz w:val="22"/>
          <w:szCs w:val="22"/>
          <w:lang w:val="es-ES"/>
        </w:rPr>
        <w:t>Press</w:t>
      </w:r>
      <w:proofErr w:type="spellEnd"/>
      <w:r w:rsidRPr="00464B5E">
        <w:rPr>
          <w:rFonts w:ascii="Book Antiqua" w:hAnsi="Book Antiqua" w:cs="Palatino"/>
          <w:i/>
          <w:sz w:val="22"/>
          <w:szCs w:val="22"/>
          <w:lang w:val="es-ES"/>
        </w:rPr>
        <w:t>, Louisville KY.</w:t>
      </w:r>
    </w:p>
    <w:p w14:paraId="73C37542" w14:textId="77777777" w:rsidR="00487174" w:rsidRPr="00890F9C" w:rsidRDefault="00487174" w:rsidP="00E035FF">
      <w:pPr>
        <w:rPr>
          <w:rFonts w:ascii="Book Antiqua" w:hAnsi="Book Antiqua" w:cs="Palatino"/>
        </w:rPr>
      </w:pPr>
    </w:p>
    <w:p w14:paraId="011FFA79" w14:textId="70B24588" w:rsidR="00B33981" w:rsidRPr="00890F9C" w:rsidRDefault="00B33981" w:rsidP="00B33981">
      <w:pPr>
        <w:rPr>
          <w:rFonts w:ascii="Book Antiqua" w:hAnsi="Book Antiqua" w:cs="Palatino"/>
          <w:b/>
        </w:rPr>
      </w:pPr>
      <w:r w:rsidRPr="00890F9C">
        <w:rPr>
          <w:rFonts w:ascii="Book Antiqua" w:hAnsi="Book Antiqua" w:cs="Palatino"/>
          <w:b/>
        </w:rPr>
        <w:t>LECTURAS BÍBLICAS / BIBLE PASSAGES</w:t>
      </w:r>
    </w:p>
    <w:p w14:paraId="3430BD89" w14:textId="77777777" w:rsidR="00CE16A9" w:rsidRDefault="00CE16A9" w:rsidP="00CE16A9">
      <w:pPr>
        <w:pStyle w:val="ListParagraph"/>
        <w:numPr>
          <w:ilvl w:val="0"/>
          <w:numId w:val="6"/>
        </w:numPr>
        <w:spacing w:after="0" w:line="240" w:lineRule="auto"/>
        <w:rPr>
          <w:rFonts w:ascii="Book Antiqua" w:hAnsi="Book Antiqua"/>
          <w:sz w:val="24"/>
          <w:szCs w:val="24"/>
          <w:lang w:val="es-US"/>
        </w:rPr>
      </w:pPr>
      <w:bookmarkStart w:id="0" w:name="OLE_LINK1"/>
      <w:r w:rsidRPr="00F1065B">
        <w:rPr>
          <w:rFonts w:ascii="Book Antiqua" w:hAnsi="Book Antiqua"/>
          <w:sz w:val="24"/>
          <w:szCs w:val="24"/>
          <w:lang w:val="es-US"/>
        </w:rPr>
        <w:t xml:space="preserve">Génesis/Genesis </w:t>
      </w:r>
      <w:r>
        <w:rPr>
          <w:rFonts w:ascii="Book Antiqua" w:hAnsi="Book Antiqua"/>
          <w:sz w:val="24"/>
          <w:szCs w:val="24"/>
          <w:lang w:val="es-US"/>
        </w:rPr>
        <w:t>29,15-28</w:t>
      </w:r>
      <w:r w:rsidRPr="007863E6">
        <w:rPr>
          <w:rFonts w:ascii="Book Antiqua" w:hAnsi="Book Antiqua"/>
          <w:sz w:val="24"/>
          <w:szCs w:val="24"/>
          <w:lang w:val="es-US"/>
        </w:rPr>
        <w:t xml:space="preserve"> </w:t>
      </w:r>
      <w:r w:rsidRPr="00F1065B">
        <w:rPr>
          <w:rFonts w:ascii="Book Antiqua" w:hAnsi="Book Antiqua"/>
          <w:sz w:val="24"/>
          <w:szCs w:val="24"/>
          <w:lang w:val="es-US"/>
        </w:rPr>
        <w:t xml:space="preserve"> y Salmo/</w:t>
      </w:r>
      <w:proofErr w:type="spellStart"/>
      <w:r w:rsidRPr="00F1065B">
        <w:rPr>
          <w:rFonts w:ascii="Book Antiqua" w:hAnsi="Book Antiqua"/>
          <w:sz w:val="24"/>
          <w:szCs w:val="24"/>
          <w:lang w:val="es-US"/>
        </w:rPr>
        <w:t>Psalm</w:t>
      </w:r>
      <w:proofErr w:type="spellEnd"/>
      <w:r w:rsidRPr="00F1065B">
        <w:rPr>
          <w:rFonts w:ascii="Book Antiqua" w:hAnsi="Book Antiqua"/>
          <w:sz w:val="24"/>
          <w:szCs w:val="24"/>
          <w:lang w:val="es-US"/>
        </w:rPr>
        <w:t xml:space="preserve"> </w:t>
      </w:r>
      <w:r>
        <w:rPr>
          <w:rFonts w:ascii="Book Antiqua" w:hAnsi="Book Antiqua"/>
          <w:sz w:val="24"/>
          <w:szCs w:val="24"/>
          <w:lang w:val="es-US"/>
        </w:rPr>
        <w:t>105,1-11 o Salmo/</w:t>
      </w:r>
      <w:proofErr w:type="spellStart"/>
      <w:r>
        <w:rPr>
          <w:rFonts w:ascii="Book Antiqua" w:hAnsi="Book Antiqua"/>
          <w:sz w:val="24"/>
          <w:szCs w:val="24"/>
          <w:lang w:val="es-US"/>
        </w:rPr>
        <w:t>Psalm</w:t>
      </w:r>
      <w:proofErr w:type="spellEnd"/>
      <w:r>
        <w:rPr>
          <w:rFonts w:ascii="Book Antiqua" w:hAnsi="Book Antiqua"/>
          <w:sz w:val="24"/>
          <w:szCs w:val="24"/>
          <w:lang w:val="es-US"/>
        </w:rPr>
        <w:t xml:space="preserve"> 128 (</w:t>
      </w:r>
      <w:r w:rsidRPr="005E3D00">
        <w:rPr>
          <w:rFonts w:ascii="Book Antiqua" w:hAnsi="Book Antiqua"/>
          <w:i/>
          <w:iCs/>
          <w:sz w:val="24"/>
          <w:szCs w:val="24"/>
          <w:lang w:val="es-US"/>
        </w:rPr>
        <w:t>semicontinuo/</w:t>
      </w:r>
      <w:proofErr w:type="spellStart"/>
      <w:r w:rsidRPr="005E3D00">
        <w:rPr>
          <w:rFonts w:ascii="Book Antiqua" w:hAnsi="Book Antiqua"/>
          <w:i/>
          <w:iCs/>
          <w:sz w:val="24"/>
          <w:szCs w:val="24"/>
          <w:lang w:val="es-US"/>
        </w:rPr>
        <w:t>semicontinuous</w:t>
      </w:r>
      <w:proofErr w:type="spellEnd"/>
      <w:r>
        <w:rPr>
          <w:rFonts w:ascii="Book Antiqua" w:hAnsi="Book Antiqua"/>
          <w:sz w:val="24"/>
          <w:szCs w:val="24"/>
          <w:lang w:val="es-US"/>
        </w:rPr>
        <w:t>)</w:t>
      </w:r>
    </w:p>
    <w:p w14:paraId="4CE3FEB2" w14:textId="77777777" w:rsidR="00CE16A9" w:rsidRPr="00F1065B" w:rsidRDefault="00CE16A9" w:rsidP="00CE16A9">
      <w:pPr>
        <w:pStyle w:val="ListParagraph"/>
        <w:numPr>
          <w:ilvl w:val="0"/>
          <w:numId w:val="6"/>
        </w:numPr>
        <w:spacing w:after="0" w:line="240" w:lineRule="auto"/>
        <w:rPr>
          <w:rFonts w:ascii="Book Antiqua" w:hAnsi="Book Antiqua"/>
          <w:sz w:val="24"/>
          <w:szCs w:val="24"/>
          <w:lang w:val="es-US"/>
        </w:rPr>
      </w:pPr>
      <w:r>
        <w:rPr>
          <w:rFonts w:ascii="Book Antiqua" w:hAnsi="Book Antiqua"/>
          <w:sz w:val="24"/>
          <w:szCs w:val="24"/>
          <w:lang w:val="es-US"/>
        </w:rPr>
        <w:t>1 Reyes/Kings 3,5-12 y Salmo/</w:t>
      </w:r>
      <w:proofErr w:type="spellStart"/>
      <w:r>
        <w:rPr>
          <w:rFonts w:ascii="Book Antiqua" w:hAnsi="Book Antiqua"/>
          <w:sz w:val="24"/>
          <w:szCs w:val="24"/>
          <w:lang w:val="es-US"/>
        </w:rPr>
        <w:t>Psalm</w:t>
      </w:r>
      <w:proofErr w:type="spellEnd"/>
      <w:r>
        <w:rPr>
          <w:rFonts w:ascii="Book Antiqua" w:hAnsi="Book Antiqua"/>
          <w:sz w:val="24"/>
          <w:szCs w:val="24"/>
          <w:lang w:val="es-US"/>
        </w:rPr>
        <w:t xml:space="preserve"> 119,129-136 (</w:t>
      </w:r>
      <w:r w:rsidRPr="005E3D00">
        <w:rPr>
          <w:rFonts w:ascii="Book Antiqua" w:hAnsi="Book Antiqua"/>
          <w:i/>
          <w:iCs/>
          <w:sz w:val="24"/>
          <w:szCs w:val="24"/>
          <w:lang w:val="es-US"/>
        </w:rPr>
        <w:t xml:space="preserve">complementario / </w:t>
      </w:r>
      <w:proofErr w:type="spellStart"/>
      <w:r w:rsidRPr="005E3D00">
        <w:rPr>
          <w:rFonts w:ascii="Book Antiqua" w:hAnsi="Book Antiqua"/>
          <w:i/>
          <w:iCs/>
          <w:sz w:val="24"/>
          <w:szCs w:val="24"/>
          <w:lang w:val="es-US"/>
        </w:rPr>
        <w:t>complementary</w:t>
      </w:r>
      <w:proofErr w:type="spellEnd"/>
      <w:r>
        <w:rPr>
          <w:rFonts w:ascii="Book Antiqua" w:hAnsi="Book Antiqua"/>
          <w:sz w:val="24"/>
          <w:szCs w:val="24"/>
          <w:lang w:val="es-US"/>
        </w:rPr>
        <w:t>)</w:t>
      </w:r>
    </w:p>
    <w:p w14:paraId="61AEDFE8" w14:textId="77777777" w:rsidR="00CE16A9" w:rsidRPr="00245A83" w:rsidRDefault="00CE16A9" w:rsidP="00CE16A9">
      <w:pPr>
        <w:pStyle w:val="ListParagraph"/>
        <w:numPr>
          <w:ilvl w:val="0"/>
          <w:numId w:val="6"/>
        </w:numPr>
        <w:spacing w:after="0" w:line="240" w:lineRule="auto"/>
        <w:rPr>
          <w:rFonts w:ascii="Book Antiqua" w:hAnsi="Book Antiqua"/>
          <w:sz w:val="24"/>
          <w:szCs w:val="24"/>
          <w:lang w:val="es-US"/>
        </w:rPr>
      </w:pPr>
      <w:r w:rsidRPr="00245A83">
        <w:rPr>
          <w:rFonts w:ascii="Book Antiqua" w:hAnsi="Book Antiqua"/>
          <w:sz w:val="24"/>
          <w:szCs w:val="24"/>
          <w:lang w:val="es-US"/>
        </w:rPr>
        <w:t>Romanos</w:t>
      </w:r>
      <w:r>
        <w:rPr>
          <w:rFonts w:ascii="Book Antiqua" w:hAnsi="Book Antiqua"/>
          <w:sz w:val="24"/>
          <w:szCs w:val="24"/>
          <w:lang w:val="es-US"/>
        </w:rPr>
        <w:t>/</w:t>
      </w:r>
      <w:proofErr w:type="spellStart"/>
      <w:r>
        <w:rPr>
          <w:rFonts w:ascii="Book Antiqua" w:hAnsi="Book Antiqua"/>
          <w:sz w:val="24"/>
          <w:szCs w:val="24"/>
          <w:lang w:val="es-US"/>
        </w:rPr>
        <w:t>Romans</w:t>
      </w:r>
      <w:proofErr w:type="spellEnd"/>
      <w:r w:rsidRPr="00245A83">
        <w:rPr>
          <w:rFonts w:ascii="Book Antiqua" w:hAnsi="Book Antiqua"/>
          <w:sz w:val="24"/>
          <w:szCs w:val="24"/>
          <w:lang w:val="es-US"/>
        </w:rPr>
        <w:t xml:space="preserve"> </w:t>
      </w:r>
      <w:r>
        <w:rPr>
          <w:rFonts w:ascii="Book Antiqua" w:hAnsi="Book Antiqua"/>
          <w:sz w:val="24"/>
          <w:szCs w:val="24"/>
          <w:lang w:val="es-US"/>
        </w:rPr>
        <w:t>8,26-39</w:t>
      </w:r>
    </w:p>
    <w:p w14:paraId="43A31EA4" w14:textId="0CD0C10B" w:rsidR="00FE3CBD" w:rsidRPr="00722CF8" w:rsidRDefault="00CE16A9" w:rsidP="00CE16A9">
      <w:pPr>
        <w:numPr>
          <w:ilvl w:val="0"/>
          <w:numId w:val="6"/>
        </w:numPr>
        <w:rPr>
          <w:rFonts w:ascii="Book Antiqua" w:eastAsia="Calibri" w:hAnsi="Book Antiqua" w:cs="Palatino"/>
          <w:szCs w:val="22"/>
          <w:lang w:val="es-US"/>
        </w:rPr>
      </w:pPr>
      <w:r w:rsidRPr="00245A83">
        <w:rPr>
          <w:rFonts w:ascii="Book Antiqua" w:hAnsi="Book Antiqua"/>
          <w:lang w:val="es-US"/>
        </w:rPr>
        <w:t>Mateo</w:t>
      </w:r>
      <w:r>
        <w:rPr>
          <w:rFonts w:ascii="Book Antiqua" w:hAnsi="Book Antiqua"/>
          <w:lang w:val="es-US"/>
        </w:rPr>
        <w:t>/Matthew</w:t>
      </w:r>
      <w:r w:rsidRPr="00245A83">
        <w:rPr>
          <w:rFonts w:ascii="Book Antiqua" w:hAnsi="Book Antiqua"/>
          <w:lang w:val="es-US"/>
        </w:rPr>
        <w:t xml:space="preserve"> </w:t>
      </w:r>
      <w:r>
        <w:rPr>
          <w:rFonts w:ascii="Book Antiqua" w:hAnsi="Book Antiqua"/>
          <w:lang w:val="es-US"/>
        </w:rPr>
        <w:t>13,31-33; 44-52</w:t>
      </w:r>
    </w:p>
    <w:bookmarkEnd w:id="0"/>
    <w:p w14:paraId="03751803" w14:textId="77777777" w:rsidR="009B4653" w:rsidRPr="00890F9C" w:rsidRDefault="009B4653" w:rsidP="009B4653">
      <w:pPr>
        <w:rPr>
          <w:rFonts w:ascii="Book Antiqua" w:hAnsi="Book Antiqua" w:cs="Palatino"/>
          <w:b/>
          <w:lang w:val="es-US"/>
        </w:rPr>
      </w:pPr>
    </w:p>
    <w:p w14:paraId="0E4A84DA" w14:textId="00583396" w:rsidR="007C73BF" w:rsidRPr="005348D1" w:rsidRDefault="007C73BF" w:rsidP="007C73BF">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8C19B1" w:rsidRPr="008C19B1">
        <w:rPr>
          <w:rFonts w:ascii="Optima" w:hAnsi="Optima" w:cs="Optima"/>
          <w:b/>
          <w:sz w:val="40"/>
          <w:szCs w:val="40"/>
          <w:lang w:val="es-US"/>
        </w:rPr>
        <w:t xml:space="preserve">GÉNESIS </w:t>
      </w:r>
      <w:r w:rsidR="00CE16A9" w:rsidRPr="00CE16A9">
        <w:rPr>
          <w:rFonts w:ascii="Optima" w:hAnsi="Optima" w:cs="Optima"/>
          <w:b/>
          <w:sz w:val="40"/>
          <w:szCs w:val="40"/>
          <w:lang w:val="es-US"/>
        </w:rPr>
        <w:t>29,15-28</w:t>
      </w:r>
      <w:r w:rsidRPr="005348D1">
        <w:rPr>
          <w:rFonts w:ascii="Optima" w:hAnsi="Optima" w:cs="Optima"/>
          <w:b/>
          <w:sz w:val="40"/>
          <w:szCs w:val="40"/>
          <w:lang w:val="es-US"/>
        </w:rPr>
        <w:t>—</w:t>
      </w:r>
    </w:p>
    <w:p w14:paraId="65E3EDB0" w14:textId="77777777" w:rsidR="007A0257" w:rsidRDefault="007A0257" w:rsidP="007A0257">
      <w:pPr>
        <w:rPr>
          <w:rFonts w:ascii="Book Antiqua" w:hAnsi="Book Antiqua" w:cs="Optima"/>
          <w:b/>
          <w:lang w:val="es-US"/>
        </w:rPr>
      </w:pPr>
    </w:p>
    <w:p w14:paraId="25367768" w14:textId="77777777" w:rsidR="00B16D90" w:rsidRPr="007F22D0" w:rsidRDefault="00B16D90" w:rsidP="00B16D90">
      <w:pPr>
        <w:rPr>
          <w:rFonts w:ascii="Book Antiqua" w:hAnsi="Book Antiqua" w:cs="Optima"/>
          <w:b/>
          <w:lang w:val="es-ES"/>
        </w:rPr>
      </w:pPr>
      <w:r w:rsidRPr="007F22D0">
        <w:rPr>
          <w:rFonts w:ascii="Book Antiqua" w:hAnsi="Book Antiqua" w:cs="Optima"/>
          <w:b/>
          <w:lang w:val="es-ES"/>
        </w:rPr>
        <w:t>¿Qué es lo más importante que debemos saber?</w:t>
      </w:r>
    </w:p>
    <w:p w14:paraId="18299525" w14:textId="77777777" w:rsidR="00CE16A9" w:rsidRPr="00CE16A9" w:rsidRDefault="00CE16A9" w:rsidP="00CE16A9">
      <w:pPr>
        <w:rPr>
          <w:rFonts w:ascii="Book Antiqua" w:hAnsi="Book Antiqua" w:cs="Times New Roman"/>
          <w:lang w:val="es-PR"/>
        </w:rPr>
      </w:pPr>
      <w:r w:rsidRPr="00CE16A9">
        <w:rPr>
          <w:rFonts w:ascii="Book Antiqua" w:hAnsi="Book Antiqua" w:cs="Times New Roman"/>
          <w:lang w:val="es-PR"/>
        </w:rPr>
        <w:t>Este pasaje continúa la historia de Jacob, ahora en un nuevo lugar: la casa de Labán, un patriarca hebreo y pariente de la familia de Abraham, conocido por su astucia y engaño. Estos versículos se centran en el trabajo de Jacob, en su amor por Raquel y en el engaño que culmina en su matrimonio con Lea. El texto nos presenta una dinámica compleja de relaciones marcadas por el deseo, la espera, el trabajo arduo y la manipulación. Jacob, que anteriormente había actuado con astucia para obtener la bendición, ahora experimenta en carne propia la intriga y el engaño.</w:t>
      </w:r>
    </w:p>
    <w:p w14:paraId="0E4B5EDF" w14:textId="77777777" w:rsidR="00CE16A9" w:rsidRPr="00CE16A9" w:rsidRDefault="00CE16A9" w:rsidP="00CE16A9">
      <w:pPr>
        <w:rPr>
          <w:rFonts w:ascii="Book Antiqua" w:hAnsi="Book Antiqua" w:cs="Times New Roman"/>
          <w:lang w:val="es-PR"/>
        </w:rPr>
      </w:pPr>
    </w:p>
    <w:p w14:paraId="7C834DDA" w14:textId="77777777" w:rsidR="00CE16A9" w:rsidRPr="00CE16A9" w:rsidRDefault="00CE16A9" w:rsidP="00CE16A9">
      <w:pPr>
        <w:rPr>
          <w:rFonts w:ascii="Book Antiqua" w:hAnsi="Book Antiqua" w:cs="Times New Roman"/>
          <w:lang w:val="es-PR"/>
        </w:rPr>
      </w:pPr>
      <w:r w:rsidRPr="00CE16A9">
        <w:rPr>
          <w:rFonts w:ascii="Book Antiqua" w:hAnsi="Book Antiqua" w:cs="Times New Roman"/>
          <w:lang w:val="es-PR"/>
        </w:rPr>
        <w:t>Los siete años de servicio por Raquel pasan «como pocos días» debido al amor que Jacob le tiene. Sin embargo, ese amor se ve obstaculizado por la acción de Labán, quien altera el acuerdo y entrega a Lea en lugar de Raquel. Este relato no justifica el engaño, pero lo sitúa dentro de una historia en la que las acciones humanas, cargadas de interés y falsedad, generan dolor y confusión.</w:t>
      </w:r>
    </w:p>
    <w:p w14:paraId="544E90EA" w14:textId="77777777" w:rsidR="00CE16A9" w:rsidRPr="00CE16A9" w:rsidRDefault="00CE16A9" w:rsidP="00CE16A9">
      <w:pPr>
        <w:rPr>
          <w:rFonts w:ascii="Book Antiqua" w:hAnsi="Book Antiqua" w:cs="Times New Roman"/>
          <w:lang w:val="es-PR"/>
        </w:rPr>
      </w:pPr>
    </w:p>
    <w:p w14:paraId="6C3B184C" w14:textId="3D8C4342" w:rsidR="00205DFC" w:rsidRDefault="00CE16A9" w:rsidP="00CE16A9">
      <w:pPr>
        <w:rPr>
          <w:rFonts w:ascii="Book Antiqua" w:hAnsi="Book Antiqua" w:cs="Times New Roman"/>
          <w:lang w:val="es-PR"/>
        </w:rPr>
      </w:pPr>
      <w:r w:rsidRPr="00CE16A9">
        <w:rPr>
          <w:rFonts w:ascii="Book Antiqua" w:hAnsi="Book Antiqua" w:cs="Times New Roman"/>
          <w:lang w:val="es-PR"/>
        </w:rPr>
        <w:t>Este pasaje muestra que el camino de las promesas no está exento de conflictos ni injusticias. La fidelidad de Dios no elimina las consecuencias de las decisiones egoístas humanas, pero sigue actuando incluso en medio de relaciones rotas y expectativas frustradas</w:t>
      </w:r>
      <w:r w:rsidR="00536BFC">
        <w:rPr>
          <w:rFonts w:ascii="Book Antiqua" w:hAnsi="Book Antiqua" w:cs="Times New Roman"/>
          <w:lang w:val="es-PR"/>
        </w:rPr>
        <w:t>.</w:t>
      </w:r>
    </w:p>
    <w:p w14:paraId="2EE2BAEF" w14:textId="77777777" w:rsidR="00FE3CBD" w:rsidRDefault="00FE3CBD" w:rsidP="00F81290">
      <w:pPr>
        <w:rPr>
          <w:rFonts w:ascii="Book Antiqua" w:hAnsi="Book Antiqua" w:cs="Times New Roman"/>
          <w:color w:val="000000" w:themeColor="text1"/>
          <w:lang w:val="es-CO"/>
        </w:rPr>
      </w:pPr>
    </w:p>
    <w:p w14:paraId="476F75D9" w14:textId="77777777" w:rsidR="00B16D90" w:rsidRDefault="00B16D90" w:rsidP="00B16D90">
      <w:pPr>
        <w:rPr>
          <w:rFonts w:ascii="Book Antiqua" w:hAnsi="Book Antiqua" w:cs="Optima"/>
          <w:b/>
          <w:lang w:val="es-ES"/>
        </w:rPr>
      </w:pPr>
      <w:r w:rsidRPr="007F22D0">
        <w:rPr>
          <w:rFonts w:ascii="Book Antiqua" w:hAnsi="Book Antiqua" w:cs="Optima"/>
          <w:b/>
          <w:lang w:val="es-ES"/>
        </w:rPr>
        <w:t>¿Dónde está Dios en la Palabra?</w:t>
      </w:r>
    </w:p>
    <w:p w14:paraId="3FFFA495" w14:textId="77777777" w:rsidR="00CE16A9" w:rsidRPr="00CE16A9" w:rsidRDefault="00CE16A9" w:rsidP="00CE16A9">
      <w:pPr>
        <w:rPr>
          <w:rFonts w:ascii="Book Antiqua" w:hAnsi="Book Antiqua" w:cs="Times New Roman"/>
          <w:color w:val="000000" w:themeColor="text1"/>
          <w:lang w:val="es-PR"/>
        </w:rPr>
      </w:pPr>
      <w:r w:rsidRPr="00CE16A9">
        <w:rPr>
          <w:rFonts w:ascii="Book Antiqua" w:hAnsi="Book Antiqua" w:cs="Times New Roman"/>
          <w:color w:val="000000" w:themeColor="text1"/>
          <w:lang w:val="es-PR"/>
        </w:rPr>
        <w:t>Dios no aparece de manera explícita, hablando o interviniendo, pero su presencia se percibe en el trasfondo del relato. Está en el tiempo de espera, en el trabajo cotidiano y arduo, y en la continuidad de la historia, que no se detiene a pesar del engaño.</w:t>
      </w:r>
    </w:p>
    <w:p w14:paraId="4D59CA36" w14:textId="77777777" w:rsidR="00CE16A9" w:rsidRPr="00CE16A9" w:rsidRDefault="00CE16A9" w:rsidP="00CE16A9">
      <w:pPr>
        <w:rPr>
          <w:rFonts w:ascii="Book Antiqua" w:hAnsi="Book Antiqua" w:cs="Times New Roman"/>
          <w:color w:val="000000" w:themeColor="text1"/>
          <w:lang w:val="es-PR"/>
        </w:rPr>
      </w:pPr>
    </w:p>
    <w:p w14:paraId="08AF4A8B" w14:textId="77777777" w:rsidR="00CE16A9" w:rsidRPr="00CE16A9" w:rsidRDefault="00CE16A9" w:rsidP="00CE16A9">
      <w:pPr>
        <w:rPr>
          <w:rFonts w:ascii="Book Antiqua" w:hAnsi="Book Antiqua" w:cs="Times New Roman"/>
          <w:color w:val="000000" w:themeColor="text1"/>
          <w:lang w:val="es-PR"/>
        </w:rPr>
      </w:pPr>
      <w:r w:rsidRPr="00CE16A9">
        <w:rPr>
          <w:rFonts w:ascii="Book Antiqua" w:hAnsi="Book Antiqua" w:cs="Times New Roman"/>
          <w:color w:val="000000" w:themeColor="text1"/>
          <w:lang w:val="es-PR"/>
        </w:rPr>
        <w:t xml:space="preserve">Dios se manifiesta como quien acompaña incluso cuando las circunstancias no son ideales. Está presente en la paciencia que se construye a lo largo de los años y en la transformación </w:t>
      </w:r>
      <w:r w:rsidRPr="00CE16A9">
        <w:rPr>
          <w:rFonts w:ascii="Book Antiqua" w:hAnsi="Book Antiqua" w:cs="Times New Roman"/>
          <w:color w:val="000000" w:themeColor="text1"/>
          <w:lang w:val="es-PR"/>
        </w:rPr>
        <w:lastRenderedPageBreak/>
        <w:t>silenciosa que ocurre en Jacob, quien comienza a experimentar el peso de las mismas prácticas y acciones que antes utilizó.</w:t>
      </w:r>
    </w:p>
    <w:p w14:paraId="47CB7091" w14:textId="77777777" w:rsidR="00CE16A9" w:rsidRPr="00CE16A9" w:rsidRDefault="00CE16A9" w:rsidP="00CE16A9">
      <w:pPr>
        <w:rPr>
          <w:rFonts w:ascii="Book Antiqua" w:hAnsi="Book Antiqua" w:cs="Times New Roman"/>
          <w:color w:val="000000" w:themeColor="text1"/>
          <w:lang w:val="es-PR"/>
        </w:rPr>
      </w:pPr>
    </w:p>
    <w:p w14:paraId="0A8C9620" w14:textId="62AA3BBF" w:rsidR="00B40332" w:rsidRDefault="00CE16A9" w:rsidP="00CE16A9">
      <w:pPr>
        <w:rPr>
          <w:rFonts w:ascii="Book Antiqua" w:hAnsi="Book Antiqua" w:cs="Times New Roman"/>
          <w:color w:val="000000" w:themeColor="text1"/>
          <w:lang w:val="es-PR"/>
        </w:rPr>
      </w:pPr>
      <w:r w:rsidRPr="00CE16A9">
        <w:rPr>
          <w:rFonts w:ascii="Book Antiqua" w:hAnsi="Book Antiqua" w:cs="Times New Roman"/>
          <w:color w:val="000000" w:themeColor="text1"/>
          <w:lang w:val="es-PR"/>
        </w:rPr>
        <w:t>Este pasaje nos recuerda que Dios sigue obrando aun cuando no lo nombramos y que su fidelidad no depende de la transparencia de las relaciones humanas, sino de su infinita gracia</w:t>
      </w:r>
      <w:r w:rsidR="004F2352" w:rsidRPr="004F2352">
        <w:rPr>
          <w:rFonts w:ascii="Book Antiqua" w:hAnsi="Book Antiqua" w:cs="Times New Roman"/>
          <w:color w:val="000000" w:themeColor="text1"/>
          <w:lang w:val="es-PR"/>
        </w:rPr>
        <w:t>.</w:t>
      </w:r>
    </w:p>
    <w:p w14:paraId="4DF8536E" w14:textId="77777777" w:rsidR="004F2352" w:rsidRPr="004B7FE2" w:rsidRDefault="004F2352" w:rsidP="004F2352">
      <w:pPr>
        <w:rPr>
          <w:rFonts w:ascii="Book Antiqua" w:hAnsi="Book Antiqua"/>
          <w:lang w:val="es-ES"/>
        </w:rPr>
      </w:pPr>
    </w:p>
    <w:p w14:paraId="3F254C12" w14:textId="77777777" w:rsidR="00B16D90" w:rsidRPr="00322A11" w:rsidRDefault="00B16D90" w:rsidP="00B16D90">
      <w:pPr>
        <w:rPr>
          <w:rFonts w:ascii="Book Antiqua" w:hAnsi="Book Antiqua" w:cs="Optima"/>
          <w:b/>
          <w:lang w:val="es-ES"/>
        </w:rPr>
      </w:pPr>
      <w:r w:rsidRPr="00322A11">
        <w:rPr>
          <w:rFonts w:ascii="Book Antiqua" w:hAnsi="Book Antiqua" w:cs="Optima"/>
          <w:b/>
          <w:lang w:val="es-ES"/>
        </w:rPr>
        <w:t>¿Cuáles son las implicaciones para nuestra vida?</w:t>
      </w:r>
    </w:p>
    <w:p w14:paraId="51C10C54" w14:textId="77777777" w:rsidR="00CE16A9" w:rsidRPr="00CE16A9" w:rsidRDefault="00CE16A9" w:rsidP="00CE16A9">
      <w:pPr>
        <w:autoSpaceDE/>
        <w:autoSpaceDN/>
        <w:adjustRightInd/>
        <w:rPr>
          <w:rFonts w:ascii="Book Antiqua" w:hAnsi="Book Antiqua"/>
          <w:lang w:val="es-ES"/>
        </w:rPr>
      </w:pPr>
      <w:r w:rsidRPr="00CE16A9">
        <w:rPr>
          <w:rFonts w:ascii="Book Antiqua" w:hAnsi="Book Antiqua"/>
          <w:lang w:val="es-ES"/>
        </w:rPr>
        <w:t>Este texto nos invita a reflexionar sobre la espera, el amor y el abuso de poder en nuestras relaciones. Nos confronta con las dinámicas de engaño y desigualdad que pueden surgir cuando el interés personal se impone sobre la justicia y la verdad. Deja claro que nuestras acciones tienen consecuencias, aunque estas no sean inmediatas.</w:t>
      </w:r>
    </w:p>
    <w:p w14:paraId="7602E42E" w14:textId="77777777" w:rsidR="00CE16A9" w:rsidRPr="00CE16A9" w:rsidRDefault="00CE16A9" w:rsidP="00CE16A9">
      <w:pPr>
        <w:autoSpaceDE/>
        <w:autoSpaceDN/>
        <w:adjustRightInd/>
        <w:rPr>
          <w:rFonts w:ascii="Book Antiqua" w:hAnsi="Book Antiqua"/>
          <w:lang w:val="es-ES"/>
        </w:rPr>
      </w:pPr>
    </w:p>
    <w:p w14:paraId="67F8A79A" w14:textId="321E8263" w:rsidR="00CE16A9" w:rsidRPr="00CE16A9" w:rsidRDefault="00CE16A9" w:rsidP="00CE16A9">
      <w:pPr>
        <w:autoSpaceDE/>
        <w:autoSpaceDN/>
        <w:adjustRightInd/>
        <w:rPr>
          <w:rFonts w:ascii="Book Antiqua" w:hAnsi="Book Antiqua"/>
          <w:lang w:val="es-ES"/>
        </w:rPr>
      </w:pPr>
      <w:r w:rsidRPr="00CE16A9">
        <w:rPr>
          <w:rFonts w:ascii="Book Antiqua" w:hAnsi="Book Antiqua"/>
          <w:lang w:val="es-ES"/>
        </w:rPr>
        <w:t xml:space="preserve">También nos recuerda que el sufrimiento causado por </w:t>
      </w:r>
      <w:r>
        <w:rPr>
          <w:rFonts w:ascii="Book Antiqua" w:hAnsi="Book Antiqua"/>
          <w:lang w:val="es-ES"/>
        </w:rPr>
        <w:t>otras personas</w:t>
      </w:r>
      <w:r w:rsidRPr="00CE16A9">
        <w:rPr>
          <w:rFonts w:ascii="Book Antiqua" w:hAnsi="Book Antiqua"/>
          <w:lang w:val="es-ES"/>
        </w:rPr>
        <w:t xml:space="preserve"> no queda fuera del cuidado de Dios. En medio de la frustración y el desengaño, Dios continúa presente, acompañando y sosteniendo el proceso.</w:t>
      </w:r>
    </w:p>
    <w:p w14:paraId="4942B88E" w14:textId="77777777" w:rsidR="00CE16A9" w:rsidRPr="00CE16A9" w:rsidRDefault="00CE16A9" w:rsidP="00CE16A9">
      <w:pPr>
        <w:autoSpaceDE/>
        <w:autoSpaceDN/>
        <w:adjustRightInd/>
        <w:rPr>
          <w:rFonts w:ascii="Book Antiqua" w:hAnsi="Book Antiqua"/>
          <w:lang w:val="es-ES"/>
        </w:rPr>
      </w:pPr>
    </w:p>
    <w:p w14:paraId="715B2C50" w14:textId="1FAEF1DC" w:rsidR="00C12D13" w:rsidRDefault="00CE16A9" w:rsidP="00CE16A9">
      <w:pPr>
        <w:autoSpaceDE/>
        <w:autoSpaceDN/>
        <w:adjustRightInd/>
        <w:rPr>
          <w:rFonts w:ascii="Book Antiqua" w:hAnsi="Book Antiqua"/>
          <w:lang w:val="es-ES"/>
        </w:rPr>
      </w:pPr>
      <w:r w:rsidRPr="00CE16A9">
        <w:rPr>
          <w:rFonts w:ascii="Book Antiqua" w:hAnsi="Book Antiqua"/>
          <w:lang w:val="es-ES"/>
        </w:rPr>
        <w:t>Finalmente, este pasaje nos anima a confiar en que Dios sigue trabajando en nuestra historia, incluso cuando el camino parece torcido o injusto. La promesa no se detiene, y Dios continúa formando a su pueblo a través de experiencias que enseñan paciencia, humildad y perseverancia</w:t>
      </w:r>
      <w:r w:rsidR="00262A57" w:rsidRPr="00262A57">
        <w:rPr>
          <w:rFonts w:ascii="Book Antiqua" w:hAnsi="Book Antiqua"/>
          <w:lang w:val="es-ES"/>
        </w:rPr>
        <w:t>.</w:t>
      </w:r>
    </w:p>
    <w:p w14:paraId="6CFD22B2" w14:textId="77777777" w:rsidR="00CE16A9" w:rsidRDefault="00CE16A9" w:rsidP="00CE16A9">
      <w:pPr>
        <w:autoSpaceDE/>
        <w:autoSpaceDN/>
        <w:adjustRightInd/>
        <w:rPr>
          <w:rFonts w:ascii="Book Antiqua" w:hAnsi="Book Antiqua"/>
          <w:lang w:val="es-ES"/>
        </w:rPr>
      </w:pPr>
    </w:p>
    <w:p w14:paraId="2EA8C805" w14:textId="6BD05138" w:rsidR="00CE16A9" w:rsidRPr="00CE16A9" w:rsidRDefault="00CE16A9" w:rsidP="00CE16A9">
      <w:pPr>
        <w:autoSpaceDE/>
        <w:autoSpaceDN/>
        <w:adjustRightInd/>
        <w:rPr>
          <w:rFonts w:ascii="Book Antiqua" w:hAnsi="Book Antiqua"/>
          <w:b/>
          <w:bCs/>
          <w:lang w:val="es-ES"/>
        </w:rPr>
      </w:pPr>
      <w:r w:rsidRPr="00CE16A9">
        <w:rPr>
          <w:rFonts w:ascii="Book Antiqua" w:hAnsi="Book Antiqua"/>
          <w:b/>
          <w:bCs/>
          <w:lang w:val="es-ES"/>
        </w:rPr>
        <w:t>Oración final</w:t>
      </w:r>
    </w:p>
    <w:p w14:paraId="7D9216D5" w14:textId="7644B9EF" w:rsidR="00CE16A9" w:rsidRDefault="00CE16A9" w:rsidP="00CE16A9">
      <w:pPr>
        <w:autoSpaceDE/>
        <w:autoSpaceDN/>
        <w:adjustRightInd/>
        <w:rPr>
          <w:rFonts w:ascii="Book Antiqua" w:hAnsi="Book Antiqua"/>
          <w:lang w:val="es-ES"/>
        </w:rPr>
      </w:pPr>
      <w:r w:rsidRPr="00CE16A9">
        <w:rPr>
          <w:rFonts w:ascii="Book Antiqua" w:hAnsi="Book Antiqua"/>
          <w:lang w:val="es-ES"/>
        </w:rPr>
        <w:t>Dios fiel, acompáñanos en los tiempos de espera y en los momentos de desilusión. Ayúdanos a amar con integridad, a actuar con justicia y a confiar en tu presencia, aun cuando no entendemos lo que ocurre. Ayúdanos a entender que nuestras decisiones, aun las pequeñas, impactan y afectan nuestras vidas. Sigue obrando en nuestra historia y transforma nuestras heridas en caminos de crecimiento, renovación y esperanza. Amén.</w:t>
      </w:r>
    </w:p>
    <w:p w14:paraId="14766420" w14:textId="77777777" w:rsidR="00A050CB" w:rsidRDefault="00A050CB" w:rsidP="00A050CB">
      <w:pPr>
        <w:autoSpaceDE/>
        <w:autoSpaceDN/>
        <w:adjustRightInd/>
        <w:rPr>
          <w:rFonts w:ascii="Book Antiqua" w:hAnsi="Book Antiqua"/>
          <w:lang w:val="es-ES"/>
        </w:rPr>
      </w:pPr>
    </w:p>
    <w:p w14:paraId="5663BAA2" w14:textId="77777777" w:rsidR="00061256" w:rsidRDefault="00061256" w:rsidP="00061256">
      <w:pPr>
        <w:jc w:val="right"/>
        <w:rPr>
          <w:rFonts w:ascii="Book Antiqua" w:hAnsi="Book Antiqua" w:cs="Optima"/>
          <w:bCs/>
          <w:i/>
          <w:iCs/>
          <w:lang w:val="es-US"/>
        </w:rPr>
      </w:pPr>
      <w:proofErr w:type="spellStart"/>
      <w:r w:rsidRPr="00EF08CD">
        <w:rPr>
          <w:rFonts w:ascii="Book Antiqua" w:hAnsi="Book Antiqua" w:cs="Optima"/>
          <w:bCs/>
          <w:i/>
          <w:iCs/>
          <w:lang w:val="es-US"/>
        </w:rPr>
        <w:t>Jhanderys</w:t>
      </w:r>
      <w:proofErr w:type="spellEnd"/>
      <w:r w:rsidRPr="00EF08CD">
        <w:rPr>
          <w:rFonts w:ascii="Book Antiqua" w:hAnsi="Book Antiqua" w:cs="Optima"/>
          <w:bCs/>
          <w:i/>
          <w:iCs/>
          <w:lang w:val="es-US"/>
        </w:rPr>
        <w:t xml:space="preserve"> </w:t>
      </w:r>
      <w:proofErr w:type="spellStart"/>
      <w:r w:rsidRPr="00EF08CD">
        <w:rPr>
          <w:rFonts w:ascii="Book Antiqua" w:hAnsi="Book Antiqua" w:cs="Optima"/>
          <w:bCs/>
          <w:i/>
          <w:iCs/>
          <w:lang w:val="es-US"/>
        </w:rPr>
        <w:t>Dotel-Vellenga</w:t>
      </w:r>
      <w:proofErr w:type="spellEnd"/>
    </w:p>
    <w:p w14:paraId="4AFBC679" w14:textId="77777777" w:rsidR="00061256" w:rsidRDefault="00061256" w:rsidP="00061256">
      <w:pPr>
        <w:rPr>
          <w:rFonts w:ascii="Book Antiqua" w:hAnsi="Book Antiqua" w:cs="Palatino"/>
          <w:b/>
        </w:rPr>
      </w:pPr>
    </w:p>
    <w:p w14:paraId="37F9DFD5" w14:textId="77777777" w:rsidR="00061256" w:rsidRPr="003F7969" w:rsidRDefault="00061256" w:rsidP="00061256">
      <w:pPr>
        <w:rPr>
          <w:rFonts w:ascii="Book Antiqua" w:hAnsi="Book Antiqua" w:cs="Palatino"/>
          <w:b/>
        </w:rPr>
      </w:pPr>
      <w:r w:rsidRPr="003F7969">
        <w:rPr>
          <w:rFonts w:ascii="Book Antiqua" w:hAnsi="Book Antiqua" w:cs="Palatino"/>
          <w:b/>
        </w:rPr>
        <w:t>ESCRITOR</w:t>
      </w:r>
      <w:r>
        <w:rPr>
          <w:rFonts w:ascii="Book Antiqua" w:hAnsi="Book Antiqua" w:cs="Palatino"/>
          <w:b/>
        </w:rPr>
        <w:t>A</w:t>
      </w:r>
      <w:r w:rsidRPr="003F7969">
        <w:rPr>
          <w:rFonts w:ascii="Book Antiqua" w:hAnsi="Book Antiqua" w:cs="Palatino"/>
          <w:b/>
        </w:rPr>
        <w:t xml:space="preserve"> DEL COMENTARIO BÍBLICO </w:t>
      </w:r>
    </w:p>
    <w:p w14:paraId="080CB9FC" w14:textId="50676906" w:rsidR="00061256" w:rsidRPr="00343189" w:rsidRDefault="00061256" w:rsidP="00061256">
      <w:pPr>
        <w:rPr>
          <w:rFonts w:ascii="Book Antiqua" w:hAnsi="Book Antiqua" w:cs="Optima"/>
          <w:bCs/>
          <w:lang w:val="es-US"/>
        </w:rPr>
      </w:pPr>
      <w:proofErr w:type="spellStart"/>
      <w:r w:rsidRPr="00EF08CD">
        <w:rPr>
          <w:rFonts w:ascii="Book Antiqua" w:hAnsi="Book Antiqua" w:cs="Palatino"/>
          <w:bCs/>
          <w:lang w:val="es-ES"/>
        </w:rPr>
        <w:t>Jhanderys</w:t>
      </w:r>
      <w:proofErr w:type="spellEnd"/>
      <w:r w:rsidRPr="00EF08CD">
        <w:rPr>
          <w:rFonts w:ascii="Book Antiqua" w:hAnsi="Book Antiqua" w:cs="Palatino"/>
          <w:bCs/>
          <w:lang w:val="es-ES"/>
        </w:rPr>
        <w:t xml:space="preserve"> </w:t>
      </w:r>
      <w:proofErr w:type="spellStart"/>
      <w:r w:rsidRPr="00EF08CD">
        <w:rPr>
          <w:rFonts w:ascii="Book Antiqua" w:hAnsi="Book Antiqua" w:cs="Palatino"/>
          <w:bCs/>
          <w:lang w:val="es-ES"/>
        </w:rPr>
        <w:t>Dotel-Vellenga</w:t>
      </w:r>
      <w:proofErr w:type="spellEnd"/>
      <w:r w:rsidRPr="00EF08CD">
        <w:rPr>
          <w:rFonts w:ascii="Book Antiqua" w:hAnsi="Book Antiqua" w:cs="Palatino"/>
          <w:bCs/>
          <w:lang w:val="es-ES"/>
        </w:rPr>
        <w:t xml:space="preserve"> </w:t>
      </w:r>
      <w:r>
        <w:rPr>
          <w:rFonts w:ascii="Book Antiqua" w:hAnsi="Book Antiqua" w:cs="Palatino"/>
          <w:bCs/>
          <w:lang w:val="es-ES"/>
        </w:rPr>
        <w:t>fue</w:t>
      </w:r>
      <w:r w:rsidRPr="00EF08CD">
        <w:rPr>
          <w:rFonts w:ascii="Book Antiqua" w:hAnsi="Book Antiqua" w:cs="Palatino"/>
          <w:bCs/>
          <w:lang w:val="es-ES"/>
        </w:rPr>
        <w:t xml:space="preserve"> compañera de misión de la Iglesia Presbiteriana (EE.</w:t>
      </w:r>
      <w:r w:rsidRPr="00EF08CD">
        <w:rPr>
          <w:rFonts w:ascii="Times New Roman" w:hAnsi="Times New Roman" w:cs="Times New Roman"/>
          <w:bCs/>
          <w:lang w:val="es-ES"/>
        </w:rPr>
        <w:t> </w:t>
      </w:r>
      <w:r w:rsidRPr="00EF08CD">
        <w:rPr>
          <w:rFonts w:ascii="Book Antiqua" w:hAnsi="Book Antiqua" w:cs="Palatino"/>
          <w:bCs/>
          <w:lang w:val="es-ES"/>
        </w:rPr>
        <w:t xml:space="preserve">UU.) en Nicaragua, donde </w:t>
      </w:r>
      <w:r>
        <w:rPr>
          <w:rFonts w:ascii="Book Antiqua" w:hAnsi="Book Antiqua" w:cs="Palatino"/>
          <w:bCs/>
          <w:lang w:val="es-ES"/>
        </w:rPr>
        <w:t>sirvió</w:t>
      </w:r>
      <w:r w:rsidRPr="00EF08CD">
        <w:rPr>
          <w:rFonts w:ascii="Book Antiqua" w:hAnsi="Book Antiqua" w:cs="Palatino"/>
          <w:bCs/>
          <w:lang w:val="es-ES"/>
        </w:rPr>
        <w:t xml:space="preserve"> junto a su esposo, Ian </w:t>
      </w:r>
      <w:proofErr w:type="spellStart"/>
      <w:r w:rsidRPr="00EF08CD">
        <w:rPr>
          <w:rFonts w:ascii="Book Antiqua" w:hAnsi="Book Antiqua" w:cs="Palatino"/>
          <w:bCs/>
          <w:lang w:val="es-ES"/>
        </w:rPr>
        <w:t>Vellenga</w:t>
      </w:r>
      <w:proofErr w:type="spellEnd"/>
      <w:r w:rsidRPr="00EF08CD">
        <w:rPr>
          <w:rFonts w:ascii="Book Antiqua" w:hAnsi="Book Antiqua" w:cs="Palatino"/>
          <w:bCs/>
          <w:lang w:val="es-ES"/>
        </w:rPr>
        <w:t xml:space="preserve">, en colaboración con el Consejo de Iglesias Evangélicas Pro-Alianza Denominacional (CEPAD). </w:t>
      </w:r>
      <w:r w:rsidRPr="00061256">
        <w:rPr>
          <w:rFonts w:ascii="Book Antiqua" w:hAnsi="Book Antiqua" w:cs="Palatino"/>
          <w:bCs/>
          <w:lang w:val="es-ES"/>
        </w:rPr>
        <w:t xml:space="preserve">Originaria de la República Dominicana, ha desarrollado una vocación marcada por la misión intercultural, la justicia y el acompañamiento comunitario. Antes de su servicio en Nicaragua, participó en iniciativas internacionales con el </w:t>
      </w:r>
      <w:proofErr w:type="spellStart"/>
      <w:r w:rsidRPr="00061256">
        <w:rPr>
          <w:rFonts w:ascii="Book Antiqua" w:hAnsi="Book Antiqua" w:cs="Palatino"/>
          <w:bCs/>
          <w:lang w:val="es-ES"/>
        </w:rPr>
        <w:t>Caribbean</w:t>
      </w:r>
      <w:proofErr w:type="spellEnd"/>
      <w:r w:rsidRPr="00061256">
        <w:rPr>
          <w:rFonts w:ascii="Book Antiqua" w:hAnsi="Book Antiqua" w:cs="Palatino"/>
          <w:bCs/>
          <w:lang w:val="es-ES"/>
        </w:rPr>
        <w:t xml:space="preserve"> and North </w:t>
      </w:r>
      <w:proofErr w:type="spellStart"/>
      <w:r w:rsidRPr="00061256">
        <w:rPr>
          <w:rFonts w:ascii="Book Antiqua" w:hAnsi="Book Antiqua" w:cs="Palatino"/>
          <w:bCs/>
          <w:lang w:val="es-ES"/>
        </w:rPr>
        <w:t>America</w:t>
      </w:r>
      <w:proofErr w:type="spellEnd"/>
      <w:r w:rsidRPr="00061256">
        <w:rPr>
          <w:rFonts w:ascii="Book Antiqua" w:hAnsi="Book Antiqua" w:cs="Palatino"/>
          <w:bCs/>
          <w:lang w:val="es-ES"/>
        </w:rPr>
        <w:t xml:space="preserve"> Council </w:t>
      </w:r>
      <w:proofErr w:type="spellStart"/>
      <w:r w:rsidRPr="00061256">
        <w:rPr>
          <w:rFonts w:ascii="Book Antiqua" w:hAnsi="Book Antiqua" w:cs="Palatino"/>
          <w:bCs/>
          <w:lang w:val="es-ES"/>
        </w:rPr>
        <w:t>for</w:t>
      </w:r>
      <w:proofErr w:type="spellEnd"/>
      <w:r w:rsidRPr="00061256">
        <w:rPr>
          <w:rFonts w:ascii="Book Antiqua" w:hAnsi="Book Antiqua" w:cs="Palatino"/>
          <w:bCs/>
          <w:lang w:val="es-ES"/>
        </w:rPr>
        <w:t xml:space="preserve"> </w:t>
      </w:r>
      <w:proofErr w:type="spellStart"/>
      <w:r w:rsidRPr="00061256">
        <w:rPr>
          <w:rFonts w:ascii="Book Antiqua" w:hAnsi="Book Antiqua" w:cs="Palatino"/>
          <w:bCs/>
          <w:lang w:val="es-ES"/>
        </w:rPr>
        <w:t>Mission</w:t>
      </w:r>
      <w:proofErr w:type="spellEnd"/>
      <w:r w:rsidRPr="00061256">
        <w:rPr>
          <w:rFonts w:ascii="Book Antiqua" w:hAnsi="Book Antiqua" w:cs="Palatino"/>
          <w:bCs/>
          <w:lang w:val="es-ES"/>
        </w:rPr>
        <w:t xml:space="preserve"> (CANACOM), donde trabajó en enseñanza, desarrollo personal y labores de interpretación, además de colaborar en espacios ecuménicos relacionados con género e interculturalidad</w:t>
      </w:r>
      <w:r w:rsidRPr="00EF08CD">
        <w:rPr>
          <w:rFonts w:ascii="Book Antiqua" w:hAnsi="Book Antiqua" w:cs="Palatino"/>
          <w:bCs/>
          <w:lang w:val="es-ES"/>
        </w:rPr>
        <w:t>.</w:t>
      </w:r>
    </w:p>
    <w:p w14:paraId="5CD5995F" w14:textId="69BB6D79" w:rsidR="00751CCD" w:rsidRDefault="00751CCD" w:rsidP="00751CCD">
      <w:pPr>
        <w:rPr>
          <w:rFonts w:ascii="Book Antiqua" w:hAnsi="Book Antiqua" w:cs="Palatino"/>
          <w:bCs/>
          <w:lang w:val="es-ES"/>
        </w:rPr>
      </w:pPr>
    </w:p>
    <w:p w14:paraId="019F7E44" w14:textId="3E25C42A" w:rsidR="005D7E9C" w:rsidRPr="0001403C" w:rsidRDefault="005D7E9C" w:rsidP="00C46263">
      <w:r>
        <w:rPr>
          <w:rFonts w:ascii="Book Antiqua" w:hAnsi="Book Antiqua" w:cs="Palatino"/>
          <w:bCs/>
          <w:lang w:val="es-ES"/>
        </w:rPr>
        <w:br w:type="page"/>
      </w:r>
    </w:p>
    <w:p w14:paraId="56FFCEDC" w14:textId="630E6EBF" w:rsidR="001D38E5" w:rsidRPr="005348D1" w:rsidRDefault="001D38E5" w:rsidP="005D7E9C">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73D99689" w14:textId="02049E41" w:rsidR="00AD35D6" w:rsidRPr="00B34352" w:rsidRDefault="00A75549" w:rsidP="00AD35D6">
      <w:pPr>
        <w:rPr>
          <w:rFonts w:ascii="Book Antiqua" w:hAnsi="Book Antiqua" w:cs="Palatino"/>
          <w:i/>
          <w:iCs/>
          <w:color w:val="FF0000"/>
          <w:sz w:val="20"/>
          <w:szCs w:val="20"/>
          <w:lang w:val="es-ES"/>
        </w:rPr>
      </w:pPr>
      <w:r w:rsidRPr="00890F9C">
        <w:rPr>
          <w:rFonts w:ascii="Book Antiqua" w:hAnsi="Book Antiqua" w:cs="Palatino"/>
          <w:b/>
          <w:lang w:val="es-ES"/>
        </w:rPr>
        <w:t>LLAMAMIENTO A LA ADORACIÓN</w:t>
      </w:r>
      <w:r w:rsidR="007F4E25" w:rsidRPr="00890F9C">
        <w:rPr>
          <w:rFonts w:ascii="Book Antiqua" w:hAnsi="Book Antiqua" w:cs="Palatino"/>
          <w:b/>
          <w:lang w:val="es-ES"/>
        </w:rPr>
        <w:t xml:space="preserve"> / OPENING SENTENCES</w:t>
      </w:r>
      <w:r w:rsidRPr="00890F9C">
        <w:rPr>
          <w:rFonts w:ascii="Book Antiqua" w:hAnsi="Book Antiqua" w:cs="Palatino"/>
          <w:lang w:val="es-ES"/>
        </w:rPr>
        <w:t xml:space="preserve"> </w:t>
      </w:r>
      <w:r w:rsidR="00AD35D6" w:rsidRPr="00B34352">
        <w:rPr>
          <w:rFonts w:ascii="Book Antiqua" w:hAnsi="Book Antiqua" w:cs="Palatino"/>
          <w:bCs/>
          <w:i/>
          <w:iCs/>
          <w:color w:val="FF0000"/>
          <w:sz w:val="20"/>
          <w:szCs w:val="20"/>
          <w:lang w:val="es-ES"/>
        </w:rPr>
        <w:t>(</w:t>
      </w:r>
      <w:r w:rsidR="00605F52" w:rsidRPr="00CB7604">
        <w:rPr>
          <w:rFonts w:ascii="Book Antiqua" w:hAnsi="Book Antiqua" w:cs="Palatino"/>
          <w:i/>
          <w:color w:val="FF0000"/>
          <w:sz w:val="20"/>
          <w:szCs w:val="20"/>
          <w:lang w:val="es-ES"/>
        </w:rPr>
        <w:t>Salmo/</w:t>
      </w:r>
      <w:proofErr w:type="spellStart"/>
      <w:r w:rsidR="00605F52" w:rsidRPr="00CB7604">
        <w:rPr>
          <w:rFonts w:ascii="Book Antiqua" w:hAnsi="Book Antiqua" w:cs="Palatino"/>
          <w:i/>
          <w:color w:val="FF0000"/>
          <w:sz w:val="20"/>
          <w:szCs w:val="20"/>
          <w:lang w:val="es-ES"/>
        </w:rPr>
        <w:t>Psalm</w:t>
      </w:r>
      <w:proofErr w:type="spellEnd"/>
      <w:r w:rsidR="00605F52" w:rsidRPr="00CB7604">
        <w:rPr>
          <w:rFonts w:ascii="Book Antiqua" w:hAnsi="Book Antiqua" w:cs="Palatino"/>
          <w:i/>
          <w:color w:val="FF0000"/>
          <w:sz w:val="20"/>
          <w:szCs w:val="20"/>
          <w:lang w:val="es-ES"/>
        </w:rPr>
        <w:t xml:space="preserve"> </w:t>
      </w:r>
      <w:r w:rsidR="00605F52" w:rsidRPr="00FA1468">
        <w:rPr>
          <w:rFonts w:ascii="Book Antiqua" w:hAnsi="Book Antiqua" w:cs="Palatino"/>
          <w:i/>
          <w:color w:val="FF0000"/>
          <w:sz w:val="20"/>
          <w:szCs w:val="20"/>
          <w:lang w:val="es-ES"/>
        </w:rPr>
        <w:t>105</w:t>
      </w:r>
      <w:r w:rsidR="00605F52">
        <w:rPr>
          <w:rFonts w:ascii="Book Antiqua" w:hAnsi="Book Antiqua" w:cs="Palatino"/>
          <w:i/>
          <w:color w:val="FF0000"/>
          <w:sz w:val="20"/>
          <w:szCs w:val="20"/>
          <w:lang w:val="es-ES"/>
        </w:rPr>
        <w:t>,</w:t>
      </w:r>
      <w:r w:rsidR="00605F52" w:rsidRPr="00FA1468">
        <w:rPr>
          <w:rFonts w:ascii="Book Antiqua" w:hAnsi="Book Antiqua" w:cs="Palatino"/>
          <w:i/>
          <w:color w:val="FF0000"/>
          <w:sz w:val="20"/>
          <w:szCs w:val="20"/>
          <w:lang w:val="es-ES"/>
        </w:rPr>
        <w:t>1-5</w:t>
      </w:r>
      <w:r w:rsidR="00605F52">
        <w:rPr>
          <w:rFonts w:ascii="Book Antiqua" w:hAnsi="Book Antiqua" w:cs="Palatino"/>
          <w:i/>
          <w:color w:val="FF0000"/>
          <w:sz w:val="20"/>
          <w:szCs w:val="20"/>
          <w:lang w:val="es-ES"/>
        </w:rPr>
        <w:t>;</w:t>
      </w:r>
      <w:r w:rsidR="00605F52" w:rsidRPr="00FA1468">
        <w:rPr>
          <w:rFonts w:ascii="Book Antiqua" w:hAnsi="Book Antiqua" w:cs="Palatino"/>
          <w:i/>
          <w:color w:val="FF0000"/>
          <w:sz w:val="20"/>
          <w:szCs w:val="20"/>
          <w:lang w:val="es-ES"/>
        </w:rPr>
        <w:t xml:space="preserve"> 8</w:t>
      </w:r>
      <w:r w:rsidR="00605F52" w:rsidRPr="008D270B">
        <w:rPr>
          <w:rFonts w:ascii="Book Antiqua" w:hAnsi="Book Antiqua" w:cs="Palatino"/>
          <w:i/>
          <w:color w:val="FF0000"/>
          <w:sz w:val="20"/>
          <w:szCs w:val="20"/>
          <w:lang w:val="es-ES"/>
        </w:rPr>
        <w:t>. MGV</w:t>
      </w:r>
      <w:r w:rsidR="00AD35D6"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6"/>
        <w:gridCol w:w="5034"/>
      </w:tblGrid>
      <w:tr w:rsidR="00AD35D6" w:rsidRPr="00FF229A" w14:paraId="1A7A4578" w14:textId="77777777" w:rsidTr="003F6094">
        <w:tc>
          <w:tcPr>
            <w:tcW w:w="5395" w:type="dxa"/>
          </w:tcPr>
          <w:p w14:paraId="750618CD" w14:textId="77777777" w:rsidR="005417BD" w:rsidRPr="005417BD" w:rsidRDefault="005417BD" w:rsidP="005417BD">
            <w:pPr>
              <w:rPr>
                <w:rFonts w:ascii="Book Antiqua" w:hAnsi="Book Antiqua"/>
                <w:lang w:val="es-ES"/>
              </w:rPr>
            </w:pPr>
            <w:r w:rsidRPr="005417BD">
              <w:rPr>
                <w:rFonts w:ascii="Book Antiqua" w:hAnsi="Book Antiqua"/>
                <w:lang w:val="es-ES"/>
              </w:rPr>
              <w:t>Líder: ¡Alaben al Señor, invoquen su nombre! ¡Den a conocer sus obras entre los pueblos!</w:t>
            </w:r>
          </w:p>
          <w:p w14:paraId="05F26DE8" w14:textId="77777777" w:rsidR="005417BD" w:rsidRPr="005417BD" w:rsidRDefault="005417BD" w:rsidP="005417BD">
            <w:pPr>
              <w:rPr>
                <w:rFonts w:ascii="Book Antiqua" w:hAnsi="Book Antiqua"/>
                <w:lang w:val="es-ES"/>
              </w:rPr>
            </w:pPr>
          </w:p>
          <w:p w14:paraId="406F134E" w14:textId="77777777" w:rsidR="005417BD" w:rsidRPr="005417BD" w:rsidRDefault="005417BD" w:rsidP="005417BD">
            <w:pPr>
              <w:rPr>
                <w:rFonts w:ascii="Book Antiqua" w:hAnsi="Book Antiqua"/>
                <w:i/>
                <w:iCs/>
                <w:lang w:val="es-ES"/>
              </w:rPr>
            </w:pPr>
            <w:r w:rsidRPr="005417BD">
              <w:rPr>
                <w:rFonts w:ascii="Book Antiqua" w:hAnsi="Book Antiqua"/>
                <w:i/>
                <w:iCs/>
                <w:lang w:val="es-ES"/>
              </w:rPr>
              <w:t>Pueblo: ¡Canten, sí, cántenle salmos! ¡Proclamen todas sus maravillas!</w:t>
            </w:r>
          </w:p>
          <w:p w14:paraId="00446FC1" w14:textId="77777777" w:rsidR="005417BD" w:rsidRPr="005417BD" w:rsidRDefault="005417BD" w:rsidP="005417BD">
            <w:pPr>
              <w:rPr>
                <w:rFonts w:ascii="Book Antiqua" w:hAnsi="Book Antiqua"/>
                <w:lang w:val="es-ES"/>
              </w:rPr>
            </w:pPr>
          </w:p>
          <w:p w14:paraId="5C7FFF7A" w14:textId="77777777" w:rsidR="005417BD" w:rsidRPr="005417BD" w:rsidRDefault="005417BD" w:rsidP="005417BD">
            <w:pPr>
              <w:rPr>
                <w:rFonts w:ascii="Book Antiqua" w:hAnsi="Book Antiqua"/>
                <w:lang w:val="es-ES"/>
              </w:rPr>
            </w:pPr>
            <w:r w:rsidRPr="005417BD">
              <w:rPr>
                <w:rFonts w:ascii="Book Antiqua" w:hAnsi="Book Antiqua"/>
                <w:lang w:val="es-ES"/>
              </w:rPr>
              <w:t>Líder: ¡Gloríense en su santo nombre! ¡Alégrense de corazón quienes buscan al Señor!</w:t>
            </w:r>
          </w:p>
          <w:p w14:paraId="3578C649" w14:textId="77777777" w:rsidR="005417BD" w:rsidRPr="005417BD" w:rsidRDefault="005417BD" w:rsidP="005417BD">
            <w:pPr>
              <w:rPr>
                <w:rFonts w:ascii="Book Antiqua" w:hAnsi="Book Antiqua"/>
                <w:lang w:val="es-ES"/>
              </w:rPr>
            </w:pPr>
          </w:p>
          <w:p w14:paraId="755BB403" w14:textId="77777777" w:rsidR="005417BD" w:rsidRPr="005417BD" w:rsidRDefault="005417BD" w:rsidP="005417BD">
            <w:pPr>
              <w:rPr>
                <w:rFonts w:ascii="Book Antiqua" w:hAnsi="Book Antiqua"/>
                <w:i/>
                <w:iCs/>
                <w:lang w:val="es-ES"/>
              </w:rPr>
            </w:pPr>
            <w:r w:rsidRPr="005417BD">
              <w:rPr>
                <w:rFonts w:ascii="Book Antiqua" w:hAnsi="Book Antiqua"/>
                <w:i/>
                <w:iCs/>
                <w:lang w:val="es-ES"/>
              </w:rPr>
              <w:t>Pueblo: ¡Busquen al Señor y su poder! ¡Busquen siempre su presencia!</w:t>
            </w:r>
          </w:p>
          <w:p w14:paraId="5A15BA98" w14:textId="77777777" w:rsidR="005417BD" w:rsidRPr="005417BD" w:rsidRDefault="005417BD" w:rsidP="005417BD">
            <w:pPr>
              <w:rPr>
                <w:rFonts w:ascii="Book Antiqua" w:hAnsi="Book Antiqua"/>
                <w:lang w:val="es-ES"/>
              </w:rPr>
            </w:pPr>
          </w:p>
          <w:p w14:paraId="0EA43B74" w14:textId="77777777" w:rsidR="005417BD" w:rsidRPr="005417BD" w:rsidRDefault="005417BD" w:rsidP="005417BD">
            <w:pPr>
              <w:rPr>
                <w:rFonts w:ascii="Book Antiqua" w:hAnsi="Book Antiqua"/>
                <w:lang w:val="es-ES"/>
              </w:rPr>
            </w:pPr>
            <w:r w:rsidRPr="005417BD">
              <w:rPr>
                <w:rFonts w:ascii="Book Antiqua" w:hAnsi="Book Antiqua"/>
                <w:lang w:val="es-ES"/>
              </w:rPr>
              <w:t>Líder: ¡Recuerden sus maravillas, sus prodigios y los juicios de su boca!</w:t>
            </w:r>
          </w:p>
          <w:p w14:paraId="4D8989A3" w14:textId="77777777" w:rsidR="005417BD" w:rsidRPr="005417BD" w:rsidRDefault="005417BD" w:rsidP="005417BD">
            <w:pPr>
              <w:rPr>
                <w:rFonts w:ascii="Book Antiqua" w:hAnsi="Book Antiqua"/>
                <w:lang w:val="es-ES"/>
              </w:rPr>
            </w:pPr>
          </w:p>
          <w:p w14:paraId="0CC60994" w14:textId="30720A68" w:rsidR="00AD35D6" w:rsidRPr="005417BD" w:rsidRDefault="005417BD" w:rsidP="005417BD">
            <w:pPr>
              <w:rPr>
                <w:rFonts w:ascii="Book Antiqua" w:hAnsi="Book Antiqua"/>
                <w:b/>
                <w:bCs/>
                <w:i/>
                <w:iCs/>
                <w:lang w:val="es-ES"/>
              </w:rPr>
            </w:pPr>
            <w:r w:rsidRPr="005417BD">
              <w:rPr>
                <w:rFonts w:ascii="Book Antiqua" w:hAnsi="Book Antiqua"/>
                <w:b/>
                <w:bCs/>
                <w:i/>
                <w:iCs/>
                <w:lang w:val="es-ES"/>
              </w:rPr>
              <w:t>Unísono: Dios nunca se olvida de su pacto, de la palabra que estableció para mil generaciones.</w:t>
            </w:r>
          </w:p>
        </w:tc>
        <w:tc>
          <w:tcPr>
            <w:tcW w:w="5395" w:type="dxa"/>
          </w:tcPr>
          <w:p w14:paraId="16BB2E06" w14:textId="77777777" w:rsidR="005417BD" w:rsidRPr="005417BD" w:rsidRDefault="005417BD" w:rsidP="005417BD">
            <w:pPr>
              <w:rPr>
                <w:rFonts w:ascii="Book Antiqua" w:hAnsi="Book Antiqua"/>
                <w:bCs/>
              </w:rPr>
            </w:pPr>
            <w:r w:rsidRPr="005417BD">
              <w:rPr>
                <w:rFonts w:ascii="Book Antiqua" w:hAnsi="Book Antiqua"/>
                <w:bCs/>
              </w:rPr>
              <w:t>Leader: Praise the Lord, call upon God’s name; make known God’s deeds among the peoples!</w:t>
            </w:r>
          </w:p>
          <w:p w14:paraId="25E150DB" w14:textId="77777777" w:rsidR="005417BD" w:rsidRPr="005417BD" w:rsidRDefault="005417BD" w:rsidP="005417BD">
            <w:pPr>
              <w:rPr>
                <w:rFonts w:ascii="Book Antiqua" w:hAnsi="Book Antiqua"/>
                <w:bCs/>
              </w:rPr>
            </w:pPr>
          </w:p>
          <w:p w14:paraId="4FE7AFA2" w14:textId="77777777" w:rsidR="005417BD" w:rsidRPr="005417BD" w:rsidRDefault="005417BD" w:rsidP="005417BD">
            <w:pPr>
              <w:rPr>
                <w:rFonts w:ascii="Book Antiqua" w:hAnsi="Book Antiqua"/>
                <w:bCs/>
                <w:i/>
                <w:iCs/>
              </w:rPr>
            </w:pPr>
            <w:r w:rsidRPr="005417BD">
              <w:rPr>
                <w:rFonts w:ascii="Book Antiqua" w:hAnsi="Book Antiqua"/>
                <w:bCs/>
                <w:i/>
                <w:iCs/>
              </w:rPr>
              <w:t>People: Sing to God, yes, sing praises; tell of all God’s wonderful works!</w:t>
            </w:r>
          </w:p>
          <w:p w14:paraId="0649BE09" w14:textId="77777777" w:rsidR="005417BD" w:rsidRPr="005417BD" w:rsidRDefault="005417BD" w:rsidP="005417BD">
            <w:pPr>
              <w:rPr>
                <w:rFonts w:ascii="Book Antiqua" w:hAnsi="Book Antiqua"/>
                <w:bCs/>
              </w:rPr>
            </w:pPr>
          </w:p>
          <w:p w14:paraId="560C0D20" w14:textId="77777777" w:rsidR="005417BD" w:rsidRPr="005417BD" w:rsidRDefault="005417BD" w:rsidP="005417BD">
            <w:pPr>
              <w:rPr>
                <w:rFonts w:ascii="Book Antiqua" w:hAnsi="Book Antiqua"/>
                <w:bCs/>
              </w:rPr>
            </w:pPr>
            <w:r w:rsidRPr="005417BD">
              <w:rPr>
                <w:rFonts w:ascii="Book Antiqua" w:hAnsi="Book Antiqua"/>
                <w:bCs/>
              </w:rPr>
              <w:t>Leader: Glory in God’s holy name; let the hearts of those who seek the Lord rejoice!</w:t>
            </w:r>
          </w:p>
          <w:p w14:paraId="276064C3" w14:textId="77777777" w:rsidR="005417BD" w:rsidRPr="005417BD" w:rsidRDefault="005417BD" w:rsidP="005417BD">
            <w:pPr>
              <w:rPr>
                <w:rFonts w:ascii="Book Antiqua" w:hAnsi="Book Antiqua"/>
                <w:bCs/>
              </w:rPr>
            </w:pPr>
          </w:p>
          <w:p w14:paraId="3806420A" w14:textId="77777777" w:rsidR="005417BD" w:rsidRPr="005417BD" w:rsidRDefault="005417BD" w:rsidP="005417BD">
            <w:pPr>
              <w:rPr>
                <w:rFonts w:ascii="Book Antiqua" w:hAnsi="Book Antiqua"/>
                <w:bCs/>
                <w:i/>
                <w:iCs/>
              </w:rPr>
            </w:pPr>
            <w:r w:rsidRPr="005417BD">
              <w:rPr>
                <w:rFonts w:ascii="Book Antiqua" w:hAnsi="Book Antiqua"/>
                <w:bCs/>
                <w:i/>
                <w:iCs/>
              </w:rPr>
              <w:t>People: Seek the Lord and their strength; seek God’s presence continually!</w:t>
            </w:r>
          </w:p>
          <w:p w14:paraId="6320521F" w14:textId="77777777" w:rsidR="005417BD" w:rsidRPr="005417BD" w:rsidRDefault="005417BD" w:rsidP="005417BD">
            <w:pPr>
              <w:rPr>
                <w:rFonts w:ascii="Book Antiqua" w:hAnsi="Book Antiqua"/>
                <w:bCs/>
              </w:rPr>
            </w:pPr>
          </w:p>
          <w:p w14:paraId="69FB5CF4" w14:textId="77777777" w:rsidR="005417BD" w:rsidRPr="005417BD" w:rsidRDefault="005417BD" w:rsidP="005417BD">
            <w:pPr>
              <w:rPr>
                <w:rFonts w:ascii="Book Antiqua" w:hAnsi="Book Antiqua"/>
                <w:bCs/>
              </w:rPr>
            </w:pPr>
            <w:r w:rsidRPr="005417BD">
              <w:rPr>
                <w:rFonts w:ascii="Book Antiqua" w:hAnsi="Book Antiqua"/>
                <w:bCs/>
              </w:rPr>
              <w:t>Leader: Remember God’s marvelous works, their wonders, and the judgments they have spoken!</w:t>
            </w:r>
          </w:p>
          <w:p w14:paraId="6B29F9D8" w14:textId="77777777" w:rsidR="005417BD" w:rsidRPr="005417BD" w:rsidRDefault="005417BD" w:rsidP="005417BD">
            <w:pPr>
              <w:rPr>
                <w:rFonts w:ascii="Book Antiqua" w:hAnsi="Book Antiqua"/>
                <w:bCs/>
              </w:rPr>
            </w:pPr>
          </w:p>
          <w:p w14:paraId="246A3B86" w14:textId="4462C150" w:rsidR="00AD35D6" w:rsidRPr="005417BD" w:rsidRDefault="005417BD" w:rsidP="005417BD">
            <w:pPr>
              <w:rPr>
                <w:rFonts w:ascii="Book Antiqua" w:hAnsi="Book Antiqua"/>
                <w:b/>
                <w:i/>
                <w:iCs/>
              </w:rPr>
            </w:pPr>
            <w:r w:rsidRPr="005417BD">
              <w:rPr>
                <w:rFonts w:ascii="Book Antiqua" w:hAnsi="Book Antiqua"/>
                <w:b/>
                <w:i/>
                <w:iCs/>
              </w:rPr>
              <w:t>Unison: God remembers the covenant forever, the word ordained for a thousand generations.</w:t>
            </w:r>
          </w:p>
        </w:tc>
      </w:tr>
    </w:tbl>
    <w:p w14:paraId="3113A181" w14:textId="77777777" w:rsidR="002556F3" w:rsidRDefault="002556F3" w:rsidP="00026F60">
      <w:pPr>
        <w:rPr>
          <w:rFonts w:ascii="Book Antiqua" w:hAnsi="Book Antiqua" w:cs="Palatino"/>
          <w:b/>
          <w:lang w:val="es-ES"/>
        </w:rPr>
      </w:pPr>
    </w:p>
    <w:p w14:paraId="38A772C1" w14:textId="59DB0493" w:rsidR="00A00DD0" w:rsidRPr="00890F9C" w:rsidRDefault="00A00DD0" w:rsidP="00A00DD0">
      <w:pPr>
        <w:rPr>
          <w:rFonts w:ascii="Book Antiqua" w:hAnsi="Book Antiqua" w:cs="Palatino"/>
          <w:lang w:val="es-US"/>
        </w:rPr>
      </w:pPr>
      <w:r w:rsidRPr="00744CF5">
        <w:rPr>
          <w:rFonts w:ascii="Book Antiqua" w:hAnsi="Book Antiqua"/>
          <w:i/>
          <w:color w:val="FF0000"/>
          <w:sz w:val="20"/>
        </w:rPr>
        <w:t>(</w:t>
      </w:r>
      <w:r w:rsidR="003126F6" w:rsidRPr="003126F6">
        <w:rPr>
          <w:rFonts w:ascii="Book Antiqua" w:hAnsi="Book Antiqua" w:cs="Palatino"/>
          <w:bCs/>
          <w:i/>
          <w:iCs/>
          <w:color w:val="FF0000"/>
          <w:sz w:val="20"/>
          <w:szCs w:val="20"/>
          <w:lang w:val="es-US"/>
        </w:rPr>
        <w:t xml:space="preserve">Génesis/Genesis </w:t>
      </w:r>
      <w:r w:rsidR="00605F52" w:rsidRPr="00605F52">
        <w:rPr>
          <w:rFonts w:ascii="Book Antiqua" w:hAnsi="Book Antiqua" w:cs="Palatino"/>
          <w:bCs/>
          <w:i/>
          <w:iCs/>
          <w:color w:val="FF0000"/>
          <w:sz w:val="20"/>
          <w:szCs w:val="20"/>
          <w:lang w:val="es-US"/>
        </w:rPr>
        <w:t>29,15-28</w:t>
      </w:r>
      <w:r w:rsidR="004629C6">
        <w:rPr>
          <w:rFonts w:ascii="Book Antiqua" w:hAnsi="Book Antiqua" w:cs="Palatino"/>
          <w:bCs/>
          <w:i/>
          <w:iCs/>
          <w:color w:val="FF0000"/>
          <w:sz w:val="20"/>
          <w:szCs w:val="20"/>
          <w:lang w:val="es-US"/>
        </w:rPr>
        <w:t>. MGV</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A00DD0" w:rsidRPr="00890F9C" w14:paraId="0F4A1D33" w14:textId="77777777" w:rsidTr="00235619">
        <w:tc>
          <w:tcPr>
            <w:tcW w:w="4983" w:type="dxa"/>
          </w:tcPr>
          <w:p w14:paraId="70A9261A" w14:textId="77777777" w:rsidR="00CC6EFB" w:rsidRPr="00CC6EFB" w:rsidRDefault="00CC6EFB" w:rsidP="00CC6EFB">
            <w:pPr>
              <w:rPr>
                <w:rFonts w:ascii="Book Antiqua" w:hAnsi="Book Antiqua"/>
                <w:lang w:val="es-ES"/>
              </w:rPr>
            </w:pPr>
            <w:r w:rsidRPr="00CC6EFB">
              <w:rPr>
                <w:rFonts w:ascii="Book Antiqua" w:hAnsi="Book Antiqua"/>
                <w:lang w:val="es-ES"/>
              </w:rPr>
              <w:t>Líder: Dios nos acompaña en los momentos de celebración y en los momentos difíciles, cuando la vida nos sorprende.</w:t>
            </w:r>
          </w:p>
          <w:p w14:paraId="2427B705" w14:textId="77777777" w:rsidR="00CC6EFB" w:rsidRPr="00CC6EFB" w:rsidRDefault="00CC6EFB" w:rsidP="00CC6EFB">
            <w:pPr>
              <w:rPr>
                <w:rFonts w:ascii="Book Antiqua" w:hAnsi="Book Antiqua"/>
                <w:lang w:val="es-ES"/>
              </w:rPr>
            </w:pPr>
          </w:p>
          <w:p w14:paraId="22A51329" w14:textId="77777777" w:rsidR="00CC6EFB" w:rsidRPr="00CC6EFB" w:rsidRDefault="00CC6EFB" w:rsidP="00CC6EFB">
            <w:pPr>
              <w:rPr>
                <w:rFonts w:ascii="Book Antiqua" w:hAnsi="Book Antiqua"/>
                <w:i/>
                <w:iCs/>
                <w:lang w:val="es-ES"/>
              </w:rPr>
            </w:pPr>
            <w:r w:rsidRPr="00CC6EFB">
              <w:rPr>
                <w:rFonts w:ascii="Book Antiqua" w:hAnsi="Book Antiqua"/>
                <w:i/>
                <w:iCs/>
                <w:lang w:val="es-ES"/>
              </w:rPr>
              <w:t>Pueblo: Damos gracias a Dios, porque no nos abandona y nos cuida en todo momento.</w:t>
            </w:r>
          </w:p>
          <w:p w14:paraId="31DCC54A" w14:textId="77777777" w:rsidR="00CC6EFB" w:rsidRPr="00CC6EFB" w:rsidRDefault="00CC6EFB" w:rsidP="00CC6EFB">
            <w:pPr>
              <w:rPr>
                <w:rFonts w:ascii="Book Antiqua" w:hAnsi="Book Antiqua"/>
                <w:lang w:val="es-ES"/>
              </w:rPr>
            </w:pPr>
          </w:p>
          <w:p w14:paraId="7D8986F7" w14:textId="77777777" w:rsidR="00CC6EFB" w:rsidRPr="00CC6EFB" w:rsidRDefault="00CC6EFB" w:rsidP="00CC6EFB">
            <w:pPr>
              <w:rPr>
                <w:rFonts w:ascii="Book Antiqua" w:hAnsi="Book Antiqua"/>
                <w:lang w:val="es-ES"/>
              </w:rPr>
            </w:pPr>
            <w:r w:rsidRPr="00CC6EFB">
              <w:rPr>
                <w:rFonts w:ascii="Book Antiqua" w:hAnsi="Book Antiqua"/>
                <w:lang w:val="es-ES"/>
              </w:rPr>
              <w:t>Líder: En nuestro trabajo y esfuerzo, podemos vivir con la certeza de la providencia de Dios.</w:t>
            </w:r>
          </w:p>
          <w:p w14:paraId="200B9ED4" w14:textId="77777777" w:rsidR="00CC6EFB" w:rsidRPr="00CC6EFB" w:rsidRDefault="00CC6EFB" w:rsidP="00CC6EFB">
            <w:pPr>
              <w:rPr>
                <w:rFonts w:ascii="Book Antiqua" w:hAnsi="Book Antiqua"/>
                <w:lang w:val="es-ES"/>
              </w:rPr>
            </w:pPr>
          </w:p>
          <w:p w14:paraId="47352E63" w14:textId="78D8F079" w:rsidR="003F3423" w:rsidRPr="00CC6EFB" w:rsidRDefault="00CC6EFB" w:rsidP="00CC6EFB">
            <w:pPr>
              <w:rPr>
                <w:rFonts w:ascii="Book Antiqua" w:hAnsi="Book Antiqua"/>
                <w:b/>
                <w:bCs/>
                <w:i/>
                <w:iCs/>
                <w:lang w:val="es-ES"/>
              </w:rPr>
            </w:pPr>
            <w:r w:rsidRPr="00CC6EFB">
              <w:rPr>
                <w:rFonts w:ascii="Book Antiqua" w:hAnsi="Book Antiqua"/>
                <w:b/>
                <w:bCs/>
                <w:i/>
                <w:iCs/>
                <w:lang w:val="es-ES"/>
              </w:rPr>
              <w:t>Unísono: Alabemos al Señor nuestro Dios, quien en su misericordia nunca nos abandona.</w:t>
            </w:r>
          </w:p>
        </w:tc>
        <w:tc>
          <w:tcPr>
            <w:tcW w:w="5097" w:type="dxa"/>
          </w:tcPr>
          <w:p w14:paraId="2182DE3B" w14:textId="77777777" w:rsidR="00CC6EFB" w:rsidRPr="00CC6EFB" w:rsidRDefault="00CC6EFB" w:rsidP="00CC6EFB">
            <w:pPr>
              <w:rPr>
                <w:rFonts w:ascii="Book Antiqua" w:hAnsi="Book Antiqua"/>
              </w:rPr>
            </w:pPr>
            <w:r w:rsidRPr="00CC6EFB">
              <w:rPr>
                <w:rFonts w:ascii="Book Antiqua" w:hAnsi="Book Antiqua"/>
              </w:rPr>
              <w:t>Leader: God is present with us in times of joy and in times of struggle, even when life takes unexpected turns.</w:t>
            </w:r>
          </w:p>
          <w:p w14:paraId="349451F4" w14:textId="77777777" w:rsidR="00CC6EFB" w:rsidRPr="00CC6EFB" w:rsidRDefault="00CC6EFB" w:rsidP="00CC6EFB">
            <w:pPr>
              <w:rPr>
                <w:rFonts w:ascii="Book Antiqua" w:hAnsi="Book Antiqua"/>
              </w:rPr>
            </w:pPr>
          </w:p>
          <w:p w14:paraId="3918D349" w14:textId="77777777" w:rsidR="00CC6EFB" w:rsidRPr="00CC6EFB" w:rsidRDefault="00CC6EFB" w:rsidP="00CC6EFB">
            <w:pPr>
              <w:rPr>
                <w:rFonts w:ascii="Book Antiqua" w:hAnsi="Book Antiqua"/>
                <w:i/>
                <w:iCs/>
              </w:rPr>
            </w:pPr>
            <w:r w:rsidRPr="00CC6EFB">
              <w:rPr>
                <w:rFonts w:ascii="Book Antiqua" w:hAnsi="Book Antiqua"/>
                <w:i/>
                <w:iCs/>
              </w:rPr>
              <w:t>People: We give thanks to God, who never leaves us behind and faithfully cares for us.</w:t>
            </w:r>
          </w:p>
          <w:p w14:paraId="086E629A" w14:textId="77777777" w:rsidR="00CC6EFB" w:rsidRPr="00CC6EFB" w:rsidRDefault="00CC6EFB" w:rsidP="00CC6EFB">
            <w:pPr>
              <w:rPr>
                <w:rFonts w:ascii="Book Antiqua" w:hAnsi="Book Antiqua"/>
              </w:rPr>
            </w:pPr>
          </w:p>
          <w:p w14:paraId="0DC96193" w14:textId="2A65675F" w:rsidR="00CC6EFB" w:rsidRPr="00CC6EFB" w:rsidRDefault="00CC6EFB" w:rsidP="00CC6EFB">
            <w:pPr>
              <w:rPr>
                <w:rFonts w:ascii="Book Antiqua" w:hAnsi="Book Antiqua"/>
              </w:rPr>
            </w:pPr>
            <w:r w:rsidRPr="00CC6EFB">
              <w:rPr>
                <w:rFonts w:ascii="Book Antiqua" w:hAnsi="Book Antiqua"/>
              </w:rPr>
              <w:t xml:space="preserve">Leader: In all our work and effort, we live in the assurance of God’s faithful </w:t>
            </w:r>
            <w:r>
              <w:rPr>
                <w:rFonts w:ascii="Book Antiqua" w:hAnsi="Book Antiqua"/>
              </w:rPr>
              <w:t>providence</w:t>
            </w:r>
            <w:r w:rsidRPr="00CC6EFB">
              <w:rPr>
                <w:rFonts w:ascii="Book Antiqua" w:hAnsi="Book Antiqua"/>
              </w:rPr>
              <w:t>.</w:t>
            </w:r>
          </w:p>
          <w:p w14:paraId="01B0FDA7" w14:textId="77777777" w:rsidR="00CC6EFB" w:rsidRPr="00CC6EFB" w:rsidRDefault="00CC6EFB" w:rsidP="00CC6EFB">
            <w:pPr>
              <w:rPr>
                <w:rFonts w:ascii="Book Antiqua" w:hAnsi="Book Antiqua"/>
              </w:rPr>
            </w:pPr>
          </w:p>
          <w:p w14:paraId="5E416EF2" w14:textId="0F3B7E82" w:rsidR="0040506F" w:rsidRPr="00CC6EFB" w:rsidRDefault="00CC6EFB" w:rsidP="00CC6EFB">
            <w:pPr>
              <w:rPr>
                <w:rFonts w:ascii="Book Antiqua" w:hAnsi="Book Antiqua"/>
                <w:b/>
                <w:bCs/>
                <w:i/>
                <w:iCs/>
              </w:rPr>
            </w:pPr>
            <w:r w:rsidRPr="00CC6EFB">
              <w:rPr>
                <w:rFonts w:ascii="Book Antiqua" w:hAnsi="Book Antiqua"/>
                <w:b/>
                <w:bCs/>
                <w:i/>
                <w:iCs/>
              </w:rPr>
              <w:t>Unison: Let us praise the Lord our God, whose mercy never fails and whose presence is always with us</w:t>
            </w:r>
            <w:r>
              <w:rPr>
                <w:rFonts w:ascii="Book Antiqua" w:hAnsi="Book Antiqua"/>
                <w:b/>
                <w:bCs/>
                <w:i/>
                <w:iCs/>
              </w:rPr>
              <w:t>.</w:t>
            </w:r>
          </w:p>
        </w:tc>
      </w:tr>
    </w:tbl>
    <w:p w14:paraId="5431EF9F" w14:textId="77777777" w:rsidR="00AD71D8" w:rsidRDefault="00AD71D8" w:rsidP="00026F60">
      <w:pPr>
        <w:rPr>
          <w:rFonts w:ascii="Book Antiqua" w:hAnsi="Book Antiqua" w:cs="Palatino"/>
          <w:b/>
          <w:lang w:val="es-ES"/>
        </w:rPr>
      </w:pPr>
    </w:p>
    <w:p w14:paraId="64CC23DF" w14:textId="475377D7" w:rsidR="00593DFC" w:rsidRPr="00890F9C" w:rsidRDefault="0071084B" w:rsidP="00026F60">
      <w:pPr>
        <w:rPr>
          <w:rFonts w:ascii="Book Antiqua" w:hAnsi="Book Antiqua"/>
          <w:bCs/>
          <w:i/>
          <w:iCs/>
          <w:color w:val="FF0000"/>
          <w:sz w:val="20"/>
          <w:szCs w:val="20"/>
          <w:lang w:val="es-ES"/>
        </w:rPr>
      </w:pPr>
      <w:r w:rsidRPr="00890F9C">
        <w:rPr>
          <w:rFonts w:ascii="Book Antiqua" w:hAnsi="Book Antiqua" w:cs="Palatino"/>
          <w:b/>
          <w:lang w:val="es-ES"/>
        </w:rPr>
        <w:t xml:space="preserve">ORACIÓN </w:t>
      </w:r>
      <w:r w:rsidR="0059623B">
        <w:rPr>
          <w:rFonts w:ascii="Book Antiqua" w:hAnsi="Book Antiqua" w:cs="Palatino"/>
          <w:b/>
          <w:lang w:val="es-ES"/>
        </w:rPr>
        <w:t>DEL DÍA</w:t>
      </w:r>
      <w:r w:rsidR="007F4E25" w:rsidRPr="00890F9C">
        <w:rPr>
          <w:rFonts w:ascii="Book Antiqua" w:hAnsi="Book Antiqua" w:cs="Palatino"/>
          <w:b/>
          <w:lang w:val="es-ES"/>
        </w:rPr>
        <w:t xml:space="preserve"> / PRAYER OF THE DAY</w:t>
      </w:r>
      <w:r w:rsidR="00084C20" w:rsidRPr="00890F9C">
        <w:rPr>
          <w:rFonts w:ascii="Book Antiqua" w:hAnsi="Book Antiqua" w:cs="Palatino"/>
          <w:b/>
          <w:lang w:val="es-ES"/>
        </w:rPr>
        <w:t xml:space="preserve"> </w:t>
      </w:r>
      <w:r w:rsidR="007851C8" w:rsidRPr="00EF7C14">
        <w:rPr>
          <w:rFonts w:ascii="Book Antiqua" w:hAnsi="Book Antiqua"/>
          <w:i/>
          <w:iCs/>
          <w:color w:val="FF0000"/>
          <w:sz w:val="20"/>
          <w:szCs w:val="20"/>
        </w:rPr>
        <w:t>(</w:t>
      </w:r>
      <w:r w:rsidR="001C6DB8" w:rsidRPr="003D40D8">
        <w:rPr>
          <w:rFonts w:ascii="Book Antiqua" w:hAnsi="Book Antiqua"/>
          <w:i/>
          <w:iCs/>
          <w:color w:val="FF0000"/>
          <w:sz w:val="20"/>
          <w:szCs w:val="20"/>
        </w:rPr>
        <w:t>MGV</w:t>
      </w:r>
      <w:r w:rsidR="007851C8" w:rsidRPr="00EF7C14">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3"/>
        <w:gridCol w:w="5037"/>
      </w:tblGrid>
      <w:tr w:rsidR="007F4E25" w:rsidRPr="00A12003" w14:paraId="70A714DD" w14:textId="77777777" w:rsidTr="00DC0F84">
        <w:tc>
          <w:tcPr>
            <w:tcW w:w="5395" w:type="dxa"/>
          </w:tcPr>
          <w:p w14:paraId="59031F87" w14:textId="77777777" w:rsidR="00CC6EFB" w:rsidRPr="00CC6EFB" w:rsidRDefault="00CC6EFB" w:rsidP="00CC6EFB">
            <w:pPr>
              <w:rPr>
                <w:rFonts w:ascii="Book Antiqua" w:hAnsi="Book Antiqua" w:cs="Palatino"/>
                <w:lang w:val="es-US"/>
              </w:rPr>
            </w:pPr>
            <w:r w:rsidRPr="00CC6EFB">
              <w:rPr>
                <w:rFonts w:ascii="Book Antiqua" w:hAnsi="Book Antiqua" w:cs="Palatino"/>
                <w:lang w:val="es-US"/>
              </w:rPr>
              <w:t>Dios de pactos,</w:t>
            </w:r>
          </w:p>
          <w:p w14:paraId="67DD60F2" w14:textId="77777777" w:rsidR="00CC6EFB" w:rsidRPr="00CC6EFB" w:rsidRDefault="00CC6EFB" w:rsidP="00CC6EFB">
            <w:pPr>
              <w:rPr>
                <w:rFonts w:ascii="Book Antiqua" w:hAnsi="Book Antiqua" w:cs="Palatino"/>
                <w:lang w:val="es-US"/>
              </w:rPr>
            </w:pPr>
            <w:r w:rsidRPr="00CC6EFB">
              <w:rPr>
                <w:rFonts w:ascii="Book Antiqua" w:hAnsi="Book Antiqua" w:cs="Palatino"/>
                <w:lang w:val="es-US"/>
              </w:rPr>
              <w:t>tu pueblo viene a darte gracias</w:t>
            </w:r>
          </w:p>
          <w:p w14:paraId="32DD1B20" w14:textId="77777777" w:rsidR="00CC6EFB" w:rsidRPr="00CC6EFB" w:rsidRDefault="00CC6EFB" w:rsidP="00CC6EFB">
            <w:pPr>
              <w:rPr>
                <w:rFonts w:ascii="Book Antiqua" w:hAnsi="Book Antiqua" w:cs="Palatino"/>
                <w:lang w:val="es-US"/>
              </w:rPr>
            </w:pPr>
            <w:r w:rsidRPr="00CC6EFB">
              <w:rPr>
                <w:rFonts w:ascii="Book Antiqua" w:hAnsi="Book Antiqua" w:cs="Palatino"/>
                <w:lang w:val="es-US"/>
              </w:rPr>
              <w:t>con corazones abiertos,</w:t>
            </w:r>
          </w:p>
          <w:p w14:paraId="67667416" w14:textId="77777777" w:rsidR="00CC6EFB" w:rsidRPr="00CC6EFB" w:rsidRDefault="00CC6EFB" w:rsidP="00CC6EFB">
            <w:pPr>
              <w:rPr>
                <w:rFonts w:ascii="Book Antiqua" w:hAnsi="Book Antiqua" w:cs="Palatino"/>
                <w:lang w:val="es-US"/>
              </w:rPr>
            </w:pPr>
            <w:r w:rsidRPr="00CC6EFB">
              <w:rPr>
                <w:rFonts w:ascii="Book Antiqua" w:hAnsi="Book Antiqua" w:cs="Palatino"/>
                <w:lang w:val="es-US"/>
              </w:rPr>
              <w:lastRenderedPageBreak/>
              <w:t>dispuestos a disfrutar de tu presencia</w:t>
            </w:r>
          </w:p>
          <w:p w14:paraId="60806B8C" w14:textId="77777777" w:rsidR="00CC6EFB" w:rsidRPr="00CC6EFB" w:rsidRDefault="00CC6EFB" w:rsidP="00CC6EFB">
            <w:pPr>
              <w:rPr>
                <w:rFonts w:ascii="Book Antiqua" w:hAnsi="Book Antiqua" w:cs="Palatino"/>
                <w:lang w:val="es-US"/>
              </w:rPr>
            </w:pPr>
            <w:r w:rsidRPr="00CC6EFB">
              <w:rPr>
                <w:rFonts w:ascii="Book Antiqua" w:hAnsi="Book Antiqua" w:cs="Palatino"/>
                <w:lang w:val="es-US"/>
              </w:rPr>
              <w:t>y a buscar fortaleza.</w:t>
            </w:r>
          </w:p>
          <w:p w14:paraId="39AAC7DB" w14:textId="77777777" w:rsidR="00CC6EFB" w:rsidRPr="00CC6EFB" w:rsidRDefault="00CC6EFB" w:rsidP="00CC6EFB">
            <w:pPr>
              <w:rPr>
                <w:rFonts w:ascii="Book Antiqua" w:hAnsi="Book Antiqua" w:cs="Palatino"/>
                <w:lang w:val="es-US"/>
              </w:rPr>
            </w:pPr>
          </w:p>
          <w:p w14:paraId="67C1E8E9" w14:textId="77777777" w:rsidR="00CC6EFB" w:rsidRPr="00CC6EFB" w:rsidRDefault="00CC6EFB" w:rsidP="00CC6EFB">
            <w:pPr>
              <w:rPr>
                <w:rFonts w:ascii="Book Antiqua" w:hAnsi="Book Antiqua" w:cs="Palatino"/>
                <w:lang w:val="es-US"/>
              </w:rPr>
            </w:pPr>
            <w:r w:rsidRPr="00CC6EFB">
              <w:rPr>
                <w:rFonts w:ascii="Book Antiqua" w:hAnsi="Book Antiqua" w:cs="Palatino"/>
                <w:lang w:val="es-US"/>
              </w:rPr>
              <w:t>Te damos gracias</w:t>
            </w:r>
          </w:p>
          <w:p w14:paraId="15111002" w14:textId="77777777" w:rsidR="00CC6EFB" w:rsidRPr="00CC6EFB" w:rsidRDefault="00CC6EFB" w:rsidP="00CC6EFB">
            <w:pPr>
              <w:rPr>
                <w:rFonts w:ascii="Book Antiqua" w:hAnsi="Book Antiqua" w:cs="Palatino"/>
                <w:lang w:val="es-US"/>
              </w:rPr>
            </w:pPr>
            <w:r w:rsidRPr="00CC6EFB">
              <w:rPr>
                <w:rFonts w:ascii="Book Antiqua" w:hAnsi="Book Antiqua" w:cs="Palatino"/>
                <w:lang w:val="es-US"/>
              </w:rPr>
              <w:t>y, por medio de oraciones, cánticos, sermones y afirmaciones,</w:t>
            </w:r>
          </w:p>
          <w:p w14:paraId="4A9FDCA4" w14:textId="77777777" w:rsidR="00CC6EFB" w:rsidRPr="00CC6EFB" w:rsidRDefault="00CC6EFB" w:rsidP="00CC6EFB">
            <w:pPr>
              <w:rPr>
                <w:rFonts w:ascii="Book Antiqua" w:hAnsi="Book Antiqua" w:cs="Palatino"/>
                <w:lang w:val="es-US"/>
              </w:rPr>
            </w:pPr>
            <w:r w:rsidRPr="00CC6EFB">
              <w:rPr>
                <w:rFonts w:ascii="Book Antiqua" w:hAnsi="Book Antiqua" w:cs="Palatino"/>
                <w:lang w:val="es-US"/>
              </w:rPr>
              <w:t>damos a conocer tus obras entre los pueblos.</w:t>
            </w:r>
          </w:p>
          <w:p w14:paraId="71E05717" w14:textId="77777777" w:rsidR="00CC6EFB" w:rsidRPr="00CC6EFB" w:rsidRDefault="00CC6EFB" w:rsidP="00CC6EFB">
            <w:pPr>
              <w:rPr>
                <w:rFonts w:ascii="Book Antiqua" w:hAnsi="Book Antiqua" w:cs="Palatino"/>
                <w:lang w:val="es-US"/>
              </w:rPr>
            </w:pPr>
          </w:p>
          <w:p w14:paraId="5F8EEB3B" w14:textId="467A138D" w:rsidR="0022646B" w:rsidRPr="00707CE8" w:rsidRDefault="00CC6EFB" w:rsidP="00CC6EFB">
            <w:pPr>
              <w:rPr>
                <w:rFonts w:ascii="Book Antiqua" w:hAnsi="Book Antiqua"/>
                <w:b/>
                <w:bCs/>
                <w:i/>
                <w:iCs/>
                <w:lang w:val="es-ES"/>
              </w:rPr>
            </w:pPr>
            <w:r w:rsidRPr="00CC6EFB">
              <w:rPr>
                <w:rFonts w:ascii="Book Antiqua" w:hAnsi="Book Antiqua" w:cs="Palatino"/>
                <w:lang w:val="es-US"/>
              </w:rPr>
              <w:t xml:space="preserve">Gloria sea a tu nombre por siempre y para siempre. </w:t>
            </w:r>
            <w:r w:rsidRPr="00CC6EFB">
              <w:rPr>
                <w:rFonts w:ascii="Book Antiqua" w:hAnsi="Book Antiqua" w:cs="Palatino"/>
                <w:b/>
                <w:bCs/>
                <w:i/>
                <w:iCs/>
                <w:lang w:val="es-US"/>
              </w:rPr>
              <w:t>Amén.</w:t>
            </w:r>
          </w:p>
        </w:tc>
        <w:tc>
          <w:tcPr>
            <w:tcW w:w="5395" w:type="dxa"/>
          </w:tcPr>
          <w:p w14:paraId="253AD717" w14:textId="77777777" w:rsidR="00CC6EFB" w:rsidRPr="00CC6EFB" w:rsidRDefault="00CC6EFB" w:rsidP="00CC6EFB">
            <w:pPr>
              <w:rPr>
                <w:rFonts w:ascii="Book Antiqua" w:hAnsi="Book Antiqua" w:cs="Palatino"/>
              </w:rPr>
            </w:pPr>
            <w:r w:rsidRPr="00CC6EFB">
              <w:rPr>
                <w:rFonts w:ascii="Book Antiqua" w:hAnsi="Book Antiqua" w:cs="Palatino"/>
              </w:rPr>
              <w:lastRenderedPageBreak/>
              <w:t>God of covenant,</w:t>
            </w:r>
          </w:p>
          <w:p w14:paraId="5D5A62D9" w14:textId="77777777" w:rsidR="00CC6EFB" w:rsidRPr="00CC6EFB" w:rsidRDefault="00CC6EFB" w:rsidP="00CC6EFB">
            <w:pPr>
              <w:rPr>
                <w:rFonts w:ascii="Book Antiqua" w:hAnsi="Book Antiqua" w:cs="Palatino"/>
              </w:rPr>
            </w:pPr>
            <w:r w:rsidRPr="00CC6EFB">
              <w:rPr>
                <w:rFonts w:ascii="Book Antiqua" w:hAnsi="Book Antiqua" w:cs="Palatino"/>
              </w:rPr>
              <w:t>your people come to give you thanks</w:t>
            </w:r>
          </w:p>
          <w:p w14:paraId="6F8F0256" w14:textId="77777777" w:rsidR="00CC6EFB" w:rsidRPr="00CC6EFB" w:rsidRDefault="00CC6EFB" w:rsidP="00CC6EFB">
            <w:pPr>
              <w:rPr>
                <w:rFonts w:ascii="Book Antiqua" w:hAnsi="Book Antiqua" w:cs="Palatino"/>
              </w:rPr>
            </w:pPr>
            <w:r w:rsidRPr="00CC6EFB">
              <w:rPr>
                <w:rFonts w:ascii="Book Antiqua" w:hAnsi="Book Antiqua" w:cs="Palatino"/>
              </w:rPr>
              <w:t>with open hearts,</w:t>
            </w:r>
          </w:p>
          <w:p w14:paraId="5C597F79" w14:textId="77777777" w:rsidR="00CC6EFB" w:rsidRPr="00CC6EFB" w:rsidRDefault="00CC6EFB" w:rsidP="00CC6EFB">
            <w:pPr>
              <w:rPr>
                <w:rFonts w:ascii="Book Antiqua" w:hAnsi="Book Antiqua" w:cs="Palatino"/>
              </w:rPr>
            </w:pPr>
            <w:r w:rsidRPr="00CC6EFB">
              <w:rPr>
                <w:rFonts w:ascii="Book Antiqua" w:hAnsi="Book Antiqua" w:cs="Palatino"/>
              </w:rPr>
              <w:lastRenderedPageBreak/>
              <w:t>ready to delight in your presence</w:t>
            </w:r>
          </w:p>
          <w:p w14:paraId="707C23E3" w14:textId="77777777" w:rsidR="00CC6EFB" w:rsidRPr="00CC6EFB" w:rsidRDefault="00CC6EFB" w:rsidP="00CC6EFB">
            <w:pPr>
              <w:rPr>
                <w:rFonts w:ascii="Book Antiqua" w:hAnsi="Book Antiqua" w:cs="Palatino"/>
              </w:rPr>
            </w:pPr>
            <w:r w:rsidRPr="00CC6EFB">
              <w:rPr>
                <w:rFonts w:ascii="Book Antiqua" w:hAnsi="Book Antiqua" w:cs="Palatino"/>
              </w:rPr>
              <w:t>and to seek strength.</w:t>
            </w:r>
          </w:p>
          <w:p w14:paraId="6579C0FC" w14:textId="77777777" w:rsidR="00CC6EFB" w:rsidRPr="00CC6EFB" w:rsidRDefault="00CC6EFB" w:rsidP="00CC6EFB">
            <w:pPr>
              <w:rPr>
                <w:rFonts w:ascii="Book Antiqua" w:hAnsi="Book Antiqua" w:cs="Palatino"/>
              </w:rPr>
            </w:pPr>
          </w:p>
          <w:p w14:paraId="0AED779D" w14:textId="77777777" w:rsidR="00CC6EFB" w:rsidRPr="00CC6EFB" w:rsidRDefault="00CC6EFB" w:rsidP="00CC6EFB">
            <w:pPr>
              <w:rPr>
                <w:rFonts w:ascii="Book Antiqua" w:hAnsi="Book Antiqua" w:cs="Palatino"/>
              </w:rPr>
            </w:pPr>
            <w:r w:rsidRPr="00CC6EFB">
              <w:rPr>
                <w:rFonts w:ascii="Book Antiqua" w:hAnsi="Book Antiqua" w:cs="Palatino"/>
              </w:rPr>
              <w:t>We give you thanks,</w:t>
            </w:r>
          </w:p>
          <w:p w14:paraId="5312835F" w14:textId="77777777" w:rsidR="00CC6EFB" w:rsidRPr="00CC6EFB" w:rsidRDefault="00CC6EFB" w:rsidP="00CC6EFB">
            <w:pPr>
              <w:rPr>
                <w:rFonts w:ascii="Book Antiqua" w:hAnsi="Book Antiqua" w:cs="Palatino"/>
              </w:rPr>
            </w:pPr>
            <w:r w:rsidRPr="00CC6EFB">
              <w:rPr>
                <w:rFonts w:ascii="Book Antiqua" w:hAnsi="Book Antiqua" w:cs="Palatino"/>
              </w:rPr>
              <w:t>and through prayers, songs, sermons, and affirmations,</w:t>
            </w:r>
          </w:p>
          <w:p w14:paraId="0846BC57" w14:textId="77777777" w:rsidR="00CC6EFB" w:rsidRPr="00CC6EFB" w:rsidRDefault="00CC6EFB" w:rsidP="00CC6EFB">
            <w:pPr>
              <w:rPr>
                <w:rFonts w:ascii="Book Antiqua" w:hAnsi="Book Antiqua" w:cs="Palatino"/>
              </w:rPr>
            </w:pPr>
            <w:r w:rsidRPr="00CC6EFB">
              <w:rPr>
                <w:rFonts w:ascii="Book Antiqua" w:hAnsi="Book Antiqua" w:cs="Palatino"/>
              </w:rPr>
              <w:t>we make your works known among the peoples.</w:t>
            </w:r>
          </w:p>
          <w:p w14:paraId="1CB40D81" w14:textId="77777777" w:rsidR="00CC6EFB" w:rsidRPr="00CC6EFB" w:rsidRDefault="00CC6EFB" w:rsidP="00CC6EFB">
            <w:pPr>
              <w:rPr>
                <w:rFonts w:ascii="Book Antiqua" w:hAnsi="Book Antiqua" w:cs="Palatino"/>
              </w:rPr>
            </w:pPr>
          </w:p>
          <w:p w14:paraId="25A2C688" w14:textId="4276D4AC" w:rsidR="00EC7169" w:rsidRPr="001B5E97" w:rsidRDefault="00CC6EFB" w:rsidP="00CC6EFB">
            <w:pPr>
              <w:rPr>
                <w:rFonts w:ascii="Book Antiqua" w:hAnsi="Book Antiqua"/>
                <w:bCs/>
                <w:iCs/>
              </w:rPr>
            </w:pPr>
            <w:r w:rsidRPr="00CC6EFB">
              <w:rPr>
                <w:rFonts w:ascii="Book Antiqua" w:hAnsi="Book Antiqua" w:cs="Palatino"/>
              </w:rPr>
              <w:t xml:space="preserve">Glory be to your name forever and ever. </w:t>
            </w:r>
            <w:r w:rsidRPr="00CC6EFB">
              <w:rPr>
                <w:rFonts w:ascii="Book Antiqua" w:hAnsi="Book Antiqua" w:cs="Palatino"/>
                <w:b/>
                <w:bCs/>
                <w:i/>
                <w:iCs/>
              </w:rPr>
              <w:t>Amen.</w:t>
            </w:r>
          </w:p>
        </w:tc>
      </w:tr>
    </w:tbl>
    <w:p w14:paraId="4419DE53" w14:textId="77777777" w:rsidR="003126F6" w:rsidRDefault="003126F6" w:rsidP="00E035FF">
      <w:pPr>
        <w:rPr>
          <w:rFonts w:ascii="Book Antiqua" w:hAnsi="Book Antiqua" w:cs="Palatino"/>
          <w:b/>
          <w:lang w:val="es-ES"/>
        </w:rPr>
      </w:pPr>
    </w:p>
    <w:p w14:paraId="51E3E1D5" w14:textId="7E4BFC45" w:rsidR="005F1C1A" w:rsidRPr="00A12003" w:rsidRDefault="005F1C1A" w:rsidP="00E035FF">
      <w:pPr>
        <w:rPr>
          <w:rFonts w:ascii="Book Antiqua" w:hAnsi="Book Antiqua" w:cs="Palatino"/>
          <w:b/>
        </w:rPr>
      </w:pPr>
      <w:r w:rsidRPr="00A12003">
        <w:rPr>
          <w:rFonts w:ascii="Book Antiqua" w:hAnsi="Book Antiqua" w:cs="Palatino"/>
          <w:b/>
          <w:lang w:val="es-ES"/>
        </w:rPr>
        <w:t>HIMNOS, SALMOS O CÁNTICOS</w:t>
      </w:r>
      <w:r w:rsidR="007F4E25" w:rsidRPr="00A12003">
        <w:rPr>
          <w:rFonts w:ascii="Book Antiqua" w:hAnsi="Book Antiqua" w:cs="Palatino"/>
          <w:b/>
          <w:lang w:val="es-ES"/>
        </w:rPr>
        <w:t xml:space="preserve"> / </w:t>
      </w:r>
      <w:r w:rsidR="007F4E25" w:rsidRPr="00A12003">
        <w:rPr>
          <w:rFonts w:ascii="Book Antiqua" w:hAnsi="Book Antiqua" w:cs="Palatino"/>
          <w:b/>
        </w:rPr>
        <w:t>HYMN, PSALM, OR SPIRITUAL SONG</w:t>
      </w:r>
    </w:p>
    <w:p w14:paraId="39291E9E" w14:textId="77777777" w:rsidR="00605F52" w:rsidRPr="00605F52" w:rsidRDefault="00605F52" w:rsidP="00605F52">
      <w:pPr>
        <w:numPr>
          <w:ilvl w:val="0"/>
          <w:numId w:val="181"/>
        </w:numPr>
        <w:autoSpaceDE/>
        <w:autoSpaceDN/>
        <w:adjustRightInd/>
        <w:rPr>
          <w:rFonts w:ascii="Book Antiqua" w:hAnsi="Book Antiqua" w:cs="Arial"/>
          <w:b/>
          <w:bCs/>
        </w:rPr>
      </w:pPr>
      <w:hyperlink r:id="rId9" w:history="1">
        <w:r w:rsidRPr="00605F52">
          <w:rPr>
            <w:rStyle w:val="Hyperlink"/>
            <w:rFonts w:ascii="Book Antiqua" w:hAnsi="Book Antiqua" w:cs="Arial"/>
            <w:b/>
            <w:bCs/>
          </w:rPr>
          <w:t>A Dios demos Gloria / To God Be the G</w:t>
        </w:r>
        <w:r w:rsidRPr="00605F52">
          <w:rPr>
            <w:rStyle w:val="Hyperlink"/>
            <w:rFonts w:ascii="Book Antiqua" w:hAnsi="Book Antiqua" w:cs="Arial"/>
            <w:b/>
            <w:bCs/>
          </w:rPr>
          <w:t>l</w:t>
        </w:r>
        <w:r w:rsidRPr="00605F52">
          <w:rPr>
            <w:rStyle w:val="Hyperlink"/>
            <w:rFonts w:ascii="Book Antiqua" w:hAnsi="Book Antiqua" w:cs="Arial"/>
            <w:b/>
            <w:bCs/>
          </w:rPr>
          <w:t xml:space="preserve">ory </w:t>
        </w:r>
        <w:proofErr w:type="spellStart"/>
        <w:r w:rsidRPr="00605F52">
          <w:rPr>
            <w:rStyle w:val="Hyperlink"/>
            <w:rFonts w:ascii="Book Antiqua" w:hAnsi="Book Antiqua" w:cs="Arial"/>
            <w:b/>
            <w:bCs/>
          </w:rPr>
          <w:t>GtG</w:t>
        </w:r>
        <w:proofErr w:type="spellEnd"/>
        <w:r w:rsidRPr="00605F52">
          <w:rPr>
            <w:rStyle w:val="Hyperlink"/>
            <w:rFonts w:ascii="Book Antiqua" w:hAnsi="Book Antiqua" w:cs="Arial"/>
            <w:b/>
            <w:bCs/>
          </w:rPr>
          <w:t xml:space="preserve"> 634</w:t>
        </w:r>
      </w:hyperlink>
    </w:p>
    <w:p w14:paraId="79885DB9" w14:textId="77777777" w:rsidR="00605F52" w:rsidRPr="00605F52" w:rsidRDefault="00605F52" w:rsidP="00605F52">
      <w:pPr>
        <w:numPr>
          <w:ilvl w:val="0"/>
          <w:numId w:val="181"/>
        </w:numPr>
        <w:autoSpaceDE/>
        <w:autoSpaceDN/>
        <w:adjustRightInd/>
        <w:rPr>
          <w:rFonts w:ascii="Book Antiqua" w:hAnsi="Book Antiqua" w:cs="Arial"/>
        </w:rPr>
      </w:pPr>
      <w:hyperlink r:id="rId10" w:history="1">
        <w:r w:rsidRPr="00605F52">
          <w:rPr>
            <w:rStyle w:val="Hyperlink"/>
            <w:rFonts w:ascii="Book Antiqua" w:hAnsi="Book Antiqua" w:cs="Arial"/>
            <w:b/>
          </w:rPr>
          <w:t xml:space="preserve">¡Al Dios de Abraham, </w:t>
        </w:r>
        <w:proofErr w:type="spellStart"/>
        <w:r w:rsidRPr="00605F52">
          <w:rPr>
            <w:rStyle w:val="Hyperlink"/>
            <w:rFonts w:ascii="Book Antiqua" w:hAnsi="Book Antiqua" w:cs="Arial"/>
            <w:b/>
          </w:rPr>
          <w:t>loor</w:t>
        </w:r>
        <w:proofErr w:type="spellEnd"/>
        <w:r w:rsidRPr="00605F52">
          <w:rPr>
            <w:rStyle w:val="Hyperlink"/>
            <w:rFonts w:ascii="Book Antiqua" w:hAnsi="Book Antiqua" w:cs="Arial"/>
            <w:b/>
          </w:rPr>
          <w:t>! EHP 17 / The God of Abra</w:t>
        </w:r>
        <w:r w:rsidRPr="00605F52">
          <w:rPr>
            <w:rStyle w:val="Hyperlink"/>
            <w:rFonts w:ascii="Book Antiqua" w:hAnsi="Book Antiqua" w:cs="Arial"/>
            <w:b/>
          </w:rPr>
          <w:t>h</w:t>
        </w:r>
        <w:r w:rsidRPr="00605F52">
          <w:rPr>
            <w:rStyle w:val="Hyperlink"/>
            <w:rFonts w:ascii="Book Antiqua" w:hAnsi="Book Antiqua" w:cs="Arial"/>
            <w:b/>
          </w:rPr>
          <w:t xml:space="preserve">am Praise </w:t>
        </w:r>
        <w:proofErr w:type="spellStart"/>
        <w:r w:rsidRPr="00605F52">
          <w:rPr>
            <w:rStyle w:val="Hyperlink"/>
            <w:rFonts w:ascii="Book Antiqua" w:hAnsi="Book Antiqua" w:cs="Arial"/>
            <w:b/>
          </w:rPr>
          <w:t>GtG</w:t>
        </w:r>
        <w:proofErr w:type="spellEnd"/>
        <w:r w:rsidRPr="00605F52">
          <w:rPr>
            <w:rStyle w:val="Hyperlink"/>
            <w:rFonts w:ascii="Book Antiqua" w:hAnsi="Book Antiqua" w:cs="Arial"/>
            <w:b/>
          </w:rPr>
          <w:t xml:space="preserve"> 49</w:t>
        </w:r>
      </w:hyperlink>
    </w:p>
    <w:p w14:paraId="7F808999" w14:textId="77777777" w:rsidR="00605F52" w:rsidRPr="00605F52" w:rsidRDefault="00605F52" w:rsidP="00605F52">
      <w:pPr>
        <w:numPr>
          <w:ilvl w:val="0"/>
          <w:numId w:val="181"/>
        </w:numPr>
        <w:autoSpaceDE/>
        <w:autoSpaceDN/>
        <w:adjustRightInd/>
        <w:rPr>
          <w:rFonts w:ascii="Book Antiqua" w:hAnsi="Book Antiqua" w:cs="Arial"/>
        </w:rPr>
      </w:pPr>
      <w:hyperlink r:id="rId11" w:history="1">
        <w:proofErr w:type="spellStart"/>
        <w:r w:rsidRPr="00605F52">
          <w:rPr>
            <w:rStyle w:val="Hyperlink"/>
            <w:rFonts w:ascii="Book Antiqua" w:hAnsi="Book Antiqua" w:cs="Arial"/>
            <w:b/>
          </w:rPr>
          <w:t>Señor</w:t>
        </w:r>
        <w:proofErr w:type="spellEnd"/>
        <w:r w:rsidRPr="00605F52">
          <w:rPr>
            <w:rStyle w:val="Hyperlink"/>
            <w:rFonts w:ascii="Book Antiqua" w:hAnsi="Book Antiqua" w:cs="Arial"/>
            <w:b/>
          </w:rPr>
          <w:t xml:space="preserve">, mi Dios, al </w:t>
        </w:r>
        <w:proofErr w:type="spellStart"/>
        <w:r w:rsidRPr="00605F52">
          <w:rPr>
            <w:rStyle w:val="Hyperlink"/>
            <w:rFonts w:ascii="Book Antiqua" w:hAnsi="Book Antiqua" w:cs="Arial"/>
            <w:b/>
          </w:rPr>
          <w:t>contemplar</w:t>
        </w:r>
        <w:proofErr w:type="spellEnd"/>
        <w:r w:rsidRPr="00605F52">
          <w:rPr>
            <w:rStyle w:val="Hyperlink"/>
            <w:rFonts w:ascii="Book Antiqua" w:hAnsi="Book Antiqua" w:cs="Arial"/>
            <w:b/>
          </w:rPr>
          <w:t xml:space="preserve"> </w:t>
        </w:r>
        <w:proofErr w:type="spellStart"/>
        <w:r w:rsidRPr="00605F52">
          <w:rPr>
            <w:rStyle w:val="Hyperlink"/>
            <w:rFonts w:ascii="Book Antiqua" w:hAnsi="Book Antiqua" w:cs="Arial"/>
            <w:b/>
          </w:rPr>
          <w:t>los</w:t>
        </w:r>
        <w:proofErr w:type="spellEnd"/>
        <w:r w:rsidRPr="00605F52">
          <w:rPr>
            <w:rStyle w:val="Hyperlink"/>
            <w:rFonts w:ascii="Book Antiqua" w:hAnsi="Book Antiqua" w:cs="Arial"/>
            <w:b/>
          </w:rPr>
          <w:t xml:space="preserve"> </w:t>
        </w:r>
        <w:proofErr w:type="spellStart"/>
        <w:r w:rsidRPr="00605F52">
          <w:rPr>
            <w:rStyle w:val="Hyperlink"/>
            <w:rFonts w:ascii="Book Antiqua" w:hAnsi="Book Antiqua" w:cs="Arial"/>
            <w:b/>
          </w:rPr>
          <w:t>cielos</w:t>
        </w:r>
        <w:proofErr w:type="spellEnd"/>
        <w:r w:rsidRPr="00605F52">
          <w:rPr>
            <w:rStyle w:val="Hyperlink"/>
            <w:rFonts w:ascii="Book Antiqua" w:hAnsi="Book Antiqua" w:cs="Arial"/>
            <w:b/>
          </w:rPr>
          <w:t xml:space="preserve"> EHP 12 / How Great Th</w:t>
        </w:r>
        <w:r w:rsidRPr="00605F52">
          <w:rPr>
            <w:rStyle w:val="Hyperlink"/>
            <w:rFonts w:ascii="Book Antiqua" w:hAnsi="Book Antiqua" w:cs="Arial"/>
            <w:b/>
          </w:rPr>
          <w:t>o</w:t>
        </w:r>
        <w:r w:rsidRPr="00605F52">
          <w:rPr>
            <w:rStyle w:val="Hyperlink"/>
            <w:rFonts w:ascii="Book Antiqua" w:hAnsi="Book Antiqua" w:cs="Arial"/>
            <w:b/>
          </w:rPr>
          <w:t xml:space="preserve">u Art </w:t>
        </w:r>
        <w:proofErr w:type="spellStart"/>
        <w:r w:rsidRPr="00605F52">
          <w:rPr>
            <w:rStyle w:val="Hyperlink"/>
            <w:rFonts w:ascii="Book Antiqua" w:hAnsi="Book Antiqua" w:cs="Arial"/>
            <w:b/>
          </w:rPr>
          <w:t>GtG</w:t>
        </w:r>
        <w:proofErr w:type="spellEnd"/>
        <w:r w:rsidRPr="00605F52">
          <w:rPr>
            <w:rStyle w:val="Hyperlink"/>
            <w:rFonts w:ascii="Book Antiqua" w:hAnsi="Book Antiqua" w:cs="Arial"/>
            <w:b/>
          </w:rPr>
          <w:t xml:space="preserve"> 625</w:t>
        </w:r>
      </w:hyperlink>
      <w:r w:rsidRPr="00605F52">
        <w:rPr>
          <w:rFonts w:ascii="Book Antiqua" w:hAnsi="Book Antiqua" w:cs="Arial"/>
          <w:b/>
        </w:rPr>
        <w:t xml:space="preserve"> </w:t>
      </w:r>
    </w:p>
    <w:p w14:paraId="012BBB7B" w14:textId="77777777" w:rsidR="00605F52" w:rsidRPr="00605F52" w:rsidRDefault="00605F52" w:rsidP="00605F52">
      <w:pPr>
        <w:numPr>
          <w:ilvl w:val="0"/>
          <w:numId w:val="181"/>
        </w:numPr>
        <w:autoSpaceDE/>
        <w:autoSpaceDN/>
        <w:adjustRightInd/>
        <w:rPr>
          <w:rStyle w:val="Hyperlink"/>
          <w:rFonts w:ascii="Book Antiqua" w:hAnsi="Book Antiqua" w:cs="Arial"/>
          <w:color w:val="auto"/>
          <w:u w:val="none"/>
        </w:rPr>
      </w:pPr>
      <w:hyperlink r:id="rId12" w:history="1">
        <w:r w:rsidRPr="00605F52">
          <w:rPr>
            <w:rStyle w:val="Hyperlink"/>
            <w:rFonts w:ascii="Book Antiqua" w:hAnsi="Book Antiqua" w:cs="Arial"/>
            <w:b/>
          </w:rPr>
          <w:t xml:space="preserve">Grande </w:t>
        </w:r>
        <w:proofErr w:type="spellStart"/>
        <w:r w:rsidRPr="00605F52">
          <w:rPr>
            <w:rStyle w:val="Hyperlink"/>
            <w:rFonts w:ascii="Book Antiqua" w:hAnsi="Book Antiqua" w:cs="Arial"/>
            <w:b/>
          </w:rPr>
          <w:t>Señor</w:t>
        </w:r>
        <w:proofErr w:type="spellEnd"/>
        <w:r w:rsidRPr="00605F52">
          <w:rPr>
            <w:rStyle w:val="Hyperlink"/>
            <w:rFonts w:ascii="Book Antiqua" w:hAnsi="Book Antiqua" w:cs="Arial"/>
            <w:b/>
          </w:rPr>
          <w:t xml:space="preserve">, santo y </w:t>
        </w:r>
        <w:proofErr w:type="spellStart"/>
        <w:r w:rsidRPr="00605F52">
          <w:rPr>
            <w:rStyle w:val="Hyperlink"/>
            <w:rFonts w:ascii="Book Antiqua" w:hAnsi="Book Antiqua" w:cs="Arial"/>
            <w:b/>
          </w:rPr>
          <w:t>justo</w:t>
        </w:r>
        <w:proofErr w:type="spellEnd"/>
        <w:r w:rsidRPr="00605F52">
          <w:rPr>
            <w:rStyle w:val="Hyperlink"/>
            <w:rFonts w:ascii="Book Antiqua" w:hAnsi="Book Antiqua" w:cs="Arial"/>
            <w:b/>
          </w:rPr>
          <w:t xml:space="preserve"> es </w:t>
        </w:r>
        <w:proofErr w:type="spellStart"/>
        <w:r w:rsidRPr="00605F52">
          <w:rPr>
            <w:rStyle w:val="Hyperlink"/>
            <w:rFonts w:ascii="Book Antiqua" w:hAnsi="Book Antiqua" w:cs="Arial"/>
            <w:b/>
          </w:rPr>
          <w:t>él</w:t>
        </w:r>
        <w:proofErr w:type="spellEnd"/>
        <w:r w:rsidRPr="00605F52">
          <w:rPr>
            <w:rStyle w:val="Hyperlink"/>
            <w:rFonts w:ascii="Book Antiqua" w:hAnsi="Book Antiqua" w:cs="Arial"/>
            <w:b/>
          </w:rPr>
          <w:t xml:space="preserve"> / Great is the Lord </w:t>
        </w:r>
        <w:r w:rsidRPr="00605F52">
          <w:rPr>
            <w:rStyle w:val="Hyperlink"/>
            <w:rFonts w:ascii="Book Antiqua" w:hAnsi="Book Antiqua" w:cs="Arial"/>
            <w:b/>
          </w:rPr>
          <w:t>S</w:t>
        </w:r>
        <w:r w:rsidRPr="00605F52">
          <w:rPr>
            <w:rStyle w:val="Hyperlink"/>
            <w:rFonts w:ascii="Book Antiqua" w:hAnsi="Book Antiqua" w:cs="Arial"/>
            <w:b/>
          </w:rPr>
          <w:t>TF 2022</w:t>
        </w:r>
      </w:hyperlink>
    </w:p>
    <w:p w14:paraId="05C40BC5" w14:textId="77777777" w:rsidR="00605F52" w:rsidRPr="00605F52" w:rsidRDefault="00605F52" w:rsidP="00605F52">
      <w:pPr>
        <w:numPr>
          <w:ilvl w:val="0"/>
          <w:numId w:val="181"/>
        </w:numPr>
        <w:autoSpaceDE/>
        <w:autoSpaceDN/>
        <w:adjustRightInd/>
        <w:rPr>
          <w:rFonts w:ascii="Book Antiqua" w:hAnsi="Book Antiqua" w:cs="Arial"/>
          <w:color w:val="000000" w:themeColor="text1"/>
        </w:rPr>
      </w:pPr>
      <w:hyperlink r:id="rId13" w:history="1">
        <w:r w:rsidRPr="00605F52">
          <w:rPr>
            <w:rStyle w:val="Hyperlink"/>
            <w:rFonts w:ascii="Book Antiqua" w:hAnsi="Book Antiqua" w:cs="Arial"/>
            <w:b/>
          </w:rPr>
          <w:t xml:space="preserve">Nos </w:t>
        </w:r>
        <w:proofErr w:type="spellStart"/>
        <w:r w:rsidRPr="00605F52">
          <w:rPr>
            <w:rStyle w:val="Hyperlink"/>
            <w:rFonts w:ascii="Book Antiqua" w:hAnsi="Book Antiqua" w:cs="Arial"/>
            <w:b/>
          </w:rPr>
          <w:t>hemos</w:t>
        </w:r>
        <w:proofErr w:type="spellEnd"/>
        <w:r w:rsidRPr="00605F52">
          <w:rPr>
            <w:rStyle w:val="Hyperlink"/>
            <w:rFonts w:ascii="Book Antiqua" w:hAnsi="Book Antiqua" w:cs="Arial"/>
            <w:b/>
          </w:rPr>
          <w:t xml:space="preserve"> </w:t>
        </w:r>
        <w:proofErr w:type="spellStart"/>
        <w:r w:rsidRPr="00605F52">
          <w:rPr>
            <w:rStyle w:val="Hyperlink"/>
            <w:rFonts w:ascii="Book Antiqua" w:hAnsi="Book Antiqua" w:cs="Arial"/>
            <w:b/>
          </w:rPr>
          <w:t>reunido</w:t>
        </w:r>
        <w:proofErr w:type="spellEnd"/>
        <w:r w:rsidRPr="00605F52">
          <w:rPr>
            <w:rStyle w:val="Hyperlink"/>
            <w:rFonts w:ascii="Book Antiqua" w:hAnsi="Book Antiqua" w:cs="Arial"/>
            <w:b/>
          </w:rPr>
          <w:t xml:space="preserve"> </w:t>
        </w:r>
        <w:proofErr w:type="spellStart"/>
        <w:r w:rsidRPr="00605F52">
          <w:rPr>
            <w:rStyle w:val="Hyperlink"/>
            <w:rFonts w:ascii="Book Antiqua" w:hAnsi="Book Antiqua" w:cs="Arial"/>
            <w:b/>
          </w:rPr>
          <w:t>en</w:t>
        </w:r>
        <w:proofErr w:type="spellEnd"/>
        <w:r w:rsidRPr="00605F52">
          <w:rPr>
            <w:rStyle w:val="Hyperlink"/>
            <w:rFonts w:ascii="Book Antiqua" w:hAnsi="Book Antiqua" w:cs="Arial"/>
            <w:b/>
          </w:rPr>
          <w:t xml:space="preserve"> </w:t>
        </w:r>
        <w:proofErr w:type="spellStart"/>
        <w:r w:rsidRPr="00605F52">
          <w:rPr>
            <w:rStyle w:val="Hyperlink"/>
            <w:rFonts w:ascii="Book Antiqua" w:hAnsi="Book Antiqua" w:cs="Arial"/>
            <w:b/>
          </w:rPr>
          <w:t>el</w:t>
        </w:r>
        <w:proofErr w:type="spellEnd"/>
        <w:r w:rsidRPr="00605F52">
          <w:rPr>
            <w:rStyle w:val="Hyperlink"/>
            <w:rFonts w:ascii="Book Antiqua" w:hAnsi="Book Antiqua" w:cs="Arial"/>
            <w:b/>
          </w:rPr>
          <w:t xml:space="preserve"> </w:t>
        </w:r>
        <w:proofErr w:type="spellStart"/>
        <w:r w:rsidRPr="00605F52">
          <w:rPr>
            <w:rStyle w:val="Hyperlink"/>
            <w:rFonts w:ascii="Book Antiqua" w:hAnsi="Book Antiqua" w:cs="Arial"/>
            <w:b/>
          </w:rPr>
          <w:t>nombre</w:t>
        </w:r>
        <w:proofErr w:type="spellEnd"/>
        <w:r w:rsidRPr="00605F52">
          <w:rPr>
            <w:rStyle w:val="Hyperlink"/>
            <w:rFonts w:ascii="Book Antiqua" w:hAnsi="Book Antiqua" w:cs="Arial"/>
            <w:b/>
          </w:rPr>
          <w:t xml:space="preserve"> de Cristo EHP 293 / We Gather Toge</w:t>
        </w:r>
        <w:r w:rsidRPr="00605F52">
          <w:rPr>
            <w:rStyle w:val="Hyperlink"/>
            <w:rFonts w:ascii="Book Antiqua" w:hAnsi="Book Antiqua" w:cs="Arial"/>
            <w:b/>
          </w:rPr>
          <w:t>t</w:t>
        </w:r>
        <w:r w:rsidRPr="00605F52">
          <w:rPr>
            <w:rStyle w:val="Hyperlink"/>
            <w:rFonts w:ascii="Book Antiqua" w:hAnsi="Book Antiqua" w:cs="Arial"/>
            <w:b/>
          </w:rPr>
          <w:t xml:space="preserve">her </w:t>
        </w:r>
        <w:proofErr w:type="spellStart"/>
        <w:r w:rsidRPr="00605F52">
          <w:rPr>
            <w:rStyle w:val="Hyperlink"/>
            <w:rFonts w:ascii="Book Antiqua" w:hAnsi="Book Antiqua" w:cs="Arial"/>
            <w:b/>
          </w:rPr>
          <w:t>GtG</w:t>
        </w:r>
        <w:proofErr w:type="spellEnd"/>
        <w:r w:rsidRPr="00605F52">
          <w:rPr>
            <w:rStyle w:val="Hyperlink"/>
            <w:rFonts w:ascii="Book Antiqua" w:hAnsi="Book Antiqua" w:cs="Arial"/>
            <w:b/>
          </w:rPr>
          <w:t xml:space="preserve"> 336</w:t>
        </w:r>
      </w:hyperlink>
    </w:p>
    <w:p w14:paraId="4D042CE1" w14:textId="77777777" w:rsidR="00605F52" w:rsidRPr="00605F52" w:rsidRDefault="00605F52" w:rsidP="00605F52">
      <w:pPr>
        <w:numPr>
          <w:ilvl w:val="0"/>
          <w:numId w:val="181"/>
        </w:numPr>
        <w:autoSpaceDE/>
        <w:autoSpaceDN/>
        <w:adjustRightInd/>
        <w:rPr>
          <w:rFonts w:ascii="Book Antiqua" w:hAnsi="Book Antiqua" w:cs="Arial"/>
        </w:rPr>
      </w:pPr>
      <w:hyperlink r:id="rId14" w:history="1">
        <w:r w:rsidRPr="00605F52">
          <w:rPr>
            <w:rStyle w:val="Hyperlink"/>
            <w:rFonts w:ascii="Book Antiqua" w:hAnsi="Book Antiqua" w:cs="Arial"/>
            <w:b/>
          </w:rPr>
          <w:t>¡</w:t>
        </w:r>
        <w:proofErr w:type="spellStart"/>
        <w:r w:rsidRPr="00605F52">
          <w:rPr>
            <w:rStyle w:val="Hyperlink"/>
            <w:rFonts w:ascii="Book Antiqua" w:hAnsi="Book Antiqua" w:cs="Arial"/>
            <w:b/>
          </w:rPr>
          <w:t>Majestad</w:t>
        </w:r>
        <w:proofErr w:type="spellEnd"/>
        <w:r w:rsidRPr="00605F52">
          <w:rPr>
            <w:rStyle w:val="Hyperlink"/>
            <w:rFonts w:ascii="Book Antiqua" w:hAnsi="Book Antiqua" w:cs="Arial"/>
            <w:b/>
          </w:rPr>
          <w:t>! EHP 38 / Maje</w:t>
        </w:r>
        <w:r w:rsidRPr="00605F52">
          <w:rPr>
            <w:rStyle w:val="Hyperlink"/>
            <w:rFonts w:ascii="Book Antiqua" w:hAnsi="Book Antiqua" w:cs="Arial"/>
            <w:b/>
          </w:rPr>
          <w:t>s</w:t>
        </w:r>
        <w:r w:rsidRPr="00605F52">
          <w:rPr>
            <w:rStyle w:val="Hyperlink"/>
            <w:rFonts w:ascii="Book Antiqua" w:hAnsi="Book Antiqua" w:cs="Arial"/>
            <w:b/>
          </w:rPr>
          <w:t>ty!</w:t>
        </w:r>
      </w:hyperlink>
    </w:p>
    <w:p w14:paraId="343A8E71" w14:textId="77777777" w:rsidR="00605F52" w:rsidRPr="00605F52" w:rsidRDefault="00605F52" w:rsidP="00605F52">
      <w:pPr>
        <w:numPr>
          <w:ilvl w:val="0"/>
          <w:numId w:val="181"/>
        </w:numPr>
        <w:autoSpaceDE/>
        <w:autoSpaceDN/>
        <w:adjustRightInd/>
        <w:rPr>
          <w:rFonts w:ascii="Book Antiqua" w:hAnsi="Book Antiqua" w:cs="Arial"/>
          <w:bCs/>
        </w:rPr>
      </w:pPr>
      <w:hyperlink r:id="rId15" w:history="1">
        <w:r w:rsidRPr="00605F52">
          <w:rPr>
            <w:rStyle w:val="Hyperlink"/>
            <w:rFonts w:ascii="Book Antiqua" w:hAnsi="Book Antiqua" w:cs="Arial"/>
            <w:b/>
          </w:rPr>
          <w:t>¡</w:t>
        </w:r>
        <w:proofErr w:type="spellStart"/>
        <w:r w:rsidRPr="00605F52">
          <w:rPr>
            <w:rStyle w:val="Hyperlink"/>
            <w:rFonts w:ascii="Book Antiqua" w:hAnsi="Book Antiqua" w:cs="Arial"/>
            <w:b/>
          </w:rPr>
          <w:t>Alégrense</w:t>
        </w:r>
        <w:proofErr w:type="spellEnd"/>
        <w:r w:rsidRPr="00605F52">
          <w:rPr>
            <w:rStyle w:val="Hyperlink"/>
            <w:rFonts w:ascii="Book Antiqua" w:hAnsi="Book Antiqua" w:cs="Arial"/>
            <w:b/>
          </w:rPr>
          <w:t>!</w:t>
        </w:r>
      </w:hyperlink>
      <w:r w:rsidRPr="00605F52">
        <w:rPr>
          <w:rFonts w:ascii="Book Antiqua" w:hAnsi="Book Antiqua" w:cs="Arial"/>
          <w:b/>
        </w:rPr>
        <w:t xml:space="preserve"> (Rejoice): </w:t>
      </w:r>
      <w:proofErr w:type="spellStart"/>
      <w:r w:rsidRPr="00605F52">
        <w:rPr>
          <w:rFonts w:ascii="Book Antiqua" w:hAnsi="Book Antiqua" w:cs="Arial"/>
          <w:bCs/>
        </w:rPr>
        <w:t>Sólo</w:t>
      </w:r>
      <w:proofErr w:type="spellEnd"/>
      <w:r w:rsidRPr="00605F52">
        <w:rPr>
          <w:rFonts w:ascii="Book Antiqua" w:hAnsi="Book Antiqua" w:cs="Arial"/>
          <w:bCs/>
        </w:rPr>
        <w:t xml:space="preserve"> </w:t>
      </w:r>
      <w:proofErr w:type="spellStart"/>
      <w:r w:rsidRPr="00605F52">
        <w:rPr>
          <w:rFonts w:ascii="Book Antiqua" w:hAnsi="Book Antiqua" w:cs="Arial"/>
          <w:bCs/>
        </w:rPr>
        <w:t>en</w:t>
      </w:r>
      <w:proofErr w:type="spellEnd"/>
      <w:r w:rsidRPr="00605F52">
        <w:rPr>
          <w:rFonts w:ascii="Book Antiqua" w:hAnsi="Book Antiqua" w:cs="Arial"/>
          <w:bCs/>
        </w:rPr>
        <w:t xml:space="preserve"> </w:t>
      </w:r>
      <w:proofErr w:type="spellStart"/>
      <w:r w:rsidRPr="00605F52">
        <w:rPr>
          <w:rFonts w:ascii="Book Antiqua" w:hAnsi="Book Antiqua" w:cs="Arial"/>
          <w:bCs/>
        </w:rPr>
        <w:t>español</w:t>
      </w:r>
      <w:proofErr w:type="spellEnd"/>
      <w:r w:rsidRPr="00605F52">
        <w:rPr>
          <w:rFonts w:ascii="Book Antiqua" w:hAnsi="Book Antiqua" w:cs="Arial"/>
          <w:bCs/>
        </w:rPr>
        <w:t>. /</w:t>
      </w:r>
      <w:r w:rsidRPr="00605F52">
        <w:rPr>
          <w:rFonts w:ascii="Book Antiqua" w:hAnsi="Book Antiqua" w:cs="Arial"/>
          <w:b/>
        </w:rPr>
        <w:t xml:space="preserve"> </w:t>
      </w:r>
      <w:r w:rsidRPr="00605F52">
        <w:rPr>
          <w:rFonts w:ascii="Book Antiqua" w:hAnsi="Book Antiqua" w:cs="Arial"/>
          <w:bCs/>
        </w:rPr>
        <w:t xml:space="preserve">Only in Spanish. </w:t>
      </w:r>
    </w:p>
    <w:p w14:paraId="457746FD" w14:textId="77777777" w:rsidR="00605F52" w:rsidRPr="00605F52" w:rsidRDefault="00605F52" w:rsidP="00605F52">
      <w:pPr>
        <w:numPr>
          <w:ilvl w:val="0"/>
          <w:numId w:val="181"/>
        </w:numPr>
        <w:autoSpaceDE/>
        <w:autoSpaceDN/>
        <w:adjustRightInd/>
        <w:rPr>
          <w:rFonts w:ascii="Book Antiqua" w:hAnsi="Book Antiqua" w:cs="Arial"/>
        </w:rPr>
      </w:pPr>
      <w:hyperlink r:id="rId16" w:history="1">
        <w:r w:rsidRPr="00605F52">
          <w:rPr>
            <w:rStyle w:val="Hyperlink"/>
            <w:rFonts w:ascii="Book Antiqua" w:hAnsi="Book Antiqua" w:cs="Arial"/>
            <w:b/>
          </w:rPr>
          <w:t xml:space="preserve">Bueno es </w:t>
        </w:r>
        <w:proofErr w:type="spellStart"/>
        <w:r w:rsidRPr="00605F52">
          <w:rPr>
            <w:rStyle w:val="Hyperlink"/>
            <w:rFonts w:ascii="Book Antiqua" w:hAnsi="Book Antiqua" w:cs="Arial"/>
            <w:b/>
          </w:rPr>
          <w:t>él</w:t>
        </w:r>
        <w:proofErr w:type="spellEnd"/>
        <w:r w:rsidRPr="00605F52">
          <w:rPr>
            <w:rStyle w:val="Hyperlink"/>
            <w:rFonts w:ascii="Book Antiqua" w:hAnsi="Book Antiqua" w:cs="Arial"/>
            <w:b/>
          </w:rPr>
          <w:t xml:space="preserve"> / He is </w:t>
        </w:r>
        <w:r w:rsidRPr="00605F52">
          <w:rPr>
            <w:rStyle w:val="Hyperlink"/>
            <w:rFonts w:ascii="Book Antiqua" w:hAnsi="Book Antiqua" w:cs="Arial"/>
            <w:b/>
          </w:rPr>
          <w:t>G</w:t>
        </w:r>
        <w:r w:rsidRPr="00605F52">
          <w:rPr>
            <w:rStyle w:val="Hyperlink"/>
            <w:rFonts w:ascii="Book Antiqua" w:hAnsi="Book Antiqua" w:cs="Arial"/>
            <w:b/>
          </w:rPr>
          <w:t>ood</w:t>
        </w:r>
      </w:hyperlink>
    </w:p>
    <w:p w14:paraId="0BEB2BC2" w14:textId="77777777" w:rsidR="00605F52" w:rsidRPr="00605F52" w:rsidRDefault="00605F52" w:rsidP="00605F52">
      <w:pPr>
        <w:numPr>
          <w:ilvl w:val="0"/>
          <w:numId w:val="181"/>
        </w:numPr>
        <w:autoSpaceDE/>
        <w:autoSpaceDN/>
        <w:adjustRightInd/>
        <w:rPr>
          <w:rFonts w:ascii="Book Antiqua" w:hAnsi="Book Antiqua" w:cs="Arial"/>
          <w:bCs/>
        </w:rPr>
      </w:pPr>
      <w:hyperlink r:id="rId17" w:history="1">
        <w:r w:rsidRPr="00605F52">
          <w:rPr>
            <w:rStyle w:val="Hyperlink"/>
            <w:rFonts w:ascii="Book Antiqua" w:hAnsi="Book Antiqua" w:cs="Arial"/>
            <w:b/>
          </w:rPr>
          <w:t>Grac</w:t>
        </w:r>
        <w:r w:rsidRPr="00605F52">
          <w:rPr>
            <w:rStyle w:val="Hyperlink"/>
            <w:rFonts w:ascii="Book Antiqua" w:hAnsi="Book Antiqua" w:cs="Arial"/>
            <w:b/>
          </w:rPr>
          <w:t>i</w:t>
        </w:r>
        <w:r w:rsidRPr="00605F52">
          <w:rPr>
            <w:rStyle w:val="Hyperlink"/>
            <w:rFonts w:ascii="Book Antiqua" w:hAnsi="Book Antiqua" w:cs="Arial"/>
            <w:b/>
          </w:rPr>
          <w:t>as</w:t>
        </w:r>
      </w:hyperlink>
      <w:r w:rsidRPr="00605F52">
        <w:rPr>
          <w:rFonts w:ascii="Book Antiqua" w:hAnsi="Book Antiqua" w:cs="Arial"/>
          <w:b/>
        </w:rPr>
        <w:t xml:space="preserve"> (Thank you): </w:t>
      </w:r>
      <w:proofErr w:type="spellStart"/>
      <w:r w:rsidRPr="00605F52">
        <w:rPr>
          <w:rFonts w:ascii="Book Antiqua" w:hAnsi="Book Antiqua" w:cs="Arial"/>
          <w:bCs/>
        </w:rPr>
        <w:t>Sólo</w:t>
      </w:r>
      <w:proofErr w:type="spellEnd"/>
      <w:r w:rsidRPr="00605F52">
        <w:rPr>
          <w:rFonts w:ascii="Book Antiqua" w:hAnsi="Book Antiqua" w:cs="Arial"/>
          <w:bCs/>
        </w:rPr>
        <w:t xml:space="preserve"> </w:t>
      </w:r>
      <w:proofErr w:type="spellStart"/>
      <w:r w:rsidRPr="00605F52">
        <w:rPr>
          <w:rFonts w:ascii="Book Antiqua" w:hAnsi="Book Antiqua" w:cs="Arial"/>
          <w:bCs/>
        </w:rPr>
        <w:t>en</w:t>
      </w:r>
      <w:proofErr w:type="spellEnd"/>
      <w:r w:rsidRPr="00605F52">
        <w:rPr>
          <w:rFonts w:ascii="Book Antiqua" w:hAnsi="Book Antiqua" w:cs="Arial"/>
          <w:bCs/>
        </w:rPr>
        <w:t xml:space="preserve"> </w:t>
      </w:r>
      <w:proofErr w:type="spellStart"/>
      <w:r w:rsidRPr="00605F52">
        <w:rPr>
          <w:rFonts w:ascii="Book Antiqua" w:hAnsi="Book Antiqua" w:cs="Arial"/>
          <w:bCs/>
        </w:rPr>
        <w:t>español</w:t>
      </w:r>
      <w:proofErr w:type="spellEnd"/>
      <w:r w:rsidRPr="00605F52">
        <w:rPr>
          <w:rFonts w:ascii="Book Antiqua" w:hAnsi="Book Antiqua" w:cs="Arial"/>
          <w:bCs/>
        </w:rPr>
        <w:t>. /</w:t>
      </w:r>
      <w:r w:rsidRPr="00605F52">
        <w:rPr>
          <w:rFonts w:ascii="Book Antiqua" w:hAnsi="Book Antiqua" w:cs="Arial"/>
          <w:b/>
        </w:rPr>
        <w:t xml:space="preserve"> </w:t>
      </w:r>
      <w:r w:rsidRPr="00605F52">
        <w:rPr>
          <w:rFonts w:ascii="Book Antiqua" w:hAnsi="Book Antiqua" w:cs="Arial"/>
          <w:bCs/>
        </w:rPr>
        <w:t>Only in Spanish.</w:t>
      </w:r>
    </w:p>
    <w:p w14:paraId="57FA6EC4" w14:textId="77777777" w:rsidR="00605F52" w:rsidRPr="00605F52" w:rsidRDefault="00605F52" w:rsidP="00605F52">
      <w:pPr>
        <w:numPr>
          <w:ilvl w:val="0"/>
          <w:numId w:val="181"/>
        </w:numPr>
        <w:autoSpaceDE/>
        <w:autoSpaceDN/>
        <w:adjustRightInd/>
        <w:rPr>
          <w:rFonts w:ascii="Book Antiqua" w:hAnsi="Book Antiqua" w:cs="Arial"/>
        </w:rPr>
      </w:pPr>
      <w:hyperlink r:id="rId18" w:history="1">
        <w:proofErr w:type="spellStart"/>
        <w:r w:rsidRPr="00605F52">
          <w:rPr>
            <w:rStyle w:val="Hyperlink"/>
            <w:rFonts w:ascii="Book Antiqua" w:hAnsi="Book Antiqua" w:cs="Arial"/>
            <w:b/>
          </w:rPr>
          <w:t>Alabe</w:t>
        </w:r>
        <w:proofErr w:type="spellEnd"/>
        <w:r w:rsidRPr="00605F52">
          <w:rPr>
            <w:rStyle w:val="Hyperlink"/>
            <w:rFonts w:ascii="Book Antiqua" w:hAnsi="Book Antiqua" w:cs="Arial"/>
            <w:b/>
          </w:rPr>
          <w:t xml:space="preserve"> a</w:t>
        </w:r>
        <w:r w:rsidRPr="00605F52">
          <w:rPr>
            <w:rStyle w:val="Hyperlink"/>
            <w:rFonts w:ascii="Book Antiqua" w:hAnsi="Book Antiqua" w:cs="Arial"/>
            <w:b/>
          </w:rPr>
          <w:t>l</w:t>
        </w:r>
        <w:r w:rsidRPr="00605F52">
          <w:rPr>
            <w:rStyle w:val="Hyperlink"/>
            <w:rFonts w:ascii="Book Antiqua" w:hAnsi="Book Antiqua" w:cs="Arial"/>
            <w:b/>
          </w:rPr>
          <w:t xml:space="preserve"> </w:t>
        </w:r>
        <w:proofErr w:type="spellStart"/>
        <w:r w:rsidRPr="00605F52">
          <w:rPr>
            <w:rStyle w:val="Hyperlink"/>
            <w:rFonts w:ascii="Book Antiqua" w:hAnsi="Book Antiqua" w:cs="Arial"/>
            <w:b/>
          </w:rPr>
          <w:t>Señor</w:t>
        </w:r>
        <w:proofErr w:type="spellEnd"/>
      </w:hyperlink>
      <w:r w:rsidRPr="00605F52">
        <w:rPr>
          <w:rFonts w:ascii="Book Antiqua" w:hAnsi="Book Antiqua" w:cs="Arial"/>
          <w:b/>
        </w:rPr>
        <w:t xml:space="preserve"> (Praise the Lord): </w:t>
      </w:r>
      <w:proofErr w:type="spellStart"/>
      <w:r w:rsidRPr="00605F52">
        <w:rPr>
          <w:rFonts w:ascii="Book Antiqua" w:hAnsi="Book Antiqua" w:cs="Arial"/>
          <w:bCs/>
        </w:rPr>
        <w:t>Sólo</w:t>
      </w:r>
      <w:proofErr w:type="spellEnd"/>
      <w:r w:rsidRPr="00605F52">
        <w:rPr>
          <w:rFonts w:ascii="Book Antiqua" w:hAnsi="Book Antiqua" w:cs="Arial"/>
          <w:bCs/>
        </w:rPr>
        <w:t xml:space="preserve"> </w:t>
      </w:r>
      <w:proofErr w:type="spellStart"/>
      <w:r w:rsidRPr="00605F52">
        <w:rPr>
          <w:rFonts w:ascii="Book Antiqua" w:hAnsi="Book Antiqua" w:cs="Arial"/>
          <w:bCs/>
        </w:rPr>
        <w:t>en</w:t>
      </w:r>
      <w:proofErr w:type="spellEnd"/>
      <w:r w:rsidRPr="00605F52">
        <w:rPr>
          <w:rFonts w:ascii="Book Antiqua" w:hAnsi="Book Antiqua" w:cs="Arial"/>
          <w:bCs/>
        </w:rPr>
        <w:t xml:space="preserve"> </w:t>
      </w:r>
      <w:proofErr w:type="spellStart"/>
      <w:r w:rsidRPr="00605F52">
        <w:rPr>
          <w:rFonts w:ascii="Book Antiqua" w:hAnsi="Book Antiqua" w:cs="Arial"/>
          <w:bCs/>
        </w:rPr>
        <w:t>español</w:t>
      </w:r>
      <w:proofErr w:type="spellEnd"/>
      <w:r w:rsidRPr="00605F52">
        <w:rPr>
          <w:rFonts w:ascii="Book Antiqua" w:hAnsi="Book Antiqua" w:cs="Arial"/>
          <w:bCs/>
        </w:rPr>
        <w:t>. /</w:t>
      </w:r>
      <w:r w:rsidRPr="00605F52">
        <w:rPr>
          <w:rFonts w:ascii="Book Antiqua" w:hAnsi="Book Antiqua" w:cs="Arial"/>
          <w:b/>
        </w:rPr>
        <w:t xml:space="preserve"> </w:t>
      </w:r>
      <w:r w:rsidRPr="00605F52">
        <w:rPr>
          <w:rFonts w:ascii="Book Antiqua" w:hAnsi="Book Antiqua" w:cs="Arial"/>
          <w:bCs/>
        </w:rPr>
        <w:t>Only in Spanish.</w:t>
      </w:r>
    </w:p>
    <w:p w14:paraId="3D78455F" w14:textId="77777777" w:rsidR="00605F52" w:rsidRPr="00605F52" w:rsidRDefault="00605F52" w:rsidP="00605F52">
      <w:pPr>
        <w:numPr>
          <w:ilvl w:val="0"/>
          <w:numId w:val="181"/>
        </w:numPr>
        <w:autoSpaceDE/>
        <w:autoSpaceDN/>
        <w:adjustRightInd/>
        <w:rPr>
          <w:rFonts w:ascii="Book Antiqua" w:hAnsi="Book Antiqua" w:cs="Arial"/>
          <w:bCs/>
        </w:rPr>
      </w:pPr>
      <w:hyperlink r:id="rId19" w:history="1">
        <w:proofErr w:type="spellStart"/>
        <w:r w:rsidRPr="00605F52">
          <w:rPr>
            <w:rStyle w:val="Hyperlink"/>
            <w:rFonts w:ascii="Book Antiqua" w:hAnsi="Book Antiqua" w:cs="Arial"/>
            <w:b/>
          </w:rPr>
          <w:t>Alaben</w:t>
        </w:r>
        <w:proofErr w:type="spellEnd"/>
        <w:r w:rsidRPr="00605F52">
          <w:rPr>
            <w:rStyle w:val="Hyperlink"/>
            <w:rFonts w:ascii="Book Antiqua" w:hAnsi="Book Antiqua" w:cs="Arial"/>
            <w:b/>
          </w:rPr>
          <w:t xml:space="preserve"> </w:t>
        </w:r>
        <w:r w:rsidRPr="00605F52">
          <w:rPr>
            <w:rStyle w:val="Hyperlink"/>
            <w:rFonts w:ascii="Book Antiqua" w:hAnsi="Book Antiqua" w:cs="Arial"/>
            <w:b/>
          </w:rPr>
          <w:t>a</w:t>
        </w:r>
        <w:r w:rsidRPr="00605F52">
          <w:rPr>
            <w:rStyle w:val="Hyperlink"/>
            <w:rFonts w:ascii="Book Antiqua" w:hAnsi="Book Antiqua" w:cs="Arial"/>
            <w:b/>
          </w:rPr>
          <w:t xml:space="preserve">l </w:t>
        </w:r>
        <w:proofErr w:type="spellStart"/>
        <w:r w:rsidRPr="00605F52">
          <w:rPr>
            <w:rStyle w:val="Hyperlink"/>
            <w:rFonts w:ascii="Book Antiqua" w:hAnsi="Book Antiqua" w:cs="Arial"/>
            <w:b/>
          </w:rPr>
          <w:t>Señor</w:t>
        </w:r>
        <w:proofErr w:type="spellEnd"/>
      </w:hyperlink>
      <w:r w:rsidRPr="00605F52">
        <w:rPr>
          <w:rFonts w:ascii="Book Antiqua" w:hAnsi="Book Antiqua" w:cs="Arial"/>
          <w:b/>
        </w:rPr>
        <w:t xml:space="preserve"> (Praise the Lord): </w:t>
      </w:r>
      <w:proofErr w:type="spellStart"/>
      <w:r w:rsidRPr="00605F52">
        <w:rPr>
          <w:rFonts w:ascii="Book Antiqua" w:hAnsi="Book Antiqua" w:cs="Arial"/>
          <w:bCs/>
        </w:rPr>
        <w:t>Sólo</w:t>
      </w:r>
      <w:proofErr w:type="spellEnd"/>
      <w:r w:rsidRPr="00605F52">
        <w:rPr>
          <w:rFonts w:ascii="Book Antiqua" w:hAnsi="Book Antiqua" w:cs="Arial"/>
          <w:bCs/>
        </w:rPr>
        <w:t xml:space="preserve"> </w:t>
      </w:r>
      <w:proofErr w:type="spellStart"/>
      <w:r w:rsidRPr="00605F52">
        <w:rPr>
          <w:rFonts w:ascii="Book Antiqua" w:hAnsi="Book Antiqua" w:cs="Arial"/>
          <w:bCs/>
        </w:rPr>
        <w:t>en</w:t>
      </w:r>
      <w:proofErr w:type="spellEnd"/>
      <w:r w:rsidRPr="00605F52">
        <w:rPr>
          <w:rFonts w:ascii="Book Antiqua" w:hAnsi="Book Antiqua" w:cs="Arial"/>
          <w:bCs/>
        </w:rPr>
        <w:t xml:space="preserve"> </w:t>
      </w:r>
      <w:proofErr w:type="spellStart"/>
      <w:r w:rsidRPr="00605F52">
        <w:rPr>
          <w:rFonts w:ascii="Book Antiqua" w:hAnsi="Book Antiqua" w:cs="Arial"/>
          <w:bCs/>
        </w:rPr>
        <w:t>español</w:t>
      </w:r>
      <w:proofErr w:type="spellEnd"/>
      <w:r w:rsidRPr="00605F52">
        <w:rPr>
          <w:rFonts w:ascii="Book Antiqua" w:hAnsi="Book Antiqua" w:cs="Arial"/>
          <w:bCs/>
        </w:rPr>
        <w:t>. /</w:t>
      </w:r>
      <w:r w:rsidRPr="00605F52">
        <w:rPr>
          <w:rFonts w:ascii="Book Antiqua" w:hAnsi="Book Antiqua" w:cs="Arial"/>
          <w:b/>
        </w:rPr>
        <w:t xml:space="preserve"> </w:t>
      </w:r>
      <w:r w:rsidRPr="00605F52">
        <w:rPr>
          <w:rFonts w:ascii="Book Antiqua" w:hAnsi="Book Antiqua" w:cs="Arial"/>
          <w:bCs/>
        </w:rPr>
        <w:t xml:space="preserve">Only in Spanish. </w:t>
      </w:r>
    </w:p>
    <w:p w14:paraId="4A0A2421" w14:textId="77777777" w:rsidR="00605F52" w:rsidRPr="00605F52" w:rsidRDefault="00605F52" w:rsidP="00605F52">
      <w:pPr>
        <w:numPr>
          <w:ilvl w:val="0"/>
          <w:numId w:val="181"/>
        </w:numPr>
        <w:autoSpaceDE/>
        <w:autoSpaceDN/>
        <w:adjustRightInd/>
        <w:rPr>
          <w:rFonts w:ascii="Book Antiqua" w:hAnsi="Book Antiqua" w:cs="Arial"/>
        </w:rPr>
      </w:pPr>
      <w:hyperlink r:id="rId20" w:history="1">
        <w:proofErr w:type="spellStart"/>
        <w:r w:rsidRPr="00605F52">
          <w:rPr>
            <w:rStyle w:val="Hyperlink"/>
            <w:rFonts w:ascii="Book Antiqua" w:hAnsi="Book Antiqua" w:cs="Arial"/>
            <w:b/>
          </w:rPr>
          <w:t>Maravillado</w:t>
        </w:r>
        <w:proofErr w:type="spellEnd"/>
        <w:r w:rsidRPr="00605F52">
          <w:rPr>
            <w:rStyle w:val="Hyperlink"/>
            <w:rFonts w:ascii="Book Antiqua" w:hAnsi="Book Antiqua" w:cs="Arial"/>
            <w:b/>
          </w:rPr>
          <w:t xml:space="preserve"> </w:t>
        </w:r>
        <w:proofErr w:type="spellStart"/>
        <w:r w:rsidRPr="00605F52">
          <w:rPr>
            <w:rStyle w:val="Hyperlink"/>
            <w:rFonts w:ascii="Book Antiqua" w:hAnsi="Book Antiqua" w:cs="Arial"/>
            <w:b/>
          </w:rPr>
          <w:t>estoy</w:t>
        </w:r>
        <w:proofErr w:type="spellEnd"/>
        <w:r w:rsidRPr="00605F52">
          <w:rPr>
            <w:rStyle w:val="Hyperlink"/>
            <w:rFonts w:ascii="Book Antiqua" w:hAnsi="Book Antiqua" w:cs="Arial"/>
            <w:b/>
          </w:rPr>
          <w:t xml:space="preserve"> / Amaz</w:t>
        </w:r>
        <w:r w:rsidRPr="00605F52">
          <w:rPr>
            <w:rStyle w:val="Hyperlink"/>
            <w:rFonts w:ascii="Book Antiqua" w:hAnsi="Book Antiqua" w:cs="Arial"/>
            <w:b/>
          </w:rPr>
          <w:t>e</w:t>
        </w:r>
        <w:r w:rsidRPr="00605F52">
          <w:rPr>
            <w:rStyle w:val="Hyperlink"/>
            <w:rFonts w:ascii="Book Antiqua" w:hAnsi="Book Antiqua" w:cs="Arial"/>
            <w:b/>
          </w:rPr>
          <w:t>d</w:t>
        </w:r>
      </w:hyperlink>
    </w:p>
    <w:p w14:paraId="0218DEEF" w14:textId="77777777" w:rsidR="00605F52" w:rsidRPr="00605F52" w:rsidRDefault="00605F52" w:rsidP="00605F52">
      <w:pPr>
        <w:numPr>
          <w:ilvl w:val="0"/>
          <w:numId w:val="181"/>
        </w:numPr>
        <w:autoSpaceDE/>
        <w:autoSpaceDN/>
        <w:adjustRightInd/>
        <w:rPr>
          <w:rFonts w:ascii="Book Antiqua" w:hAnsi="Book Antiqua" w:cs="Arial"/>
        </w:rPr>
      </w:pPr>
      <w:hyperlink r:id="rId21" w:history="1">
        <w:r w:rsidRPr="00605F52">
          <w:rPr>
            <w:rStyle w:val="Hyperlink"/>
            <w:rFonts w:ascii="Book Antiqua" w:hAnsi="Book Antiqua" w:cs="Arial"/>
            <w:b/>
          </w:rPr>
          <w:t>Cuan grande es Dios / How Great is Our G</w:t>
        </w:r>
        <w:r w:rsidRPr="00605F52">
          <w:rPr>
            <w:rStyle w:val="Hyperlink"/>
            <w:rFonts w:ascii="Book Antiqua" w:hAnsi="Book Antiqua" w:cs="Arial"/>
            <w:b/>
          </w:rPr>
          <w:t>o</w:t>
        </w:r>
        <w:r w:rsidRPr="00605F52">
          <w:rPr>
            <w:rStyle w:val="Hyperlink"/>
            <w:rFonts w:ascii="Book Antiqua" w:hAnsi="Book Antiqua" w:cs="Arial"/>
            <w:b/>
          </w:rPr>
          <w:t>d</w:t>
        </w:r>
      </w:hyperlink>
    </w:p>
    <w:p w14:paraId="0F2D1B3E" w14:textId="77777777" w:rsidR="00605F52" w:rsidRPr="00605F52" w:rsidRDefault="00605F52" w:rsidP="00605F52">
      <w:pPr>
        <w:numPr>
          <w:ilvl w:val="0"/>
          <w:numId w:val="181"/>
        </w:numPr>
        <w:autoSpaceDE/>
        <w:autoSpaceDN/>
        <w:adjustRightInd/>
        <w:rPr>
          <w:rFonts w:ascii="Book Antiqua" w:hAnsi="Book Antiqua" w:cs="Arial"/>
        </w:rPr>
      </w:pPr>
      <w:hyperlink r:id="rId22" w:history="1">
        <w:proofErr w:type="spellStart"/>
        <w:r w:rsidRPr="00605F52">
          <w:rPr>
            <w:rStyle w:val="Hyperlink"/>
            <w:rFonts w:ascii="Book Antiqua" w:hAnsi="Book Antiqua" w:cs="Arial"/>
            <w:b/>
          </w:rPr>
          <w:t>Alab</w:t>
        </w:r>
        <w:r w:rsidRPr="00605F52">
          <w:rPr>
            <w:rStyle w:val="Hyperlink"/>
            <w:rFonts w:ascii="Book Antiqua" w:hAnsi="Book Antiqua" w:cs="Arial"/>
            <w:b/>
          </w:rPr>
          <w:t>aré</w:t>
        </w:r>
        <w:proofErr w:type="spellEnd"/>
      </w:hyperlink>
      <w:r w:rsidRPr="00605F52">
        <w:rPr>
          <w:rFonts w:ascii="Book Antiqua" w:hAnsi="Book Antiqua" w:cs="Arial"/>
          <w:b/>
        </w:rPr>
        <w:t xml:space="preserve"> (I will praise): </w:t>
      </w:r>
      <w:r w:rsidRPr="00605F52">
        <w:rPr>
          <w:rFonts w:ascii="Book Antiqua" w:hAnsi="Book Antiqua" w:cs="Arial"/>
          <w:bCs/>
        </w:rPr>
        <w:t>Only in Spanish.</w:t>
      </w:r>
      <w:r w:rsidRPr="00605F52">
        <w:rPr>
          <w:rFonts w:ascii="Book Antiqua" w:hAnsi="Book Antiqua" w:cs="Arial"/>
          <w:b/>
        </w:rPr>
        <w:t xml:space="preserve"> </w:t>
      </w:r>
    </w:p>
    <w:p w14:paraId="507AD7A4" w14:textId="77777777" w:rsidR="00605F52" w:rsidRPr="00605F52" w:rsidRDefault="00605F52" w:rsidP="00605F52">
      <w:pPr>
        <w:numPr>
          <w:ilvl w:val="0"/>
          <w:numId w:val="181"/>
        </w:numPr>
        <w:autoSpaceDE/>
        <w:autoSpaceDN/>
        <w:adjustRightInd/>
        <w:rPr>
          <w:rFonts w:ascii="Book Antiqua" w:hAnsi="Book Antiqua" w:cs="Arial"/>
        </w:rPr>
      </w:pPr>
      <w:hyperlink r:id="rId23" w:history="1">
        <w:r w:rsidRPr="00605F52">
          <w:rPr>
            <w:rStyle w:val="Hyperlink"/>
            <w:rFonts w:ascii="Book Antiqua" w:hAnsi="Book Antiqua" w:cs="Arial"/>
            <w:b/>
          </w:rPr>
          <w:t xml:space="preserve">Salmo 97: El </w:t>
        </w:r>
        <w:proofErr w:type="spellStart"/>
        <w:r w:rsidRPr="00605F52">
          <w:rPr>
            <w:rStyle w:val="Hyperlink"/>
            <w:rFonts w:ascii="Book Antiqua" w:hAnsi="Book Antiqua" w:cs="Arial"/>
            <w:b/>
          </w:rPr>
          <w:t>Señor</w:t>
        </w:r>
        <w:proofErr w:type="spellEnd"/>
        <w:r w:rsidRPr="00605F52">
          <w:rPr>
            <w:rStyle w:val="Hyperlink"/>
            <w:rFonts w:ascii="Book Antiqua" w:hAnsi="Book Antiqua" w:cs="Arial"/>
            <w:b/>
          </w:rPr>
          <w:t xml:space="preserve"> </w:t>
        </w:r>
        <w:proofErr w:type="spellStart"/>
        <w:r w:rsidRPr="00605F52">
          <w:rPr>
            <w:rStyle w:val="Hyperlink"/>
            <w:rFonts w:ascii="Book Antiqua" w:hAnsi="Book Antiqua" w:cs="Arial"/>
            <w:b/>
          </w:rPr>
          <w:t>revela</w:t>
        </w:r>
        <w:proofErr w:type="spellEnd"/>
        <w:r w:rsidRPr="00605F52">
          <w:rPr>
            <w:rStyle w:val="Hyperlink"/>
            <w:rFonts w:ascii="Book Antiqua" w:hAnsi="Book Antiqua" w:cs="Arial"/>
            <w:b/>
          </w:rPr>
          <w:t xml:space="preserve"> a la</w:t>
        </w:r>
        <w:r w:rsidRPr="00605F52">
          <w:rPr>
            <w:rStyle w:val="Hyperlink"/>
            <w:rFonts w:ascii="Book Antiqua" w:hAnsi="Book Antiqua" w:cs="Arial"/>
            <w:b/>
          </w:rPr>
          <w:t>s</w:t>
        </w:r>
        <w:r w:rsidRPr="00605F52">
          <w:rPr>
            <w:rStyle w:val="Hyperlink"/>
            <w:rFonts w:ascii="Book Antiqua" w:hAnsi="Book Antiqua" w:cs="Arial"/>
            <w:b/>
          </w:rPr>
          <w:t xml:space="preserve"> </w:t>
        </w:r>
        <w:proofErr w:type="spellStart"/>
        <w:r w:rsidRPr="00605F52">
          <w:rPr>
            <w:rStyle w:val="Hyperlink"/>
            <w:rFonts w:ascii="Book Antiqua" w:hAnsi="Book Antiqua" w:cs="Arial"/>
            <w:b/>
          </w:rPr>
          <w:t>naciones</w:t>
        </w:r>
        <w:proofErr w:type="spellEnd"/>
        <w:r w:rsidRPr="00605F52">
          <w:rPr>
            <w:rStyle w:val="Hyperlink"/>
            <w:rFonts w:ascii="Book Antiqua" w:hAnsi="Book Antiqua" w:cs="Arial"/>
            <w:b/>
          </w:rPr>
          <w:t xml:space="preserve"> / </w:t>
        </w:r>
        <w:proofErr w:type="spellStart"/>
        <w:r w:rsidRPr="00605F52">
          <w:rPr>
            <w:rStyle w:val="Hyperlink"/>
            <w:rFonts w:ascii="Book Antiqua" w:hAnsi="Book Antiqua" w:cs="Arial"/>
            <w:b/>
          </w:rPr>
          <w:t>Canten</w:t>
        </w:r>
        <w:proofErr w:type="spellEnd"/>
        <w:r w:rsidRPr="00605F52">
          <w:rPr>
            <w:rStyle w:val="Hyperlink"/>
            <w:rFonts w:ascii="Book Antiqua" w:hAnsi="Book Antiqua" w:cs="Arial"/>
            <w:b/>
          </w:rPr>
          <w:t xml:space="preserve"> al </w:t>
        </w:r>
        <w:proofErr w:type="spellStart"/>
        <w:r w:rsidRPr="00605F52">
          <w:rPr>
            <w:rStyle w:val="Hyperlink"/>
            <w:rFonts w:ascii="Book Antiqua" w:hAnsi="Book Antiqua" w:cs="Arial"/>
            <w:b/>
          </w:rPr>
          <w:t>Señor</w:t>
        </w:r>
        <w:proofErr w:type="spellEnd"/>
      </w:hyperlink>
    </w:p>
    <w:p w14:paraId="13AF8F50" w14:textId="77777777" w:rsidR="00605F52" w:rsidRPr="00605F52" w:rsidRDefault="00605F52" w:rsidP="00605F52">
      <w:pPr>
        <w:pStyle w:val="ListParagraph"/>
        <w:numPr>
          <w:ilvl w:val="0"/>
          <w:numId w:val="181"/>
        </w:numPr>
        <w:spacing w:after="0" w:line="240" w:lineRule="auto"/>
        <w:rPr>
          <w:rFonts w:ascii="Book Antiqua" w:hAnsi="Book Antiqua" w:cs="Palatino"/>
          <w:b/>
          <w:sz w:val="24"/>
          <w:szCs w:val="24"/>
          <w:lang w:val="es-ES"/>
        </w:rPr>
      </w:pPr>
      <w:hyperlink r:id="rId24" w:history="1">
        <w:proofErr w:type="spellStart"/>
        <w:r w:rsidRPr="00605F52">
          <w:rPr>
            <w:rStyle w:val="Hyperlink"/>
            <w:rFonts w:ascii="Book Antiqua" w:hAnsi="Book Antiqua" w:cs="Arial"/>
            <w:b/>
            <w:sz w:val="24"/>
            <w:szCs w:val="24"/>
          </w:rPr>
          <w:t>Alabar</w:t>
        </w:r>
        <w:proofErr w:type="spellEnd"/>
        <w:r w:rsidRPr="00605F52">
          <w:rPr>
            <w:rStyle w:val="Hyperlink"/>
            <w:rFonts w:ascii="Book Antiqua" w:hAnsi="Book Antiqua" w:cs="Arial"/>
            <w:b/>
            <w:sz w:val="24"/>
            <w:szCs w:val="24"/>
          </w:rPr>
          <w:t xml:space="preserve"> al </w:t>
        </w:r>
        <w:proofErr w:type="spellStart"/>
        <w:r w:rsidRPr="00605F52">
          <w:rPr>
            <w:rStyle w:val="Hyperlink"/>
            <w:rFonts w:ascii="Book Antiqua" w:hAnsi="Book Antiqua" w:cs="Arial"/>
            <w:b/>
            <w:sz w:val="24"/>
            <w:szCs w:val="24"/>
          </w:rPr>
          <w:t>Señor</w:t>
        </w:r>
        <w:proofErr w:type="spellEnd"/>
        <w:r w:rsidRPr="00605F52">
          <w:rPr>
            <w:rStyle w:val="Hyperlink"/>
            <w:rFonts w:ascii="Book Antiqua" w:hAnsi="Book Antiqua" w:cs="Arial"/>
            <w:b/>
            <w:sz w:val="24"/>
            <w:szCs w:val="24"/>
          </w:rPr>
          <w:t xml:space="preserve"> / Praise the L</w:t>
        </w:r>
        <w:r w:rsidRPr="00605F52">
          <w:rPr>
            <w:rStyle w:val="Hyperlink"/>
            <w:rFonts w:ascii="Book Antiqua" w:hAnsi="Book Antiqua" w:cs="Arial"/>
            <w:b/>
            <w:sz w:val="24"/>
            <w:szCs w:val="24"/>
          </w:rPr>
          <w:t>o</w:t>
        </w:r>
        <w:r w:rsidRPr="00605F52">
          <w:rPr>
            <w:rStyle w:val="Hyperlink"/>
            <w:rFonts w:ascii="Book Antiqua" w:hAnsi="Book Antiqua" w:cs="Arial"/>
            <w:b/>
            <w:sz w:val="24"/>
            <w:szCs w:val="24"/>
          </w:rPr>
          <w:t>rd</w:t>
        </w:r>
      </w:hyperlink>
    </w:p>
    <w:p w14:paraId="5119B6A5" w14:textId="77777777" w:rsidR="00605F52" w:rsidRPr="00605F52" w:rsidRDefault="00605F52" w:rsidP="00605F52">
      <w:pPr>
        <w:pStyle w:val="ListParagraph"/>
        <w:numPr>
          <w:ilvl w:val="0"/>
          <w:numId w:val="181"/>
        </w:numPr>
        <w:spacing w:after="0" w:line="240" w:lineRule="auto"/>
        <w:rPr>
          <w:rFonts w:ascii="Book Antiqua" w:hAnsi="Book Antiqua" w:cs="Palatino"/>
          <w:bCs/>
          <w:sz w:val="24"/>
          <w:szCs w:val="24"/>
          <w:lang w:val="es-ES"/>
        </w:rPr>
      </w:pPr>
      <w:hyperlink r:id="rId25" w:history="1">
        <w:proofErr w:type="spellStart"/>
        <w:r w:rsidRPr="00605F52">
          <w:rPr>
            <w:rStyle w:val="Hyperlink"/>
            <w:rFonts w:ascii="Book Antiqua" w:hAnsi="Book Antiqua" w:cs="Arial"/>
            <w:b/>
            <w:sz w:val="24"/>
            <w:szCs w:val="24"/>
          </w:rPr>
          <w:t>Quiero</w:t>
        </w:r>
        <w:proofErr w:type="spellEnd"/>
        <w:r w:rsidRPr="00605F52">
          <w:rPr>
            <w:rStyle w:val="Hyperlink"/>
            <w:rFonts w:ascii="Book Antiqua" w:hAnsi="Book Antiqua" w:cs="Arial"/>
            <w:b/>
            <w:sz w:val="24"/>
            <w:szCs w:val="24"/>
          </w:rPr>
          <w:t xml:space="preserve"> </w:t>
        </w:r>
        <w:proofErr w:type="spellStart"/>
        <w:r w:rsidRPr="00605F52">
          <w:rPr>
            <w:rStyle w:val="Hyperlink"/>
            <w:rFonts w:ascii="Book Antiqua" w:hAnsi="Book Antiqua" w:cs="Arial"/>
            <w:b/>
            <w:sz w:val="24"/>
            <w:szCs w:val="24"/>
          </w:rPr>
          <w:t>llenar</w:t>
        </w:r>
        <w:proofErr w:type="spellEnd"/>
        <w:r w:rsidRPr="00605F52">
          <w:rPr>
            <w:rStyle w:val="Hyperlink"/>
            <w:rFonts w:ascii="Book Antiqua" w:hAnsi="Book Antiqua" w:cs="Arial"/>
            <w:b/>
            <w:sz w:val="24"/>
            <w:szCs w:val="24"/>
          </w:rPr>
          <w:t xml:space="preserve"> </w:t>
        </w:r>
        <w:proofErr w:type="spellStart"/>
        <w:r w:rsidRPr="00605F52">
          <w:rPr>
            <w:rStyle w:val="Hyperlink"/>
            <w:rFonts w:ascii="Book Antiqua" w:hAnsi="Book Antiqua" w:cs="Arial"/>
            <w:b/>
            <w:sz w:val="24"/>
            <w:szCs w:val="24"/>
          </w:rPr>
          <w:t>tu</w:t>
        </w:r>
        <w:proofErr w:type="spellEnd"/>
        <w:r w:rsidRPr="00605F52">
          <w:rPr>
            <w:rStyle w:val="Hyperlink"/>
            <w:rFonts w:ascii="Book Antiqua" w:hAnsi="Book Antiqua" w:cs="Arial"/>
            <w:b/>
            <w:sz w:val="24"/>
            <w:szCs w:val="24"/>
          </w:rPr>
          <w:t xml:space="preserve"> </w:t>
        </w:r>
        <w:proofErr w:type="spellStart"/>
        <w:r w:rsidRPr="00605F52">
          <w:rPr>
            <w:rStyle w:val="Hyperlink"/>
            <w:rFonts w:ascii="Book Antiqua" w:hAnsi="Book Antiqua" w:cs="Arial"/>
            <w:b/>
            <w:sz w:val="24"/>
            <w:szCs w:val="24"/>
          </w:rPr>
          <w:t>trono</w:t>
        </w:r>
        <w:proofErr w:type="spellEnd"/>
        <w:r w:rsidRPr="00605F52">
          <w:rPr>
            <w:rStyle w:val="Hyperlink"/>
            <w:rFonts w:ascii="Book Antiqua" w:hAnsi="Book Antiqua" w:cs="Arial"/>
            <w:b/>
            <w:sz w:val="24"/>
            <w:szCs w:val="24"/>
          </w:rPr>
          <w:t xml:space="preserve"> de</w:t>
        </w:r>
        <w:r w:rsidRPr="00605F52">
          <w:rPr>
            <w:rStyle w:val="Hyperlink"/>
            <w:rFonts w:ascii="Book Antiqua" w:hAnsi="Book Antiqua" w:cs="Arial"/>
            <w:b/>
            <w:sz w:val="24"/>
            <w:szCs w:val="24"/>
          </w:rPr>
          <w:t xml:space="preserve"> </w:t>
        </w:r>
        <w:proofErr w:type="spellStart"/>
        <w:r w:rsidRPr="00605F52">
          <w:rPr>
            <w:rStyle w:val="Hyperlink"/>
            <w:rFonts w:ascii="Book Antiqua" w:hAnsi="Book Antiqua" w:cs="Arial"/>
            <w:b/>
            <w:sz w:val="24"/>
            <w:szCs w:val="24"/>
          </w:rPr>
          <w:t>alabanza</w:t>
        </w:r>
        <w:proofErr w:type="spellEnd"/>
      </w:hyperlink>
      <w:r w:rsidRPr="00605F52">
        <w:rPr>
          <w:rFonts w:ascii="Book Antiqua" w:hAnsi="Book Antiqua" w:cs="Arial"/>
          <w:b/>
          <w:sz w:val="24"/>
          <w:szCs w:val="24"/>
        </w:rPr>
        <w:t xml:space="preserve"> (I want to fill your throne with praise): </w:t>
      </w:r>
      <w:proofErr w:type="spellStart"/>
      <w:r w:rsidRPr="00605F52">
        <w:rPr>
          <w:rFonts w:ascii="Book Antiqua" w:hAnsi="Book Antiqua" w:cs="Arial"/>
          <w:bCs/>
          <w:sz w:val="24"/>
          <w:szCs w:val="24"/>
        </w:rPr>
        <w:t>Sólo</w:t>
      </w:r>
      <w:proofErr w:type="spellEnd"/>
      <w:r w:rsidRPr="00605F52">
        <w:rPr>
          <w:rFonts w:ascii="Book Antiqua" w:hAnsi="Book Antiqua" w:cs="Arial"/>
          <w:bCs/>
          <w:sz w:val="24"/>
          <w:szCs w:val="24"/>
        </w:rPr>
        <w:t xml:space="preserve"> </w:t>
      </w:r>
      <w:proofErr w:type="spellStart"/>
      <w:r w:rsidRPr="00605F52">
        <w:rPr>
          <w:rFonts w:ascii="Book Antiqua" w:hAnsi="Book Antiqua" w:cs="Arial"/>
          <w:bCs/>
          <w:sz w:val="24"/>
          <w:szCs w:val="24"/>
        </w:rPr>
        <w:t>en</w:t>
      </w:r>
      <w:proofErr w:type="spellEnd"/>
      <w:r w:rsidRPr="00605F52">
        <w:rPr>
          <w:rFonts w:ascii="Book Antiqua" w:hAnsi="Book Antiqua" w:cs="Arial"/>
          <w:bCs/>
          <w:sz w:val="24"/>
          <w:szCs w:val="24"/>
        </w:rPr>
        <w:t xml:space="preserve"> </w:t>
      </w:r>
      <w:proofErr w:type="spellStart"/>
      <w:r w:rsidRPr="00605F52">
        <w:rPr>
          <w:rFonts w:ascii="Book Antiqua" w:hAnsi="Book Antiqua" w:cs="Arial"/>
          <w:bCs/>
          <w:sz w:val="24"/>
          <w:szCs w:val="24"/>
        </w:rPr>
        <w:t>español</w:t>
      </w:r>
      <w:proofErr w:type="spellEnd"/>
      <w:r w:rsidRPr="00605F52">
        <w:rPr>
          <w:rFonts w:ascii="Book Antiqua" w:hAnsi="Book Antiqua" w:cs="Arial"/>
          <w:bCs/>
          <w:sz w:val="24"/>
          <w:szCs w:val="24"/>
        </w:rPr>
        <w:t>. /</w:t>
      </w:r>
      <w:r w:rsidRPr="00605F52">
        <w:rPr>
          <w:rFonts w:ascii="Book Antiqua" w:hAnsi="Book Antiqua" w:cs="Arial"/>
          <w:b/>
          <w:sz w:val="24"/>
          <w:szCs w:val="24"/>
        </w:rPr>
        <w:t xml:space="preserve"> </w:t>
      </w:r>
      <w:r w:rsidRPr="00605F52">
        <w:rPr>
          <w:rFonts w:ascii="Book Antiqua" w:hAnsi="Book Antiqua" w:cs="Arial"/>
          <w:bCs/>
          <w:sz w:val="24"/>
          <w:szCs w:val="24"/>
        </w:rPr>
        <w:t xml:space="preserve">Only in Spanish. </w:t>
      </w:r>
    </w:p>
    <w:p w14:paraId="6280B5D3" w14:textId="77777777" w:rsidR="00605F52" w:rsidRPr="00A16EE5" w:rsidRDefault="00605F52" w:rsidP="00605F52">
      <w:pPr>
        <w:pStyle w:val="ListParagraph"/>
        <w:numPr>
          <w:ilvl w:val="0"/>
          <w:numId w:val="181"/>
        </w:numPr>
        <w:spacing w:after="0" w:line="240" w:lineRule="auto"/>
        <w:rPr>
          <w:rFonts w:ascii="Book Antiqua" w:hAnsi="Book Antiqua" w:cs="Palatino"/>
          <w:b/>
          <w:sz w:val="24"/>
          <w:szCs w:val="24"/>
          <w:lang w:val="es-ES"/>
        </w:rPr>
      </w:pPr>
      <w:hyperlink r:id="rId26" w:history="1">
        <w:r w:rsidRPr="00605F52">
          <w:rPr>
            <w:rStyle w:val="Hyperlink"/>
            <w:rFonts w:ascii="Book Antiqua" w:hAnsi="Book Antiqua" w:cs="Arial"/>
            <w:b/>
            <w:sz w:val="24"/>
            <w:szCs w:val="24"/>
          </w:rPr>
          <w:t>Hosanna / Hos</w:t>
        </w:r>
        <w:r w:rsidRPr="00605F52">
          <w:rPr>
            <w:rStyle w:val="Hyperlink"/>
            <w:rFonts w:ascii="Book Antiqua" w:hAnsi="Book Antiqua" w:cs="Arial"/>
            <w:b/>
            <w:sz w:val="24"/>
            <w:szCs w:val="24"/>
          </w:rPr>
          <w:t>a</w:t>
        </w:r>
        <w:r w:rsidRPr="00605F52">
          <w:rPr>
            <w:rStyle w:val="Hyperlink"/>
            <w:rFonts w:ascii="Book Antiqua" w:hAnsi="Book Antiqua" w:cs="Arial"/>
            <w:b/>
            <w:sz w:val="24"/>
            <w:szCs w:val="24"/>
          </w:rPr>
          <w:t>nna</w:t>
        </w:r>
      </w:hyperlink>
    </w:p>
    <w:p w14:paraId="157091F4" w14:textId="776277CF" w:rsidR="00A16EE5" w:rsidRPr="00605F52" w:rsidRDefault="00A16EE5" w:rsidP="00605F52">
      <w:pPr>
        <w:pStyle w:val="ListParagraph"/>
        <w:numPr>
          <w:ilvl w:val="0"/>
          <w:numId w:val="181"/>
        </w:numPr>
        <w:spacing w:after="0" w:line="240" w:lineRule="auto"/>
        <w:rPr>
          <w:rFonts w:ascii="Book Antiqua" w:hAnsi="Book Antiqua" w:cs="Palatino"/>
          <w:b/>
          <w:sz w:val="24"/>
          <w:szCs w:val="24"/>
          <w:lang w:val="es-ES"/>
        </w:rPr>
      </w:pPr>
      <w:hyperlink r:id="rId27" w:history="1">
        <w:r w:rsidRPr="00A16EE5">
          <w:rPr>
            <w:rStyle w:val="Hyperlink"/>
            <w:rFonts w:ascii="Book Antiqua" w:hAnsi="Book Antiqua" w:cs="Palatino"/>
            <w:b/>
            <w:sz w:val="24"/>
            <w:szCs w:val="24"/>
            <w:lang w:val="es-ES"/>
          </w:rPr>
          <w:t xml:space="preserve">Ven, vamos juntos a adorar / </w:t>
        </w:r>
        <w:r w:rsidRPr="00A16EE5">
          <w:rPr>
            <w:rStyle w:val="Hyperlink"/>
            <w:rFonts w:ascii="Book Antiqua" w:hAnsi="Book Antiqua" w:cs="Palatino"/>
            <w:b/>
            <w:sz w:val="24"/>
            <w:szCs w:val="24"/>
            <w:lang w:val="es-ES"/>
          </w:rPr>
          <w:t xml:space="preserve">Come, </w:t>
        </w:r>
        <w:proofErr w:type="spellStart"/>
        <w:r w:rsidRPr="00A16EE5">
          <w:rPr>
            <w:rStyle w:val="Hyperlink"/>
            <w:rFonts w:ascii="Book Antiqua" w:hAnsi="Book Antiqua" w:cs="Palatino"/>
            <w:b/>
            <w:sz w:val="24"/>
            <w:szCs w:val="24"/>
            <w:lang w:val="es-ES"/>
          </w:rPr>
          <w:t>Let</w:t>
        </w:r>
        <w:proofErr w:type="spellEnd"/>
        <w:r w:rsidRPr="00A16EE5">
          <w:rPr>
            <w:rStyle w:val="Hyperlink"/>
            <w:rFonts w:ascii="Book Antiqua" w:hAnsi="Book Antiqua" w:cs="Palatino"/>
            <w:b/>
            <w:sz w:val="24"/>
            <w:szCs w:val="24"/>
            <w:lang w:val="es-ES"/>
          </w:rPr>
          <w:t xml:space="preserve"> </w:t>
        </w:r>
        <w:proofErr w:type="spellStart"/>
        <w:r w:rsidRPr="00A16EE5">
          <w:rPr>
            <w:rStyle w:val="Hyperlink"/>
            <w:rFonts w:ascii="Book Antiqua" w:hAnsi="Book Antiqua" w:cs="Palatino"/>
            <w:b/>
            <w:sz w:val="24"/>
            <w:szCs w:val="24"/>
            <w:lang w:val="es-ES"/>
          </w:rPr>
          <w:t>Us</w:t>
        </w:r>
        <w:proofErr w:type="spellEnd"/>
        <w:r w:rsidRPr="00A16EE5">
          <w:rPr>
            <w:rStyle w:val="Hyperlink"/>
            <w:rFonts w:ascii="Book Antiqua" w:hAnsi="Book Antiqua" w:cs="Palatino"/>
            <w:b/>
            <w:sz w:val="24"/>
            <w:szCs w:val="24"/>
            <w:lang w:val="es-ES"/>
          </w:rPr>
          <w:t xml:space="preserve"> </w:t>
        </w:r>
        <w:proofErr w:type="spellStart"/>
        <w:r w:rsidRPr="00A16EE5">
          <w:rPr>
            <w:rStyle w:val="Hyperlink"/>
            <w:rFonts w:ascii="Book Antiqua" w:hAnsi="Book Antiqua" w:cs="Palatino"/>
            <w:b/>
            <w:sz w:val="24"/>
            <w:szCs w:val="24"/>
            <w:lang w:val="es-ES"/>
          </w:rPr>
          <w:t>Worship</w:t>
        </w:r>
        <w:proofErr w:type="spellEnd"/>
        <w:r w:rsidRPr="00A16EE5">
          <w:rPr>
            <w:rStyle w:val="Hyperlink"/>
            <w:rFonts w:ascii="Book Antiqua" w:hAnsi="Book Antiqua" w:cs="Palatino"/>
            <w:b/>
            <w:sz w:val="24"/>
            <w:szCs w:val="24"/>
            <w:lang w:val="es-ES"/>
          </w:rPr>
          <w:t xml:space="preserve"> and </w:t>
        </w:r>
        <w:proofErr w:type="spellStart"/>
        <w:r w:rsidRPr="00A16EE5">
          <w:rPr>
            <w:rStyle w:val="Hyperlink"/>
            <w:rFonts w:ascii="Book Antiqua" w:hAnsi="Book Antiqua" w:cs="Palatino"/>
            <w:b/>
            <w:sz w:val="24"/>
            <w:szCs w:val="24"/>
            <w:lang w:val="es-ES"/>
          </w:rPr>
          <w:t>Bow</w:t>
        </w:r>
        <w:proofErr w:type="spellEnd"/>
        <w:r w:rsidRPr="00A16EE5">
          <w:rPr>
            <w:rStyle w:val="Hyperlink"/>
            <w:rFonts w:ascii="Book Antiqua" w:hAnsi="Book Antiqua" w:cs="Palatino"/>
            <w:b/>
            <w:sz w:val="24"/>
            <w:szCs w:val="24"/>
            <w:lang w:val="es-ES"/>
          </w:rPr>
          <w:t xml:space="preserve"> Down</w:t>
        </w:r>
      </w:hyperlink>
    </w:p>
    <w:p w14:paraId="540E70AA" w14:textId="77777777" w:rsidR="00B737DE" w:rsidRDefault="00B737DE" w:rsidP="00144A14">
      <w:pPr>
        <w:rPr>
          <w:rFonts w:ascii="Book Antiqua" w:hAnsi="Book Antiqua" w:cs="Palatino"/>
          <w:b/>
          <w:lang w:val="es-ES"/>
        </w:rPr>
      </w:pPr>
    </w:p>
    <w:p w14:paraId="647C1234" w14:textId="7EDA821F" w:rsidR="00A75549" w:rsidRPr="00B34352" w:rsidRDefault="00A75549" w:rsidP="00144A14">
      <w:pPr>
        <w:rPr>
          <w:rFonts w:ascii="Book Antiqua" w:hAnsi="Book Antiqua" w:cs="Palatino"/>
          <w:i/>
          <w:iCs/>
          <w:color w:val="FF0000"/>
          <w:sz w:val="20"/>
          <w:szCs w:val="20"/>
          <w:lang w:val="es-ES"/>
        </w:rPr>
      </w:pPr>
      <w:r w:rsidRPr="00890F9C">
        <w:rPr>
          <w:rFonts w:ascii="Book Antiqua" w:hAnsi="Book Antiqua" w:cs="Palatino"/>
          <w:b/>
          <w:lang w:val="es-ES"/>
        </w:rPr>
        <w:t>CONFESIÓN</w:t>
      </w:r>
      <w:r w:rsidR="007F4E25" w:rsidRPr="00890F9C">
        <w:rPr>
          <w:rFonts w:ascii="Book Antiqua" w:hAnsi="Book Antiqua" w:cs="Palatino"/>
          <w:b/>
          <w:lang w:val="es-ES"/>
        </w:rPr>
        <w:t xml:space="preserve"> / CONFESSION</w:t>
      </w:r>
      <w:r w:rsidRPr="00890F9C">
        <w:rPr>
          <w:rFonts w:ascii="Book Antiqua" w:hAnsi="Book Antiqua" w:cs="Palatino"/>
          <w:lang w:val="es-ES"/>
        </w:rPr>
        <w:t xml:space="preserve"> </w:t>
      </w:r>
      <w:r w:rsidR="00466AA5" w:rsidRPr="00CB6EDC">
        <w:rPr>
          <w:rFonts w:ascii="Book Antiqua" w:hAnsi="Book Antiqua" w:cs="Palatino"/>
          <w:bCs/>
          <w:i/>
          <w:iCs/>
          <w:color w:val="FF0000"/>
          <w:sz w:val="20"/>
          <w:szCs w:val="20"/>
          <w:lang w:val="es-ES"/>
        </w:rPr>
        <w:t>(</w:t>
      </w:r>
      <w:r w:rsidR="00CC6EFB" w:rsidRPr="00CC6EFB">
        <w:rPr>
          <w:rFonts w:ascii="Book Antiqua" w:hAnsi="Book Antiqua" w:cs="Palatino"/>
          <w:bCs/>
          <w:i/>
          <w:iCs/>
          <w:color w:val="FF0000"/>
          <w:sz w:val="20"/>
          <w:szCs w:val="20"/>
          <w:lang w:val="es-ES"/>
        </w:rPr>
        <w:t>Mateo/Matthew 13,31-33; 44-52</w:t>
      </w:r>
      <w:r w:rsidR="00CC6EFB">
        <w:rPr>
          <w:rFonts w:ascii="Book Antiqua" w:hAnsi="Book Antiqua" w:cs="Palatino"/>
          <w:bCs/>
          <w:i/>
          <w:iCs/>
          <w:color w:val="FF0000"/>
          <w:sz w:val="20"/>
          <w:szCs w:val="20"/>
          <w:lang w:val="es-ES"/>
        </w:rPr>
        <w:t xml:space="preserve">. </w:t>
      </w:r>
      <w:r w:rsidR="00794B08" w:rsidRPr="003D40D8">
        <w:rPr>
          <w:rFonts w:ascii="Book Antiqua" w:hAnsi="Book Antiqua" w:cs="Palatino"/>
          <w:i/>
          <w:iCs/>
          <w:color w:val="FF0000"/>
          <w:sz w:val="21"/>
          <w:szCs w:val="21"/>
          <w:lang w:val="es-ES"/>
        </w:rPr>
        <w:t>MGV</w:t>
      </w:r>
      <w:r w:rsidR="00466AA5" w:rsidRPr="00CB6EDC">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7F4E25" w:rsidRPr="00890F9C" w14:paraId="0FD22805" w14:textId="77777777" w:rsidTr="002905B0">
        <w:tc>
          <w:tcPr>
            <w:tcW w:w="5047" w:type="dxa"/>
          </w:tcPr>
          <w:p w14:paraId="757AA6EA" w14:textId="77777777" w:rsidR="00CC6EFB" w:rsidRPr="00CC6EFB" w:rsidRDefault="00CC6EFB" w:rsidP="00CC6EFB">
            <w:pPr>
              <w:pStyle w:val="BodyText"/>
              <w:rPr>
                <w:rFonts w:ascii="Book Antiqua" w:hAnsi="Book Antiqua"/>
                <w:lang w:val="es-ES"/>
              </w:rPr>
            </w:pPr>
            <w:r w:rsidRPr="00CC6EFB">
              <w:rPr>
                <w:rFonts w:ascii="Book Antiqua" w:hAnsi="Book Antiqua"/>
                <w:lang w:val="es-ES"/>
              </w:rPr>
              <w:t>Unísono: Dios de lo pequeño y de aquello que el mundo considera sin valor, te confesamos que no queremos reorientar nuestras vidas para que reflejen los valores de tu reino: vidas que prestan atención a quienes no la reciben, vidas que se entregan por la edificación de tu reino y vidas en las que lo pequeño transforma lo que les rodea.</w:t>
            </w:r>
          </w:p>
          <w:p w14:paraId="7D625E75" w14:textId="77777777" w:rsidR="00CC6EFB" w:rsidRPr="00CC6EFB" w:rsidRDefault="00CC6EFB" w:rsidP="00CC6EFB">
            <w:pPr>
              <w:pStyle w:val="BodyText"/>
              <w:rPr>
                <w:rFonts w:ascii="Book Antiqua" w:hAnsi="Book Antiqua"/>
                <w:lang w:val="es-ES"/>
              </w:rPr>
            </w:pPr>
          </w:p>
          <w:p w14:paraId="41CEADA8" w14:textId="77777777" w:rsidR="00CC6EFB" w:rsidRPr="00CC6EFB" w:rsidRDefault="00CC6EFB" w:rsidP="00CC6EFB">
            <w:pPr>
              <w:pStyle w:val="BodyText"/>
              <w:rPr>
                <w:rFonts w:ascii="Book Antiqua" w:hAnsi="Book Antiqua"/>
                <w:lang w:val="es-ES"/>
              </w:rPr>
            </w:pPr>
            <w:r w:rsidRPr="00CC6EFB">
              <w:rPr>
                <w:rFonts w:ascii="Book Antiqua" w:hAnsi="Book Antiqua"/>
                <w:lang w:val="es-ES"/>
              </w:rPr>
              <w:lastRenderedPageBreak/>
              <w:t>En lugar de ello, seguimos dándote la espalda y arriesgándonos a las consecuencias de alejarnos de tu voluntad, temiendo que, al final, quedemos separados de quienes han caminado en tus caminos.</w:t>
            </w:r>
          </w:p>
          <w:p w14:paraId="30E8E950" w14:textId="77777777" w:rsidR="00CC6EFB" w:rsidRPr="00CC6EFB" w:rsidRDefault="00CC6EFB" w:rsidP="00CC6EFB">
            <w:pPr>
              <w:pStyle w:val="BodyText"/>
              <w:rPr>
                <w:rFonts w:ascii="Book Antiqua" w:hAnsi="Book Antiqua"/>
                <w:lang w:val="es-ES"/>
              </w:rPr>
            </w:pPr>
          </w:p>
          <w:p w14:paraId="3F253B11" w14:textId="724B6F63" w:rsidR="00E9316B" w:rsidRPr="00CC6EFB" w:rsidRDefault="00CC6EFB" w:rsidP="00CC6EFB">
            <w:pPr>
              <w:rPr>
                <w:rFonts w:ascii="Book Antiqua" w:hAnsi="Book Antiqua"/>
                <w:b/>
                <w:bCs/>
                <w:i/>
                <w:iCs/>
                <w:lang w:val="es-ES"/>
              </w:rPr>
            </w:pPr>
            <w:r w:rsidRPr="00CC6EFB">
              <w:rPr>
                <w:rFonts w:ascii="Book Antiqua" w:hAnsi="Book Antiqua"/>
                <w:b/>
                <w:bCs/>
                <w:i/>
                <w:iCs/>
                <w:lang w:val="es-ES"/>
              </w:rPr>
              <w:t>Perdona nuestra falta de visión, nuestros deseos de poder y nuestra incapacidad de sacrificarnos. Restáuranos a una nueva vida en ti, a la vida del reino que deseas para tu pueblo. En el nombre de Jesús oramos. Amén</w:t>
            </w:r>
            <w:r w:rsidR="00605F52" w:rsidRPr="00CC6EFB">
              <w:rPr>
                <w:rFonts w:ascii="Book Antiqua" w:hAnsi="Book Antiqua"/>
                <w:b/>
                <w:bCs/>
                <w:i/>
                <w:iCs/>
                <w:lang w:val="es-ES"/>
              </w:rPr>
              <w:t>.</w:t>
            </w:r>
          </w:p>
        </w:tc>
        <w:tc>
          <w:tcPr>
            <w:tcW w:w="5033" w:type="dxa"/>
          </w:tcPr>
          <w:p w14:paraId="34264909" w14:textId="77777777" w:rsidR="00E7164E" w:rsidRPr="00E7164E" w:rsidRDefault="00E7164E" w:rsidP="00E7164E">
            <w:pPr>
              <w:rPr>
                <w:rFonts w:ascii="Book Antiqua" w:hAnsi="Book Antiqua"/>
                <w:b/>
                <w:i/>
              </w:rPr>
            </w:pPr>
            <w:r w:rsidRPr="00E7164E">
              <w:rPr>
                <w:rFonts w:ascii="Book Antiqua" w:hAnsi="Book Antiqua"/>
                <w:b/>
                <w:i/>
              </w:rPr>
              <w:lastRenderedPageBreak/>
              <w:t>Unison: God of the small and of those things the world considers without value, we confess that we do not want to reorient our lives to reflect the values of your kingdom: lives that pay attention to those who are overlooked, lives that give themselves for the building of your kingdom, and lives in which small things bring transformation.</w:t>
            </w:r>
          </w:p>
          <w:p w14:paraId="3BCCBC91" w14:textId="77777777" w:rsidR="00E7164E" w:rsidRPr="00E7164E" w:rsidRDefault="00E7164E" w:rsidP="00E7164E">
            <w:pPr>
              <w:rPr>
                <w:rFonts w:ascii="Book Antiqua" w:hAnsi="Book Antiqua"/>
                <w:b/>
                <w:i/>
              </w:rPr>
            </w:pPr>
          </w:p>
          <w:p w14:paraId="386AE426" w14:textId="77777777" w:rsidR="00E7164E" w:rsidRPr="00E7164E" w:rsidRDefault="00E7164E" w:rsidP="00E7164E">
            <w:pPr>
              <w:rPr>
                <w:rFonts w:ascii="Book Antiqua" w:hAnsi="Book Antiqua"/>
                <w:b/>
                <w:i/>
              </w:rPr>
            </w:pPr>
            <w:r w:rsidRPr="00E7164E">
              <w:rPr>
                <w:rFonts w:ascii="Book Antiqua" w:hAnsi="Book Antiqua"/>
                <w:b/>
                <w:i/>
              </w:rPr>
              <w:lastRenderedPageBreak/>
              <w:t>Instead, we continue to turn away from you, risking the consequences of our choices and living as though we could ignore your will, fearing that in the end we may be separated from those who have followed your way.</w:t>
            </w:r>
          </w:p>
          <w:p w14:paraId="77BF6363" w14:textId="77777777" w:rsidR="00E7164E" w:rsidRPr="00E7164E" w:rsidRDefault="00E7164E" w:rsidP="00E7164E">
            <w:pPr>
              <w:rPr>
                <w:rFonts w:ascii="Book Antiqua" w:hAnsi="Book Antiqua"/>
                <w:b/>
                <w:i/>
              </w:rPr>
            </w:pPr>
          </w:p>
          <w:p w14:paraId="38D2F372" w14:textId="0454C827" w:rsidR="002D38BD" w:rsidRPr="00DC6350" w:rsidRDefault="00E7164E" w:rsidP="00E7164E">
            <w:pPr>
              <w:pStyle w:val="BodyText"/>
              <w:rPr>
                <w:rFonts w:ascii="Book Antiqua" w:hAnsi="Book Antiqua"/>
              </w:rPr>
            </w:pPr>
            <w:r w:rsidRPr="00E7164E">
              <w:rPr>
                <w:rFonts w:ascii="Book Antiqua" w:hAnsi="Book Antiqua"/>
              </w:rPr>
              <w:t>Forgive our lack of vision, our desire for power, and our unwillingness to sacrifice. Restore us to new life in you, to the life of your kingdom that you desire for your people. In the name of Jesus Christ, we pray. Amen</w:t>
            </w:r>
            <w:r w:rsidR="00605F52">
              <w:rPr>
                <w:rFonts w:ascii="Book Antiqua" w:hAnsi="Book Antiqua"/>
              </w:rPr>
              <w:t>.</w:t>
            </w:r>
          </w:p>
        </w:tc>
      </w:tr>
    </w:tbl>
    <w:p w14:paraId="35C35A6B" w14:textId="77777777" w:rsidR="003126F6" w:rsidRDefault="003126F6" w:rsidP="00E035FF">
      <w:pPr>
        <w:rPr>
          <w:rFonts w:ascii="Book Antiqua" w:hAnsi="Book Antiqua" w:cs="Palatino"/>
          <w:b/>
          <w:lang w:val="es-US"/>
        </w:rPr>
      </w:pPr>
    </w:p>
    <w:p w14:paraId="17D785B4" w14:textId="76B0C944" w:rsidR="00293B5E" w:rsidRPr="00890F9C" w:rsidRDefault="00293B5E" w:rsidP="00293B5E">
      <w:pPr>
        <w:rPr>
          <w:rFonts w:ascii="Book Antiqua" w:hAnsi="Book Antiqua" w:cs="Palatino"/>
          <w:lang w:val="es-US"/>
        </w:rPr>
      </w:pPr>
      <w:r w:rsidRPr="00744CF5">
        <w:rPr>
          <w:rFonts w:ascii="Book Antiqua" w:hAnsi="Book Antiqua"/>
          <w:i/>
          <w:color w:val="FF0000"/>
          <w:sz w:val="20"/>
        </w:rPr>
        <w:t>(</w:t>
      </w:r>
      <w:r w:rsidRPr="003126F6">
        <w:rPr>
          <w:rFonts w:ascii="Book Antiqua" w:hAnsi="Book Antiqua" w:cs="Palatino"/>
          <w:bCs/>
          <w:i/>
          <w:iCs/>
          <w:color w:val="FF0000"/>
          <w:sz w:val="20"/>
          <w:szCs w:val="20"/>
          <w:lang w:val="es-US"/>
        </w:rPr>
        <w:t xml:space="preserve">Génesis/Genesis </w:t>
      </w:r>
      <w:r w:rsidR="00605F52" w:rsidRPr="00605F52">
        <w:rPr>
          <w:rFonts w:ascii="Book Antiqua" w:hAnsi="Book Antiqua" w:cs="Palatino"/>
          <w:bCs/>
          <w:i/>
          <w:iCs/>
          <w:color w:val="FF0000"/>
          <w:sz w:val="20"/>
          <w:szCs w:val="20"/>
          <w:lang w:val="es-US"/>
        </w:rPr>
        <w:t>29,15-28</w:t>
      </w:r>
      <w:r w:rsidRPr="00744CF5">
        <w:rPr>
          <w:rFonts w:ascii="Book Antiqua" w:hAnsi="Book Antiqua"/>
          <w:i/>
          <w:color w:val="FF0000"/>
          <w:sz w:val="20"/>
        </w:rPr>
        <w:t>)</w:t>
      </w:r>
      <w:r>
        <w:rPr>
          <w:rFonts w:ascii="Book Antiqua" w:hAnsi="Book Antiqua" w:cs="Palatino"/>
          <w:b/>
          <w:lang w:val="es-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293B5E" w:rsidRPr="00890F9C" w14:paraId="0DD42343" w14:textId="77777777" w:rsidTr="00FA30DF">
        <w:tc>
          <w:tcPr>
            <w:tcW w:w="4983" w:type="dxa"/>
          </w:tcPr>
          <w:p w14:paraId="6EE5CBAA" w14:textId="01236B22" w:rsidR="00E7164E" w:rsidRPr="00E7164E" w:rsidRDefault="00B05AF9" w:rsidP="00E7164E">
            <w:pPr>
              <w:rPr>
                <w:rFonts w:ascii="Book Antiqua" w:hAnsi="Book Antiqua"/>
                <w:b/>
                <w:bCs/>
                <w:i/>
                <w:iCs/>
                <w:lang w:val="es-ES"/>
              </w:rPr>
            </w:pPr>
            <w:r w:rsidRPr="00B05AF9">
              <w:rPr>
                <w:rFonts w:ascii="Book Antiqua" w:hAnsi="Book Antiqua"/>
                <w:b/>
                <w:bCs/>
                <w:i/>
                <w:iCs/>
                <w:lang w:val="es-ES"/>
              </w:rPr>
              <w:t xml:space="preserve">Unísono: </w:t>
            </w:r>
            <w:r w:rsidR="00E7164E" w:rsidRPr="00E7164E">
              <w:rPr>
                <w:rFonts w:ascii="Book Antiqua" w:hAnsi="Book Antiqua"/>
                <w:b/>
                <w:bCs/>
                <w:i/>
                <w:iCs/>
                <w:lang w:val="es-ES"/>
              </w:rPr>
              <w:t xml:space="preserve">Dios </w:t>
            </w:r>
            <w:r w:rsidR="00E7164E">
              <w:rPr>
                <w:rFonts w:ascii="Book Antiqua" w:hAnsi="Book Antiqua"/>
                <w:b/>
                <w:bCs/>
                <w:i/>
                <w:iCs/>
                <w:lang w:val="es-ES"/>
              </w:rPr>
              <w:t>de santidad y justicia</w:t>
            </w:r>
            <w:r w:rsidR="00E7164E" w:rsidRPr="00E7164E">
              <w:rPr>
                <w:rFonts w:ascii="Book Antiqua" w:hAnsi="Book Antiqua"/>
                <w:b/>
                <w:bCs/>
                <w:i/>
                <w:iCs/>
                <w:lang w:val="es-ES"/>
              </w:rPr>
              <w:t>,</w:t>
            </w:r>
          </w:p>
          <w:p w14:paraId="00C3343E" w14:textId="77777777" w:rsidR="00E7164E" w:rsidRPr="00E7164E" w:rsidRDefault="00E7164E" w:rsidP="00E7164E">
            <w:pPr>
              <w:rPr>
                <w:rFonts w:ascii="Book Antiqua" w:hAnsi="Book Antiqua"/>
                <w:b/>
                <w:bCs/>
                <w:i/>
                <w:iCs/>
                <w:lang w:val="es-ES"/>
              </w:rPr>
            </w:pPr>
            <w:r w:rsidRPr="00E7164E">
              <w:rPr>
                <w:rFonts w:ascii="Book Antiqua" w:hAnsi="Book Antiqua"/>
                <w:b/>
                <w:bCs/>
                <w:i/>
                <w:iCs/>
                <w:lang w:val="es-ES"/>
              </w:rPr>
              <w:t>confesamos que nos hemos apartado de tus caminos.</w:t>
            </w:r>
          </w:p>
          <w:p w14:paraId="5BB7EF2F" w14:textId="77777777" w:rsidR="00E7164E" w:rsidRPr="00E7164E" w:rsidRDefault="00E7164E" w:rsidP="00E7164E">
            <w:pPr>
              <w:rPr>
                <w:rFonts w:ascii="Book Antiqua" w:hAnsi="Book Antiqua"/>
                <w:b/>
                <w:bCs/>
                <w:i/>
                <w:iCs/>
                <w:lang w:val="es-ES"/>
              </w:rPr>
            </w:pPr>
          </w:p>
          <w:p w14:paraId="3A5FD4EA" w14:textId="77777777" w:rsidR="00E7164E" w:rsidRPr="00E7164E" w:rsidRDefault="00E7164E" w:rsidP="00E7164E">
            <w:pPr>
              <w:rPr>
                <w:rFonts w:ascii="Book Antiqua" w:hAnsi="Book Antiqua"/>
                <w:b/>
                <w:bCs/>
                <w:i/>
                <w:iCs/>
                <w:lang w:val="es-ES"/>
              </w:rPr>
            </w:pPr>
            <w:r w:rsidRPr="00E7164E">
              <w:rPr>
                <w:rFonts w:ascii="Book Antiqua" w:hAnsi="Book Antiqua"/>
                <w:b/>
                <w:bCs/>
                <w:i/>
                <w:iCs/>
                <w:lang w:val="es-ES"/>
              </w:rPr>
              <w:t>Donde llamas a la verdad,</w:t>
            </w:r>
          </w:p>
          <w:p w14:paraId="0977D719" w14:textId="77777777" w:rsidR="00E7164E" w:rsidRPr="00E7164E" w:rsidRDefault="00E7164E" w:rsidP="00E7164E">
            <w:pPr>
              <w:rPr>
                <w:rFonts w:ascii="Book Antiqua" w:hAnsi="Book Antiqua"/>
                <w:b/>
                <w:bCs/>
                <w:i/>
                <w:iCs/>
                <w:lang w:val="es-ES"/>
              </w:rPr>
            </w:pPr>
            <w:r w:rsidRPr="00E7164E">
              <w:rPr>
                <w:rFonts w:ascii="Book Antiqua" w:hAnsi="Book Antiqua"/>
                <w:b/>
                <w:bCs/>
                <w:i/>
                <w:iCs/>
                <w:lang w:val="es-ES"/>
              </w:rPr>
              <w:t>hemos practicado el engaño.</w:t>
            </w:r>
          </w:p>
          <w:p w14:paraId="55839580" w14:textId="77777777" w:rsidR="00E7164E" w:rsidRPr="00E7164E" w:rsidRDefault="00E7164E" w:rsidP="00E7164E">
            <w:pPr>
              <w:rPr>
                <w:rFonts w:ascii="Book Antiqua" w:hAnsi="Book Antiqua"/>
                <w:b/>
                <w:bCs/>
                <w:i/>
                <w:iCs/>
                <w:lang w:val="es-ES"/>
              </w:rPr>
            </w:pPr>
            <w:r w:rsidRPr="00E7164E">
              <w:rPr>
                <w:rFonts w:ascii="Book Antiqua" w:hAnsi="Book Antiqua"/>
                <w:b/>
                <w:bCs/>
                <w:i/>
                <w:iCs/>
                <w:lang w:val="es-ES"/>
              </w:rPr>
              <w:t>Donde llamas a la justicia,</w:t>
            </w:r>
          </w:p>
          <w:p w14:paraId="340B2AEA" w14:textId="77777777" w:rsidR="00E7164E" w:rsidRPr="00E7164E" w:rsidRDefault="00E7164E" w:rsidP="00E7164E">
            <w:pPr>
              <w:rPr>
                <w:rFonts w:ascii="Book Antiqua" w:hAnsi="Book Antiqua"/>
                <w:b/>
                <w:bCs/>
                <w:i/>
                <w:iCs/>
                <w:lang w:val="es-ES"/>
              </w:rPr>
            </w:pPr>
            <w:r w:rsidRPr="00E7164E">
              <w:rPr>
                <w:rFonts w:ascii="Book Antiqua" w:hAnsi="Book Antiqua"/>
                <w:b/>
                <w:bCs/>
                <w:i/>
                <w:iCs/>
                <w:lang w:val="es-ES"/>
              </w:rPr>
              <w:t>hemos buscado nuestro propio beneficio.</w:t>
            </w:r>
          </w:p>
          <w:p w14:paraId="2B7A1D90" w14:textId="77777777" w:rsidR="00E7164E" w:rsidRPr="00E7164E" w:rsidRDefault="00E7164E" w:rsidP="00E7164E">
            <w:pPr>
              <w:rPr>
                <w:rFonts w:ascii="Book Antiqua" w:hAnsi="Book Antiqua"/>
                <w:b/>
                <w:bCs/>
                <w:i/>
                <w:iCs/>
                <w:lang w:val="es-ES"/>
              </w:rPr>
            </w:pPr>
            <w:r w:rsidRPr="00E7164E">
              <w:rPr>
                <w:rFonts w:ascii="Book Antiqua" w:hAnsi="Book Antiqua"/>
                <w:b/>
                <w:bCs/>
                <w:i/>
                <w:iCs/>
                <w:lang w:val="es-ES"/>
              </w:rPr>
              <w:t>Donde llamas a la fidelidad,</w:t>
            </w:r>
          </w:p>
          <w:p w14:paraId="06CCECE4" w14:textId="77777777" w:rsidR="00E7164E" w:rsidRPr="00E7164E" w:rsidRDefault="00E7164E" w:rsidP="00E7164E">
            <w:pPr>
              <w:rPr>
                <w:rFonts w:ascii="Book Antiqua" w:hAnsi="Book Antiqua"/>
                <w:b/>
                <w:bCs/>
                <w:i/>
                <w:iCs/>
                <w:lang w:val="es-ES"/>
              </w:rPr>
            </w:pPr>
            <w:r w:rsidRPr="00E7164E">
              <w:rPr>
                <w:rFonts w:ascii="Book Antiqua" w:hAnsi="Book Antiqua"/>
                <w:b/>
                <w:bCs/>
                <w:i/>
                <w:iCs/>
                <w:lang w:val="es-ES"/>
              </w:rPr>
              <w:t>hemos escogido lo que nos resulta conveniente.</w:t>
            </w:r>
          </w:p>
          <w:p w14:paraId="7EA8968E" w14:textId="77777777" w:rsidR="00E7164E" w:rsidRPr="00E7164E" w:rsidRDefault="00E7164E" w:rsidP="00E7164E">
            <w:pPr>
              <w:rPr>
                <w:rFonts w:ascii="Book Antiqua" w:hAnsi="Book Antiqua"/>
                <w:b/>
                <w:bCs/>
                <w:i/>
                <w:iCs/>
                <w:lang w:val="es-ES"/>
              </w:rPr>
            </w:pPr>
          </w:p>
          <w:p w14:paraId="24A4BA7A" w14:textId="6DBF2C2A" w:rsidR="00E7164E" w:rsidRPr="00E7164E" w:rsidRDefault="00E7164E" w:rsidP="00E7164E">
            <w:pPr>
              <w:rPr>
                <w:rFonts w:ascii="Book Antiqua" w:hAnsi="Book Antiqua"/>
                <w:b/>
                <w:bCs/>
                <w:i/>
                <w:iCs/>
                <w:lang w:val="es-ES"/>
              </w:rPr>
            </w:pPr>
            <w:r w:rsidRPr="00E7164E">
              <w:rPr>
                <w:rFonts w:ascii="Book Antiqua" w:hAnsi="Book Antiqua"/>
                <w:b/>
                <w:bCs/>
                <w:i/>
                <w:iCs/>
                <w:lang w:val="es-ES"/>
              </w:rPr>
              <w:t xml:space="preserve">Ten misericordia de </w:t>
            </w:r>
            <w:r>
              <w:rPr>
                <w:rFonts w:ascii="Book Antiqua" w:hAnsi="Book Antiqua"/>
                <w:b/>
                <w:bCs/>
                <w:i/>
                <w:iCs/>
                <w:lang w:val="es-ES"/>
              </w:rPr>
              <w:t>tu pueblo</w:t>
            </w:r>
            <w:r w:rsidRPr="00E7164E">
              <w:rPr>
                <w:rFonts w:ascii="Book Antiqua" w:hAnsi="Book Antiqua"/>
                <w:b/>
                <w:bCs/>
                <w:i/>
                <w:iCs/>
                <w:lang w:val="es-ES"/>
              </w:rPr>
              <w:t>.</w:t>
            </w:r>
          </w:p>
          <w:p w14:paraId="5E929B95" w14:textId="77777777" w:rsidR="00E7164E" w:rsidRPr="00E7164E" w:rsidRDefault="00E7164E" w:rsidP="00E7164E">
            <w:pPr>
              <w:rPr>
                <w:rFonts w:ascii="Book Antiqua" w:hAnsi="Book Antiqua"/>
                <w:b/>
                <w:bCs/>
                <w:i/>
                <w:iCs/>
                <w:lang w:val="es-ES"/>
              </w:rPr>
            </w:pPr>
            <w:r w:rsidRPr="00E7164E">
              <w:rPr>
                <w:rFonts w:ascii="Book Antiqua" w:hAnsi="Book Antiqua"/>
                <w:b/>
                <w:bCs/>
                <w:i/>
                <w:iCs/>
                <w:lang w:val="es-ES"/>
              </w:rPr>
              <w:t>Líbranos de los patrones de pecado que nos atan</w:t>
            </w:r>
          </w:p>
          <w:p w14:paraId="396784FC" w14:textId="77777777" w:rsidR="00E7164E" w:rsidRPr="00E7164E" w:rsidRDefault="00E7164E" w:rsidP="00E7164E">
            <w:pPr>
              <w:rPr>
                <w:rFonts w:ascii="Book Antiqua" w:hAnsi="Book Antiqua"/>
                <w:b/>
                <w:bCs/>
                <w:i/>
                <w:iCs/>
                <w:lang w:val="es-ES"/>
              </w:rPr>
            </w:pPr>
            <w:r w:rsidRPr="00E7164E">
              <w:rPr>
                <w:rFonts w:ascii="Book Antiqua" w:hAnsi="Book Antiqua"/>
                <w:b/>
                <w:bCs/>
                <w:i/>
                <w:iCs/>
                <w:lang w:val="es-ES"/>
              </w:rPr>
              <w:t>y renuévanos por tu gracia,</w:t>
            </w:r>
          </w:p>
          <w:p w14:paraId="536599ED" w14:textId="77777777" w:rsidR="00E7164E" w:rsidRPr="00E7164E" w:rsidRDefault="00E7164E" w:rsidP="00E7164E">
            <w:pPr>
              <w:rPr>
                <w:rFonts w:ascii="Book Antiqua" w:hAnsi="Book Antiqua"/>
                <w:b/>
                <w:bCs/>
                <w:i/>
                <w:iCs/>
                <w:lang w:val="es-ES"/>
              </w:rPr>
            </w:pPr>
            <w:r w:rsidRPr="00E7164E">
              <w:rPr>
                <w:rFonts w:ascii="Book Antiqua" w:hAnsi="Book Antiqua"/>
                <w:b/>
                <w:bCs/>
                <w:i/>
                <w:iCs/>
                <w:lang w:val="es-ES"/>
              </w:rPr>
              <w:t>para que vivamos como tu pueblo fiel;</w:t>
            </w:r>
          </w:p>
          <w:p w14:paraId="24BFA5AC" w14:textId="5A0E4104" w:rsidR="00B05AF9" w:rsidRPr="00293B5E" w:rsidRDefault="00E7164E" w:rsidP="00E7164E">
            <w:pPr>
              <w:rPr>
                <w:rFonts w:ascii="Book Antiqua" w:hAnsi="Book Antiqua"/>
                <w:b/>
                <w:bCs/>
                <w:i/>
                <w:iCs/>
                <w:lang w:val="es-ES"/>
              </w:rPr>
            </w:pPr>
            <w:r w:rsidRPr="00E7164E">
              <w:rPr>
                <w:rFonts w:ascii="Book Antiqua" w:hAnsi="Book Antiqua"/>
                <w:b/>
                <w:bCs/>
                <w:i/>
                <w:iCs/>
                <w:lang w:val="es-ES"/>
              </w:rPr>
              <w:t>por Jesucristo, nuestro Señor. Amén.</w:t>
            </w:r>
          </w:p>
        </w:tc>
        <w:tc>
          <w:tcPr>
            <w:tcW w:w="5097" w:type="dxa"/>
          </w:tcPr>
          <w:p w14:paraId="145F1786" w14:textId="77777777" w:rsidR="00E7164E" w:rsidRPr="00E7164E" w:rsidRDefault="00072D3F" w:rsidP="00E7164E">
            <w:pPr>
              <w:rPr>
                <w:rFonts w:ascii="Book Antiqua" w:hAnsi="Book Antiqua"/>
                <w:b/>
                <w:bCs/>
                <w:i/>
                <w:iCs/>
              </w:rPr>
            </w:pPr>
            <w:r w:rsidRPr="00072D3F">
              <w:rPr>
                <w:rFonts w:ascii="Book Antiqua" w:hAnsi="Book Antiqua"/>
                <w:b/>
                <w:bCs/>
                <w:i/>
                <w:iCs/>
              </w:rPr>
              <w:t xml:space="preserve">Unison: </w:t>
            </w:r>
            <w:r w:rsidR="00E7164E" w:rsidRPr="00E7164E">
              <w:rPr>
                <w:rFonts w:ascii="Book Antiqua" w:hAnsi="Book Antiqua"/>
                <w:b/>
                <w:bCs/>
                <w:i/>
                <w:iCs/>
              </w:rPr>
              <w:t>Holy and righteous God,</w:t>
            </w:r>
          </w:p>
          <w:p w14:paraId="1F163704" w14:textId="77777777" w:rsidR="00E7164E" w:rsidRPr="00E7164E" w:rsidRDefault="00E7164E" w:rsidP="00E7164E">
            <w:pPr>
              <w:rPr>
                <w:rFonts w:ascii="Book Antiqua" w:hAnsi="Book Antiqua"/>
                <w:b/>
                <w:bCs/>
                <w:i/>
                <w:iCs/>
              </w:rPr>
            </w:pPr>
            <w:r w:rsidRPr="00E7164E">
              <w:rPr>
                <w:rFonts w:ascii="Book Antiqua" w:hAnsi="Book Antiqua"/>
                <w:b/>
                <w:bCs/>
                <w:i/>
                <w:iCs/>
              </w:rPr>
              <w:t>we confess that we have turned from your ways.</w:t>
            </w:r>
          </w:p>
          <w:p w14:paraId="324944EF" w14:textId="77777777" w:rsidR="00E7164E" w:rsidRPr="00E7164E" w:rsidRDefault="00E7164E" w:rsidP="00E7164E">
            <w:pPr>
              <w:rPr>
                <w:rFonts w:ascii="Book Antiqua" w:hAnsi="Book Antiqua"/>
                <w:b/>
                <w:bCs/>
                <w:i/>
                <w:iCs/>
              </w:rPr>
            </w:pPr>
          </w:p>
          <w:p w14:paraId="3FE64C4E" w14:textId="77777777" w:rsidR="00E7164E" w:rsidRPr="00E7164E" w:rsidRDefault="00E7164E" w:rsidP="00E7164E">
            <w:pPr>
              <w:rPr>
                <w:rFonts w:ascii="Book Antiqua" w:hAnsi="Book Antiqua"/>
                <w:b/>
                <w:bCs/>
                <w:i/>
                <w:iCs/>
              </w:rPr>
            </w:pPr>
            <w:r w:rsidRPr="00E7164E">
              <w:rPr>
                <w:rFonts w:ascii="Book Antiqua" w:hAnsi="Book Antiqua"/>
                <w:b/>
                <w:bCs/>
                <w:i/>
                <w:iCs/>
              </w:rPr>
              <w:t>Where you call for truth,</w:t>
            </w:r>
          </w:p>
          <w:p w14:paraId="010A311E" w14:textId="77777777" w:rsidR="00E7164E" w:rsidRPr="00E7164E" w:rsidRDefault="00E7164E" w:rsidP="00E7164E">
            <w:pPr>
              <w:rPr>
                <w:rFonts w:ascii="Book Antiqua" w:hAnsi="Book Antiqua"/>
                <w:b/>
                <w:bCs/>
                <w:i/>
                <w:iCs/>
              </w:rPr>
            </w:pPr>
            <w:r w:rsidRPr="00E7164E">
              <w:rPr>
                <w:rFonts w:ascii="Book Antiqua" w:hAnsi="Book Antiqua"/>
                <w:b/>
                <w:bCs/>
                <w:i/>
                <w:iCs/>
              </w:rPr>
              <w:t>we have practiced deception.</w:t>
            </w:r>
          </w:p>
          <w:p w14:paraId="7F0B0B22" w14:textId="77777777" w:rsidR="00E7164E" w:rsidRPr="00E7164E" w:rsidRDefault="00E7164E" w:rsidP="00E7164E">
            <w:pPr>
              <w:rPr>
                <w:rFonts w:ascii="Book Antiqua" w:hAnsi="Book Antiqua"/>
                <w:b/>
                <w:bCs/>
                <w:i/>
                <w:iCs/>
              </w:rPr>
            </w:pPr>
            <w:r w:rsidRPr="00E7164E">
              <w:rPr>
                <w:rFonts w:ascii="Book Antiqua" w:hAnsi="Book Antiqua"/>
                <w:b/>
                <w:bCs/>
                <w:i/>
                <w:iCs/>
              </w:rPr>
              <w:t>Where you call for justice,</w:t>
            </w:r>
          </w:p>
          <w:p w14:paraId="65B7233E" w14:textId="77777777" w:rsidR="00E7164E" w:rsidRPr="00E7164E" w:rsidRDefault="00E7164E" w:rsidP="00E7164E">
            <w:pPr>
              <w:rPr>
                <w:rFonts w:ascii="Book Antiqua" w:hAnsi="Book Antiqua"/>
                <w:b/>
                <w:bCs/>
                <w:i/>
                <w:iCs/>
              </w:rPr>
            </w:pPr>
            <w:r w:rsidRPr="00E7164E">
              <w:rPr>
                <w:rFonts w:ascii="Book Antiqua" w:hAnsi="Book Antiqua"/>
                <w:b/>
                <w:bCs/>
                <w:i/>
                <w:iCs/>
              </w:rPr>
              <w:t>we have pursued our own gain.</w:t>
            </w:r>
          </w:p>
          <w:p w14:paraId="3DCFEB8C" w14:textId="77777777" w:rsidR="00E7164E" w:rsidRPr="00E7164E" w:rsidRDefault="00E7164E" w:rsidP="00E7164E">
            <w:pPr>
              <w:rPr>
                <w:rFonts w:ascii="Book Antiqua" w:hAnsi="Book Antiqua"/>
                <w:b/>
                <w:bCs/>
                <w:i/>
                <w:iCs/>
              </w:rPr>
            </w:pPr>
            <w:r w:rsidRPr="00E7164E">
              <w:rPr>
                <w:rFonts w:ascii="Book Antiqua" w:hAnsi="Book Antiqua"/>
                <w:b/>
                <w:bCs/>
                <w:i/>
                <w:iCs/>
              </w:rPr>
              <w:t>Where you call for faithfulness,</w:t>
            </w:r>
          </w:p>
          <w:p w14:paraId="6C8C3485" w14:textId="77777777" w:rsidR="00E7164E" w:rsidRPr="00E7164E" w:rsidRDefault="00E7164E" w:rsidP="00E7164E">
            <w:pPr>
              <w:rPr>
                <w:rFonts w:ascii="Book Antiqua" w:hAnsi="Book Antiqua"/>
                <w:b/>
                <w:bCs/>
                <w:i/>
                <w:iCs/>
              </w:rPr>
            </w:pPr>
            <w:r w:rsidRPr="00E7164E">
              <w:rPr>
                <w:rFonts w:ascii="Book Antiqua" w:hAnsi="Book Antiqua"/>
                <w:b/>
                <w:bCs/>
                <w:i/>
                <w:iCs/>
              </w:rPr>
              <w:t>we have chosen what is convenient.</w:t>
            </w:r>
          </w:p>
          <w:p w14:paraId="59C7CA46" w14:textId="77777777" w:rsidR="00E7164E" w:rsidRPr="00E7164E" w:rsidRDefault="00E7164E" w:rsidP="00E7164E">
            <w:pPr>
              <w:rPr>
                <w:rFonts w:ascii="Book Antiqua" w:hAnsi="Book Antiqua"/>
                <w:b/>
                <w:bCs/>
                <w:i/>
                <w:iCs/>
              </w:rPr>
            </w:pPr>
          </w:p>
          <w:p w14:paraId="60A7D84A" w14:textId="77777777" w:rsidR="00E7164E" w:rsidRPr="00E7164E" w:rsidRDefault="00E7164E" w:rsidP="00E7164E">
            <w:pPr>
              <w:rPr>
                <w:rFonts w:ascii="Book Antiqua" w:hAnsi="Book Antiqua"/>
                <w:b/>
                <w:bCs/>
                <w:i/>
                <w:iCs/>
              </w:rPr>
            </w:pPr>
            <w:r w:rsidRPr="00E7164E">
              <w:rPr>
                <w:rFonts w:ascii="Book Antiqua" w:hAnsi="Book Antiqua"/>
                <w:b/>
                <w:bCs/>
                <w:i/>
                <w:iCs/>
              </w:rPr>
              <w:t>Have mercy upon us.</w:t>
            </w:r>
          </w:p>
          <w:p w14:paraId="22216833" w14:textId="77777777" w:rsidR="00E7164E" w:rsidRPr="00E7164E" w:rsidRDefault="00E7164E" w:rsidP="00E7164E">
            <w:pPr>
              <w:rPr>
                <w:rFonts w:ascii="Book Antiqua" w:hAnsi="Book Antiqua"/>
                <w:b/>
                <w:bCs/>
                <w:i/>
                <w:iCs/>
              </w:rPr>
            </w:pPr>
            <w:r w:rsidRPr="00E7164E">
              <w:rPr>
                <w:rFonts w:ascii="Book Antiqua" w:hAnsi="Book Antiqua"/>
                <w:b/>
                <w:bCs/>
                <w:i/>
                <w:iCs/>
              </w:rPr>
              <w:t>Deliver us from the patterns of sin that bind us,</w:t>
            </w:r>
          </w:p>
          <w:p w14:paraId="76A733C8" w14:textId="77777777" w:rsidR="00E7164E" w:rsidRPr="00E7164E" w:rsidRDefault="00E7164E" w:rsidP="00E7164E">
            <w:pPr>
              <w:rPr>
                <w:rFonts w:ascii="Book Antiqua" w:hAnsi="Book Antiqua"/>
                <w:b/>
                <w:bCs/>
                <w:i/>
                <w:iCs/>
              </w:rPr>
            </w:pPr>
            <w:r w:rsidRPr="00E7164E">
              <w:rPr>
                <w:rFonts w:ascii="Book Antiqua" w:hAnsi="Book Antiqua"/>
                <w:b/>
                <w:bCs/>
                <w:i/>
                <w:iCs/>
              </w:rPr>
              <w:t>and renew us by your grace,</w:t>
            </w:r>
          </w:p>
          <w:p w14:paraId="077A75E6" w14:textId="77777777" w:rsidR="00E7164E" w:rsidRPr="00E7164E" w:rsidRDefault="00E7164E" w:rsidP="00E7164E">
            <w:pPr>
              <w:rPr>
                <w:rFonts w:ascii="Book Antiqua" w:hAnsi="Book Antiqua"/>
                <w:b/>
                <w:bCs/>
                <w:i/>
                <w:iCs/>
              </w:rPr>
            </w:pPr>
            <w:r w:rsidRPr="00E7164E">
              <w:rPr>
                <w:rFonts w:ascii="Book Antiqua" w:hAnsi="Book Antiqua"/>
                <w:b/>
                <w:bCs/>
                <w:i/>
                <w:iCs/>
              </w:rPr>
              <w:t xml:space="preserve">that we may live as your faithful </w:t>
            </w:r>
            <w:proofErr w:type="gramStart"/>
            <w:r w:rsidRPr="00E7164E">
              <w:rPr>
                <w:rFonts w:ascii="Book Antiqua" w:hAnsi="Book Antiqua"/>
                <w:b/>
                <w:bCs/>
                <w:i/>
                <w:iCs/>
              </w:rPr>
              <w:t>people;</w:t>
            </w:r>
            <w:proofErr w:type="gramEnd"/>
          </w:p>
          <w:p w14:paraId="0A0F73A4" w14:textId="00099DCC" w:rsidR="00293B5E" w:rsidRPr="00293B5E" w:rsidRDefault="00E7164E" w:rsidP="00E7164E">
            <w:pPr>
              <w:rPr>
                <w:rFonts w:ascii="Book Antiqua" w:hAnsi="Book Antiqua"/>
                <w:b/>
                <w:bCs/>
                <w:i/>
                <w:iCs/>
              </w:rPr>
            </w:pPr>
            <w:r w:rsidRPr="00E7164E">
              <w:rPr>
                <w:rFonts w:ascii="Book Antiqua" w:hAnsi="Book Antiqua"/>
                <w:b/>
                <w:bCs/>
                <w:i/>
                <w:iCs/>
              </w:rPr>
              <w:t>through Jesus Christ our Lord. Amen.</w:t>
            </w:r>
          </w:p>
        </w:tc>
      </w:tr>
    </w:tbl>
    <w:p w14:paraId="27195367" w14:textId="77777777" w:rsidR="00CB6EDC" w:rsidRDefault="00CB6EDC" w:rsidP="00E035FF">
      <w:pPr>
        <w:rPr>
          <w:rFonts w:ascii="Book Antiqua" w:hAnsi="Book Antiqua" w:cs="Palatino"/>
          <w:b/>
          <w:lang w:val="es-US"/>
        </w:rPr>
      </w:pPr>
    </w:p>
    <w:p w14:paraId="499D41FA" w14:textId="2C0E8894" w:rsidR="00A75549" w:rsidRPr="00890F9C" w:rsidRDefault="00F722DD" w:rsidP="00E035FF">
      <w:pPr>
        <w:rPr>
          <w:rFonts w:ascii="Book Antiqua" w:hAnsi="Book Antiqua" w:cs="Palatino"/>
          <w:b/>
        </w:rPr>
      </w:pPr>
      <w:r>
        <w:rPr>
          <w:rFonts w:ascii="Book Antiqua" w:hAnsi="Book Antiqua" w:cs="Palatino"/>
          <w:b/>
          <w:lang w:val="es-US"/>
        </w:rPr>
        <w:t>E</w:t>
      </w:r>
      <w:r w:rsidR="005F1C1A" w:rsidRPr="00890F9C">
        <w:rPr>
          <w:rFonts w:ascii="Book Antiqua" w:hAnsi="Book Antiqua" w:cs="Palatino"/>
          <w:b/>
          <w:lang w:val="es-US"/>
        </w:rPr>
        <w:t>XAMEN PERSONAL</w:t>
      </w:r>
      <w:r w:rsidR="00EE05D1" w:rsidRPr="00890F9C">
        <w:rPr>
          <w:rFonts w:ascii="Book Antiqua" w:hAnsi="Book Antiqua" w:cs="Palatino"/>
          <w:b/>
          <w:lang w:val="es-US"/>
        </w:rPr>
        <w:t xml:space="preserve"> EN SILENCIO</w:t>
      </w:r>
      <w:r w:rsidR="009633F0" w:rsidRPr="00890F9C">
        <w:rPr>
          <w:rFonts w:ascii="Book Antiqua" w:hAnsi="Book Antiqua" w:cs="Palatino"/>
          <w:b/>
          <w:lang w:val="es-US"/>
        </w:rPr>
        <w:t xml:space="preserve"> </w:t>
      </w:r>
      <w:r w:rsidR="007F4E25" w:rsidRPr="00890F9C">
        <w:rPr>
          <w:rFonts w:ascii="Book Antiqua" w:hAnsi="Book Antiqua" w:cs="Palatino"/>
          <w:b/>
          <w:lang w:val="es-US"/>
        </w:rPr>
        <w:t xml:space="preserve">/ </w:t>
      </w:r>
      <w:r w:rsidR="007F4E25" w:rsidRPr="00890F9C">
        <w:rPr>
          <w:rFonts w:ascii="Book Antiqua" w:hAnsi="Book Antiqua" w:cs="Palatino"/>
          <w:b/>
        </w:rPr>
        <w:t xml:space="preserve">SILENT PERSONAL EXAMINATION </w:t>
      </w:r>
    </w:p>
    <w:p w14:paraId="57C20B84" w14:textId="77777777" w:rsidR="00904CC7" w:rsidRDefault="00904CC7" w:rsidP="00684BBB">
      <w:pPr>
        <w:rPr>
          <w:rFonts w:ascii="Book Antiqua" w:hAnsi="Book Antiqua" w:cs="Palatino"/>
          <w:b/>
          <w:lang w:val="es-US"/>
        </w:rPr>
      </w:pPr>
    </w:p>
    <w:p w14:paraId="5801A6BB" w14:textId="01EF2D22" w:rsidR="00907EFC" w:rsidRPr="00890F9C" w:rsidRDefault="00A75549" w:rsidP="00F06A3C">
      <w:pPr>
        <w:rPr>
          <w:rFonts w:ascii="Book Antiqua" w:hAnsi="Book Antiqua" w:cs="Palatino"/>
          <w:lang w:val="es-US"/>
        </w:rPr>
      </w:pPr>
      <w:r w:rsidRPr="00890F9C">
        <w:rPr>
          <w:rFonts w:ascii="Book Antiqua" w:hAnsi="Book Antiqua" w:cs="Palatino"/>
          <w:b/>
          <w:lang w:val="es-US"/>
        </w:rPr>
        <w:t>PERDÓN</w:t>
      </w:r>
      <w:r w:rsidR="007F4E25" w:rsidRPr="00890F9C">
        <w:rPr>
          <w:rFonts w:ascii="Book Antiqua" w:hAnsi="Book Antiqua" w:cs="Palatino"/>
          <w:b/>
          <w:lang w:val="es-US"/>
        </w:rPr>
        <w:t xml:space="preserve"> / PARDON</w:t>
      </w:r>
      <w:r w:rsidR="00D202F6">
        <w:rPr>
          <w:rFonts w:ascii="Book Antiqua" w:hAnsi="Book Antiqua" w:cs="Palatino"/>
          <w:b/>
          <w:lang w:val="es-US"/>
        </w:rPr>
        <w:t xml:space="preserve"> </w:t>
      </w:r>
      <w:r w:rsidR="00D202F6" w:rsidRPr="00744CF5">
        <w:rPr>
          <w:rFonts w:ascii="Book Antiqua" w:hAnsi="Book Antiqua"/>
          <w:i/>
          <w:color w:val="FF0000"/>
          <w:sz w:val="20"/>
        </w:rPr>
        <w:t>(</w:t>
      </w:r>
      <w:r w:rsidR="00605F52">
        <w:rPr>
          <w:rFonts w:ascii="Book Antiqua" w:hAnsi="Book Antiqua" w:cs="Palatino"/>
          <w:bCs/>
          <w:i/>
          <w:iCs/>
          <w:color w:val="FF0000"/>
          <w:sz w:val="21"/>
          <w:szCs w:val="21"/>
        </w:rPr>
        <w:t>Romanos/</w:t>
      </w:r>
      <w:r w:rsidR="00605F52" w:rsidRPr="005753DA">
        <w:rPr>
          <w:rFonts w:ascii="Book Antiqua" w:hAnsi="Book Antiqua" w:cs="Palatino"/>
          <w:bCs/>
          <w:i/>
          <w:iCs/>
          <w:color w:val="FF0000"/>
          <w:sz w:val="21"/>
          <w:szCs w:val="21"/>
        </w:rPr>
        <w:t xml:space="preserve">Romans </w:t>
      </w:r>
      <w:r w:rsidR="00605F52" w:rsidRPr="00B62851">
        <w:rPr>
          <w:rFonts w:ascii="Book Antiqua" w:hAnsi="Book Antiqua" w:cs="Palatino"/>
          <w:i/>
          <w:color w:val="FF0000"/>
          <w:sz w:val="20"/>
          <w:lang w:val="es-ES"/>
        </w:rPr>
        <w:t>8</w:t>
      </w:r>
      <w:r w:rsidR="00605F52">
        <w:rPr>
          <w:rFonts w:ascii="Book Antiqua" w:hAnsi="Book Antiqua" w:cs="Palatino"/>
          <w:i/>
          <w:color w:val="FF0000"/>
          <w:sz w:val="20"/>
          <w:lang w:val="es-ES"/>
        </w:rPr>
        <w:t>,26-39</w:t>
      </w:r>
      <w:r w:rsidR="00605F52">
        <w:rPr>
          <w:rFonts w:ascii="Book Antiqua" w:hAnsi="Book Antiqua" w:cs="Palatino"/>
          <w:bCs/>
          <w:i/>
          <w:iCs/>
          <w:color w:val="FF0000"/>
          <w:sz w:val="21"/>
          <w:szCs w:val="21"/>
        </w:rPr>
        <w:t>. MGV</w:t>
      </w:r>
      <w:r w:rsidR="00D202F6" w:rsidRPr="00744CF5">
        <w:rPr>
          <w:rFonts w:ascii="Book Antiqua" w:hAnsi="Book Antiqua"/>
          <w:i/>
          <w:color w:val="FF0000"/>
          <w:sz w:val="20"/>
        </w:rPr>
        <w:t>)</w:t>
      </w:r>
      <w:r w:rsidR="00513E32">
        <w:rPr>
          <w:rFonts w:ascii="Book Antiqua" w:hAnsi="Book Antiqua" w:cs="Palatino"/>
          <w:b/>
          <w:lang w:val="es-US"/>
        </w:rPr>
        <w:t xml:space="preserve"> </w:t>
      </w:r>
      <w:bookmarkStart w:id="1" w:name="_Hlk21690609"/>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83"/>
        <w:gridCol w:w="5097"/>
      </w:tblGrid>
      <w:tr w:rsidR="0009637B" w:rsidRPr="00890F9C" w14:paraId="5E8F9361" w14:textId="77777777" w:rsidTr="0009637B">
        <w:tc>
          <w:tcPr>
            <w:tcW w:w="4983" w:type="dxa"/>
          </w:tcPr>
          <w:bookmarkEnd w:id="1"/>
          <w:p w14:paraId="79EEA4DB" w14:textId="19D37033" w:rsidR="0009637B" w:rsidRPr="00E00042" w:rsidRDefault="00605F52" w:rsidP="007B1ED9">
            <w:pPr>
              <w:rPr>
                <w:rFonts w:ascii="Book Antiqua" w:hAnsi="Book Antiqua" w:cs="Palatino"/>
                <w:lang w:val="es-US" w:eastAsia="x-none"/>
              </w:rPr>
            </w:pPr>
            <w:r w:rsidRPr="00FA1468">
              <w:rPr>
                <w:rFonts w:ascii="Book Antiqua" w:hAnsi="Book Antiqua" w:cs="Palatino"/>
                <w:lang w:val="es-US" w:eastAsia="x-none"/>
              </w:rPr>
              <w:t xml:space="preserve">Romanos afirma: «Entonces, ¿qué diremos a esto? Si Dios está por nosotros, ¿quién estará contra nosotros? Él que no negó ni a Su propio Hijo, sino que Lo entregó por todos nosotros, ¿cómo no nos dará también junto con </w:t>
            </w:r>
            <w:r>
              <w:rPr>
                <w:rFonts w:ascii="Book Antiqua" w:hAnsi="Book Antiqua" w:cs="Palatino"/>
                <w:lang w:val="es-US" w:eastAsia="x-none"/>
              </w:rPr>
              <w:t>É</w:t>
            </w:r>
            <w:r w:rsidRPr="00FA1468">
              <w:rPr>
                <w:rFonts w:ascii="Book Antiqua" w:hAnsi="Book Antiqua" w:cs="Palatino"/>
                <w:lang w:val="es-US" w:eastAsia="x-none"/>
              </w:rPr>
              <w:t xml:space="preserve">l todas las cosas?» Es basándome en esta verdad que les declaro que en Jesucristo </w:t>
            </w:r>
            <w:r w:rsidRPr="00FA1468">
              <w:rPr>
                <w:rFonts w:ascii="Book Antiqua" w:hAnsi="Book Antiqua" w:cs="Palatino"/>
                <w:lang w:val="es-US" w:eastAsia="x-none"/>
              </w:rPr>
              <w:lastRenderedPageBreak/>
              <w:t>recibimos el perdón por nuestros pecados y podemos vivir en paz</w:t>
            </w:r>
            <w:r>
              <w:rPr>
                <w:rFonts w:ascii="Book Antiqua" w:hAnsi="Book Antiqua" w:cs="Palatino"/>
                <w:lang w:val="es-US" w:eastAsia="x-none"/>
              </w:rPr>
              <w:t>.</w:t>
            </w:r>
          </w:p>
        </w:tc>
        <w:tc>
          <w:tcPr>
            <w:tcW w:w="5097" w:type="dxa"/>
          </w:tcPr>
          <w:p w14:paraId="0733855A" w14:textId="452C5A73" w:rsidR="0009637B" w:rsidRPr="00605F52" w:rsidRDefault="00605F52" w:rsidP="00337B54">
            <w:pPr>
              <w:rPr>
                <w:rFonts w:ascii="Book Antiqua" w:hAnsi="Book Antiqua" w:cs="Palatino"/>
                <w:b/>
                <w:bCs/>
                <w:lang w:eastAsia="x-none"/>
              </w:rPr>
            </w:pPr>
            <w:r w:rsidRPr="00153E72">
              <w:rPr>
                <w:rFonts w:ascii="Book Antiqua" w:hAnsi="Book Antiqua" w:cs="Palatino"/>
                <w:lang w:eastAsia="x-none"/>
              </w:rPr>
              <w:lastRenderedPageBreak/>
              <w:t xml:space="preserve">Romans </w:t>
            </w:r>
            <w:r>
              <w:rPr>
                <w:rFonts w:ascii="Book Antiqua" w:hAnsi="Book Antiqua" w:cs="Palatino"/>
                <w:lang w:eastAsia="x-none"/>
              </w:rPr>
              <w:t>declares</w:t>
            </w:r>
            <w:r w:rsidRPr="00153E72">
              <w:rPr>
                <w:rFonts w:ascii="Book Antiqua" w:hAnsi="Book Antiqua" w:cs="Palatino"/>
                <w:lang w:eastAsia="x-none"/>
              </w:rPr>
              <w:t>: “What, then, shall we say in response to these things? If God is for us, who can be against us? He who did not spare his own Son, but gave him up for us all—how will he not also, along with him, graciously give us all things?” Based on this truth I can declare to you that in Jesus Christ we are forgiven. We can live in peace</w:t>
            </w:r>
            <w:r>
              <w:rPr>
                <w:rFonts w:ascii="Book Antiqua" w:hAnsi="Book Antiqua" w:cs="Palatino"/>
                <w:lang w:eastAsia="x-none"/>
              </w:rPr>
              <w:t>.</w:t>
            </w:r>
          </w:p>
        </w:tc>
      </w:tr>
    </w:tbl>
    <w:p w14:paraId="1C658417" w14:textId="77777777" w:rsidR="00EE7B1C" w:rsidRDefault="00EE7B1C" w:rsidP="000B7B65">
      <w:pPr>
        <w:rPr>
          <w:rFonts w:ascii="Book Antiqua" w:hAnsi="Book Antiqua" w:cs="Palatino"/>
          <w:bCs/>
          <w:i/>
          <w:iCs/>
          <w:color w:val="FF0000"/>
          <w:sz w:val="20"/>
          <w:szCs w:val="20"/>
          <w:lang w:val="es-ES"/>
        </w:rPr>
      </w:pPr>
    </w:p>
    <w:p w14:paraId="1141CBAC" w14:textId="3DE1E379" w:rsidR="000B7B65" w:rsidRPr="00B34352" w:rsidRDefault="000B7B65" w:rsidP="000B7B65">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4400A6" w:rsidRPr="004400A6">
        <w:rPr>
          <w:rFonts w:ascii="Book Antiqua" w:hAnsi="Book Antiqua" w:cs="Palatino"/>
          <w:bCs/>
          <w:i/>
          <w:iCs/>
          <w:color w:val="FF0000"/>
          <w:sz w:val="20"/>
          <w:szCs w:val="20"/>
          <w:lang w:val="es-US"/>
        </w:rPr>
        <w:t xml:space="preserve">Génesis/Genesis </w:t>
      </w:r>
      <w:r w:rsidR="00605F52" w:rsidRPr="00605F52">
        <w:rPr>
          <w:rFonts w:ascii="Book Antiqua" w:hAnsi="Book Antiqua" w:cs="Palatino"/>
          <w:bCs/>
          <w:i/>
          <w:iCs/>
          <w:color w:val="FF0000"/>
          <w:sz w:val="20"/>
          <w:szCs w:val="20"/>
          <w:lang w:val="es-US"/>
        </w:rPr>
        <w:t>29,15-28</w:t>
      </w:r>
      <w:r w:rsidR="004629C6">
        <w:rPr>
          <w:rFonts w:ascii="Book Antiqua" w:hAnsi="Book Antiqua" w:cs="Palatino"/>
          <w:bCs/>
          <w:i/>
          <w:iCs/>
          <w:color w:val="FF0000"/>
          <w:sz w:val="20"/>
          <w:szCs w:val="20"/>
          <w:lang w:val="es-US"/>
        </w:rPr>
        <w:t>. MGV</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0B7B65" w:rsidRPr="00890F9C" w14:paraId="0E44D59A" w14:textId="77777777" w:rsidTr="000D3FE7">
        <w:tc>
          <w:tcPr>
            <w:tcW w:w="5047" w:type="dxa"/>
          </w:tcPr>
          <w:p w14:paraId="39741A91" w14:textId="21F7C55C" w:rsidR="000B7B65" w:rsidRPr="00F06A3C" w:rsidRDefault="00E7164E" w:rsidP="006728F9">
            <w:pPr>
              <w:rPr>
                <w:rFonts w:ascii="Book Antiqua" w:hAnsi="Book Antiqua"/>
                <w:lang w:val="es-ES"/>
              </w:rPr>
            </w:pPr>
            <w:r>
              <w:rPr>
                <w:rFonts w:ascii="Book Antiqua" w:hAnsi="Book Antiqua"/>
                <w:lang w:val="es-ES"/>
              </w:rPr>
              <w:t xml:space="preserve">Nuestro Dios es toda misericordia. Perdona nuestras faltas, nuestras impaciencias y nuestros abandonos, y nos hace sentir su presencia, dándonos justicia y paz. En Jesucristo, recibimos el perdón de nuestros pecados. Amén. </w:t>
            </w:r>
          </w:p>
        </w:tc>
        <w:tc>
          <w:tcPr>
            <w:tcW w:w="5033" w:type="dxa"/>
          </w:tcPr>
          <w:p w14:paraId="31E3E13E" w14:textId="2BB6705C" w:rsidR="000B7B65" w:rsidRPr="00FF270A" w:rsidRDefault="00633020" w:rsidP="006728F9">
            <w:pPr>
              <w:pStyle w:val="BodyText"/>
              <w:rPr>
                <w:rFonts w:ascii="Book Antiqua" w:hAnsi="Book Antiqua"/>
                <w:b w:val="0"/>
                <w:bCs w:val="0"/>
                <w:i w:val="0"/>
                <w:iCs w:val="0"/>
              </w:rPr>
            </w:pPr>
            <w:r w:rsidRPr="00633020">
              <w:rPr>
                <w:rFonts w:ascii="Book Antiqua" w:hAnsi="Book Antiqua"/>
                <w:b w:val="0"/>
                <w:bCs w:val="0"/>
                <w:i w:val="0"/>
                <w:iCs w:val="0"/>
              </w:rPr>
              <w:t>Our God is full of mercy. God forgives our faults, our impatience, and our failings, and makes us aware of God’s presence, granting us justice and peace. In Jesus Christ, we receive the forgiveness of our sins. Amen</w:t>
            </w:r>
            <w:r w:rsidR="00072D3F" w:rsidRPr="00072D3F">
              <w:rPr>
                <w:rFonts w:ascii="Book Antiqua" w:hAnsi="Book Antiqua"/>
                <w:b w:val="0"/>
                <w:bCs w:val="0"/>
                <w:i w:val="0"/>
                <w:iCs w:val="0"/>
              </w:rPr>
              <w:t>.</w:t>
            </w:r>
          </w:p>
        </w:tc>
      </w:tr>
    </w:tbl>
    <w:p w14:paraId="319E9333" w14:textId="77777777" w:rsidR="00AD71D8" w:rsidRPr="003126F6" w:rsidRDefault="00AD71D8" w:rsidP="003879F0">
      <w:pPr>
        <w:jc w:val="center"/>
        <w:rPr>
          <w:rFonts w:ascii="Optima" w:hAnsi="Optima" w:cs="Optima"/>
          <w:b/>
          <w:lang w:val="es-US"/>
        </w:rPr>
      </w:pPr>
    </w:p>
    <w:p w14:paraId="68B4F6F2" w14:textId="1AC278BC"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2AB9D9D2" w14:textId="77777777" w:rsidR="0095703C" w:rsidRDefault="0095703C" w:rsidP="00E035FF">
      <w:pPr>
        <w:rPr>
          <w:rFonts w:ascii="Book Antiqua" w:hAnsi="Book Antiqua" w:cs="Palatino"/>
          <w:b/>
          <w:lang w:val="es-US"/>
        </w:rPr>
      </w:pPr>
    </w:p>
    <w:p w14:paraId="239A4367" w14:textId="79F442F6" w:rsidR="005A04EB" w:rsidRPr="00890F9C" w:rsidRDefault="00EE05D1" w:rsidP="00E035FF">
      <w:pPr>
        <w:rPr>
          <w:rFonts w:ascii="Book Antiqua" w:hAnsi="Book Antiqua" w:cs="Palatino"/>
          <w:b/>
          <w:lang w:val="es-US"/>
        </w:rPr>
      </w:pPr>
      <w:r w:rsidRPr="00890F9C">
        <w:rPr>
          <w:rFonts w:ascii="Book Antiqua" w:hAnsi="Book Antiqua" w:cs="Palatino"/>
          <w:b/>
          <w:lang w:val="es-US"/>
        </w:rPr>
        <w:t>ORACIÓN DE ILUMINACIÓN</w:t>
      </w:r>
      <w:r w:rsidR="009836A1" w:rsidRPr="00890F9C">
        <w:rPr>
          <w:rFonts w:ascii="Book Antiqua" w:hAnsi="Book Antiqua" w:cs="Palatino"/>
          <w:b/>
          <w:lang w:val="es-US"/>
        </w:rPr>
        <w:t xml:space="preserve"> / PRAYER OF ILLUMINATION</w:t>
      </w:r>
      <w:r w:rsidR="005A04EB" w:rsidRPr="00890F9C">
        <w:rPr>
          <w:rFonts w:ascii="Book Antiqua" w:hAnsi="Book Antiqua" w:cs="Palatino"/>
          <w:b/>
          <w:lang w:val="es-US"/>
        </w:rPr>
        <w:t xml:space="preserve"> </w:t>
      </w:r>
    </w:p>
    <w:p w14:paraId="642EEAC5" w14:textId="77777777" w:rsidR="00B2170B" w:rsidRDefault="00B2170B" w:rsidP="00E035FF">
      <w:pPr>
        <w:rPr>
          <w:rFonts w:ascii="Book Antiqua" w:hAnsi="Book Antiqua" w:cs="Palatino"/>
          <w:b/>
          <w:lang w:val="es-US"/>
        </w:rPr>
      </w:pPr>
    </w:p>
    <w:p w14:paraId="798FBAC1" w14:textId="2F22C6BC" w:rsidR="005A04EB" w:rsidRPr="00890F9C" w:rsidRDefault="009836A1" w:rsidP="00E035FF">
      <w:pPr>
        <w:rPr>
          <w:rFonts w:ascii="Book Antiqua" w:hAnsi="Book Antiqua" w:cs="Palatino"/>
          <w:b/>
          <w:lang w:val="es-US"/>
        </w:rPr>
      </w:pPr>
      <w:r w:rsidRPr="00890F9C">
        <w:rPr>
          <w:rFonts w:ascii="Book Antiqua" w:hAnsi="Book Antiqua" w:cs="Palatino"/>
          <w:b/>
          <w:lang w:val="es-US"/>
        </w:rPr>
        <w:t>ESCRITURA / SCRIPTURE</w:t>
      </w:r>
    </w:p>
    <w:p w14:paraId="22962BDE" w14:textId="77777777" w:rsidR="001A70C7" w:rsidRDefault="001A70C7" w:rsidP="00E035FF">
      <w:pPr>
        <w:rPr>
          <w:rFonts w:ascii="Book Antiqua" w:hAnsi="Book Antiqua" w:cs="Palatino"/>
          <w:b/>
          <w:lang w:val="es-US"/>
        </w:rPr>
      </w:pPr>
    </w:p>
    <w:p w14:paraId="0475D2F9" w14:textId="568760B7" w:rsidR="00A75549" w:rsidRPr="00890F9C" w:rsidRDefault="00A75549" w:rsidP="00E035FF">
      <w:pPr>
        <w:rPr>
          <w:rFonts w:ascii="Book Antiqua" w:hAnsi="Book Antiqua" w:cs="Palatino"/>
          <w:b/>
          <w:lang w:val="es-US"/>
        </w:rPr>
      </w:pPr>
      <w:r w:rsidRPr="00890F9C">
        <w:rPr>
          <w:rFonts w:ascii="Book Antiqua" w:hAnsi="Book Antiqua" w:cs="Palatino"/>
          <w:b/>
          <w:lang w:val="es-US"/>
        </w:rPr>
        <w:t xml:space="preserve">IDEAS PARA EL SERMÓN </w:t>
      </w:r>
      <w:r w:rsidR="00190BC7" w:rsidRPr="00890F9C">
        <w:rPr>
          <w:rFonts w:ascii="Book Antiqua" w:hAnsi="Book Antiqua" w:cs="Palatino"/>
          <w:b/>
          <w:lang w:val="es-US"/>
        </w:rPr>
        <w:t>DE LA NIÑEZ</w:t>
      </w:r>
      <w:r w:rsidR="009836A1" w:rsidRPr="00890F9C">
        <w:rPr>
          <w:rFonts w:ascii="Book Antiqua" w:hAnsi="Book Antiqua" w:cs="Palatino"/>
          <w:b/>
          <w:lang w:val="es-US"/>
        </w:rPr>
        <w:t xml:space="preserve"> / IDEAS FOR CHILDREN’S SERMON</w:t>
      </w:r>
    </w:p>
    <w:p w14:paraId="235BFABD" w14:textId="386D3779" w:rsidR="00026F60" w:rsidRPr="00890F9C" w:rsidRDefault="00026F60" w:rsidP="00144A14">
      <w:pPr>
        <w:pStyle w:val="ListParagraph"/>
        <w:numPr>
          <w:ilvl w:val="0"/>
          <w:numId w:val="4"/>
        </w:numPr>
        <w:spacing w:after="0" w:line="240" w:lineRule="auto"/>
        <w:rPr>
          <w:rFonts w:ascii="Book Antiqua" w:hAnsi="Book Antiqua" w:cs="Palatino"/>
          <w:bCs/>
          <w:sz w:val="24"/>
          <w:szCs w:val="24"/>
        </w:rPr>
      </w:pPr>
      <w:hyperlink r:id="rId28" w:history="1">
        <w:r w:rsidRPr="00B446F0">
          <w:rPr>
            <w:rStyle w:val="Hyperlink"/>
            <w:rFonts w:ascii="Book Antiqua" w:hAnsi="Book Antiqua" w:cs="Palatino"/>
            <w:bCs/>
            <w:sz w:val="24"/>
            <w:szCs w:val="24"/>
          </w:rPr>
          <w:t xml:space="preserve">Feasting on the Word Children's Sermons for Year </w:t>
        </w:r>
        <w:r w:rsidR="00B2170B" w:rsidRPr="00B446F0">
          <w:rPr>
            <w:rStyle w:val="Hyperlink"/>
            <w:rFonts w:ascii="Book Antiqua" w:hAnsi="Book Antiqua" w:cs="Palatino"/>
            <w:bCs/>
            <w:sz w:val="24"/>
            <w:szCs w:val="24"/>
          </w:rPr>
          <w:t>A</w:t>
        </w:r>
      </w:hyperlink>
    </w:p>
    <w:p w14:paraId="7B3B4EBD" w14:textId="76833A2E" w:rsidR="00B016B4" w:rsidRPr="00890F9C" w:rsidRDefault="00B016B4" w:rsidP="00144A14">
      <w:pPr>
        <w:pStyle w:val="ListParagraph"/>
        <w:numPr>
          <w:ilvl w:val="0"/>
          <w:numId w:val="4"/>
        </w:numPr>
        <w:spacing w:after="0" w:line="240" w:lineRule="auto"/>
        <w:rPr>
          <w:rFonts w:ascii="Book Antiqua" w:hAnsi="Book Antiqua" w:cs="Palatino"/>
          <w:bCs/>
          <w:sz w:val="24"/>
          <w:szCs w:val="24"/>
        </w:rPr>
      </w:pPr>
      <w:hyperlink r:id="rId29" w:history="1">
        <w:r w:rsidRPr="00890F9C">
          <w:rPr>
            <w:rStyle w:val="Hyperlink"/>
            <w:rFonts w:ascii="Book Antiqua" w:hAnsi="Book Antiqua" w:cs="Palatino"/>
            <w:bCs/>
            <w:sz w:val="24"/>
            <w:szCs w:val="24"/>
          </w:rPr>
          <w:t>Growing in God’s Love: A Story Bible</w:t>
        </w:r>
      </w:hyperlink>
    </w:p>
    <w:p w14:paraId="449066B4" w14:textId="07AA48D0" w:rsidR="00B016B4" w:rsidRPr="00890F9C" w:rsidRDefault="00B016B4" w:rsidP="00144A14">
      <w:pPr>
        <w:pStyle w:val="ListParagraph"/>
        <w:numPr>
          <w:ilvl w:val="0"/>
          <w:numId w:val="4"/>
        </w:numPr>
        <w:spacing w:after="0" w:line="240" w:lineRule="auto"/>
        <w:rPr>
          <w:rFonts w:ascii="Book Antiqua" w:hAnsi="Book Antiqua" w:cs="Palatino"/>
          <w:bCs/>
          <w:sz w:val="24"/>
          <w:szCs w:val="24"/>
          <w:lang w:val="es-US"/>
        </w:rPr>
      </w:pPr>
      <w:hyperlink r:id="rId30" w:history="1">
        <w:r w:rsidRPr="00890F9C">
          <w:rPr>
            <w:rStyle w:val="Hyperlink"/>
            <w:rFonts w:ascii="Book Antiqua" w:hAnsi="Book Antiqua" w:cs="Palatino"/>
            <w:bCs/>
            <w:sz w:val="24"/>
            <w:szCs w:val="24"/>
            <w:lang w:val="es-US"/>
          </w:rPr>
          <w:t>Sermons4Kids</w:t>
        </w:r>
      </w:hyperlink>
    </w:p>
    <w:p w14:paraId="26107880" w14:textId="77777777" w:rsidR="00144A14" w:rsidRDefault="00144A14" w:rsidP="00D77A49">
      <w:pPr>
        <w:rPr>
          <w:rFonts w:ascii="Book Antiqua" w:hAnsi="Book Antiqua" w:cs="Palatino"/>
          <w:b/>
          <w:lang w:val="es-US"/>
        </w:rPr>
      </w:pPr>
    </w:p>
    <w:p w14:paraId="420F2294" w14:textId="36E26383" w:rsidR="006F2B15" w:rsidRPr="00890F9C" w:rsidRDefault="00D1207C" w:rsidP="00D77A49">
      <w:pPr>
        <w:rPr>
          <w:rFonts w:ascii="Book Antiqua" w:hAnsi="Book Antiqua" w:cs="Palatino"/>
          <w:b/>
        </w:rPr>
      </w:pPr>
      <w:r w:rsidRPr="00890F9C">
        <w:rPr>
          <w:rFonts w:ascii="Book Antiqua" w:hAnsi="Book Antiqua" w:cs="Palatino"/>
          <w:b/>
          <w:lang w:val="es-US"/>
        </w:rPr>
        <w:t xml:space="preserve">ÉNFASIS </w:t>
      </w:r>
      <w:r w:rsidR="006F2B15" w:rsidRPr="00890F9C">
        <w:rPr>
          <w:rFonts w:ascii="Book Antiqua" w:hAnsi="Book Antiqua" w:cs="Palatino"/>
          <w:b/>
          <w:lang w:val="es-US"/>
        </w:rPr>
        <w:t>SUGERIDOS PARA EL SERMÓN</w:t>
      </w:r>
      <w:r w:rsidR="009836A1" w:rsidRPr="00890F9C">
        <w:rPr>
          <w:rFonts w:ascii="Book Antiqua" w:hAnsi="Book Antiqua" w:cs="Palatino"/>
          <w:b/>
          <w:lang w:val="es-US"/>
        </w:rPr>
        <w:t xml:space="preserve"> / </w:t>
      </w:r>
      <w:r w:rsidR="009836A1" w:rsidRPr="00890F9C">
        <w:rPr>
          <w:rFonts w:ascii="Book Antiqua" w:hAnsi="Book Antiqua" w:cs="Palatino"/>
          <w:b/>
        </w:rPr>
        <w:t>SUGGESTED SERMON EMPHASIS</w:t>
      </w:r>
    </w:p>
    <w:p w14:paraId="10527D72"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Labán </w:t>
      </w:r>
      <w:proofErr w:type="spellStart"/>
      <w:r>
        <w:rPr>
          <w:rFonts w:ascii="Book Antiqua" w:hAnsi="Book Antiqua"/>
          <w:sz w:val="24"/>
        </w:rPr>
        <w:t>engaña</w:t>
      </w:r>
      <w:proofErr w:type="spellEnd"/>
      <w:r>
        <w:rPr>
          <w:rFonts w:ascii="Book Antiqua" w:hAnsi="Book Antiqua"/>
          <w:sz w:val="24"/>
        </w:rPr>
        <w:t xml:space="preserve"> a Jacob, </w:t>
      </w:r>
      <w:proofErr w:type="spellStart"/>
      <w:r>
        <w:rPr>
          <w:rFonts w:ascii="Book Antiqua" w:hAnsi="Book Antiqua"/>
          <w:sz w:val="24"/>
        </w:rPr>
        <w:t>quien</w:t>
      </w:r>
      <w:proofErr w:type="spellEnd"/>
      <w:r>
        <w:rPr>
          <w:rFonts w:ascii="Book Antiqua" w:hAnsi="Book Antiqua"/>
          <w:sz w:val="24"/>
        </w:rPr>
        <w:t xml:space="preserve"> </w:t>
      </w:r>
      <w:proofErr w:type="spellStart"/>
      <w:r>
        <w:rPr>
          <w:rFonts w:ascii="Book Antiqua" w:hAnsi="Book Antiqua"/>
          <w:sz w:val="24"/>
        </w:rPr>
        <w:t>eventualmente</w:t>
      </w:r>
      <w:proofErr w:type="spellEnd"/>
      <w:r>
        <w:rPr>
          <w:rFonts w:ascii="Book Antiqua" w:hAnsi="Book Antiqua"/>
          <w:sz w:val="24"/>
        </w:rPr>
        <w:t xml:space="preserve"> se casa con Raquel, a </w:t>
      </w:r>
      <w:proofErr w:type="spellStart"/>
      <w:r>
        <w:rPr>
          <w:rFonts w:ascii="Book Antiqua" w:hAnsi="Book Antiqua"/>
          <w:sz w:val="24"/>
        </w:rPr>
        <w:t>quien</w:t>
      </w:r>
      <w:proofErr w:type="spellEnd"/>
      <w:r>
        <w:rPr>
          <w:rFonts w:ascii="Book Antiqua" w:hAnsi="Book Antiqua"/>
          <w:sz w:val="24"/>
        </w:rPr>
        <w:t xml:space="preserve"> ama. / </w:t>
      </w:r>
      <w:r w:rsidRPr="00A57496">
        <w:rPr>
          <w:rFonts w:ascii="Book Antiqua" w:hAnsi="Book Antiqua"/>
          <w:sz w:val="24"/>
        </w:rPr>
        <w:t>Laban tricks Jacob who eventually marries Rachel whom he loves.</w:t>
      </w:r>
    </w:p>
    <w:p w14:paraId="47A34AFE"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Canta </w:t>
      </w:r>
      <w:proofErr w:type="spellStart"/>
      <w:r>
        <w:rPr>
          <w:rFonts w:ascii="Book Antiqua" w:hAnsi="Book Antiqua"/>
          <w:sz w:val="24"/>
        </w:rPr>
        <w:t>alabanzas</w:t>
      </w:r>
      <w:proofErr w:type="spellEnd"/>
      <w:r>
        <w:rPr>
          <w:rFonts w:ascii="Book Antiqua" w:hAnsi="Book Antiqua"/>
          <w:sz w:val="24"/>
        </w:rPr>
        <w:t xml:space="preserve"> </w:t>
      </w:r>
      <w:proofErr w:type="spellStart"/>
      <w:r>
        <w:rPr>
          <w:rFonts w:ascii="Book Antiqua" w:hAnsi="Book Antiqua"/>
          <w:sz w:val="24"/>
        </w:rPr>
        <w:t>por</w:t>
      </w:r>
      <w:proofErr w:type="spellEnd"/>
      <w:r>
        <w:rPr>
          <w:rFonts w:ascii="Book Antiqua" w:hAnsi="Book Antiqua"/>
          <w:sz w:val="24"/>
        </w:rPr>
        <w:t xml:space="preserve"> la </w:t>
      </w:r>
      <w:proofErr w:type="spellStart"/>
      <w:r>
        <w:rPr>
          <w:rFonts w:ascii="Book Antiqua" w:hAnsi="Book Antiqua"/>
          <w:sz w:val="24"/>
        </w:rPr>
        <w:t>fidelidad</w:t>
      </w:r>
      <w:proofErr w:type="spellEnd"/>
      <w:r>
        <w:rPr>
          <w:rFonts w:ascii="Book Antiqua" w:hAnsi="Book Antiqua"/>
          <w:sz w:val="24"/>
        </w:rPr>
        <w:t xml:space="preserve"> de Dios. / </w:t>
      </w:r>
      <w:r w:rsidRPr="00A57496">
        <w:rPr>
          <w:rFonts w:ascii="Book Antiqua" w:hAnsi="Book Antiqua"/>
          <w:sz w:val="24"/>
        </w:rPr>
        <w:t>Sing praise for the Lord’s faithfulness.</w:t>
      </w:r>
    </w:p>
    <w:p w14:paraId="5E80BE2D" w14:textId="77777777" w:rsidR="00605F52" w:rsidRPr="00A57496" w:rsidRDefault="00605F52" w:rsidP="00605F52">
      <w:pPr>
        <w:pStyle w:val="ListParagraph"/>
        <w:numPr>
          <w:ilvl w:val="0"/>
          <w:numId w:val="162"/>
        </w:numPr>
        <w:spacing w:after="0" w:line="240" w:lineRule="auto"/>
        <w:rPr>
          <w:rFonts w:ascii="Book Antiqua" w:hAnsi="Book Antiqua"/>
          <w:sz w:val="24"/>
        </w:rPr>
      </w:pPr>
      <w:proofErr w:type="gramStart"/>
      <w:r>
        <w:rPr>
          <w:rFonts w:ascii="Book Antiqua" w:hAnsi="Book Antiqua"/>
          <w:sz w:val="24"/>
        </w:rPr>
        <w:t>Felices</w:t>
      </w:r>
      <w:proofErr w:type="gramEnd"/>
      <w:r>
        <w:rPr>
          <w:rFonts w:ascii="Book Antiqua" w:hAnsi="Book Antiqua"/>
          <w:sz w:val="24"/>
        </w:rPr>
        <w:t xml:space="preserve"> son </w:t>
      </w:r>
      <w:proofErr w:type="spellStart"/>
      <w:r>
        <w:rPr>
          <w:rFonts w:ascii="Book Antiqua" w:hAnsi="Book Antiqua"/>
          <w:sz w:val="24"/>
        </w:rPr>
        <w:t>quienes</w:t>
      </w:r>
      <w:proofErr w:type="spellEnd"/>
      <w:r>
        <w:rPr>
          <w:rFonts w:ascii="Book Antiqua" w:hAnsi="Book Antiqua"/>
          <w:sz w:val="24"/>
        </w:rPr>
        <w:t xml:space="preserve"> </w:t>
      </w:r>
      <w:proofErr w:type="spellStart"/>
      <w:r>
        <w:rPr>
          <w:rFonts w:ascii="Book Antiqua" w:hAnsi="Book Antiqua"/>
          <w:sz w:val="24"/>
        </w:rPr>
        <w:t>temen</w:t>
      </w:r>
      <w:proofErr w:type="spellEnd"/>
      <w:r>
        <w:rPr>
          <w:rFonts w:ascii="Book Antiqua" w:hAnsi="Book Antiqua"/>
          <w:sz w:val="24"/>
        </w:rPr>
        <w:t xml:space="preserve"> al </w:t>
      </w:r>
      <w:proofErr w:type="spellStart"/>
      <w:r>
        <w:rPr>
          <w:rFonts w:ascii="Book Antiqua" w:hAnsi="Book Antiqua"/>
          <w:sz w:val="24"/>
        </w:rPr>
        <w:t>Señor</w:t>
      </w:r>
      <w:proofErr w:type="spellEnd"/>
      <w:r>
        <w:rPr>
          <w:rFonts w:ascii="Book Antiqua" w:hAnsi="Book Antiqua"/>
          <w:sz w:val="24"/>
        </w:rPr>
        <w:t xml:space="preserve">. / </w:t>
      </w:r>
      <w:r w:rsidRPr="00A57496">
        <w:rPr>
          <w:rFonts w:ascii="Book Antiqua" w:hAnsi="Book Antiqua"/>
          <w:sz w:val="24"/>
        </w:rPr>
        <w:t>Happy are those who fear the Lord.</w:t>
      </w:r>
    </w:p>
    <w:p w14:paraId="0C0C9E44"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Las personas no </w:t>
      </w:r>
      <w:proofErr w:type="spellStart"/>
      <w:r>
        <w:rPr>
          <w:rFonts w:ascii="Book Antiqua" w:hAnsi="Book Antiqua"/>
          <w:sz w:val="24"/>
        </w:rPr>
        <w:t>deben</w:t>
      </w:r>
      <w:proofErr w:type="spellEnd"/>
      <w:r>
        <w:rPr>
          <w:rFonts w:ascii="Book Antiqua" w:hAnsi="Book Antiqua"/>
          <w:sz w:val="24"/>
        </w:rPr>
        <w:t xml:space="preserve"> </w:t>
      </w:r>
      <w:proofErr w:type="spellStart"/>
      <w:r>
        <w:rPr>
          <w:rFonts w:ascii="Book Antiqua" w:hAnsi="Book Antiqua"/>
          <w:sz w:val="24"/>
        </w:rPr>
        <w:t>temer</w:t>
      </w:r>
      <w:proofErr w:type="spellEnd"/>
      <w:r>
        <w:rPr>
          <w:rFonts w:ascii="Book Antiqua" w:hAnsi="Book Antiqua"/>
          <w:sz w:val="24"/>
        </w:rPr>
        <w:t xml:space="preserve"> a la </w:t>
      </w:r>
      <w:proofErr w:type="spellStart"/>
      <w:r>
        <w:rPr>
          <w:rFonts w:ascii="Book Antiqua" w:hAnsi="Book Antiqua"/>
          <w:sz w:val="24"/>
        </w:rPr>
        <w:t>condenación</w:t>
      </w:r>
      <w:proofErr w:type="spellEnd"/>
      <w:r>
        <w:rPr>
          <w:rFonts w:ascii="Book Antiqua" w:hAnsi="Book Antiqua"/>
          <w:sz w:val="24"/>
        </w:rPr>
        <w:t xml:space="preserve">, </w:t>
      </w:r>
      <w:proofErr w:type="spellStart"/>
      <w:r>
        <w:rPr>
          <w:rFonts w:ascii="Book Antiqua" w:hAnsi="Book Antiqua"/>
          <w:sz w:val="24"/>
        </w:rPr>
        <w:t>porque</w:t>
      </w:r>
      <w:proofErr w:type="spellEnd"/>
      <w:r>
        <w:rPr>
          <w:rFonts w:ascii="Book Antiqua" w:hAnsi="Book Antiqua"/>
          <w:sz w:val="24"/>
        </w:rPr>
        <w:t xml:space="preserve"> Cristo las ama. / </w:t>
      </w:r>
      <w:proofErr w:type="gramStart"/>
      <w:r w:rsidRPr="00A57496">
        <w:rPr>
          <w:rFonts w:ascii="Book Antiqua" w:hAnsi="Book Antiqua"/>
          <w:sz w:val="24"/>
        </w:rPr>
        <w:t>In light of</w:t>
      </w:r>
      <w:proofErr w:type="gramEnd"/>
      <w:r w:rsidRPr="00A57496">
        <w:rPr>
          <w:rFonts w:ascii="Book Antiqua" w:hAnsi="Book Antiqua"/>
          <w:sz w:val="24"/>
        </w:rPr>
        <w:t xml:space="preserve"> Christ’s love, one should not fear condemnation.</w:t>
      </w:r>
    </w:p>
    <w:p w14:paraId="5B2048FB"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Jesús describe </w:t>
      </w:r>
      <w:proofErr w:type="spellStart"/>
      <w:r>
        <w:rPr>
          <w:rFonts w:ascii="Book Antiqua" w:hAnsi="Book Antiqua"/>
          <w:sz w:val="24"/>
        </w:rPr>
        <w:t>el</w:t>
      </w:r>
      <w:proofErr w:type="spellEnd"/>
      <w:r>
        <w:rPr>
          <w:rFonts w:ascii="Book Antiqua" w:hAnsi="Book Antiqua"/>
          <w:sz w:val="24"/>
        </w:rPr>
        <w:t xml:space="preserve"> </w:t>
      </w:r>
      <w:proofErr w:type="spellStart"/>
      <w:r>
        <w:rPr>
          <w:rFonts w:ascii="Book Antiqua" w:hAnsi="Book Antiqua"/>
          <w:sz w:val="24"/>
        </w:rPr>
        <w:t>reino</w:t>
      </w:r>
      <w:proofErr w:type="spellEnd"/>
      <w:r>
        <w:rPr>
          <w:rFonts w:ascii="Book Antiqua" w:hAnsi="Book Antiqua"/>
          <w:sz w:val="24"/>
        </w:rPr>
        <w:t xml:space="preserve"> de </w:t>
      </w:r>
      <w:proofErr w:type="spellStart"/>
      <w:r>
        <w:rPr>
          <w:rFonts w:ascii="Book Antiqua" w:hAnsi="Book Antiqua"/>
          <w:sz w:val="24"/>
        </w:rPr>
        <w:t>los</w:t>
      </w:r>
      <w:proofErr w:type="spellEnd"/>
      <w:r>
        <w:rPr>
          <w:rFonts w:ascii="Book Antiqua" w:hAnsi="Book Antiqua"/>
          <w:sz w:val="24"/>
        </w:rPr>
        <w:t xml:space="preserve"> </w:t>
      </w:r>
      <w:proofErr w:type="spellStart"/>
      <w:r>
        <w:rPr>
          <w:rFonts w:ascii="Book Antiqua" w:hAnsi="Book Antiqua"/>
          <w:sz w:val="24"/>
        </w:rPr>
        <w:t>cielos</w:t>
      </w:r>
      <w:proofErr w:type="spellEnd"/>
      <w:r>
        <w:rPr>
          <w:rFonts w:ascii="Book Antiqua" w:hAnsi="Book Antiqua"/>
          <w:sz w:val="24"/>
        </w:rPr>
        <w:t xml:space="preserve"> con parabolas. / </w:t>
      </w:r>
      <w:r w:rsidRPr="00A57496">
        <w:rPr>
          <w:rFonts w:ascii="Book Antiqua" w:hAnsi="Book Antiqua"/>
          <w:sz w:val="24"/>
        </w:rPr>
        <w:t>Jesus describes the kingdom of heaven with parables.</w:t>
      </w:r>
    </w:p>
    <w:p w14:paraId="009C9A75"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En </w:t>
      </w:r>
      <w:proofErr w:type="spellStart"/>
      <w:r>
        <w:rPr>
          <w:rFonts w:ascii="Book Antiqua" w:hAnsi="Book Antiqua"/>
          <w:sz w:val="24"/>
        </w:rPr>
        <w:t>espera</w:t>
      </w:r>
      <w:proofErr w:type="spellEnd"/>
      <w:r>
        <w:rPr>
          <w:rFonts w:ascii="Book Antiqua" w:hAnsi="Book Antiqua"/>
          <w:sz w:val="24"/>
        </w:rPr>
        <w:t xml:space="preserve">, </w:t>
      </w:r>
      <w:proofErr w:type="spellStart"/>
      <w:r>
        <w:rPr>
          <w:rFonts w:ascii="Book Antiqua" w:hAnsi="Book Antiqua"/>
          <w:sz w:val="24"/>
        </w:rPr>
        <w:t>pero</w:t>
      </w:r>
      <w:proofErr w:type="spellEnd"/>
      <w:r>
        <w:rPr>
          <w:rFonts w:ascii="Book Antiqua" w:hAnsi="Book Antiqua"/>
          <w:sz w:val="24"/>
        </w:rPr>
        <w:t xml:space="preserve"> </w:t>
      </w:r>
      <w:proofErr w:type="spellStart"/>
      <w:r>
        <w:rPr>
          <w:rFonts w:ascii="Book Antiqua" w:hAnsi="Book Antiqua"/>
          <w:sz w:val="24"/>
        </w:rPr>
        <w:t>trabajando</w:t>
      </w:r>
      <w:proofErr w:type="spellEnd"/>
      <w:r>
        <w:rPr>
          <w:rFonts w:ascii="Book Antiqua" w:hAnsi="Book Antiqua"/>
          <w:sz w:val="24"/>
        </w:rPr>
        <w:t xml:space="preserve">. / </w:t>
      </w:r>
      <w:r w:rsidRPr="00A57496">
        <w:rPr>
          <w:rFonts w:ascii="Book Antiqua" w:hAnsi="Book Antiqua"/>
          <w:sz w:val="24"/>
        </w:rPr>
        <w:t>Waiting and working.</w:t>
      </w:r>
    </w:p>
    <w:p w14:paraId="12DE22BE"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El </w:t>
      </w:r>
      <w:proofErr w:type="spellStart"/>
      <w:r>
        <w:rPr>
          <w:rFonts w:ascii="Book Antiqua" w:hAnsi="Book Antiqua"/>
          <w:sz w:val="24"/>
        </w:rPr>
        <w:t>interesante</w:t>
      </w:r>
      <w:proofErr w:type="spellEnd"/>
      <w:r>
        <w:rPr>
          <w:rFonts w:ascii="Book Antiqua" w:hAnsi="Book Antiqua"/>
          <w:sz w:val="24"/>
        </w:rPr>
        <w:t xml:space="preserve"> </w:t>
      </w:r>
      <w:proofErr w:type="spellStart"/>
      <w:r>
        <w:rPr>
          <w:rFonts w:ascii="Book Antiqua" w:hAnsi="Book Antiqua"/>
          <w:sz w:val="24"/>
        </w:rPr>
        <w:t>caso</w:t>
      </w:r>
      <w:proofErr w:type="spellEnd"/>
      <w:r>
        <w:rPr>
          <w:rFonts w:ascii="Book Antiqua" w:hAnsi="Book Antiqua"/>
          <w:sz w:val="24"/>
        </w:rPr>
        <w:t xml:space="preserve"> de Jacob. / </w:t>
      </w:r>
      <w:r w:rsidRPr="00A57496">
        <w:rPr>
          <w:rFonts w:ascii="Book Antiqua" w:hAnsi="Book Antiqua"/>
          <w:sz w:val="24"/>
        </w:rPr>
        <w:t>The interesting case of Jacob.</w:t>
      </w:r>
    </w:p>
    <w:p w14:paraId="6EE79B41"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La </w:t>
      </w:r>
      <w:proofErr w:type="spellStart"/>
      <w:r>
        <w:rPr>
          <w:rFonts w:ascii="Book Antiqua" w:hAnsi="Book Antiqua"/>
          <w:sz w:val="24"/>
        </w:rPr>
        <w:t>fidelidad</w:t>
      </w:r>
      <w:proofErr w:type="spellEnd"/>
      <w:r>
        <w:rPr>
          <w:rFonts w:ascii="Book Antiqua" w:hAnsi="Book Antiqua"/>
          <w:sz w:val="24"/>
        </w:rPr>
        <w:t xml:space="preserve"> de Dios. / </w:t>
      </w:r>
      <w:r w:rsidRPr="00A57496">
        <w:rPr>
          <w:rFonts w:ascii="Book Antiqua" w:hAnsi="Book Antiqua"/>
          <w:sz w:val="24"/>
        </w:rPr>
        <w:t>The faithfulness of God</w:t>
      </w:r>
    </w:p>
    <w:p w14:paraId="463BF5DA"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No hay </w:t>
      </w:r>
      <w:proofErr w:type="spellStart"/>
      <w:r>
        <w:rPr>
          <w:rFonts w:ascii="Book Antiqua" w:hAnsi="Book Antiqua"/>
          <w:sz w:val="24"/>
        </w:rPr>
        <w:t>condenación</w:t>
      </w:r>
      <w:proofErr w:type="spellEnd"/>
      <w:r>
        <w:rPr>
          <w:rFonts w:ascii="Book Antiqua" w:hAnsi="Book Antiqua"/>
          <w:sz w:val="24"/>
        </w:rPr>
        <w:t xml:space="preserve"> para la persona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está</w:t>
      </w:r>
      <w:proofErr w:type="spellEnd"/>
      <w:r>
        <w:rPr>
          <w:rFonts w:ascii="Book Antiqua" w:hAnsi="Book Antiqua"/>
          <w:sz w:val="24"/>
        </w:rPr>
        <w:t xml:space="preserve"> </w:t>
      </w:r>
      <w:proofErr w:type="spellStart"/>
      <w:r>
        <w:rPr>
          <w:rFonts w:ascii="Book Antiqua" w:hAnsi="Book Antiqua"/>
          <w:sz w:val="24"/>
        </w:rPr>
        <w:t>en</w:t>
      </w:r>
      <w:proofErr w:type="spellEnd"/>
      <w:r>
        <w:rPr>
          <w:rFonts w:ascii="Book Antiqua" w:hAnsi="Book Antiqua"/>
          <w:sz w:val="24"/>
        </w:rPr>
        <w:t xml:space="preserve"> Jesús. / </w:t>
      </w:r>
      <w:r w:rsidRPr="00A57496">
        <w:rPr>
          <w:rFonts w:ascii="Book Antiqua" w:hAnsi="Book Antiqua"/>
          <w:sz w:val="24"/>
        </w:rPr>
        <w:t xml:space="preserve">There is no condemnation for those who are in Jesus. </w:t>
      </w:r>
    </w:p>
    <w:p w14:paraId="05537734"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El </w:t>
      </w:r>
      <w:proofErr w:type="spellStart"/>
      <w:r>
        <w:rPr>
          <w:rFonts w:ascii="Book Antiqua" w:hAnsi="Book Antiqua"/>
          <w:sz w:val="24"/>
        </w:rPr>
        <w:t>reino</w:t>
      </w:r>
      <w:proofErr w:type="spellEnd"/>
      <w:r>
        <w:rPr>
          <w:rFonts w:ascii="Book Antiqua" w:hAnsi="Book Antiqua"/>
          <w:sz w:val="24"/>
        </w:rPr>
        <w:t xml:space="preserve"> de Dios es </w:t>
      </w:r>
      <w:proofErr w:type="spellStart"/>
      <w:r>
        <w:rPr>
          <w:rFonts w:ascii="Book Antiqua" w:hAnsi="Book Antiqua"/>
          <w:sz w:val="24"/>
        </w:rPr>
        <w:t>como</w:t>
      </w:r>
      <w:proofErr w:type="spellEnd"/>
      <w:r>
        <w:rPr>
          <w:rFonts w:ascii="Book Antiqua" w:hAnsi="Book Antiqua"/>
          <w:sz w:val="24"/>
        </w:rPr>
        <w:t xml:space="preserve">… / </w:t>
      </w:r>
      <w:r w:rsidRPr="00A57496">
        <w:rPr>
          <w:rFonts w:ascii="Book Antiqua" w:hAnsi="Book Antiqua"/>
          <w:sz w:val="24"/>
        </w:rPr>
        <w:t>The kingdom of heaven is like…</w:t>
      </w:r>
    </w:p>
    <w:p w14:paraId="6E10B28C"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Nada </w:t>
      </w:r>
      <w:proofErr w:type="spellStart"/>
      <w:r>
        <w:rPr>
          <w:rFonts w:ascii="Book Antiqua" w:hAnsi="Book Antiqua"/>
          <w:sz w:val="24"/>
        </w:rPr>
        <w:t>nos</w:t>
      </w:r>
      <w:proofErr w:type="spellEnd"/>
      <w:r>
        <w:rPr>
          <w:rFonts w:ascii="Book Antiqua" w:hAnsi="Book Antiqua"/>
          <w:sz w:val="24"/>
        </w:rPr>
        <w:t xml:space="preserve"> </w:t>
      </w:r>
      <w:proofErr w:type="spellStart"/>
      <w:r>
        <w:rPr>
          <w:rFonts w:ascii="Book Antiqua" w:hAnsi="Book Antiqua"/>
          <w:sz w:val="24"/>
        </w:rPr>
        <w:t>puede</w:t>
      </w:r>
      <w:proofErr w:type="spellEnd"/>
      <w:r>
        <w:rPr>
          <w:rFonts w:ascii="Book Antiqua" w:hAnsi="Book Antiqua"/>
          <w:sz w:val="24"/>
        </w:rPr>
        <w:t xml:space="preserve"> </w:t>
      </w:r>
      <w:proofErr w:type="spellStart"/>
      <w:r>
        <w:rPr>
          <w:rFonts w:ascii="Book Antiqua" w:hAnsi="Book Antiqua"/>
          <w:sz w:val="24"/>
        </w:rPr>
        <w:t>separar</w:t>
      </w:r>
      <w:proofErr w:type="spellEnd"/>
      <w:r>
        <w:rPr>
          <w:rFonts w:ascii="Book Antiqua" w:hAnsi="Book Antiqua"/>
          <w:sz w:val="24"/>
        </w:rPr>
        <w:t xml:space="preserve"> del amor de Dios. / </w:t>
      </w:r>
      <w:r w:rsidRPr="00A57496">
        <w:rPr>
          <w:rFonts w:ascii="Book Antiqua" w:hAnsi="Book Antiqua"/>
          <w:sz w:val="24"/>
        </w:rPr>
        <w:t>Nothing can separate us from the love of God.</w:t>
      </w:r>
    </w:p>
    <w:p w14:paraId="119E8898" w14:textId="77777777" w:rsidR="00605F52" w:rsidRPr="00A57496"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Un </w:t>
      </w:r>
      <w:proofErr w:type="spellStart"/>
      <w:r>
        <w:rPr>
          <w:rFonts w:ascii="Book Antiqua" w:hAnsi="Book Antiqua"/>
          <w:sz w:val="24"/>
        </w:rPr>
        <w:t>tesoro</w:t>
      </w:r>
      <w:proofErr w:type="spellEnd"/>
      <w:r>
        <w:rPr>
          <w:rFonts w:ascii="Book Antiqua" w:hAnsi="Book Antiqua"/>
          <w:sz w:val="24"/>
        </w:rPr>
        <w:t xml:space="preserve"> de gran valor. / </w:t>
      </w:r>
      <w:r w:rsidRPr="00A57496">
        <w:rPr>
          <w:rFonts w:ascii="Book Antiqua" w:hAnsi="Book Antiqua"/>
          <w:sz w:val="24"/>
        </w:rPr>
        <w:t>A treasure of great worth.</w:t>
      </w:r>
    </w:p>
    <w:p w14:paraId="3AC79279" w14:textId="5B2DAE64" w:rsidR="00262A57" w:rsidRPr="00B01D3A" w:rsidRDefault="00605F52" w:rsidP="00605F52">
      <w:pPr>
        <w:pStyle w:val="ListParagraph"/>
        <w:numPr>
          <w:ilvl w:val="0"/>
          <w:numId w:val="162"/>
        </w:numPr>
        <w:spacing w:after="0" w:line="240" w:lineRule="auto"/>
        <w:rPr>
          <w:rFonts w:ascii="Book Antiqua" w:hAnsi="Book Antiqua"/>
          <w:sz w:val="24"/>
        </w:rPr>
      </w:pPr>
      <w:r>
        <w:rPr>
          <w:rFonts w:ascii="Book Antiqua" w:hAnsi="Book Antiqua"/>
          <w:sz w:val="24"/>
        </w:rPr>
        <w:t xml:space="preserve">En </w:t>
      </w:r>
      <w:proofErr w:type="spellStart"/>
      <w:r>
        <w:rPr>
          <w:rFonts w:ascii="Book Antiqua" w:hAnsi="Book Antiqua"/>
          <w:sz w:val="24"/>
        </w:rPr>
        <w:t>el</w:t>
      </w:r>
      <w:proofErr w:type="spellEnd"/>
      <w:r>
        <w:rPr>
          <w:rFonts w:ascii="Book Antiqua" w:hAnsi="Book Antiqua"/>
          <w:sz w:val="24"/>
        </w:rPr>
        <w:t xml:space="preserve"> </w:t>
      </w:r>
      <w:proofErr w:type="spellStart"/>
      <w:r>
        <w:rPr>
          <w:rFonts w:ascii="Book Antiqua" w:hAnsi="Book Antiqua"/>
          <w:sz w:val="24"/>
        </w:rPr>
        <w:t>reino</w:t>
      </w:r>
      <w:proofErr w:type="spellEnd"/>
      <w:r>
        <w:rPr>
          <w:rFonts w:ascii="Book Antiqua" w:hAnsi="Book Antiqua"/>
          <w:sz w:val="24"/>
        </w:rPr>
        <w:t xml:space="preserve"> de </w:t>
      </w:r>
      <w:proofErr w:type="spellStart"/>
      <w:r>
        <w:rPr>
          <w:rFonts w:ascii="Book Antiqua" w:hAnsi="Book Antiqua"/>
          <w:sz w:val="24"/>
        </w:rPr>
        <w:t>los</w:t>
      </w:r>
      <w:proofErr w:type="spellEnd"/>
      <w:r>
        <w:rPr>
          <w:rFonts w:ascii="Book Antiqua" w:hAnsi="Book Antiqua"/>
          <w:sz w:val="24"/>
        </w:rPr>
        <w:t xml:space="preserve"> </w:t>
      </w:r>
      <w:proofErr w:type="spellStart"/>
      <w:r>
        <w:rPr>
          <w:rFonts w:ascii="Book Antiqua" w:hAnsi="Book Antiqua"/>
          <w:sz w:val="24"/>
        </w:rPr>
        <w:t>cielos</w:t>
      </w:r>
      <w:proofErr w:type="spellEnd"/>
      <w:r>
        <w:rPr>
          <w:rFonts w:ascii="Book Antiqua" w:hAnsi="Book Antiqua"/>
          <w:sz w:val="24"/>
        </w:rPr>
        <w:t xml:space="preserve"> hay </w:t>
      </w:r>
      <w:proofErr w:type="spellStart"/>
      <w:r>
        <w:rPr>
          <w:rFonts w:ascii="Book Antiqua" w:hAnsi="Book Antiqua"/>
          <w:sz w:val="24"/>
        </w:rPr>
        <w:t>que</w:t>
      </w:r>
      <w:proofErr w:type="spellEnd"/>
      <w:r>
        <w:rPr>
          <w:rFonts w:ascii="Book Antiqua" w:hAnsi="Book Antiqua"/>
          <w:sz w:val="24"/>
        </w:rPr>
        <w:t xml:space="preserve"> </w:t>
      </w:r>
      <w:proofErr w:type="spellStart"/>
      <w:r>
        <w:rPr>
          <w:rFonts w:ascii="Book Antiqua" w:hAnsi="Book Antiqua"/>
          <w:sz w:val="24"/>
        </w:rPr>
        <w:t>tener</w:t>
      </w:r>
      <w:proofErr w:type="spellEnd"/>
      <w:r>
        <w:rPr>
          <w:rFonts w:ascii="Book Antiqua" w:hAnsi="Book Antiqua"/>
          <w:sz w:val="24"/>
        </w:rPr>
        <w:t xml:space="preserve"> </w:t>
      </w:r>
      <w:proofErr w:type="spellStart"/>
      <w:r>
        <w:rPr>
          <w:rFonts w:ascii="Book Antiqua" w:hAnsi="Book Antiqua"/>
          <w:sz w:val="24"/>
        </w:rPr>
        <w:t>paciencia</w:t>
      </w:r>
      <w:proofErr w:type="spellEnd"/>
      <w:r>
        <w:rPr>
          <w:rFonts w:ascii="Book Antiqua" w:hAnsi="Book Antiqua"/>
          <w:sz w:val="24"/>
        </w:rPr>
        <w:t xml:space="preserve">. / </w:t>
      </w:r>
      <w:r w:rsidRPr="00A57496">
        <w:rPr>
          <w:rFonts w:ascii="Book Antiqua" w:hAnsi="Book Antiqua"/>
          <w:sz w:val="24"/>
        </w:rPr>
        <w:t>You must be patient in the kingdom of Go</w:t>
      </w:r>
      <w:r>
        <w:rPr>
          <w:rFonts w:ascii="Book Antiqua" w:hAnsi="Book Antiqua"/>
          <w:sz w:val="24"/>
        </w:rPr>
        <w:t>d</w:t>
      </w:r>
      <w:r w:rsidR="003126F6">
        <w:rPr>
          <w:rFonts w:ascii="Book Antiqua" w:hAnsi="Book Antiqua"/>
          <w:sz w:val="24"/>
          <w:szCs w:val="24"/>
          <w:lang w:val="es-ES"/>
        </w:rPr>
        <w:t>.</w:t>
      </w:r>
    </w:p>
    <w:p w14:paraId="09CF1EF7" w14:textId="77777777" w:rsidR="00144A14" w:rsidRDefault="00144A14" w:rsidP="00EC0FD3">
      <w:pPr>
        <w:rPr>
          <w:rFonts w:ascii="Book Antiqua" w:hAnsi="Book Antiqua" w:cs="Palatino"/>
          <w:b/>
          <w:lang w:val="es-US"/>
        </w:rPr>
      </w:pPr>
    </w:p>
    <w:p w14:paraId="48ACB4E0" w14:textId="504F35C8" w:rsidR="00EE05D1" w:rsidRPr="00890F9C" w:rsidRDefault="001563E8" w:rsidP="00EC0FD3">
      <w:pPr>
        <w:rPr>
          <w:rFonts w:ascii="Book Antiqua" w:hAnsi="Book Antiqua" w:cs="Palatino"/>
          <w:b/>
        </w:rPr>
      </w:pPr>
      <w:r w:rsidRPr="00890F9C">
        <w:rPr>
          <w:rFonts w:ascii="Book Antiqua" w:hAnsi="Book Antiqua" w:cs="Palatino"/>
          <w:b/>
          <w:lang w:val="es-US"/>
        </w:rPr>
        <w:t>HIMNOS, SALMOS O CÁNTICOS</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5840C834" w14:textId="77777777" w:rsidR="00605F52" w:rsidRPr="001C0443" w:rsidRDefault="00605F52" w:rsidP="00605F52">
      <w:pPr>
        <w:numPr>
          <w:ilvl w:val="0"/>
          <w:numId w:val="180"/>
        </w:numPr>
        <w:autoSpaceDE/>
        <w:autoSpaceDN/>
        <w:adjustRightInd/>
        <w:rPr>
          <w:rFonts w:ascii="Book Antiqua" w:hAnsi="Book Antiqua" w:cs="Arial"/>
          <w:b/>
          <w:bCs/>
        </w:rPr>
      </w:pPr>
      <w:hyperlink r:id="rId31" w:history="1">
        <w:r w:rsidRPr="00651C5E">
          <w:rPr>
            <w:rStyle w:val="Hyperlink"/>
            <w:rFonts w:ascii="Book Antiqua" w:hAnsi="Book Antiqua" w:cs="Arial"/>
            <w:b/>
            <w:bCs/>
          </w:rPr>
          <w:t xml:space="preserve">Con </w:t>
        </w:r>
        <w:proofErr w:type="spellStart"/>
        <w:r w:rsidRPr="00651C5E">
          <w:rPr>
            <w:rStyle w:val="Hyperlink"/>
            <w:rFonts w:ascii="Book Antiqua" w:hAnsi="Book Antiqua" w:cs="Arial"/>
            <w:b/>
            <w:bCs/>
          </w:rPr>
          <w:t>maravillas</w:t>
        </w:r>
        <w:proofErr w:type="spellEnd"/>
        <w:r w:rsidRPr="00651C5E">
          <w:rPr>
            <w:rStyle w:val="Hyperlink"/>
            <w:rFonts w:ascii="Book Antiqua" w:hAnsi="Book Antiqua" w:cs="Arial"/>
            <w:b/>
            <w:bCs/>
          </w:rPr>
          <w:t xml:space="preserve"> </w:t>
        </w:r>
        <w:proofErr w:type="spellStart"/>
        <w:r w:rsidRPr="00651C5E">
          <w:rPr>
            <w:rStyle w:val="Hyperlink"/>
            <w:rFonts w:ascii="Book Antiqua" w:hAnsi="Book Antiqua" w:cs="Arial"/>
            <w:b/>
            <w:bCs/>
          </w:rPr>
          <w:t>obra</w:t>
        </w:r>
        <w:proofErr w:type="spellEnd"/>
        <w:r w:rsidRPr="00651C5E">
          <w:rPr>
            <w:rStyle w:val="Hyperlink"/>
            <w:rFonts w:ascii="Book Antiqua" w:hAnsi="Book Antiqua" w:cs="Arial"/>
            <w:b/>
            <w:bCs/>
          </w:rPr>
          <w:t xml:space="preserve"> Dios / O God, in a Myste</w:t>
        </w:r>
        <w:r w:rsidRPr="00651C5E">
          <w:rPr>
            <w:rStyle w:val="Hyperlink"/>
            <w:rFonts w:ascii="Book Antiqua" w:hAnsi="Book Antiqua" w:cs="Arial"/>
            <w:b/>
            <w:bCs/>
          </w:rPr>
          <w:t>r</w:t>
        </w:r>
        <w:r w:rsidRPr="00651C5E">
          <w:rPr>
            <w:rStyle w:val="Hyperlink"/>
            <w:rFonts w:ascii="Book Antiqua" w:hAnsi="Book Antiqua" w:cs="Arial"/>
            <w:b/>
            <w:bCs/>
          </w:rPr>
          <w:t xml:space="preserve">ious Way </w:t>
        </w:r>
        <w:proofErr w:type="spellStart"/>
        <w:r w:rsidRPr="00651C5E">
          <w:rPr>
            <w:rStyle w:val="Hyperlink"/>
            <w:rFonts w:ascii="Book Antiqua" w:hAnsi="Book Antiqua" w:cs="Arial"/>
            <w:b/>
            <w:bCs/>
          </w:rPr>
          <w:t>GtG</w:t>
        </w:r>
        <w:proofErr w:type="spellEnd"/>
        <w:r w:rsidRPr="00651C5E">
          <w:rPr>
            <w:rStyle w:val="Hyperlink"/>
            <w:rFonts w:ascii="Book Antiqua" w:hAnsi="Book Antiqua" w:cs="Arial"/>
            <w:b/>
            <w:bCs/>
          </w:rPr>
          <w:t xml:space="preserve"> 30</w:t>
        </w:r>
      </w:hyperlink>
    </w:p>
    <w:p w14:paraId="484D5F50" w14:textId="77777777" w:rsidR="00605F52" w:rsidRPr="00153E72" w:rsidRDefault="00605F52" w:rsidP="00605F52">
      <w:pPr>
        <w:numPr>
          <w:ilvl w:val="0"/>
          <w:numId w:val="180"/>
        </w:numPr>
        <w:autoSpaceDE/>
        <w:autoSpaceDN/>
        <w:adjustRightInd/>
        <w:rPr>
          <w:rFonts w:ascii="Book Antiqua" w:hAnsi="Book Antiqua" w:cs="Arial"/>
        </w:rPr>
      </w:pPr>
      <w:hyperlink r:id="rId32" w:history="1">
        <w:proofErr w:type="spellStart"/>
        <w:r w:rsidRPr="00AD4799">
          <w:rPr>
            <w:rStyle w:val="Hyperlink"/>
            <w:rFonts w:ascii="Book Antiqua" w:hAnsi="Book Antiqua" w:cs="Arial"/>
            <w:b/>
          </w:rPr>
          <w:t>Cual</w:t>
        </w:r>
        <w:proofErr w:type="spellEnd"/>
        <w:r w:rsidRPr="00AD4799">
          <w:rPr>
            <w:rStyle w:val="Hyperlink"/>
            <w:rFonts w:ascii="Book Antiqua" w:hAnsi="Book Antiqua" w:cs="Arial"/>
            <w:b/>
          </w:rPr>
          <w:t xml:space="preserve"> </w:t>
        </w:r>
        <w:proofErr w:type="spellStart"/>
        <w:r w:rsidRPr="00AD4799">
          <w:rPr>
            <w:rStyle w:val="Hyperlink"/>
            <w:rFonts w:ascii="Book Antiqua" w:hAnsi="Book Antiqua" w:cs="Arial"/>
            <w:b/>
          </w:rPr>
          <w:t>murmullo</w:t>
        </w:r>
        <w:proofErr w:type="spellEnd"/>
        <w:r w:rsidRPr="00AD4799">
          <w:rPr>
            <w:rStyle w:val="Hyperlink"/>
            <w:rFonts w:ascii="Book Antiqua" w:hAnsi="Book Antiqua" w:cs="Arial"/>
            <w:b/>
          </w:rPr>
          <w:t xml:space="preserve"> de paloma EHP 183 / Like the Murmur of t</w:t>
        </w:r>
        <w:r w:rsidRPr="00AD4799">
          <w:rPr>
            <w:rStyle w:val="Hyperlink"/>
            <w:rFonts w:ascii="Book Antiqua" w:hAnsi="Book Antiqua" w:cs="Arial"/>
            <w:b/>
          </w:rPr>
          <w:t>h</w:t>
        </w:r>
        <w:r w:rsidRPr="00AD4799">
          <w:rPr>
            <w:rStyle w:val="Hyperlink"/>
            <w:rFonts w:ascii="Book Antiqua" w:hAnsi="Book Antiqua" w:cs="Arial"/>
            <w:b/>
          </w:rPr>
          <w:t xml:space="preserve">e Dove’s Song </w:t>
        </w:r>
        <w:proofErr w:type="spellStart"/>
        <w:r w:rsidRPr="00AD4799">
          <w:rPr>
            <w:rStyle w:val="Hyperlink"/>
            <w:rFonts w:ascii="Book Antiqua" w:hAnsi="Book Antiqua" w:cs="Arial"/>
            <w:b/>
          </w:rPr>
          <w:t>GtG</w:t>
        </w:r>
        <w:proofErr w:type="spellEnd"/>
        <w:r w:rsidRPr="00AD4799">
          <w:rPr>
            <w:rStyle w:val="Hyperlink"/>
            <w:rFonts w:ascii="Book Antiqua" w:hAnsi="Book Antiqua" w:cs="Arial"/>
            <w:b/>
          </w:rPr>
          <w:t xml:space="preserve"> 285</w:t>
        </w:r>
      </w:hyperlink>
    </w:p>
    <w:p w14:paraId="5B4E5388" w14:textId="77777777" w:rsidR="00605F52" w:rsidRPr="00153E72" w:rsidRDefault="00605F52" w:rsidP="00605F52">
      <w:pPr>
        <w:numPr>
          <w:ilvl w:val="0"/>
          <w:numId w:val="180"/>
        </w:numPr>
        <w:autoSpaceDE/>
        <w:autoSpaceDN/>
        <w:adjustRightInd/>
        <w:rPr>
          <w:rFonts w:ascii="Book Antiqua" w:hAnsi="Book Antiqua" w:cs="Arial"/>
        </w:rPr>
      </w:pPr>
      <w:hyperlink r:id="rId33" w:history="1">
        <w:r w:rsidRPr="00AD4799">
          <w:rPr>
            <w:rStyle w:val="Hyperlink"/>
            <w:rFonts w:ascii="Book Antiqua" w:hAnsi="Book Antiqua" w:cs="Arial"/>
            <w:b/>
            <w:bCs/>
          </w:rPr>
          <w:t xml:space="preserve">Oh amor, </w:t>
        </w:r>
        <w:proofErr w:type="spellStart"/>
        <w:r w:rsidRPr="00AD4799">
          <w:rPr>
            <w:rStyle w:val="Hyperlink"/>
            <w:rFonts w:ascii="Book Antiqua" w:hAnsi="Book Antiqua" w:cs="Arial"/>
            <w:b/>
            <w:bCs/>
          </w:rPr>
          <w:t>que</w:t>
        </w:r>
        <w:proofErr w:type="spellEnd"/>
        <w:r w:rsidRPr="00AD4799">
          <w:rPr>
            <w:rStyle w:val="Hyperlink"/>
            <w:rFonts w:ascii="Book Antiqua" w:hAnsi="Book Antiqua" w:cs="Arial"/>
            <w:b/>
            <w:bCs/>
          </w:rPr>
          <w:t xml:space="preserve"> no me </w:t>
        </w:r>
        <w:proofErr w:type="spellStart"/>
        <w:r w:rsidRPr="00AD4799">
          <w:rPr>
            <w:rStyle w:val="Hyperlink"/>
            <w:rFonts w:ascii="Book Antiqua" w:hAnsi="Book Antiqua" w:cs="Arial"/>
            <w:b/>
            <w:bCs/>
          </w:rPr>
          <w:t>dejarás</w:t>
        </w:r>
        <w:proofErr w:type="spellEnd"/>
        <w:r w:rsidRPr="00AD4799">
          <w:rPr>
            <w:rStyle w:val="Hyperlink"/>
            <w:rFonts w:ascii="Book Antiqua" w:hAnsi="Book Antiqua" w:cs="Arial"/>
            <w:b/>
            <w:bCs/>
          </w:rPr>
          <w:t xml:space="preserve"> EHP 348 / O Love that Wilt Not Let </w:t>
        </w:r>
        <w:r w:rsidRPr="00AD4799">
          <w:rPr>
            <w:rStyle w:val="Hyperlink"/>
            <w:rFonts w:ascii="Book Antiqua" w:hAnsi="Book Antiqua" w:cs="Arial"/>
            <w:b/>
            <w:bCs/>
          </w:rPr>
          <w:t>M</w:t>
        </w:r>
        <w:r w:rsidRPr="00AD4799">
          <w:rPr>
            <w:rStyle w:val="Hyperlink"/>
            <w:rFonts w:ascii="Book Antiqua" w:hAnsi="Book Antiqua" w:cs="Arial"/>
            <w:b/>
            <w:bCs/>
          </w:rPr>
          <w:t xml:space="preserve">e Go </w:t>
        </w:r>
        <w:proofErr w:type="spellStart"/>
        <w:r w:rsidRPr="00AD4799">
          <w:rPr>
            <w:rStyle w:val="Hyperlink"/>
            <w:rFonts w:ascii="Book Antiqua" w:hAnsi="Book Antiqua" w:cs="Arial"/>
            <w:b/>
            <w:bCs/>
          </w:rPr>
          <w:t>GtG</w:t>
        </w:r>
        <w:proofErr w:type="spellEnd"/>
        <w:r w:rsidRPr="00AD4799">
          <w:rPr>
            <w:rStyle w:val="Hyperlink"/>
            <w:rFonts w:ascii="Book Antiqua" w:hAnsi="Book Antiqua" w:cs="Arial"/>
            <w:b/>
            <w:bCs/>
          </w:rPr>
          <w:t xml:space="preserve"> 833</w:t>
        </w:r>
      </w:hyperlink>
    </w:p>
    <w:p w14:paraId="66E76F95" w14:textId="77777777" w:rsidR="00605F52" w:rsidRPr="00153E72" w:rsidRDefault="00605F52" w:rsidP="00605F52">
      <w:pPr>
        <w:numPr>
          <w:ilvl w:val="0"/>
          <w:numId w:val="180"/>
        </w:numPr>
        <w:autoSpaceDE/>
        <w:autoSpaceDN/>
        <w:adjustRightInd/>
        <w:rPr>
          <w:rFonts w:ascii="Book Antiqua" w:hAnsi="Book Antiqua" w:cs="Arial"/>
          <w:lang w:val="es-US"/>
        </w:rPr>
      </w:pPr>
      <w:hyperlink r:id="rId34" w:history="1">
        <w:r w:rsidRPr="00AD4799">
          <w:rPr>
            <w:rStyle w:val="Hyperlink"/>
            <w:rFonts w:ascii="Book Antiqua" w:hAnsi="Book Antiqua" w:cs="Arial"/>
            <w:b/>
            <w:lang w:val="es-US"/>
          </w:rPr>
          <w:t xml:space="preserve">Cristo me ama EHP 271 / </w:t>
        </w:r>
        <w:proofErr w:type="spellStart"/>
        <w:r w:rsidRPr="00AD4799">
          <w:rPr>
            <w:rStyle w:val="Hyperlink"/>
            <w:rFonts w:ascii="Book Antiqua" w:hAnsi="Book Antiqua" w:cs="Arial"/>
            <w:b/>
            <w:lang w:val="es-US"/>
          </w:rPr>
          <w:t>Jesus</w:t>
        </w:r>
        <w:proofErr w:type="spellEnd"/>
        <w:r w:rsidRPr="00AD4799">
          <w:rPr>
            <w:rStyle w:val="Hyperlink"/>
            <w:rFonts w:ascii="Book Antiqua" w:hAnsi="Book Antiqua" w:cs="Arial"/>
            <w:b/>
            <w:lang w:val="es-US"/>
          </w:rPr>
          <w:t xml:space="preserve"> </w:t>
        </w:r>
        <w:proofErr w:type="spellStart"/>
        <w:r w:rsidRPr="00AD4799">
          <w:rPr>
            <w:rStyle w:val="Hyperlink"/>
            <w:rFonts w:ascii="Book Antiqua" w:hAnsi="Book Antiqua" w:cs="Arial"/>
            <w:b/>
            <w:lang w:val="es-US"/>
          </w:rPr>
          <w:t>Loves</w:t>
        </w:r>
        <w:proofErr w:type="spellEnd"/>
        <w:r w:rsidRPr="00AD4799">
          <w:rPr>
            <w:rStyle w:val="Hyperlink"/>
            <w:rFonts w:ascii="Book Antiqua" w:hAnsi="Book Antiqua" w:cs="Arial"/>
            <w:b/>
            <w:lang w:val="es-US"/>
          </w:rPr>
          <w:t xml:space="preserve"> Me! </w:t>
        </w:r>
        <w:proofErr w:type="spellStart"/>
        <w:r w:rsidRPr="00AD4799">
          <w:rPr>
            <w:rStyle w:val="Hyperlink"/>
            <w:rFonts w:ascii="Book Antiqua" w:hAnsi="Book Antiqua" w:cs="Arial"/>
            <w:b/>
            <w:lang w:val="es-US"/>
          </w:rPr>
          <w:t>GtG</w:t>
        </w:r>
        <w:proofErr w:type="spellEnd"/>
        <w:r w:rsidRPr="00AD4799">
          <w:rPr>
            <w:rStyle w:val="Hyperlink"/>
            <w:rFonts w:ascii="Book Antiqua" w:hAnsi="Book Antiqua" w:cs="Arial"/>
            <w:b/>
            <w:lang w:val="es-US"/>
          </w:rPr>
          <w:t xml:space="preserve"> 1</w:t>
        </w:r>
        <w:r w:rsidRPr="00AD4799">
          <w:rPr>
            <w:rStyle w:val="Hyperlink"/>
            <w:rFonts w:ascii="Book Antiqua" w:hAnsi="Book Antiqua" w:cs="Arial"/>
            <w:b/>
            <w:lang w:val="es-US"/>
          </w:rPr>
          <w:t>8</w:t>
        </w:r>
        <w:r w:rsidRPr="00AD4799">
          <w:rPr>
            <w:rStyle w:val="Hyperlink"/>
            <w:rFonts w:ascii="Book Antiqua" w:hAnsi="Book Antiqua" w:cs="Arial"/>
            <w:b/>
            <w:lang w:val="es-US"/>
          </w:rPr>
          <w:t>8</w:t>
        </w:r>
      </w:hyperlink>
    </w:p>
    <w:p w14:paraId="57B0858A" w14:textId="77777777" w:rsidR="00605F52" w:rsidRPr="00153E72" w:rsidRDefault="00605F52" w:rsidP="00605F52">
      <w:pPr>
        <w:numPr>
          <w:ilvl w:val="0"/>
          <w:numId w:val="180"/>
        </w:numPr>
        <w:autoSpaceDE/>
        <w:autoSpaceDN/>
        <w:adjustRightInd/>
        <w:rPr>
          <w:rFonts w:ascii="Book Antiqua" w:hAnsi="Book Antiqua" w:cs="Arial"/>
        </w:rPr>
      </w:pPr>
      <w:hyperlink r:id="rId35" w:history="1">
        <w:proofErr w:type="spellStart"/>
        <w:r w:rsidRPr="00AD4799">
          <w:rPr>
            <w:rStyle w:val="Hyperlink"/>
            <w:rFonts w:ascii="Book Antiqua" w:hAnsi="Book Antiqua" w:cs="Arial"/>
            <w:b/>
          </w:rPr>
          <w:t>Hemos</w:t>
        </w:r>
        <w:proofErr w:type="spellEnd"/>
        <w:r w:rsidRPr="00AD4799">
          <w:rPr>
            <w:rStyle w:val="Hyperlink"/>
            <w:rFonts w:ascii="Book Antiqua" w:hAnsi="Book Antiqua" w:cs="Arial"/>
            <w:b/>
          </w:rPr>
          <w:t xml:space="preserve"> de </w:t>
        </w:r>
        <w:proofErr w:type="spellStart"/>
        <w:r w:rsidRPr="00AD4799">
          <w:rPr>
            <w:rStyle w:val="Hyperlink"/>
            <w:rFonts w:ascii="Book Antiqua" w:hAnsi="Book Antiqua" w:cs="Arial"/>
            <w:b/>
          </w:rPr>
          <w:t>triunfar</w:t>
        </w:r>
        <w:proofErr w:type="spellEnd"/>
        <w:r w:rsidRPr="00AD4799">
          <w:rPr>
            <w:rStyle w:val="Hyperlink"/>
            <w:rFonts w:ascii="Book Antiqua" w:hAnsi="Book Antiqua" w:cs="Arial"/>
            <w:b/>
          </w:rPr>
          <w:t xml:space="preserve"> EHP 385 / We Shall Over</w:t>
        </w:r>
        <w:r w:rsidRPr="00AD4799">
          <w:rPr>
            <w:rStyle w:val="Hyperlink"/>
            <w:rFonts w:ascii="Book Antiqua" w:hAnsi="Book Antiqua" w:cs="Arial"/>
            <w:b/>
          </w:rPr>
          <w:t>c</w:t>
        </w:r>
        <w:r w:rsidRPr="00AD4799">
          <w:rPr>
            <w:rStyle w:val="Hyperlink"/>
            <w:rFonts w:ascii="Book Antiqua" w:hAnsi="Book Antiqua" w:cs="Arial"/>
            <w:b/>
          </w:rPr>
          <w:t xml:space="preserve">ome </w:t>
        </w:r>
        <w:proofErr w:type="spellStart"/>
        <w:r w:rsidRPr="00AD4799">
          <w:rPr>
            <w:rStyle w:val="Hyperlink"/>
            <w:rFonts w:ascii="Book Antiqua" w:hAnsi="Book Antiqua" w:cs="Arial"/>
            <w:b/>
          </w:rPr>
          <w:t>GtG</w:t>
        </w:r>
        <w:proofErr w:type="spellEnd"/>
        <w:r w:rsidRPr="00AD4799">
          <w:rPr>
            <w:rStyle w:val="Hyperlink"/>
            <w:rFonts w:ascii="Book Antiqua" w:hAnsi="Book Antiqua" w:cs="Arial"/>
            <w:b/>
          </w:rPr>
          <w:t xml:space="preserve"> 379</w:t>
        </w:r>
      </w:hyperlink>
    </w:p>
    <w:p w14:paraId="29FFD3E1" w14:textId="77777777" w:rsidR="00605F52" w:rsidRPr="00153E72" w:rsidRDefault="00605F52" w:rsidP="00605F52">
      <w:pPr>
        <w:numPr>
          <w:ilvl w:val="0"/>
          <w:numId w:val="180"/>
        </w:numPr>
        <w:autoSpaceDE/>
        <w:autoSpaceDN/>
        <w:adjustRightInd/>
        <w:rPr>
          <w:rFonts w:ascii="Book Antiqua" w:hAnsi="Book Antiqua" w:cs="Arial"/>
        </w:rPr>
      </w:pPr>
      <w:hyperlink r:id="rId36" w:history="1">
        <w:r w:rsidRPr="00651C5E">
          <w:rPr>
            <w:rStyle w:val="Hyperlink"/>
            <w:rFonts w:ascii="Book Antiqua" w:hAnsi="Book Antiqua" w:cs="Arial"/>
            <w:b/>
          </w:rPr>
          <w:t xml:space="preserve">Si </w:t>
        </w:r>
        <w:proofErr w:type="spellStart"/>
        <w:r w:rsidRPr="00651C5E">
          <w:rPr>
            <w:rStyle w:val="Hyperlink"/>
            <w:rFonts w:ascii="Book Antiqua" w:hAnsi="Book Antiqua" w:cs="Arial"/>
            <w:b/>
          </w:rPr>
          <w:t>fui</w:t>
        </w:r>
        <w:proofErr w:type="spellEnd"/>
        <w:r w:rsidRPr="00651C5E">
          <w:rPr>
            <w:rStyle w:val="Hyperlink"/>
            <w:rFonts w:ascii="Book Antiqua" w:hAnsi="Book Antiqua" w:cs="Arial"/>
            <w:b/>
          </w:rPr>
          <w:t xml:space="preserve"> </w:t>
        </w:r>
        <w:proofErr w:type="spellStart"/>
        <w:r w:rsidRPr="00651C5E">
          <w:rPr>
            <w:rStyle w:val="Hyperlink"/>
            <w:rFonts w:ascii="Book Antiqua" w:hAnsi="Book Antiqua" w:cs="Arial"/>
            <w:b/>
          </w:rPr>
          <w:t>motivo</w:t>
        </w:r>
        <w:proofErr w:type="spellEnd"/>
        <w:r w:rsidRPr="00651C5E">
          <w:rPr>
            <w:rStyle w:val="Hyperlink"/>
            <w:rFonts w:ascii="Book Antiqua" w:hAnsi="Book Antiqua" w:cs="Arial"/>
            <w:b/>
          </w:rPr>
          <w:t xml:space="preserve"> de dolor </w:t>
        </w:r>
        <w:proofErr w:type="spellStart"/>
        <w:r w:rsidRPr="00651C5E">
          <w:rPr>
            <w:rStyle w:val="Hyperlink"/>
            <w:rFonts w:ascii="Book Antiqua" w:hAnsi="Book Antiqua" w:cs="Arial"/>
            <w:b/>
          </w:rPr>
          <w:t>Señor</w:t>
        </w:r>
        <w:proofErr w:type="spellEnd"/>
        <w:r w:rsidRPr="00651C5E">
          <w:rPr>
            <w:rStyle w:val="Hyperlink"/>
            <w:rFonts w:ascii="Book Antiqua" w:hAnsi="Book Antiqua" w:cs="Arial"/>
            <w:b/>
          </w:rPr>
          <w:t xml:space="preserve"> EHP 338 / If I Have Been the Source </w:t>
        </w:r>
        <w:r w:rsidRPr="00651C5E">
          <w:rPr>
            <w:rStyle w:val="Hyperlink"/>
            <w:rFonts w:ascii="Book Antiqua" w:hAnsi="Book Antiqua" w:cs="Arial"/>
            <w:b/>
          </w:rPr>
          <w:t>o</w:t>
        </w:r>
        <w:r w:rsidRPr="00651C5E">
          <w:rPr>
            <w:rStyle w:val="Hyperlink"/>
            <w:rFonts w:ascii="Book Antiqua" w:hAnsi="Book Antiqua" w:cs="Arial"/>
            <w:b/>
          </w:rPr>
          <w:t>f Pain</w:t>
        </w:r>
      </w:hyperlink>
      <w:r>
        <w:rPr>
          <w:rFonts w:ascii="Book Antiqua" w:hAnsi="Book Antiqua" w:cs="Arial"/>
          <w:b/>
        </w:rPr>
        <w:t xml:space="preserve"> </w:t>
      </w:r>
    </w:p>
    <w:p w14:paraId="567022EC" w14:textId="77777777" w:rsidR="00605F52" w:rsidRPr="00153E72" w:rsidRDefault="00605F52" w:rsidP="00605F52">
      <w:pPr>
        <w:numPr>
          <w:ilvl w:val="0"/>
          <w:numId w:val="180"/>
        </w:numPr>
        <w:autoSpaceDE/>
        <w:autoSpaceDN/>
        <w:adjustRightInd/>
        <w:rPr>
          <w:rFonts w:ascii="Book Antiqua" w:hAnsi="Book Antiqua" w:cs="Arial"/>
        </w:rPr>
      </w:pPr>
      <w:hyperlink r:id="rId37" w:history="1">
        <w:proofErr w:type="spellStart"/>
        <w:r w:rsidRPr="00AD4799">
          <w:rPr>
            <w:rStyle w:val="Hyperlink"/>
            <w:rFonts w:ascii="Book Antiqua" w:hAnsi="Book Antiqua" w:cs="Arial"/>
            <w:b/>
          </w:rPr>
          <w:t>Busca</w:t>
        </w:r>
        <w:proofErr w:type="spellEnd"/>
        <w:r w:rsidRPr="00AD4799">
          <w:rPr>
            <w:rStyle w:val="Hyperlink"/>
            <w:rFonts w:ascii="Book Antiqua" w:hAnsi="Book Antiqua" w:cs="Arial"/>
            <w:b/>
          </w:rPr>
          <w:t xml:space="preserve"> primero </w:t>
        </w:r>
        <w:proofErr w:type="spellStart"/>
        <w:r w:rsidRPr="00AD4799">
          <w:rPr>
            <w:rStyle w:val="Hyperlink"/>
            <w:rFonts w:ascii="Book Antiqua" w:hAnsi="Book Antiqua" w:cs="Arial"/>
            <w:b/>
          </w:rPr>
          <w:t>el</w:t>
        </w:r>
        <w:proofErr w:type="spellEnd"/>
        <w:r w:rsidRPr="00AD4799">
          <w:rPr>
            <w:rStyle w:val="Hyperlink"/>
            <w:rFonts w:ascii="Book Antiqua" w:hAnsi="Book Antiqua" w:cs="Arial"/>
            <w:b/>
          </w:rPr>
          <w:t xml:space="preserve"> </w:t>
        </w:r>
        <w:proofErr w:type="spellStart"/>
        <w:r w:rsidRPr="00AD4799">
          <w:rPr>
            <w:rStyle w:val="Hyperlink"/>
            <w:rFonts w:ascii="Book Antiqua" w:hAnsi="Book Antiqua" w:cs="Arial"/>
            <w:b/>
          </w:rPr>
          <w:t>reino</w:t>
        </w:r>
        <w:proofErr w:type="spellEnd"/>
        <w:r w:rsidRPr="00AD4799">
          <w:rPr>
            <w:rStyle w:val="Hyperlink"/>
            <w:rFonts w:ascii="Book Antiqua" w:hAnsi="Book Antiqua" w:cs="Arial"/>
            <w:b/>
          </w:rPr>
          <w:t xml:space="preserve"> de Dios EHP 364 / Seek</w:t>
        </w:r>
        <w:r w:rsidRPr="00AD4799">
          <w:rPr>
            <w:rStyle w:val="Hyperlink"/>
            <w:rFonts w:ascii="Book Antiqua" w:hAnsi="Book Antiqua" w:cs="Arial"/>
            <w:b/>
          </w:rPr>
          <w:t xml:space="preserve"> </w:t>
        </w:r>
        <w:r w:rsidRPr="00AD4799">
          <w:rPr>
            <w:rStyle w:val="Hyperlink"/>
            <w:rFonts w:ascii="Book Antiqua" w:hAnsi="Book Antiqua" w:cs="Arial"/>
            <w:b/>
          </w:rPr>
          <w:t xml:space="preserve">Ye First </w:t>
        </w:r>
        <w:proofErr w:type="spellStart"/>
        <w:r w:rsidRPr="00AD4799">
          <w:rPr>
            <w:rStyle w:val="Hyperlink"/>
            <w:rFonts w:ascii="Book Antiqua" w:hAnsi="Book Antiqua" w:cs="Arial"/>
            <w:b/>
          </w:rPr>
          <w:t>GtG</w:t>
        </w:r>
        <w:proofErr w:type="spellEnd"/>
        <w:r w:rsidRPr="00AD4799">
          <w:rPr>
            <w:rStyle w:val="Hyperlink"/>
            <w:rFonts w:ascii="Book Antiqua" w:hAnsi="Book Antiqua" w:cs="Arial"/>
            <w:b/>
          </w:rPr>
          <w:t xml:space="preserve"> 175</w:t>
        </w:r>
      </w:hyperlink>
    </w:p>
    <w:p w14:paraId="26F89CD1" w14:textId="77777777" w:rsidR="00605F52" w:rsidRPr="004B4377" w:rsidRDefault="00605F52" w:rsidP="00605F52">
      <w:pPr>
        <w:numPr>
          <w:ilvl w:val="0"/>
          <w:numId w:val="180"/>
        </w:numPr>
        <w:autoSpaceDE/>
        <w:autoSpaceDN/>
        <w:adjustRightInd/>
        <w:rPr>
          <w:rStyle w:val="Hyperlink"/>
          <w:rFonts w:ascii="Book Antiqua" w:hAnsi="Book Antiqua" w:cs="Arial"/>
          <w:color w:val="auto"/>
          <w:u w:val="none"/>
        </w:rPr>
      </w:pPr>
      <w:hyperlink r:id="rId38" w:history="1">
        <w:r w:rsidRPr="00AD4799">
          <w:rPr>
            <w:rStyle w:val="Hyperlink"/>
            <w:rFonts w:ascii="Book Antiqua" w:hAnsi="Book Antiqua" w:cs="Arial"/>
            <w:b/>
          </w:rPr>
          <w:t xml:space="preserve">Castillo </w:t>
        </w:r>
        <w:proofErr w:type="spellStart"/>
        <w:r w:rsidRPr="00AD4799">
          <w:rPr>
            <w:rStyle w:val="Hyperlink"/>
            <w:rFonts w:ascii="Book Antiqua" w:hAnsi="Book Antiqua" w:cs="Arial"/>
            <w:b/>
          </w:rPr>
          <w:t>fuerte</w:t>
        </w:r>
        <w:proofErr w:type="spellEnd"/>
        <w:r w:rsidRPr="00AD4799">
          <w:rPr>
            <w:rStyle w:val="Hyperlink"/>
            <w:rFonts w:ascii="Book Antiqua" w:hAnsi="Book Antiqua" w:cs="Arial"/>
            <w:b/>
          </w:rPr>
          <w:t xml:space="preserve"> es </w:t>
        </w:r>
        <w:proofErr w:type="spellStart"/>
        <w:r w:rsidRPr="00AD4799">
          <w:rPr>
            <w:rStyle w:val="Hyperlink"/>
            <w:rFonts w:ascii="Book Antiqua" w:hAnsi="Book Antiqua" w:cs="Arial"/>
            <w:b/>
          </w:rPr>
          <w:t>nuestro</w:t>
        </w:r>
        <w:proofErr w:type="spellEnd"/>
        <w:r w:rsidRPr="00AD4799">
          <w:rPr>
            <w:rStyle w:val="Hyperlink"/>
            <w:rFonts w:ascii="Book Antiqua" w:hAnsi="Book Antiqua" w:cs="Arial"/>
            <w:b/>
          </w:rPr>
          <w:t xml:space="preserve"> Dios EHP 361 / A Mighty Fortress Is Our </w:t>
        </w:r>
        <w:r w:rsidRPr="00AD4799">
          <w:rPr>
            <w:rStyle w:val="Hyperlink"/>
            <w:rFonts w:ascii="Book Antiqua" w:hAnsi="Book Antiqua" w:cs="Arial"/>
            <w:b/>
          </w:rPr>
          <w:t>G</w:t>
        </w:r>
        <w:r w:rsidRPr="00AD4799">
          <w:rPr>
            <w:rStyle w:val="Hyperlink"/>
            <w:rFonts w:ascii="Book Antiqua" w:hAnsi="Book Antiqua" w:cs="Arial"/>
            <w:b/>
          </w:rPr>
          <w:t xml:space="preserve">od </w:t>
        </w:r>
        <w:proofErr w:type="spellStart"/>
        <w:r w:rsidRPr="00AD4799">
          <w:rPr>
            <w:rStyle w:val="Hyperlink"/>
            <w:rFonts w:ascii="Book Antiqua" w:hAnsi="Book Antiqua" w:cs="Arial"/>
            <w:b/>
          </w:rPr>
          <w:t>GtG</w:t>
        </w:r>
        <w:proofErr w:type="spellEnd"/>
        <w:r w:rsidRPr="00AD4799">
          <w:rPr>
            <w:rStyle w:val="Hyperlink"/>
            <w:rFonts w:ascii="Book Antiqua" w:hAnsi="Book Antiqua" w:cs="Arial"/>
            <w:b/>
          </w:rPr>
          <w:t xml:space="preserve"> 275</w:t>
        </w:r>
      </w:hyperlink>
    </w:p>
    <w:p w14:paraId="2AA4B2AD" w14:textId="77777777" w:rsidR="00605F52" w:rsidRPr="004B4377" w:rsidRDefault="00605F52" w:rsidP="00605F52">
      <w:pPr>
        <w:numPr>
          <w:ilvl w:val="0"/>
          <w:numId w:val="180"/>
        </w:numPr>
        <w:autoSpaceDE/>
        <w:autoSpaceDN/>
        <w:adjustRightInd/>
        <w:rPr>
          <w:rStyle w:val="Hyperlink"/>
          <w:rFonts w:ascii="Book Antiqua" w:hAnsi="Book Antiqua" w:cs="Arial"/>
          <w:color w:val="000000" w:themeColor="text1"/>
          <w:u w:val="none"/>
        </w:rPr>
      </w:pPr>
      <w:hyperlink r:id="rId39" w:history="1">
        <w:r w:rsidRPr="004B4377">
          <w:rPr>
            <w:rStyle w:val="Hyperlink"/>
            <w:rFonts w:ascii="Book Antiqua" w:hAnsi="Book Antiqua" w:cs="Arial"/>
            <w:b/>
          </w:rPr>
          <w:t xml:space="preserve">¡Oh! </w:t>
        </w:r>
        <w:proofErr w:type="spellStart"/>
        <w:r w:rsidRPr="004B4377">
          <w:rPr>
            <w:rStyle w:val="Hyperlink"/>
            <w:rFonts w:ascii="Book Antiqua" w:hAnsi="Book Antiqua" w:cs="Arial"/>
            <w:b/>
          </w:rPr>
          <w:t>cantádmelas</w:t>
        </w:r>
        <w:proofErr w:type="spellEnd"/>
        <w:r w:rsidRPr="004B4377">
          <w:rPr>
            <w:rStyle w:val="Hyperlink"/>
            <w:rFonts w:ascii="Book Antiqua" w:hAnsi="Book Antiqua" w:cs="Arial"/>
            <w:b/>
          </w:rPr>
          <w:t xml:space="preserve"> </w:t>
        </w:r>
        <w:proofErr w:type="spellStart"/>
        <w:r w:rsidRPr="004B4377">
          <w:rPr>
            <w:rStyle w:val="Hyperlink"/>
            <w:rFonts w:ascii="Book Antiqua" w:hAnsi="Book Antiqua" w:cs="Arial"/>
            <w:b/>
          </w:rPr>
          <w:t>otra</w:t>
        </w:r>
        <w:proofErr w:type="spellEnd"/>
        <w:r w:rsidRPr="004B4377">
          <w:rPr>
            <w:rStyle w:val="Hyperlink"/>
            <w:rFonts w:ascii="Book Antiqua" w:hAnsi="Book Antiqua" w:cs="Arial"/>
            <w:b/>
          </w:rPr>
          <w:t xml:space="preserve"> </w:t>
        </w:r>
        <w:proofErr w:type="spellStart"/>
        <w:r w:rsidRPr="004B4377">
          <w:rPr>
            <w:rStyle w:val="Hyperlink"/>
            <w:rFonts w:ascii="Book Antiqua" w:hAnsi="Book Antiqua" w:cs="Arial"/>
            <w:b/>
          </w:rPr>
          <w:t>vez</w:t>
        </w:r>
        <w:proofErr w:type="spellEnd"/>
        <w:r w:rsidRPr="004B4377">
          <w:rPr>
            <w:rStyle w:val="Hyperlink"/>
            <w:rFonts w:ascii="Book Antiqua" w:hAnsi="Book Antiqua" w:cs="Arial"/>
            <w:b/>
          </w:rPr>
          <w:t xml:space="preserve"> EHP 232 / Wonderful Way</w:t>
        </w:r>
        <w:r w:rsidRPr="004B4377">
          <w:rPr>
            <w:rStyle w:val="Hyperlink"/>
            <w:rFonts w:ascii="Book Antiqua" w:hAnsi="Book Antiqua" w:cs="Arial"/>
            <w:b/>
          </w:rPr>
          <w:t>s</w:t>
        </w:r>
        <w:r w:rsidRPr="004B4377">
          <w:rPr>
            <w:rStyle w:val="Hyperlink"/>
            <w:rFonts w:ascii="Book Antiqua" w:hAnsi="Book Antiqua" w:cs="Arial"/>
            <w:b/>
          </w:rPr>
          <w:t xml:space="preserve"> of Life</w:t>
        </w:r>
      </w:hyperlink>
    </w:p>
    <w:p w14:paraId="0B676BE5" w14:textId="77777777" w:rsidR="00605F52" w:rsidRPr="00084552" w:rsidRDefault="00605F52" w:rsidP="00605F52">
      <w:pPr>
        <w:numPr>
          <w:ilvl w:val="0"/>
          <w:numId w:val="180"/>
        </w:numPr>
        <w:autoSpaceDE/>
        <w:autoSpaceDN/>
        <w:adjustRightInd/>
        <w:rPr>
          <w:rFonts w:ascii="Book Antiqua" w:hAnsi="Book Antiqua" w:cs="Arial"/>
          <w:color w:val="000000" w:themeColor="text1"/>
        </w:rPr>
      </w:pPr>
      <w:hyperlink r:id="rId40" w:history="1">
        <w:r w:rsidRPr="00084552">
          <w:rPr>
            <w:rStyle w:val="Hyperlink"/>
            <w:rFonts w:ascii="Book Antiqua" w:hAnsi="Book Antiqua" w:cs="Arial"/>
            <w:b/>
          </w:rPr>
          <w:t xml:space="preserve">Dios de </w:t>
        </w:r>
        <w:proofErr w:type="spellStart"/>
        <w:r w:rsidRPr="00084552">
          <w:rPr>
            <w:rStyle w:val="Hyperlink"/>
            <w:rFonts w:ascii="Book Antiqua" w:hAnsi="Book Antiqua" w:cs="Arial"/>
            <w:b/>
          </w:rPr>
          <w:t>gracia</w:t>
        </w:r>
        <w:proofErr w:type="spellEnd"/>
        <w:r w:rsidRPr="00084552">
          <w:rPr>
            <w:rStyle w:val="Hyperlink"/>
            <w:rFonts w:ascii="Book Antiqua" w:hAnsi="Book Antiqua" w:cs="Arial"/>
            <w:b/>
          </w:rPr>
          <w:t xml:space="preserve"> / God of Grace and God of Glo</w:t>
        </w:r>
        <w:r w:rsidRPr="00084552">
          <w:rPr>
            <w:rStyle w:val="Hyperlink"/>
            <w:rFonts w:ascii="Book Antiqua" w:hAnsi="Book Antiqua" w:cs="Arial"/>
            <w:b/>
          </w:rPr>
          <w:t>r</w:t>
        </w:r>
        <w:r w:rsidRPr="00084552">
          <w:rPr>
            <w:rStyle w:val="Hyperlink"/>
            <w:rFonts w:ascii="Book Antiqua" w:hAnsi="Book Antiqua" w:cs="Arial"/>
            <w:b/>
          </w:rPr>
          <w:t xml:space="preserve">y </w:t>
        </w:r>
        <w:proofErr w:type="spellStart"/>
        <w:r w:rsidRPr="00084552">
          <w:rPr>
            <w:rStyle w:val="Hyperlink"/>
            <w:rFonts w:ascii="Book Antiqua" w:hAnsi="Book Antiqua" w:cs="Arial"/>
            <w:b/>
          </w:rPr>
          <w:t>GtG</w:t>
        </w:r>
        <w:proofErr w:type="spellEnd"/>
        <w:r w:rsidRPr="00084552">
          <w:rPr>
            <w:rStyle w:val="Hyperlink"/>
            <w:rFonts w:ascii="Book Antiqua" w:hAnsi="Book Antiqua" w:cs="Arial"/>
            <w:b/>
          </w:rPr>
          <w:t xml:space="preserve"> 307</w:t>
        </w:r>
      </w:hyperlink>
    </w:p>
    <w:p w14:paraId="19A2E9E4" w14:textId="77777777" w:rsidR="00605F52" w:rsidRPr="00153E72" w:rsidRDefault="00605F52" w:rsidP="00605F52">
      <w:pPr>
        <w:numPr>
          <w:ilvl w:val="0"/>
          <w:numId w:val="180"/>
        </w:numPr>
        <w:autoSpaceDE/>
        <w:autoSpaceDN/>
        <w:adjustRightInd/>
        <w:rPr>
          <w:rFonts w:ascii="Book Antiqua" w:hAnsi="Book Antiqua" w:cs="Arial"/>
        </w:rPr>
      </w:pPr>
      <w:hyperlink r:id="rId41" w:history="1">
        <w:proofErr w:type="spellStart"/>
        <w:r w:rsidRPr="00AD4799">
          <w:rPr>
            <w:rStyle w:val="Hyperlink"/>
            <w:rFonts w:ascii="Book Antiqua" w:hAnsi="Book Antiqua" w:cs="Arial"/>
            <w:b/>
          </w:rPr>
          <w:t>Sois</w:t>
        </w:r>
        <w:proofErr w:type="spellEnd"/>
        <w:r w:rsidRPr="00AD4799">
          <w:rPr>
            <w:rStyle w:val="Hyperlink"/>
            <w:rFonts w:ascii="Book Antiqua" w:hAnsi="Book Antiqua" w:cs="Arial"/>
            <w:b/>
          </w:rPr>
          <w:t xml:space="preserve"> la Semilla / You Are the Seed E</w:t>
        </w:r>
        <w:r w:rsidRPr="00AD4799">
          <w:rPr>
            <w:rStyle w:val="Hyperlink"/>
            <w:rFonts w:ascii="Book Antiqua" w:hAnsi="Book Antiqua" w:cs="Arial"/>
            <w:b/>
          </w:rPr>
          <w:t>H</w:t>
        </w:r>
        <w:r w:rsidRPr="00AD4799">
          <w:rPr>
            <w:rStyle w:val="Hyperlink"/>
            <w:rFonts w:ascii="Book Antiqua" w:hAnsi="Book Antiqua" w:cs="Arial"/>
            <w:b/>
          </w:rPr>
          <w:t>P 322</w:t>
        </w:r>
      </w:hyperlink>
    </w:p>
    <w:p w14:paraId="19F37E10" w14:textId="77777777" w:rsidR="00605F52" w:rsidRPr="00153E72" w:rsidRDefault="00605F52" w:rsidP="00605F52">
      <w:pPr>
        <w:numPr>
          <w:ilvl w:val="0"/>
          <w:numId w:val="180"/>
        </w:numPr>
        <w:autoSpaceDE/>
        <w:autoSpaceDN/>
        <w:adjustRightInd/>
        <w:rPr>
          <w:rFonts w:ascii="Book Antiqua" w:hAnsi="Book Antiqua" w:cs="Arial"/>
        </w:rPr>
      </w:pPr>
      <w:hyperlink r:id="rId42" w:history="1">
        <w:proofErr w:type="spellStart"/>
        <w:r w:rsidRPr="00AD4799">
          <w:rPr>
            <w:rStyle w:val="Hyperlink"/>
            <w:rFonts w:ascii="Book Antiqua" w:hAnsi="Book Antiqua" w:cs="Arial"/>
            <w:b/>
          </w:rPr>
          <w:t>Cambiamé</w:t>
        </w:r>
        <w:proofErr w:type="spellEnd"/>
        <w:r w:rsidRPr="00AD4799">
          <w:rPr>
            <w:rStyle w:val="Hyperlink"/>
            <w:rFonts w:ascii="Book Antiqua" w:hAnsi="Book Antiqua" w:cs="Arial"/>
            <w:b/>
          </w:rPr>
          <w:t xml:space="preserve">, </w:t>
        </w:r>
        <w:proofErr w:type="spellStart"/>
        <w:r w:rsidRPr="00AD4799">
          <w:rPr>
            <w:rStyle w:val="Hyperlink"/>
            <w:rFonts w:ascii="Book Antiqua" w:hAnsi="Book Antiqua" w:cs="Arial"/>
            <w:b/>
          </w:rPr>
          <w:t>Señor</w:t>
        </w:r>
        <w:proofErr w:type="spellEnd"/>
        <w:r w:rsidRPr="00AD4799">
          <w:rPr>
            <w:rStyle w:val="Hyperlink"/>
            <w:rFonts w:ascii="Book Antiqua" w:hAnsi="Book Antiqua" w:cs="Arial"/>
            <w:b/>
          </w:rPr>
          <w:t xml:space="preserve"> / Change My Heart </w:t>
        </w:r>
        <w:r w:rsidRPr="00AD4799">
          <w:rPr>
            <w:rStyle w:val="Hyperlink"/>
            <w:rFonts w:ascii="Book Antiqua" w:hAnsi="Book Antiqua" w:cs="Arial"/>
            <w:b/>
          </w:rPr>
          <w:t>O</w:t>
        </w:r>
        <w:r w:rsidRPr="00AD4799">
          <w:rPr>
            <w:rStyle w:val="Hyperlink"/>
            <w:rFonts w:ascii="Book Antiqua" w:hAnsi="Book Antiqua" w:cs="Arial"/>
            <w:b/>
          </w:rPr>
          <w:t xml:space="preserve"> God </w:t>
        </w:r>
        <w:proofErr w:type="spellStart"/>
        <w:r w:rsidRPr="00AD4799">
          <w:rPr>
            <w:rStyle w:val="Hyperlink"/>
            <w:rFonts w:ascii="Book Antiqua" w:hAnsi="Book Antiqua" w:cs="Arial"/>
            <w:b/>
          </w:rPr>
          <w:t>GtG</w:t>
        </w:r>
        <w:proofErr w:type="spellEnd"/>
        <w:r w:rsidRPr="00AD4799">
          <w:rPr>
            <w:rStyle w:val="Hyperlink"/>
            <w:rFonts w:ascii="Book Antiqua" w:hAnsi="Book Antiqua" w:cs="Arial"/>
            <w:b/>
          </w:rPr>
          <w:t xml:space="preserve"> 695</w:t>
        </w:r>
      </w:hyperlink>
    </w:p>
    <w:p w14:paraId="2D37E210" w14:textId="77777777" w:rsidR="00605F52" w:rsidRPr="001C0443" w:rsidRDefault="00605F52" w:rsidP="00605F52">
      <w:pPr>
        <w:numPr>
          <w:ilvl w:val="0"/>
          <w:numId w:val="180"/>
        </w:numPr>
        <w:autoSpaceDE/>
        <w:autoSpaceDN/>
        <w:adjustRightInd/>
        <w:rPr>
          <w:rFonts w:ascii="Book Antiqua" w:hAnsi="Book Antiqua" w:cs="Arial"/>
        </w:rPr>
      </w:pPr>
      <w:hyperlink r:id="rId43" w:history="1">
        <w:r w:rsidRPr="00AD4799">
          <w:rPr>
            <w:rStyle w:val="Hyperlink"/>
            <w:rFonts w:ascii="Book Antiqua" w:hAnsi="Book Antiqua" w:cs="Arial"/>
            <w:b/>
          </w:rPr>
          <w:t xml:space="preserve">Si </w:t>
        </w:r>
        <w:proofErr w:type="spellStart"/>
        <w:r w:rsidRPr="00AD4799">
          <w:rPr>
            <w:rStyle w:val="Hyperlink"/>
            <w:rFonts w:ascii="Book Antiqua" w:hAnsi="Book Antiqua" w:cs="Arial"/>
            <w:b/>
          </w:rPr>
          <w:t>tuvieras</w:t>
        </w:r>
        <w:proofErr w:type="spellEnd"/>
        <w:r w:rsidRPr="00AD4799">
          <w:rPr>
            <w:rStyle w:val="Hyperlink"/>
            <w:rFonts w:ascii="Book Antiqua" w:hAnsi="Book Antiqua" w:cs="Arial"/>
            <w:b/>
          </w:rPr>
          <w:t xml:space="preserve"> </w:t>
        </w:r>
        <w:proofErr w:type="spellStart"/>
        <w:r w:rsidRPr="00AD4799">
          <w:rPr>
            <w:rStyle w:val="Hyperlink"/>
            <w:rFonts w:ascii="Book Antiqua" w:hAnsi="Book Antiqua" w:cs="Arial"/>
            <w:b/>
          </w:rPr>
          <w:t>fe</w:t>
        </w:r>
        <w:proofErr w:type="spellEnd"/>
        <w:r w:rsidRPr="00AD4799">
          <w:rPr>
            <w:rStyle w:val="Hyperlink"/>
            <w:rFonts w:ascii="Book Antiqua" w:hAnsi="Book Antiqua" w:cs="Arial"/>
            <w:b/>
          </w:rPr>
          <w:t xml:space="preserve"> / If You Only Had </w:t>
        </w:r>
        <w:r w:rsidRPr="00AD4799">
          <w:rPr>
            <w:rStyle w:val="Hyperlink"/>
            <w:rFonts w:ascii="Book Antiqua" w:hAnsi="Book Antiqua" w:cs="Arial"/>
            <w:b/>
          </w:rPr>
          <w:t>F</w:t>
        </w:r>
        <w:r w:rsidRPr="00AD4799">
          <w:rPr>
            <w:rStyle w:val="Hyperlink"/>
            <w:rFonts w:ascii="Book Antiqua" w:hAnsi="Book Antiqua" w:cs="Arial"/>
            <w:b/>
          </w:rPr>
          <w:t xml:space="preserve">aith </w:t>
        </w:r>
        <w:proofErr w:type="spellStart"/>
        <w:r w:rsidRPr="00AD4799">
          <w:rPr>
            <w:rStyle w:val="Hyperlink"/>
            <w:rFonts w:ascii="Book Antiqua" w:hAnsi="Book Antiqua" w:cs="Arial"/>
            <w:b/>
          </w:rPr>
          <w:t>GtG</w:t>
        </w:r>
        <w:proofErr w:type="spellEnd"/>
        <w:r w:rsidRPr="00AD4799">
          <w:rPr>
            <w:rStyle w:val="Hyperlink"/>
            <w:rFonts w:ascii="Book Antiqua" w:hAnsi="Book Antiqua" w:cs="Arial"/>
            <w:b/>
          </w:rPr>
          <w:t xml:space="preserve"> 176</w:t>
        </w:r>
      </w:hyperlink>
    </w:p>
    <w:p w14:paraId="53E846C5" w14:textId="77777777" w:rsidR="00605F52" w:rsidRPr="00153E72" w:rsidRDefault="00605F52" w:rsidP="00605F52">
      <w:pPr>
        <w:numPr>
          <w:ilvl w:val="0"/>
          <w:numId w:val="180"/>
        </w:numPr>
        <w:autoSpaceDE/>
        <w:autoSpaceDN/>
        <w:adjustRightInd/>
        <w:rPr>
          <w:rFonts w:ascii="Book Antiqua" w:hAnsi="Book Antiqua" w:cs="Arial"/>
        </w:rPr>
      </w:pPr>
      <w:hyperlink r:id="rId44" w:history="1">
        <w:proofErr w:type="gramStart"/>
        <w:r w:rsidRPr="003315F1">
          <w:rPr>
            <w:rStyle w:val="Hyperlink"/>
            <w:rFonts w:ascii="Book Antiqua" w:hAnsi="Book Antiqua" w:cs="Arial"/>
            <w:b/>
          </w:rPr>
          <w:t>Oh</w:t>
        </w:r>
        <w:proofErr w:type="gramEnd"/>
        <w:r w:rsidRPr="003315F1">
          <w:rPr>
            <w:rStyle w:val="Hyperlink"/>
            <w:rFonts w:ascii="Book Antiqua" w:hAnsi="Book Antiqua" w:cs="Arial"/>
            <w:b/>
          </w:rPr>
          <w:t xml:space="preserve"> amor </w:t>
        </w:r>
        <w:proofErr w:type="spellStart"/>
        <w:r w:rsidRPr="003315F1">
          <w:rPr>
            <w:rStyle w:val="Hyperlink"/>
            <w:rFonts w:ascii="Book Antiqua" w:hAnsi="Book Antiqua" w:cs="Arial"/>
            <w:b/>
          </w:rPr>
          <w:t>que</w:t>
        </w:r>
        <w:proofErr w:type="spellEnd"/>
        <w:r w:rsidRPr="003315F1">
          <w:rPr>
            <w:rStyle w:val="Hyperlink"/>
            <w:rFonts w:ascii="Book Antiqua" w:hAnsi="Book Antiqua" w:cs="Arial"/>
            <w:b/>
          </w:rPr>
          <w:t xml:space="preserve"> no me </w:t>
        </w:r>
        <w:proofErr w:type="spellStart"/>
        <w:r w:rsidRPr="003315F1">
          <w:rPr>
            <w:rStyle w:val="Hyperlink"/>
            <w:rFonts w:ascii="Book Antiqua" w:hAnsi="Book Antiqua" w:cs="Arial"/>
            <w:b/>
          </w:rPr>
          <w:t>dejarás</w:t>
        </w:r>
        <w:proofErr w:type="spellEnd"/>
        <w:r w:rsidRPr="003315F1">
          <w:rPr>
            <w:rStyle w:val="Hyperlink"/>
            <w:rFonts w:ascii="Book Antiqua" w:hAnsi="Book Antiqua" w:cs="Arial"/>
            <w:b/>
          </w:rPr>
          <w:t xml:space="preserve"> / O Love That Wilt Not Let M</w:t>
        </w:r>
        <w:r w:rsidRPr="003315F1">
          <w:rPr>
            <w:rStyle w:val="Hyperlink"/>
            <w:rFonts w:ascii="Book Antiqua" w:hAnsi="Book Antiqua" w:cs="Arial"/>
            <w:b/>
          </w:rPr>
          <w:t>e</w:t>
        </w:r>
        <w:r w:rsidRPr="003315F1">
          <w:rPr>
            <w:rStyle w:val="Hyperlink"/>
            <w:rFonts w:ascii="Book Antiqua" w:hAnsi="Book Antiqua" w:cs="Arial"/>
            <w:b/>
          </w:rPr>
          <w:t xml:space="preserve"> Go </w:t>
        </w:r>
        <w:proofErr w:type="spellStart"/>
        <w:r w:rsidRPr="003315F1">
          <w:rPr>
            <w:rStyle w:val="Hyperlink"/>
            <w:rFonts w:ascii="Book Antiqua" w:hAnsi="Book Antiqua" w:cs="Arial"/>
            <w:b/>
          </w:rPr>
          <w:t>GtG</w:t>
        </w:r>
        <w:proofErr w:type="spellEnd"/>
        <w:r w:rsidRPr="003315F1">
          <w:rPr>
            <w:rStyle w:val="Hyperlink"/>
            <w:rFonts w:ascii="Book Antiqua" w:hAnsi="Book Antiqua" w:cs="Arial"/>
            <w:b/>
          </w:rPr>
          <w:t xml:space="preserve"> 833</w:t>
        </w:r>
      </w:hyperlink>
    </w:p>
    <w:p w14:paraId="10EFCDEF" w14:textId="77777777" w:rsidR="00605F52" w:rsidRPr="00153E72" w:rsidRDefault="00605F52" w:rsidP="00605F52">
      <w:pPr>
        <w:numPr>
          <w:ilvl w:val="0"/>
          <w:numId w:val="180"/>
        </w:numPr>
        <w:autoSpaceDE/>
        <w:autoSpaceDN/>
        <w:adjustRightInd/>
        <w:rPr>
          <w:rFonts w:ascii="Book Antiqua" w:hAnsi="Book Antiqua" w:cs="Arial"/>
        </w:rPr>
      </w:pPr>
      <w:hyperlink r:id="rId45" w:history="1">
        <w:proofErr w:type="spellStart"/>
        <w:r w:rsidRPr="00AD4799">
          <w:rPr>
            <w:rStyle w:val="Hyperlink"/>
            <w:rFonts w:ascii="Book Antiqua" w:hAnsi="Book Antiqua" w:cs="Arial"/>
            <w:b/>
          </w:rPr>
          <w:t>Majestad</w:t>
        </w:r>
        <w:proofErr w:type="spellEnd"/>
        <w:r w:rsidRPr="00AD4799">
          <w:rPr>
            <w:rStyle w:val="Hyperlink"/>
            <w:rFonts w:ascii="Book Antiqua" w:hAnsi="Book Antiqua" w:cs="Arial"/>
            <w:b/>
          </w:rPr>
          <w:t xml:space="preserve"> / Maj</w:t>
        </w:r>
        <w:r w:rsidRPr="00AD4799">
          <w:rPr>
            <w:rStyle w:val="Hyperlink"/>
            <w:rFonts w:ascii="Book Antiqua" w:hAnsi="Book Antiqua" w:cs="Arial"/>
            <w:b/>
          </w:rPr>
          <w:t>e</w:t>
        </w:r>
        <w:r w:rsidRPr="00AD4799">
          <w:rPr>
            <w:rStyle w:val="Hyperlink"/>
            <w:rFonts w:ascii="Book Antiqua" w:hAnsi="Book Antiqua" w:cs="Arial"/>
            <w:b/>
          </w:rPr>
          <w:t>sty</w:t>
        </w:r>
      </w:hyperlink>
    </w:p>
    <w:p w14:paraId="5ABBFF8C" w14:textId="77777777" w:rsidR="00605F52" w:rsidRPr="001E1A3E" w:rsidRDefault="00605F52" w:rsidP="00605F52">
      <w:pPr>
        <w:numPr>
          <w:ilvl w:val="0"/>
          <w:numId w:val="180"/>
        </w:numPr>
        <w:autoSpaceDE/>
        <w:autoSpaceDN/>
        <w:adjustRightInd/>
        <w:rPr>
          <w:rFonts w:ascii="Book Antiqua" w:hAnsi="Book Antiqua" w:cs="Arial"/>
          <w:bCs/>
        </w:rPr>
      </w:pPr>
      <w:hyperlink r:id="rId46" w:history="1">
        <w:r w:rsidRPr="003E310A">
          <w:rPr>
            <w:rStyle w:val="Hyperlink"/>
            <w:rFonts w:ascii="Book Antiqua" w:hAnsi="Book Antiqua" w:cs="Arial"/>
            <w:b/>
          </w:rPr>
          <w:t>Ven</w:t>
        </w:r>
        <w:r w:rsidRPr="003E310A">
          <w:rPr>
            <w:rStyle w:val="Hyperlink"/>
            <w:rFonts w:ascii="Book Antiqua" w:hAnsi="Book Antiqua" w:cs="Arial"/>
            <w:b/>
          </w:rPr>
          <w:t>g</w:t>
        </w:r>
        <w:r w:rsidRPr="003E310A">
          <w:rPr>
            <w:rStyle w:val="Hyperlink"/>
            <w:rFonts w:ascii="Book Antiqua" w:hAnsi="Book Antiqua" w:cs="Arial"/>
            <w:b/>
          </w:rPr>
          <w:t xml:space="preserve">a </w:t>
        </w:r>
        <w:proofErr w:type="spellStart"/>
        <w:r w:rsidRPr="003E310A">
          <w:rPr>
            <w:rStyle w:val="Hyperlink"/>
            <w:rFonts w:ascii="Book Antiqua" w:hAnsi="Book Antiqua" w:cs="Arial"/>
            <w:b/>
          </w:rPr>
          <w:t>tu</w:t>
        </w:r>
        <w:proofErr w:type="spellEnd"/>
        <w:r w:rsidRPr="003E310A">
          <w:rPr>
            <w:rStyle w:val="Hyperlink"/>
            <w:rFonts w:ascii="Book Antiqua" w:hAnsi="Book Antiqua" w:cs="Arial"/>
            <w:b/>
          </w:rPr>
          <w:t xml:space="preserve"> </w:t>
        </w:r>
        <w:proofErr w:type="spellStart"/>
        <w:r w:rsidRPr="003E310A">
          <w:rPr>
            <w:rStyle w:val="Hyperlink"/>
            <w:rFonts w:ascii="Book Antiqua" w:hAnsi="Book Antiqua" w:cs="Arial"/>
            <w:b/>
          </w:rPr>
          <w:t>reino</w:t>
        </w:r>
        <w:proofErr w:type="spellEnd"/>
      </w:hyperlink>
      <w:r>
        <w:rPr>
          <w:rFonts w:ascii="Book Antiqua" w:hAnsi="Book Antiqua" w:cs="Arial"/>
          <w:b/>
        </w:rPr>
        <w:t xml:space="preserve"> (Your kingdom come): </w:t>
      </w:r>
      <w:proofErr w:type="spellStart"/>
      <w:r w:rsidRPr="003E310A">
        <w:rPr>
          <w:rFonts w:ascii="Book Antiqua" w:hAnsi="Book Antiqua" w:cs="Arial"/>
          <w:bCs/>
        </w:rPr>
        <w:t>Sólo</w:t>
      </w:r>
      <w:proofErr w:type="spellEnd"/>
      <w:r w:rsidRPr="003E310A">
        <w:rPr>
          <w:rFonts w:ascii="Book Antiqua" w:hAnsi="Book Antiqua" w:cs="Arial"/>
          <w:bCs/>
        </w:rPr>
        <w:t xml:space="preserve"> </w:t>
      </w:r>
      <w:proofErr w:type="spellStart"/>
      <w:r w:rsidRPr="003E310A">
        <w:rPr>
          <w:rFonts w:ascii="Book Antiqua" w:hAnsi="Book Antiqua" w:cs="Arial"/>
          <w:bCs/>
        </w:rPr>
        <w:t>en</w:t>
      </w:r>
      <w:proofErr w:type="spellEnd"/>
      <w:r w:rsidRPr="003E310A">
        <w:rPr>
          <w:rFonts w:ascii="Book Antiqua" w:hAnsi="Book Antiqua" w:cs="Arial"/>
          <w:bCs/>
        </w:rPr>
        <w:t xml:space="preserve"> </w:t>
      </w:r>
      <w:proofErr w:type="spellStart"/>
      <w:r w:rsidRPr="003E310A">
        <w:rPr>
          <w:rFonts w:ascii="Book Antiqua" w:hAnsi="Book Antiqua" w:cs="Arial"/>
          <w:bCs/>
        </w:rPr>
        <w:t>español</w:t>
      </w:r>
      <w:proofErr w:type="spellEnd"/>
      <w:r w:rsidRPr="003E310A">
        <w:rPr>
          <w:rFonts w:ascii="Book Antiqua" w:hAnsi="Book Antiqua" w:cs="Arial"/>
          <w:bCs/>
        </w:rPr>
        <w:t>. / Only in Spanish.</w:t>
      </w:r>
    </w:p>
    <w:p w14:paraId="794780C3" w14:textId="7E23441E" w:rsidR="00605F52" w:rsidRPr="00153E72" w:rsidRDefault="00605F52" w:rsidP="00605F52">
      <w:pPr>
        <w:numPr>
          <w:ilvl w:val="0"/>
          <w:numId w:val="180"/>
        </w:numPr>
        <w:autoSpaceDE/>
        <w:autoSpaceDN/>
        <w:adjustRightInd/>
        <w:rPr>
          <w:rFonts w:ascii="Book Antiqua" w:hAnsi="Book Antiqua" w:cs="Arial"/>
        </w:rPr>
      </w:pPr>
      <w:hyperlink r:id="rId47" w:history="1">
        <w:proofErr w:type="spellStart"/>
        <w:r w:rsidRPr="00AD4799">
          <w:rPr>
            <w:rStyle w:val="Hyperlink"/>
            <w:rFonts w:ascii="Book Antiqua" w:hAnsi="Book Antiqua" w:cs="Arial"/>
            <w:b/>
          </w:rPr>
          <w:t>Prefiero</w:t>
        </w:r>
        <w:proofErr w:type="spellEnd"/>
        <w:r w:rsidRPr="00AD4799">
          <w:rPr>
            <w:rStyle w:val="Hyperlink"/>
            <w:rFonts w:ascii="Book Antiqua" w:hAnsi="Book Antiqua" w:cs="Arial"/>
            <w:b/>
          </w:rPr>
          <w:t xml:space="preserve"> a Cr</w:t>
        </w:r>
        <w:r w:rsidRPr="00AD4799">
          <w:rPr>
            <w:rStyle w:val="Hyperlink"/>
            <w:rFonts w:ascii="Book Antiqua" w:hAnsi="Book Antiqua" w:cs="Arial"/>
            <w:b/>
          </w:rPr>
          <w:t>i</w:t>
        </w:r>
        <w:r w:rsidRPr="00AD4799">
          <w:rPr>
            <w:rStyle w:val="Hyperlink"/>
            <w:rFonts w:ascii="Book Antiqua" w:hAnsi="Book Antiqua" w:cs="Arial"/>
            <w:b/>
          </w:rPr>
          <w:t>sto</w:t>
        </w:r>
      </w:hyperlink>
      <w:r>
        <w:rPr>
          <w:rFonts w:ascii="Book Antiqua" w:hAnsi="Book Antiqua" w:cs="Arial"/>
          <w:b/>
        </w:rPr>
        <w:t xml:space="preserve"> (I prefer Christ): </w:t>
      </w:r>
      <w:proofErr w:type="spellStart"/>
      <w:r w:rsidRPr="003E310A">
        <w:rPr>
          <w:rFonts w:ascii="Book Antiqua" w:hAnsi="Book Antiqua" w:cs="Arial"/>
          <w:bCs/>
        </w:rPr>
        <w:t>Sólo</w:t>
      </w:r>
      <w:proofErr w:type="spellEnd"/>
      <w:r w:rsidRPr="003E310A">
        <w:rPr>
          <w:rFonts w:ascii="Book Antiqua" w:hAnsi="Book Antiqua" w:cs="Arial"/>
          <w:bCs/>
        </w:rPr>
        <w:t xml:space="preserve"> </w:t>
      </w:r>
      <w:proofErr w:type="spellStart"/>
      <w:r w:rsidRPr="003E310A">
        <w:rPr>
          <w:rFonts w:ascii="Book Antiqua" w:hAnsi="Book Antiqua" w:cs="Arial"/>
          <w:bCs/>
        </w:rPr>
        <w:t>en</w:t>
      </w:r>
      <w:proofErr w:type="spellEnd"/>
      <w:r w:rsidRPr="003E310A">
        <w:rPr>
          <w:rFonts w:ascii="Book Antiqua" w:hAnsi="Book Antiqua" w:cs="Arial"/>
          <w:bCs/>
        </w:rPr>
        <w:t xml:space="preserve"> </w:t>
      </w:r>
      <w:proofErr w:type="spellStart"/>
      <w:r w:rsidRPr="003E310A">
        <w:rPr>
          <w:rFonts w:ascii="Book Antiqua" w:hAnsi="Book Antiqua" w:cs="Arial"/>
          <w:bCs/>
        </w:rPr>
        <w:t>español</w:t>
      </w:r>
      <w:proofErr w:type="spellEnd"/>
      <w:r w:rsidRPr="003E310A">
        <w:rPr>
          <w:rFonts w:ascii="Book Antiqua" w:hAnsi="Book Antiqua" w:cs="Arial"/>
          <w:bCs/>
        </w:rPr>
        <w:t>. / Only in Spanish</w:t>
      </w:r>
      <w:r w:rsidRPr="001E1A3E">
        <w:rPr>
          <w:rFonts w:ascii="Book Antiqua" w:hAnsi="Book Antiqua" w:cs="Arial"/>
          <w:bCs/>
        </w:rPr>
        <w:t>.</w:t>
      </w:r>
      <w:r>
        <w:rPr>
          <w:rFonts w:ascii="Book Antiqua" w:hAnsi="Book Antiqua" w:cs="Arial"/>
          <w:b/>
        </w:rPr>
        <w:t xml:space="preserve"> </w:t>
      </w:r>
    </w:p>
    <w:p w14:paraId="4723B00D" w14:textId="77777777" w:rsidR="00605F52" w:rsidRPr="001E1A3E" w:rsidRDefault="00605F52" w:rsidP="00605F52">
      <w:pPr>
        <w:numPr>
          <w:ilvl w:val="0"/>
          <w:numId w:val="180"/>
        </w:numPr>
        <w:autoSpaceDE/>
        <w:autoSpaceDN/>
        <w:adjustRightInd/>
        <w:rPr>
          <w:rFonts w:ascii="Book Antiqua" w:hAnsi="Book Antiqua"/>
          <w:bCs/>
        </w:rPr>
      </w:pPr>
      <w:hyperlink r:id="rId48" w:history="1">
        <w:proofErr w:type="spellStart"/>
        <w:r w:rsidRPr="00AD4799">
          <w:rPr>
            <w:rStyle w:val="Hyperlink"/>
            <w:rFonts w:ascii="Book Antiqua" w:hAnsi="Book Antiqua" w:cs="Arial"/>
            <w:b/>
          </w:rPr>
          <w:t>Señor</w:t>
        </w:r>
        <w:proofErr w:type="spellEnd"/>
        <w:r w:rsidRPr="00AD4799">
          <w:rPr>
            <w:rStyle w:val="Hyperlink"/>
            <w:rFonts w:ascii="Book Antiqua" w:hAnsi="Book Antiqua" w:cs="Arial"/>
            <w:b/>
          </w:rPr>
          <w:t>,</w:t>
        </w:r>
        <w:r w:rsidRPr="00AD4799">
          <w:rPr>
            <w:rStyle w:val="Hyperlink"/>
            <w:rFonts w:ascii="Book Antiqua" w:hAnsi="Book Antiqua" w:cs="Arial"/>
            <w:b/>
          </w:rPr>
          <w:t xml:space="preserve"> </w:t>
        </w:r>
        <w:proofErr w:type="spellStart"/>
        <w:r w:rsidRPr="00AD4799">
          <w:rPr>
            <w:rStyle w:val="Hyperlink"/>
            <w:rFonts w:ascii="Book Antiqua" w:hAnsi="Book Antiqua" w:cs="Arial"/>
            <w:b/>
          </w:rPr>
          <w:t>aquí</w:t>
        </w:r>
        <w:proofErr w:type="spellEnd"/>
        <w:r w:rsidRPr="00AD4799">
          <w:rPr>
            <w:rStyle w:val="Hyperlink"/>
            <w:rFonts w:ascii="Book Antiqua" w:hAnsi="Book Antiqua" w:cs="Arial"/>
            <w:b/>
          </w:rPr>
          <w:t xml:space="preserve"> </w:t>
        </w:r>
        <w:proofErr w:type="spellStart"/>
        <w:r w:rsidRPr="00AD4799">
          <w:rPr>
            <w:rStyle w:val="Hyperlink"/>
            <w:rFonts w:ascii="Book Antiqua" w:hAnsi="Book Antiqua" w:cs="Arial"/>
            <w:b/>
          </w:rPr>
          <w:t>estoy</w:t>
        </w:r>
        <w:proofErr w:type="spellEnd"/>
      </w:hyperlink>
      <w:r>
        <w:rPr>
          <w:rFonts w:ascii="Book Antiqua" w:hAnsi="Book Antiqua" w:cs="Arial"/>
          <w:b/>
        </w:rPr>
        <w:t xml:space="preserve"> (Lord, here I am): </w:t>
      </w:r>
      <w:proofErr w:type="spellStart"/>
      <w:r w:rsidRPr="003E310A">
        <w:rPr>
          <w:rFonts w:ascii="Book Antiqua" w:hAnsi="Book Antiqua" w:cs="Arial"/>
          <w:bCs/>
        </w:rPr>
        <w:t>Sólo</w:t>
      </w:r>
      <w:proofErr w:type="spellEnd"/>
      <w:r w:rsidRPr="003E310A">
        <w:rPr>
          <w:rFonts w:ascii="Book Antiqua" w:hAnsi="Book Antiqua" w:cs="Arial"/>
          <w:bCs/>
        </w:rPr>
        <w:t xml:space="preserve"> </w:t>
      </w:r>
      <w:proofErr w:type="spellStart"/>
      <w:r w:rsidRPr="003E310A">
        <w:rPr>
          <w:rFonts w:ascii="Book Antiqua" w:hAnsi="Book Antiqua" w:cs="Arial"/>
          <w:bCs/>
        </w:rPr>
        <w:t>en</w:t>
      </w:r>
      <w:proofErr w:type="spellEnd"/>
      <w:r w:rsidRPr="003E310A">
        <w:rPr>
          <w:rFonts w:ascii="Book Antiqua" w:hAnsi="Book Antiqua" w:cs="Arial"/>
          <w:bCs/>
        </w:rPr>
        <w:t xml:space="preserve"> </w:t>
      </w:r>
      <w:proofErr w:type="spellStart"/>
      <w:r w:rsidRPr="003E310A">
        <w:rPr>
          <w:rFonts w:ascii="Book Antiqua" w:hAnsi="Book Antiqua" w:cs="Arial"/>
          <w:bCs/>
        </w:rPr>
        <w:t>español</w:t>
      </w:r>
      <w:proofErr w:type="spellEnd"/>
      <w:r w:rsidRPr="003E310A">
        <w:rPr>
          <w:rFonts w:ascii="Book Antiqua" w:hAnsi="Book Antiqua" w:cs="Arial"/>
          <w:bCs/>
        </w:rPr>
        <w:t>. / Only in Spanish</w:t>
      </w:r>
      <w:r w:rsidRPr="001E1A3E">
        <w:rPr>
          <w:rFonts w:ascii="Book Antiqua" w:hAnsi="Book Antiqua" w:cs="Arial"/>
          <w:bCs/>
        </w:rPr>
        <w:t>.</w:t>
      </w:r>
    </w:p>
    <w:p w14:paraId="3F25BC43" w14:textId="77777777" w:rsidR="00605F52" w:rsidRPr="001E1A3E" w:rsidRDefault="00605F52" w:rsidP="00605F52">
      <w:pPr>
        <w:numPr>
          <w:ilvl w:val="0"/>
          <w:numId w:val="180"/>
        </w:numPr>
        <w:autoSpaceDE/>
        <w:autoSpaceDN/>
        <w:adjustRightInd/>
        <w:rPr>
          <w:rFonts w:ascii="Book Antiqua" w:hAnsi="Book Antiqua"/>
          <w:bCs/>
        </w:rPr>
      </w:pPr>
      <w:hyperlink r:id="rId49" w:history="1">
        <w:proofErr w:type="spellStart"/>
        <w:r w:rsidRPr="00AD4799">
          <w:rPr>
            <w:rStyle w:val="Hyperlink"/>
            <w:rFonts w:ascii="Book Antiqua" w:hAnsi="Book Antiqua" w:cs="Arial"/>
            <w:b/>
          </w:rPr>
          <w:t>Aquí</w:t>
        </w:r>
        <w:proofErr w:type="spellEnd"/>
        <w:r w:rsidRPr="00AD4799">
          <w:rPr>
            <w:rStyle w:val="Hyperlink"/>
            <w:rFonts w:ascii="Book Antiqua" w:hAnsi="Book Antiqua" w:cs="Arial"/>
            <w:b/>
          </w:rPr>
          <w:t xml:space="preserve"> </w:t>
        </w:r>
        <w:proofErr w:type="spellStart"/>
        <w:r w:rsidRPr="00AD4799">
          <w:rPr>
            <w:rStyle w:val="Hyperlink"/>
            <w:rFonts w:ascii="Book Antiqua" w:hAnsi="Book Antiqua" w:cs="Arial"/>
            <w:b/>
          </w:rPr>
          <w:t>esto</w:t>
        </w:r>
        <w:r w:rsidRPr="00AD4799">
          <w:rPr>
            <w:rStyle w:val="Hyperlink"/>
            <w:rFonts w:ascii="Book Antiqua" w:hAnsi="Book Antiqua" w:cs="Arial"/>
            <w:b/>
          </w:rPr>
          <w:t>y</w:t>
        </w:r>
        <w:proofErr w:type="spellEnd"/>
        <w:r w:rsidRPr="00AD4799">
          <w:rPr>
            <w:rStyle w:val="Hyperlink"/>
            <w:rFonts w:ascii="Book Antiqua" w:hAnsi="Book Antiqua" w:cs="Arial"/>
            <w:b/>
          </w:rPr>
          <w:t xml:space="preserve"> </w:t>
        </w:r>
        <w:proofErr w:type="spellStart"/>
        <w:r w:rsidRPr="00AD4799">
          <w:rPr>
            <w:rStyle w:val="Hyperlink"/>
            <w:rFonts w:ascii="Book Antiqua" w:hAnsi="Book Antiqua" w:cs="Arial"/>
            <w:b/>
          </w:rPr>
          <w:t>yo</w:t>
        </w:r>
        <w:proofErr w:type="spellEnd"/>
      </w:hyperlink>
      <w:r w:rsidRPr="00AD4799">
        <w:rPr>
          <w:rFonts w:ascii="Book Antiqua" w:hAnsi="Book Antiqua"/>
          <w:b/>
        </w:rPr>
        <w:t xml:space="preserve"> </w:t>
      </w:r>
      <w:r>
        <w:rPr>
          <w:rFonts w:ascii="Book Antiqua" w:hAnsi="Book Antiqua"/>
          <w:b/>
        </w:rPr>
        <w:t xml:space="preserve">(Here I am): </w:t>
      </w:r>
      <w:proofErr w:type="spellStart"/>
      <w:r w:rsidRPr="003E310A">
        <w:rPr>
          <w:rFonts w:ascii="Book Antiqua" w:hAnsi="Book Antiqua" w:cs="Arial"/>
          <w:bCs/>
        </w:rPr>
        <w:t>Sólo</w:t>
      </w:r>
      <w:proofErr w:type="spellEnd"/>
      <w:r w:rsidRPr="003E310A">
        <w:rPr>
          <w:rFonts w:ascii="Book Antiqua" w:hAnsi="Book Antiqua" w:cs="Arial"/>
          <w:bCs/>
        </w:rPr>
        <w:t xml:space="preserve"> </w:t>
      </w:r>
      <w:proofErr w:type="spellStart"/>
      <w:r w:rsidRPr="003E310A">
        <w:rPr>
          <w:rFonts w:ascii="Book Antiqua" w:hAnsi="Book Antiqua" w:cs="Arial"/>
          <w:bCs/>
        </w:rPr>
        <w:t>en</w:t>
      </w:r>
      <w:proofErr w:type="spellEnd"/>
      <w:r w:rsidRPr="003E310A">
        <w:rPr>
          <w:rFonts w:ascii="Book Antiqua" w:hAnsi="Book Antiqua" w:cs="Arial"/>
          <w:bCs/>
        </w:rPr>
        <w:t xml:space="preserve"> </w:t>
      </w:r>
      <w:proofErr w:type="spellStart"/>
      <w:r w:rsidRPr="003E310A">
        <w:rPr>
          <w:rFonts w:ascii="Book Antiqua" w:hAnsi="Book Antiqua" w:cs="Arial"/>
          <w:bCs/>
        </w:rPr>
        <w:t>español</w:t>
      </w:r>
      <w:proofErr w:type="spellEnd"/>
      <w:r w:rsidRPr="003E310A">
        <w:rPr>
          <w:rFonts w:ascii="Book Antiqua" w:hAnsi="Book Antiqua" w:cs="Arial"/>
          <w:bCs/>
        </w:rPr>
        <w:t>. / Only in Spanish</w:t>
      </w:r>
      <w:r w:rsidRPr="001E1A3E">
        <w:rPr>
          <w:rFonts w:ascii="Book Antiqua" w:hAnsi="Book Antiqua"/>
          <w:bCs/>
        </w:rPr>
        <w:t xml:space="preserve">. </w:t>
      </w:r>
    </w:p>
    <w:p w14:paraId="25B43281" w14:textId="77777777" w:rsidR="00605F52" w:rsidRPr="00AD4799" w:rsidRDefault="00605F52" w:rsidP="00605F52">
      <w:pPr>
        <w:numPr>
          <w:ilvl w:val="0"/>
          <w:numId w:val="180"/>
        </w:numPr>
        <w:autoSpaceDE/>
        <w:autoSpaceDN/>
        <w:adjustRightInd/>
        <w:rPr>
          <w:rFonts w:ascii="Book Antiqua" w:hAnsi="Book Antiqua"/>
          <w:b/>
        </w:rPr>
      </w:pPr>
      <w:hyperlink r:id="rId50" w:history="1">
        <w:r w:rsidRPr="0075314C">
          <w:rPr>
            <w:rStyle w:val="Hyperlink"/>
            <w:rFonts w:ascii="Book Antiqua" w:hAnsi="Book Antiqua" w:cs="Arial"/>
            <w:b/>
          </w:rPr>
          <w:t xml:space="preserve">Tú </w:t>
        </w:r>
        <w:proofErr w:type="spellStart"/>
        <w:r w:rsidRPr="0075314C">
          <w:rPr>
            <w:rStyle w:val="Hyperlink"/>
            <w:rFonts w:ascii="Book Antiqua" w:hAnsi="Book Antiqua" w:cs="Arial"/>
            <w:b/>
          </w:rPr>
          <w:t>eres</w:t>
        </w:r>
        <w:proofErr w:type="spellEnd"/>
        <w:r w:rsidRPr="0075314C">
          <w:rPr>
            <w:rStyle w:val="Hyperlink"/>
            <w:rFonts w:ascii="Book Antiqua" w:hAnsi="Book Antiqua" w:cs="Arial"/>
            <w:b/>
          </w:rPr>
          <w:t xml:space="preserve"> </w:t>
        </w:r>
        <w:proofErr w:type="spellStart"/>
        <w:r w:rsidRPr="0075314C">
          <w:rPr>
            <w:rStyle w:val="Hyperlink"/>
            <w:rFonts w:ascii="Book Antiqua" w:hAnsi="Book Antiqua" w:cs="Arial"/>
            <w:b/>
          </w:rPr>
          <w:t>Señor</w:t>
        </w:r>
        <w:proofErr w:type="spellEnd"/>
        <w:r w:rsidRPr="0075314C">
          <w:rPr>
            <w:rStyle w:val="Hyperlink"/>
            <w:rFonts w:ascii="Book Antiqua" w:hAnsi="Book Antiqua" w:cs="Arial"/>
            <w:b/>
          </w:rPr>
          <w:t xml:space="preserve"> / Famous</w:t>
        </w:r>
        <w:r w:rsidRPr="0075314C">
          <w:rPr>
            <w:rStyle w:val="Hyperlink"/>
            <w:rFonts w:ascii="Book Antiqua" w:hAnsi="Book Antiqua" w:cs="Arial"/>
            <w:b/>
          </w:rPr>
          <w:t xml:space="preserve"> </w:t>
        </w:r>
        <w:r w:rsidRPr="0075314C">
          <w:rPr>
            <w:rStyle w:val="Hyperlink"/>
            <w:rFonts w:ascii="Book Antiqua" w:hAnsi="Book Antiqua" w:cs="Arial"/>
            <w:b/>
          </w:rPr>
          <w:t>One</w:t>
        </w:r>
      </w:hyperlink>
      <w:r w:rsidRPr="00AD4799">
        <w:rPr>
          <w:rFonts w:ascii="Book Antiqua" w:hAnsi="Book Antiqua"/>
        </w:rPr>
        <w:t xml:space="preserve"> </w:t>
      </w:r>
      <w:r w:rsidRPr="00AD4799">
        <w:rPr>
          <w:rFonts w:ascii="Book Antiqua" w:hAnsi="Book Antiqua"/>
          <w:b/>
        </w:rPr>
        <w:t xml:space="preserve"> </w:t>
      </w:r>
    </w:p>
    <w:p w14:paraId="0D024261" w14:textId="77777777" w:rsidR="00605F52" w:rsidRPr="00153E72" w:rsidRDefault="00605F52" w:rsidP="00605F52">
      <w:pPr>
        <w:numPr>
          <w:ilvl w:val="0"/>
          <w:numId w:val="180"/>
        </w:numPr>
        <w:autoSpaceDE/>
        <w:autoSpaceDN/>
        <w:adjustRightInd/>
        <w:rPr>
          <w:rFonts w:ascii="Book Antiqua" w:hAnsi="Book Antiqua"/>
          <w:b/>
        </w:rPr>
      </w:pPr>
      <w:hyperlink r:id="rId51" w:history="1">
        <w:proofErr w:type="spellStart"/>
        <w:r w:rsidRPr="0075314C">
          <w:rPr>
            <w:rStyle w:val="Hyperlink"/>
            <w:rFonts w:ascii="Book Antiqua" w:hAnsi="Book Antiqua" w:cs="Arial"/>
            <w:b/>
          </w:rPr>
          <w:t>Suficiente</w:t>
        </w:r>
        <w:proofErr w:type="spellEnd"/>
        <w:r w:rsidRPr="0075314C">
          <w:rPr>
            <w:rStyle w:val="Hyperlink"/>
            <w:rFonts w:ascii="Book Antiqua" w:hAnsi="Book Antiqua" w:cs="Arial"/>
            <w:b/>
          </w:rPr>
          <w:t xml:space="preserve"> / Eno</w:t>
        </w:r>
        <w:r w:rsidRPr="0075314C">
          <w:rPr>
            <w:rStyle w:val="Hyperlink"/>
            <w:rFonts w:ascii="Book Antiqua" w:hAnsi="Book Antiqua" w:cs="Arial"/>
            <w:b/>
          </w:rPr>
          <w:t>u</w:t>
        </w:r>
        <w:r w:rsidRPr="0075314C">
          <w:rPr>
            <w:rStyle w:val="Hyperlink"/>
            <w:rFonts w:ascii="Book Antiqua" w:hAnsi="Book Antiqua" w:cs="Arial"/>
            <w:b/>
          </w:rPr>
          <w:t>gh</w:t>
        </w:r>
      </w:hyperlink>
    </w:p>
    <w:p w14:paraId="2AB9299A" w14:textId="77777777" w:rsidR="00605F52" w:rsidRPr="00153E72" w:rsidRDefault="00605F52" w:rsidP="00605F52">
      <w:pPr>
        <w:numPr>
          <w:ilvl w:val="0"/>
          <w:numId w:val="180"/>
        </w:numPr>
        <w:autoSpaceDE/>
        <w:autoSpaceDN/>
        <w:adjustRightInd/>
        <w:rPr>
          <w:rFonts w:ascii="Book Antiqua" w:hAnsi="Book Antiqua" w:cs="Arial"/>
        </w:rPr>
      </w:pPr>
      <w:hyperlink r:id="rId52" w:history="1">
        <w:r w:rsidRPr="0075314C">
          <w:rPr>
            <w:rStyle w:val="Hyperlink"/>
            <w:rFonts w:ascii="Book Antiqua" w:hAnsi="Book Antiqua"/>
            <w:b/>
          </w:rPr>
          <w:t>Dad gracias / Give Th</w:t>
        </w:r>
        <w:r w:rsidRPr="0075314C">
          <w:rPr>
            <w:rStyle w:val="Hyperlink"/>
            <w:rFonts w:ascii="Book Antiqua" w:hAnsi="Book Antiqua"/>
            <w:b/>
          </w:rPr>
          <w:t>a</w:t>
        </w:r>
        <w:r w:rsidRPr="0075314C">
          <w:rPr>
            <w:rStyle w:val="Hyperlink"/>
            <w:rFonts w:ascii="Book Antiqua" w:hAnsi="Book Antiqua"/>
            <w:b/>
          </w:rPr>
          <w:t>nks</w:t>
        </w:r>
      </w:hyperlink>
    </w:p>
    <w:p w14:paraId="1C7DD2C9" w14:textId="77777777" w:rsidR="00605F52" w:rsidRPr="001E1A3E" w:rsidRDefault="00605F52" w:rsidP="00605F52">
      <w:pPr>
        <w:numPr>
          <w:ilvl w:val="0"/>
          <w:numId w:val="180"/>
        </w:numPr>
        <w:autoSpaceDE/>
        <w:autoSpaceDN/>
        <w:adjustRightInd/>
        <w:rPr>
          <w:rFonts w:ascii="Book Antiqua" w:hAnsi="Book Antiqua" w:cs="Arial"/>
          <w:bCs/>
        </w:rPr>
      </w:pPr>
      <w:hyperlink r:id="rId53" w:history="1">
        <w:proofErr w:type="spellStart"/>
        <w:r w:rsidRPr="0075314C">
          <w:rPr>
            <w:rStyle w:val="Hyperlink"/>
            <w:rFonts w:ascii="Book Antiqua" w:hAnsi="Book Antiqua"/>
            <w:b/>
          </w:rPr>
          <w:t>Parábola</w:t>
        </w:r>
        <w:proofErr w:type="spellEnd"/>
        <w:r w:rsidRPr="0075314C">
          <w:rPr>
            <w:rStyle w:val="Hyperlink"/>
            <w:rFonts w:ascii="Book Antiqua" w:hAnsi="Book Antiqua"/>
            <w:b/>
          </w:rPr>
          <w:t xml:space="preserve"> d</w:t>
        </w:r>
        <w:r w:rsidRPr="0075314C">
          <w:rPr>
            <w:rStyle w:val="Hyperlink"/>
            <w:rFonts w:ascii="Book Antiqua" w:hAnsi="Book Antiqua"/>
            <w:b/>
          </w:rPr>
          <w:t>e</w:t>
        </w:r>
        <w:r w:rsidRPr="0075314C">
          <w:rPr>
            <w:rStyle w:val="Hyperlink"/>
            <w:rFonts w:ascii="Book Antiqua" w:hAnsi="Book Antiqua"/>
            <w:b/>
          </w:rPr>
          <w:t xml:space="preserve">l </w:t>
        </w:r>
        <w:proofErr w:type="spellStart"/>
        <w:r w:rsidRPr="0075314C">
          <w:rPr>
            <w:rStyle w:val="Hyperlink"/>
            <w:rFonts w:ascii="Book Antiqua" w:hAnsi="Book Antiqua"/>
            <w:b/>
          </w:rPr>
          <w:t>tesoro</w:t>
        </w:r>
        <w:proofErr w:type="spellEnd"/>
        <w:r w:rsidRPr="0075314C">
          <w:rPr>
            <w:rStyle w:val="Hyperlink"/>
            <w:rFonts w:ascii="Book Antiqua" w:hAnsi="Book Antiqua"/>
            <w:b/>
          </w:rPr>
          <w:t xml:space="preserve"> </w:t>
        </w:r>
        <w:proofErr w:type="spellStart"/>
        <w:r w:rsidRPr="0075314C">
          <w:rPr>
            <w:rStyle w:val="Hyperlink"/>
            <w:rFonts w:ascii="Book Antiqua" w:hAnsi="Book Antiqua"/>
            <w:b/>
          </w:rPr>
          <w:t>escondido</w:t>
        </w:r>
        <w:proofErr w:type="spellEnd"/>
      </w:hyperlink>
      <w:r>
        <w:rPr>
          <w:rFonts w:ascii="Book Antiqua" w:hAnsi="Book Antiqua"/>
          <w:b/>
        </w:rPr>
        <w:t xml:space="preserve"> (Parable of the hidden treasure): </w:t>
      </w:r>
      <w:proofErr w:type="spellStart"/>
      <w:r w:rsidRPr="003E310A">
        <w:rPr>
          <w:rFonts w:ascii="Book Antiqua" w:hAnsi="Book Antiqua" w:cs="Arial"/>
          <w:bCs/>
        </w:rPr>
        <w:t>Sólo</w:t>
      </w:r>
      <w:proofErr w:type="spellEnd"/>
      <w:r w:rsidRPr="003E310A">
        <w:rPr>
          <w:rFonts w:ascii="Book Antiqua" w:hAnsi="Book Antiqua" w:cs="Arial"/>
          <w:bCs/>
        </w:rPr>
        <w:t xml:space="preserve"> </w:t>
      </w:r>
      <w:proofErr w:type="spellStart"/>
      <w:r w:rsidRPr="003E310A">
        <w:rPr>
          <w:rFonts w:ascii="Book Antiqua" w:hAnsi="Book Antiqua" w:cs="Arial"/>
          <w:bCs/>
        </w:rPr>
        <w:t>en</w:t>
      </w:r>
      <w:proofErr w:type="spellEnd"/>
      <w:r w:rsidRPr="003E310A">
        <w:rPr>
          <w:rFonts w:ascii="Book Antiqua" w:hAnsi="Book Antiqua" w:cs="Arial"/>
          <w:bCs/>
        </w:rPr>
        <w:t xml:space="preserve"> </w:t>
      </w:r>
      <w:proofErr w:type="spellStart"/>
      <w:r w:rsidRPr="003E310A">
        <w:rPr>
          <w:rFonts w:ascii="Book Antiqua" w:hAnsi="Book Antiqua" w:cs="Arial"/>
          <w:bCs/>
        </w:rPr>
        <w:t>español</w:t>
      </w:r>
      <w:proofErr w:type="spellEnd"/>
      <w:r w:rsidRPr="003E310A">
        <w:rPr>
          <w:rFonts w:ascii="Book Antiqua" w:hAnsi="Book Antiqua" w:cs="Arial"/>
          <w:bCs/>
        </w:rPr>
        <w:t>. / Only in Spanish</w:t>
      </w:r>
      <w:r w:rsidRPr="001E1A3E">
        <w:rPr>
          <w:rFonts w:ascii="Book Antiqua" w:hAnsi="Book Antiqua"/>
          <w:bCs/>
        </w:rPr>
        <w:t xml:space="preserve">. </w:t>
      </w:r>
    </w:p>
    <w:p w14:paraId="220C3AB2" w14:textId="77777777" w:rsidR="00605F52" w:rsidRPr="00E840BB" w:rsidRDefault="00605F52" w:rsidP="00605F52">
      <w:pPr>
        <w:numPr>
          <w:ilvl w:val="0"/>
          <w:numId w:val="180"/>
        </w:numPr>
        <w:autoSpaceDE/>
        <w:autoSpaceDN/>
        <w:adjustRightInd/>
        <w:rPr>
          <w:rFonts w:ascii="Book Antiqua" w:hAnsi="Book Antiqua" w:cs="Arial"/>
        </w:rPr>
      </w:pPr>
      <w:hyperlink r:id="rId54" w:history="1">
        <w:proofErr w:type="spellStart"/>
        <w:r w:rsidRPr="0075314C">
          <w:rPr>
            <w:rStyle w:val="Hyperlink"/>
            <w:rFonts w:ascii="Book Antiqua" w:hAnsi="Book Antiqua"/>
            <w:b/>
          </w:rPr>
          <w:t>Todas</w:t>
        </w:r>
        <w:proofErr w:type="spellEnd"/>
        <w:r w:rsidRPr="0075314C">
          <w:rPr>
            <w:rStyle w:val="Hyperlink"/>
            <w:rFonts w:ascii="Book Antiqua" w:hAnsi="Book Antiqua"/>
            <w:b/>
          </w:rPr>
          <w:t xml:space="preserve"> las </w:t>
        </w:r>
        <w:proofErr w:type="spellStart"/>
        <w:r w:rsidRPr="0075314C">
          <w:rPr>
            <w:rStyle w:val="Hyperlink"/>
            <w:rFonts w:ascii="Book Antiqua" w:hAnsi="Book Antiqua"/>
            <w:b/>
          </w:rPr>
          <w:t>cosas</w:t>
        </w:r>
        <w:proofErr w:type="spellEnd"/>
        <w:r w:rsidRPr="0075314C">
          <w:rPr>
            <w:rStyle w:val="Hyperlink"/>
            <w:rFonts w:ascii="Book Antiqua" w:hAnsi="Book Antiqua"/>
            <w:b/>
          </w:rPr>
          <w:t xml:space="preserve"> van </w:t>
        </w:r>
        <w:r w:rsidRPr="0075314C">
          <w:rPr>
            <w:rStyle w:val="Hyperlink"/>
            <w:rFonts w:ascii="Book Antiqua" w:hAnsi="Book Antiqua"/>
            <w:b/>
          </w:rPr>
          <w:t>b</w:t>
        </w:r>
        <w:r w:rsidRPr="0075314C">
          <w:rPr>
            <w:rStyle w:val="Hyperlink"/>
            <w:rFonts w:ascii="Book Antiqua" w:hAnsi="Book Antiqua"/>
            <w:b/>
          </w:rPr>
          <w:t>ien</w:t>
        </w:r>
      </w:hyperlink>
      <w:r>
        <w:rPr>
          <w:rFonts w:ascii="Book Antiqua" w:hAnsi="Book Antiqua"/>
          <w:b/>
        </w:rPr>
        <w:t xml:space="preserve"> (Everything is going well): </w:t>
      </w:r>
      <w:proofErr w:type="spellStart"/>
      <w:r w:rsidRPr="003E310A">
        <w:rPr>
          <w:rFonts w:ascii="Book Antiqua" w:hAnsi="Book Antiqua" w:cs="Arial"/>
          <w:bCs/>
        </w:rPr>
        <w:t>Sólo</w:t>
      </w:r>
      <w:proofErr w:type="spellEnd"/>
      <w:r w:rsidRPr="003E310A">
        <w:rPr>
          <w:rFonts w:ascii="Book Antiqua" w:hAnsi="Book Antiqua" w:cs="Arial"/>
          <w:bCs/>
        </w:rPr>
        <w:t xml:space="preserve"> </w:t>
      </w:r>
      <w:proofErr w:type="spellStart"/>
      <w:r w:rsidRPr="003E310A">
        <w:rPr>
          <w:rFonts w:ascii="Book Antiqua" w:hAnsi="Book Antiqua" w:cs="Arial"/>
          <w:bCs/>
        </w:rPr>
        <w:t>en</w:t>
      </w:r>
      <w:proofErr w:type="spellEnd"/>
      <w:r w:rsidRPr="003E310A">
        <w:rPr>
          <w:rFonts w:ascii="Book Antiqua" w:hAnsi="Book Antiqua" w:cs="Arial"/>
          <w:bCs/>
        </w:rPr>
        <w:t xml:space="preserve"> </w:t>
      </w:r>
      <w:proofErr w:type="spellStart"/>
      <w:r w:rsidRPr="003E310A">
        <w:rPr>
          <w:rFonts w:ascii="Book Antiqua" w:hAnsi="Book Antiqua" w:cs="Arial"/>
          <w:bCs/>
        </w:rPr>
        <w:t>español</w:t>
      </w:r>
      <w:proofErr w:type="spellEnd"/>
      <w:r w:rsidRPr="003E310A">
        <w:rPr>
          <w:rFonts w:ascii="Book Antiqua" w:hAnsi="Book Antiqua" w:cs="Arial"/>
          <w:bCs/>
        </w:rPr>
        <w:t>. / Only in Spanish</w:t>
      </w:r>
      <w:r w:rsidRPr="001E1A3E">
        <w:rPr>
          <w:rFonts w:ascii="Book Antiqua" w:hAnsi="Book Antiqua"/>
          <w:bCs/>
        </w:rPr>
        <w:t>.</w:t>
      </w:r>
    </w:p>
    <w:p w14:paraId="4A3471B1" w14:textId="77777777" w:rsidR="00605F52" w:rsidRPr="00175142" w:rsidRDefault="00605F52" w:rsidP="00605F52">
      <w:pPr>
        <w:numPr>
          <w:ilvl w:val="0"/>
          <w:numId w:val="180"/>
        </w:numPr>
        <w:autoSpaceDE/>
        <w:autoSpaceDN/>
        <w:adjustRightInd/>
        <w:rPr>
          <w:rFonts w:ascii="Book Antiqua" w:hAnsi="Book Antiqua" w:cs="Arial"/>
        </w:rPr>
      </w:pPr>
      <w:hyperlink r:id="rId55" w:history="1">
        <w:r w:rsidRPr="00E840BB">
          <w:rPr>
            <w:rStyle w:val="Hyperlink"/>
            <w:rFonts w:ascii="Book Antiqua" w:hAnsi="Book Antiqua"/>
            <w:b/>
          </w:rPr>
          <w:t>Un nue</w:t>
        </w:r>
        <w:r w:rsidRPr="00E840BB">
          <w:rPr>
            <w:rStyle w:val="Hyperlink"/>
            <w:rFonts w:ascii="Book Antiqua" w:hAnsi="Book Antiqua"/>
            <w:b/>
          </w:rPr>
          <w:t>v</w:t>
        </w:r>
        <w:r w:rsidRPr="00E840BB">
          <w:rPr>
            <w:rStyle w:val="Hyperlink"/>
            <w:rFonts w:ascii="Book Antiqua" w:hAnsi="Book Antiqua"/>
            <w:b/>
          </w:rPr>
          <w:t xml:space="preserve">o </w:t>
        </w:r>
        <w:proofErr w:type="spellStart"/>
        <w:r w:rsidRPr="00E840BB">
          <w:rPr>
            <w:rStyle w:val="Hyperlink"/>
            <w:rFonts w:ascii="Book Antiqua" w:hAnsi="Book Antiqua"/>
            <w:b/>
          </w:rPr>
          <w:t>reino</w:t>
        </w:r>
        <w:proofErr w:type="spellEnd"/>
      </w:hyperlink>
      <w:r>
        <w:rPr>
          <w:rFonts w:ascii="Book Antiqua" w:hAnsi="Book Antiqua"/>
          <w:b/>
        </w:rPr>
        <w:t xml:space="preserve"> (A new kingdom): </w:t>
      </w:r>
      <w:proofErr w:type="spellStart"/>
      <w:r w:rsidRPr="003E310A">
        <w:rPr>
          <w:rFonts w:ascii="Book Antiqua" w:hAnsi="Book Antiqua" w:cs="Arial"/>
          <w:bCs/>
        </w:rPr>
        <w:t>Sólo</w:t>
      </w:r>
      <w:proofErr w:type="spellEnd"/>
      <w:r w:rsidRPr="003E310A">
        <w:rPr>
          <w:rFonts w:ascii="Book Antiqua" w:hAnsi="Book Antiqua" w:cs="Arial"/>
          <w:bCs/>
        </w:rPr>
        <w:t xml:space="preserve"> </w:t>
      </w:r>
      <w:proofErr w:type="spellStart"/>
      <w:r w:rsidRPr="003E310A">
        <w:rPr>
          <w:rFonts w:ascii="Book Antiqua" w:hAnsi="Book Antiqua" w:cs="Arial"/>
          <w:bCs/>
        </w:rPr>
        <w:t>en</w:t>
      </w:r>
      <w:proofErr w:type="spellEnd"/>
      <w:r w:rsidRPr="003E310A">
        <w:rPr>
          <w:rFonts w:ascii="Book Antiqua" w:hAnsi="Book Antiqua" w:cs="Arial"/>
          <w:bCs/>
        </w:rPr>
        <w:t xml:space="preserve"> </w:t>
      </w:r>
      <w:proofErr w:type="spellStart"/>
      <w:r w:rsidRPr="003E310A">
        <w:rPr>
          <w:rFonts w:ascii="Book Antiqua" w:hAnsi="Book Antiqua" w:cs="Arial"/>
          <w:bCs/>
        </w:rPr>
        <w:t>español</w:t>
      </w:r>
      <w:proofErr w:type="spellEnd"/>
      <w:r w:rsidRPr="003E310A">
        <w:rPr>
          <w:rFonts w:ascii="Book Antiqua" w:hAnsi="Book Antiqua" w:cs="Arial"/>
          <w:bCs/>
        </w:rPr>
        <w:t>. / Only in Spanish</w:t>
      </w:r>
      <w:r w:rsidRPr="001E1A3E">
        <w:rPr>
          <w:rFonts w:ascii="Book Antiqua" w:hAnsi="Book Antiqua"/>
          <w:bCs/>
        </w:rPr>
        <w:t>.</w:t>
      </w:r>
      <w:r>
        <w:rPr>
          <w:rFonts w:ascii="Book Antiqua" w:hAnsi="Book Antiqua"/>
          <w:b/>
        </w:rPr>
        <w:t xml:space="preserve"> </w:t>
      </w:r>
    </w:p>
    <w:p w14:paraId="58FA6186" w14:textId="5F45ED83" w:rsidR="00605F52" w:rsidRDefault="00605F52" w:rsidP="00605F52">
      <w:pPr>
        <w:numPr>
          <w:ilvl w:val="0"/>
          <w:numId w:val="180"/>
        </w:numPr>
        <w:autoSpaceDE/>
        <w:autoSpaceDN/>
        <w:adjustRightInd/>
        <w:rPr>
          <w:rFonts w:ascii="Book Antiqua" w:hAnsi="Book Antiqua" w:cs="Arial"/>
          <w:bCs/>
        </w:rPr>
      </w:pPr>
      <w:hyperlink r:id="rId56" w:history="1">
        <w:r w:rsidRPr="00175142">
          <w:rPr>
            <w:rStyle w:val="Hyperlink"/>
            <w:rFonts w:ascii="Book Antiqua" w:hAnsi="Book Antiqua"/>
            <w:b/>
          </w:rPr>
          <w:t xml:space="preserve">Quien </w:t>
        </w:r>
        <w:proofErr w:type="spellStart"/>
        <w:r w:rsidRPr="00175142">
          <w:rPr>
            <w:rStyle w:val="Hyperlink"/>
            <w:rFonts w:ascii="Book Antiqua" w:hAnsi="Book Antiqua"/>
            <w:b/>
          </w:rPr>
          <w:t>nos</w:t>
        </w:r>
        <w:proofErr w:type="spellEnd"/>
        <w:r w:rsidRPr="00175142">
          <w:rPr>
            <w:rStyle w:val="Hyperlink"/>
            <w:rFonts w:ascii="Book Antiqua" w:hAnsi="Book Antiqua"/>
            <w:b/>
          </w:rPr>
          <w:t xml:space="preserve"> </w:t>
        </w:r>
        <w:proofErr w:type="spellStart"/>
        <w:r w:rsidRPr="00175142">
          <w:rPr>
            <w:rStyle w:val="Hyperlink"/>
            <w:rFonts w:ascii="Book Antiqua" w:hAnsi="Book Antiqua"/>
            <w:b/>
          </w:rPr>
          <w:t>podra</w:t>
        </w:r>
        <w:proofErr w:type="spellEnd"/>
        <w:r w:rsidRPr="00175142">
          <w:rPr>
            <w:rStyle w:val="Hyperlink"/>
            <w:rFonts w:ascii="Book Antiqua" w:hAnsi="Book Antiqua"/>
            <w:b/>
          </w:rPr>
          <w:t xml:space="preserve"> </w:t>
        </w:r>
        <w:proofErr w:type="spellStart"/>
        <w:r w:rsidRPr="00175142">
          <w:rPr>
            <w:rStyle w:val="Hyperlink"/>
            <w:rFonts w:ascii="Book Antiqua" w:hAnsi="Book Antiqua"/>
            <w:b/>
          </w:rPr>
          <w:t>separar</w:t>
        </w:r>
        <w:proofErr w:type="spellEnd"/>
        <w:r w:rsidRPr="00175142">
          <w:rPr>
            <w:rStyle w:val="Hyperlink"/>
            <w:rFonts w:ascii="Book Antiqua" w:hAnsi="Book Antiqua"/>
            <w:b/>
          </w:rPr>
          <w:t xml:space="preserve"> de</w:t>
        </w:r>
        <w:r w:rsidRPr="00175142">
          <w:rPr>
            <w:rStyle w:val="Hyperlink"/>
            <w:rFonts w:ascii="Book Antiqua" w:hAnsi="Book Antiqua"/>
            <w:b/>
          </w:rPr>
          <w:t>l</w:t>
        </w:r>
        <w:r w:rsidRPr="00175142">
          <w:rPr>
            <w:rStyle w:val="Hyperlink"/>
            <w:rFonts w:ascii="Book Antiqua" w:hAnsi="Book Antiqua"/>
            <w:b/>
          </w:rPr>
          <w:t xml:space="preserve"> amor de Cristo</w:t>
        </w:r>
      </w:hyperlink>
      <w:r>
        <w:rPr>
          <w:rFonts w:ascii="Book Antiqua" w:hAnsi="Book Antiqua"/>
          <w:b/>
        </w:rPr>
        <w:t xml:space="preserve"> (Who can separate us from Christ’s love): </w:t>
      </w:r>
      <w:proofErr w:type="spellStart"/>
      <w:r w:rsidRPr="003E310A">
        <w:rPr>
          <w:rFonts w:ascii="Book Antiqua" w:hAnsi="Book Antiqua" w:cs="Arial"/>
          <w:bCs/>
        </w:rPr>
        <w:t>Sólo</w:t>
      </w:r>
      <w:proofErr w:type="spellEnd"/>
      <w:r w:rsidRPr="003E310A">
        <w:rPr>
          <w:rFonts w:ascii="Book Antiqua" w:hAnsi="Book Antiqua" w:cs="Arial"/>
          <w:bCs/>
        </w:rPr>
        <w:t xml:space="preserve"> </w:t>
      </w:r>
      <w:proofErr w:type="spellStart"/>
      <w:r w:rsidRPr="003E310A">
        <w:rPr>
          <w:rFonts w:ascii="Book Antiqua" w:hAnsi="Book Antiqua" w:cs="Arial"/>
          <w:bCs/>
        </w:rPr>
        <w:t>en</w:t>
      </w:r>
      <w:proofErr w:type="spellEnd"/>
      <w:r w:rsidRPr="003E310A">
        <w:rPr>
          <w:rFonts w:ascii="Book Antiqua" w:hAnsi="Book Antiqua" w:cs="Arial"/>
          <w:bCs/>
        </w:rPr>
        <w:t xml:space="preserve"> </w:t>
      </w:r>
      <w:proofErr w:type="spellStart"/>
      <w:r w:rsidRPr="003E310A">
        <w:rPr>
          <w:rFonts w:ascii="Book Antiqua" w:hAnsi="Book Antiqua" w:cs="Arial"/>
          <w:bCs/>
        </w:rPr>
        <w:t>español</w:t>
      </w:r>
      <w:proofErr w:type="spellEnd"/>
      <w:r w:rsidRPr="003E310A">
        <w:rPr>
          <w:rFonts w:ascii="Book Antiqua" w:hAnsi="Book Antiqua" w:cs="Arial"/>
          <w:bCs/>
        </w:rPr>
        <w:t>. / Only in Spanish</w:t>
      </w:r>
      <w:r>
        <w:rPr>
          <w:rFonts w:ascii="Book Antiqua" w:hAnsi="Book Antiqua" w:cs="Arial"/>
          <w:bCs/>
        </w:rPr>
        <w:t>.</w:t>
      </w:r>
    </w:p>
    <w:p w14:paraId="187C43CC" w14:textId="77777777" w:rsidR="00605F52" w:rsidRDefault="00605F52" w:rsidP="00605F52">
      <w:pPr>
        <w:numPr>
          <w:ilvl w:val="0"/>
          <w:numId w:val="180"/>
        </w:numPr>
        <w:autoSpaceDE/>
        <w:autoSpaceDN/>
        <w:adjustRightInd/>
        <w:rPr>
          <w:rFonts w:ascii="Book Antiqua" w:hAnsi="Book Antiqua" w:cs="Arial"/>
          <w:bCs/>
        </w:rPr>
      </w:pPr>
      <w:hyperlink r:id="rId57" w:history="1">
        <w:r w:rsidRPr="003E310A">
          <w:rPr>
            <w:rStyle w:val="Hyperlink"/>
            <w:rFonts w:ascii="Book Antiqua" w:hAnsi="Book Antiqua" w:cs="Arial"/>
            <w:b/>
          </w:rPr>
          <w:t>Nad</w:t>
        </w:r>
        <w:r w:rsidRPr="003E310A">
          <w:rPr>
            <w:rStyle w:val="Hyperlink"/>
            <w:rFonts w:ascii="Book Antiqua" w:hAnsi="Book Antiqua" w:cs="Arial"/>
            <w:b/>
          </w:rPr>
          <w:t>a</w:t>
        </w:r>
        <w:r w:rsidRPr="003E310A">
          <w:rPr>
            <w:rStyle w:val="Hyperlink"/>
            <w:rFonts w:ascii="Book Antiqua" w:hAnsi="Book Antiqua" w:cs="Arial"/>
            <w:b/>
          </w:rPr>
          <w:t xml:space="preserve"> </w:t>
        </w:r>
        <w:proofErr w:type="spellStart"/>
        <w:r w:rsidRPr="003E310A">
          <w:rPr>
            <w:rStyle w:val="Hyperlink"/>
            <w:rFonts w:ascii="Book Antiqua" w:hAnsi="Book Antiqua" w:cs="Arial"/>
            <w:b/>
          </w:rPr>
          <w:t>nos</w:t>
        </w:r>
        <w:proofErr w:type="spellEnd"/>
        <w:r w:rsidRPr="003E310A">
          <w:rPr>
            <w:rStyle w:val="Hyperlink"/>
            <w:rFonts w:ascii="Book Antiqua" w:hAnsi="Book Antiqua" w:cs="Arial"/>
            <w:b/>
          </w:rPr>
          <w:t xml:space="preserve"> </w:t>
        </w:r>
        <w:proofErr w:type="spellStart"/>
        <w:r w:rsidRPr="003E310A">
          <w:rPr>
            <w:rStyle w:val="Hyperlink"/>
            <w:rFonts w:ascii="Book Antiqua" w:hAnsi="Book Antiqua" w:cs="Arial"/>
            <w:b/>
          </w:rPr>
          <w:t>separará</w:t>
        </w:r>
        <w:proofErr w:type="spellEnd"/>
      </w:hyperlink>
      <w:r w:rsidRPr="003E310A">
        <w:rPr>
          <w:rFonts w:ascii="Book Antiqua" w:hAnsi="Book Antiqua" w:cs="Arial"/>
          <w:b/>
        </w:rPr>
        <w:t xml:space="preserve"> (Nothing can separate):</w:t>
      </w:r>
      <w:r>
        <w:rPr>
          <w:rFonts w:ascii="Book Antiqua" w:hAnsi="Book Antiqua" w:cs="Arial"/>
          <w:bCs/>
        </w:rPr>
        <w:t xml:space="preserve"> </w:t>
      </w:r>
      <w:proofErr w:type="spellStart"/>
      <w:r w:rsidRPr="003E310A">
        <w:rPr>
          <w:rFonts w:ascii="Book Antiqua" w:hAnsi="Book Antiqua" w:cs="Arial"/>
          <w:bCs/>
        </w:rPr>
        <w:t>Sólo</w:t>
      </w:r>
      <w:proofErr w:type="spellEnd"/>
      <w:r w:rsidRPr="003E310A">
        <w:rPr>
          <w:rFonts w:ascii="Book Antiqua" w:hAnsi="Book Antiqua" w:cs="Arial"/>
          <w:bCs/>
        </w:rPr>
        <w:t xml:space="preserve"> </w:t>
      </w:r>
      <w:proofErr w:type="spellStart"/>
      <w:r w:rsidRPr="003E310A">
        <w:rPr>
          <w:rFonts w:ascii="Book Antiqua" w:hAnsi="Book Antiqua" w:cs="Arial"/>
          <w:bCs/>
        </w:rPr>
        <w:t>en</w:t>
      </w:r>
      <w:proofErr w:type="spellEnd"/>
      <w:r w:rsidRPr="003E310A">
        <w:rPr>
          <w:rFonts w:ascii="Book Antiqua" w:hAnsi="Book Antiqua" w:cs="Arial"/>
          <w:bCs/>
        </w:rPr>
        <w:t xml:space="preserve"> </w:t>
      </w:r>
      <w:proofErr w:type="spellStart"/>
      <w:r w:rsidRPr="003E310A">
        <w:rPr>
          <w:rFonts w:ascii="Book Antiqua" w:hAnsi="Book Antiqua" w:cs="Arial"/>
          <w:bCs/>
        </w:rPr>
        <w:t>español</w:t>
      </w:r>
      <w:proofErr w:type="spellEnd"/>
      <w:r w:rsidRPr="003E310A">
        <w:rPr>
          <w:rFonts w:ascii="Book Antiqua" w:hAnsi="Book Antiqua" w:cs="Arial"/>
          <w:bCs/>
        </w:rPr>
        <w:t>. / Only in Spanish</w:t>
      </w:r>
      <w:r>
        <w:rPr>
          <w:rFonts w:ascii="Book Antiqua" w:hAnsi="Book Antiqua" w:cs="Arial"/>
          <w:bCs/>
        </w:rPr>
        <w:t>.</w:t>
      </w:r>
    </w:p>
    <w:p w14:paraId="7241B515" w14:textId="77777777" w:rsidR="00605F52" w:rsidRDefault="00605F52" w:rsidP="00605F52">
      <w:pPr>
        <w:numPr>
          <w:ilvl w:val="0"/>
          <w:numId w:val="180"/>
        </w:numPr>
        <w:autoSpaceDE/>
        <w:autoSpaceDN/>
        <w:adjustRightInd/>
        <w:rPr>
          <w:rFonts w:ascii="Book Antiqua" w:hAnsi="Book Antiqua" w:cs="Arial"/>
          <w:bCs/>
        </w:rPr>
      </w:pPr>
      <w:hyperlink r:id="rId58" w:history="1">
        <w:proofErr w:type="gramStart"/>
        <w:r w:rsidRPr="007C0F18">
          <w:rPr>
            <w:rStyle w:val="Hyperlink"/>
            <w:rFonts w:ascii="Book Antiqua" w:hAnsi="Book Antiqua" w:cs="Arial"/>
            <w:b/>
          </w:rPr>
          <w:t>Más</w:t>
        </w:r>
        <w:proofErr w:type="gramEnd"/>
        <w:r w:rsidRPr="007C0F18">
          <w:rPr>
            <w:rStyle w:val="Hyperlink"/>
            <w:rFonts w:ascii="Book Antiqua" w:hAnsi="Book Antiqua" w:cs="Arial"/>
            <w:b/>
          </w:rPr>
          <w:t xml:space="preserve"> </w:t>
        </w:r>
        <w:proofErr w:type="spellStart"/>
        <w:r w:rsidRPr="007C0F18">
          <w:rPr>
            <w:rStyle w:val="Hyperlink"/>
            <w:rFonts w:ascii="Book Antiqua" w:hAnsi="Book Antiqua" w:cs="Arial"/>
            <w:b/>
          </w:rPr>
          <w:t>que</w:t>
        </w:r>
        <w:proofErr w:type="spellEnd"/>
        <w:r w:rsidRPr="007C0F18">
          <w:rPr>
            <w:rStyle w:val="Hyperlink"/>
            <w:rFonts w:ascii="Book Antiqua" w:hAnsi="Book Antiqua" w:cs="Arial"/>
            <w:b/>
          </w:rPr>
          <w:t xml:space="preserve"> </w:t>
        </w:r>
        <w:proofErr w:type="spellStart"/>
        <w:r w:rsidRPr="007C0F18">
          <w:rPr>
            <w:rStyle w:val="Hyperlink"/>
            <w:rFonts w:ascii="Book Antiqua" w:hAnsi="Book Antiqua" w:cs="Arial"/>
            <w:b/>
          </w:rPr>
          <w:t>vencedores</w:t>
        </w:r>
        <w:proofErr w:type="spellEnd"/>
      </w:hyperlink>
      <w:r w:rsidRPr="007C0F18">
        <w:rPr>
          <w:rFonts w:ascii="Book Antiqua" w:hAnsi="Book Antiqua" w:cs="Arial"/>
          <w:b/>
        </w:rPr>
        <w:t xml:space="preserve"> (More than winners):</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p>
    <w:p w14:paraId="5DCCEDDF" w14:textId="77777777" w:rsidR="00605F52" w:rsidRDefault="00605F52" w:rsidP="00605F52">
      <w:pPr>
        <w:numPr>
          <w:ilvl w:val="0"/>
          <w:numId w:val="180"/>
        </w:numPr>
        <w:autoSpaceDE/>
        <w:autoSpaceDN/>
        <w:adjustRightInd/>
        <w:rPr>
          <w:rFonts w:ascii="Book Antiqua" w:hAnsi="Book Antiqua" w:cs="Arial"/>
          <w:bCs/>
        </w:rPr>
      </w:pPr>
      <w:hyperlink r:id="rId59" w:history="1">
        <w:r w:rsidRPr="007C0F18">
          <w:rPr>
            <w:rStyle w:val="Hyperlink"/>
            <w:rFonts w:ascii="Book Antiqua" w:hAnsi="Book Antiqua" w:cs="Arial"/>
            <w:b/>
          </w:rPr>
          <w:t>No h</w:t>
        </w:r>
        <w:r w:rsidRPr="007C0F18">
          <w:rPr>
            <w:rStyle w:val="Hyperlink"/>
            <w:rFonts w:ascii="Book Antiqua" w:hAnsi="Book Antiqua" w:cs="Arial"/>
            <w:b/>
          </w:rPr>
          <w:t>a</w:t>
        </w:r>
        <w:r w:rsidRPr="007C0F18">
          <w:rPr>
            <w:rStyle w:val="Hyperlink"/>
            <w:rFonts w:ascii="Book Antiqua" w:hAnsi="Book Antiqua" w:cs="Arial"/>
            <w:b/>
          </w:rPr>
          <w:t xml:space="preserve">y </w:t>
        </w:r>
        <w:proofErr w:type="spellStart"/>
        <w:r w:rsidRPr="007C0F18">
          <w:rPr>
            <w:rStyle w:val="Hyperlink"/>
            <w:rFonts w:ascii="Book Antiqua" w:hAnsi="Book Antiqua" w:cs="Arial"/>
            <w:b/>
          </w:rPr>
          <w:t>condenación</w:t>
        </w:r>
        <w:proofErr w:type="spellEnd"/>
      </w:hyperlink>
      <w:r w:rsidRPr="007C0F18">
        <w:rPr>
          <w:rFonts w:ascii="Book Antiqua" w:hAnsi="Book Antiqua" w:cs="Arial"/>
          <w:b/>
        </w:rPr>
        <w:t xml:space="preserve"> (There is no condemnation):</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p>
    <w:p w14:paraId="6341F0CA" w14:textId="77777777" w:rsidR="00A16EE5" w:rsidRDefault="00605F52" w:rsidP="00605F52">
      <w:pPr>
        <w:numPr>
          <w:ilvl w:val="0"/>
          <w:numId w:val="180"/>
        </w:numPr>
        <w:autoSpaceDE/>
        <w:autoSpaceDN/>
        <w:adjustRightInd/>
        <w:rPr>
          <w:rFonts w:ascii="Book Antiqua" w:hAnsi="Book Antiqua" w:cs="Arial"/>
          <w:bCs/>
        </w:rPr>
      </w:pPr>
      <w:hyperlink r:id="rId60" w:history="1">
        <w:proofErr w:type="spellStart"/>
        <w:r w:rsidRPr="0008204C">
          <w:rPr>
            <w:rStyle w:val="Hyperlink"/>
            <w:rFonts w:ascii="Book Antiqua" w:hAnsi="Book Antiqua" w:cs="Arial"/>
            <w:b/>
          </w:rPr>
          <w:t>Oración</w:t>
        </w:r>
        <w:proofErr w:type="spellEnd"/>
        <w:r w:rsidRPr="0008204C">
          <w:rPr>
            <w:rStyle w:val="Hyperlink"/>
            <w:rFonts w:ascii="Book Antiqua" w:hAnsi="Book Antiqua" w:cs="Arial"/>
            <w:b/>
          </w:rPr>
          <w:t xml:space="preserve"> </w:t>
        </w:r>
        <w:proofErr w:type="spellStart"/>
        <w:r w:rsidRPr="0008204C">
          <w:rPr>
            <w:rStyle w:val="Hyperlink"/>
            <w:rFonts w:ascii="Book Antiqua" w:hAnsi="Book Antiqua" w:cs="Arial"/>
            <w:b/>
          </w:rPr>
          <w:t>por</w:t>
        </w:r>
        <w:proofErr w:type="spellEnd"/>
        <w:r w:rsidRPr="0008204C">
          <w:rPr>
            <w:rStyle w:val="Hyperlink"/>
            <w:rFonts w:ascii="Book Antiqua" w:hAnsi="Book Antiqua" w:cs="Arial"/>
            <w:b/>
          </w:rPr>
          <w:t xml:space="preserve"> un nue</w:t>
        </w:r>
        <w:r w:rsidRPr="0008204C">
          <w:rPr>
            <w:rStyle w:val="Hyperlink"/>
            <w:rFonts w:ascii="Book Antiqua" w:hAnsi="Book Antiqua" w:cs="Arial"/>
            <w:b/>
          </w:rPr>
          <w:t>v</w:t>
        </w:r>
        <w:r w:rsidRPr="0008204C">
          <w:rPr>
            <w:rStyle w:val="Hyperlink"/>
            <w:rFonts w:ascii="Book Antiqua" w:hAnsi="Book Antiqua" w:cs="Arial"/>
            <w:b/>
          </w:rPr>
          <w:t xml:space="preserve">o </w:t>
        </w:r>
        <w:proofErr w:type="spellStart"/>
        <w:r w:rsidRPr="0008204C">
          <w:rPr>
            <w:rStyle w:val="Hyperlink"/>
            <w:rFonts w:ascii="Book Antiqua" w:hAnsi="Book Antiqua" w:cs="Arial"/>
            <w:b/>
          </w:rPr>
          <w:t>tiempo</w:t>
        </w:r>
        <w:proofErr w:type="spellEnd"/>
      </w:hyperlink>
      <w:r w:rsidRPr="0008204C">
        <w:rPr>
          <w:rFonts w:ascii="Book Antiqua" w:hAnsi="Book Antiqua" w:cs="Arial"/>
          <w:b/>
        </w:rPr>
        <w:t xml:space="preserve"> (A prayer for a new time):</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p>
    <w:p w14:paraId="771332C9" w14:textId="77777777" w:rsidR="00A16EE5" w:rsidRDefault="00A16EE5" w:rsidP="00605F52">
      <w:pPr>
        <w:numPr>
          <w:ilvl w:val="0"/>
          <w:numId w:val="180"/>
        </w:numPr>
        <w:autoSpaceDE/>
        <w:autoSpaceDN/>
        <w:adjustRightInd/>
        <w:rPr>
          <w:rFonts w:ascii="Book Antiqua" w:hAnsi="Book Antiqua" w:cs="Arial"/>
          <w:bCs/>
        </w:rPr>
      </w:pPr>
      <w:hyperlink r:id="rId61" w:history="1">
        <w:r w:rsidRPr="00A16EE5">
          <w:rPr>
            <w:rStyle w:val="Hyperlink"/>
            <w:rFonts w:ascii="Book Antiqua" w:hAnsi="Book Antiqua" w:cs="Arial"/>
            <w:b/>
          </w:rPr>
          <w:t xml:space="preserve">Espera </w:t>
        </w:r>
        <w:proofErr w:type="spellStart"/>
        <w:r w:rsidRPr="00A16EE5">
          <w:rPr>
            <w:rStyle w:val="Hyperlink"/>
            <w:rFonts w:ascii="Book Antiqua" w:hAnsi="Book Antiqua" w:cs="Arial"/>
            <w:b/>
          </w:rPr>
          <w:t>en</w:t>
        </w:r>
        <w:proofErr w:type="spellEnd"/>
        <w:r w:rsidRPr="00A16EE5">
          <w:rPr>
            <w:rStyle w:val="Hyperlink"/>
            <w:rFonts w:ascii="Book Antiqua" w:hAnsi="Book Antiqua" w:cs="Arial"/>
            <w:b/>
          </w:rPr>
          <w:t xml:space="preserve"> Dios</w:t>
        </w:r>
      </w:hyperlink>
      <w:r w:rsidRPr="00A16EE5">
        <w:rPr>
          <w:rFonts w:ascii="Book Antiqua" w:hAnsi="Book Antiqua" w:cs="Arial"/>
          <w:b/>
        </w:rPr>
        <w:t xml:space="preserve"> (Wait in the Lord):</w:t>
      </w:r>
      <w:r>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p>
    <w:p w14:paraId="19CE7EF9" w14:textId="1FC69E3D" w:rsidR="00605F52" w:rsidRDefault="00A16EE5" w:rsidP="00605F52">
      <w:pPr>
        <w:numPr>
          <w:ilvl w:val="0"/>
          <w:numId w:val="180"/>
        </w:numPr>
        <w:autoSpaceDE/>
        <w:autoSpaceDN/>
        <w:adjustRightInd/>
        <w:rPr>
          <w:rFonts w:ascii="Book Antiqua" w:hAnsi="Book Antiqua" w:cs="Arial"/>
          <w:bCs/>
        </w:rPr>
      </w:pPr>
      <w:hyperlink r:id="rId62" w:history="1">
        <w:r w:rsidRPr="00A16EE5">
          <w:rPr>
            <w:rStyle w:val="Hyperlink"/>
            <w:rFonts w:ascii="Book Antiqua" w:hAnsi="Book Antiqua" w:cs="Arial"/>
            <w:b/>
          </w:rPr>
          <w:t xml:space="preserve">La </w:t>
        </w:r>
        <w:proofErr w:type="spellStart"/>
        <w:r w:rsidRPr="00A16EE5">
          <w:rPr>
            <w:rStyle w:val="Hyperlink"/>
            <w:rFonts w:ascii="Book Antiqua" w:hAnsi="Book Antiqua" w:cs="Arial"/>
            <w:b/>
          </w:rPr>
          <w:t>espera</w:t>
        </w:r>
        <w:proofErr w:type="spellEnd"/>
      </w:hyperlink>
      <w:r w:rsidRPr="00A16EE5">
        <w:rPr>
          <w:rFonts w:ascii="Book Antiqua" w:hAnsi="Book Antiqua" w:cs="Arial"/>
          <w:b/>
        </w:rPr>
        <w:t xml:space="preserve"> (The wait):</w:t>
      </w:r>
      <w:r>
        <w:rPr>
          <w:rFonts w:ascii="Book Antiqua" w:hAnsi="Book Antiqua" w:cs="Arial"/>
          <w:bCs/>
        </w:rPr>
        <w:t xml:space="preserve"> </w:t>
      </w:r>
      <w:r w:rsidR="00605F52">
        <w:rPr>
          <w:rFonts w:ascii="Book Antiqua" w:hAnsi="Book Antiqua" w:cs="Arial"/>
          <w:bCs/>
        </w:rPr>
        <w:t xml:space="preserve">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r>
        <w:rPr>
          <w:rFonts w:ascii="Book Antiqua" w:hAnsi="Book Antiqua" w:cs="Arial"/>
          <w:bCs/>
        </w:rPr>
        <w:t>.</w:t>
      </w:r>
      <w:r w:rsidR="00605F52">
        <w:rPr>
          <w:rFonts w:ascii="Book Antiqua" w:hAnsi="Book Antiqua" w:cs="Arial"/>
          <w:bCs/>
        </w:rPr>
        <w:t xml:space="preserve"> </w:t>
      </w:r>
    </w:p>
    <w:p w14:paraId="6D9FF9DC" w14:textId="74DBA670" w:rsidR="00380F43" w:rsidRDefault="00380F43" w:rsidP="00605F52">
      <w:pPr>
        <w:numPr>
          <w:ilvl w:val="0"/>
          <w:numId w:val="180"/>
        </w:numPr>
        <w:autoSpaceDE/>
        <w:autoSpaceDN/>
        <w:adjustRightInd/>
        <w:rPr>
          <w:rFonts w:ascii="Book Antiqua" w:hAnsi="Book Antiqua" w:cs="Arial"/>
          <w:b/>
        </w:rPr>
      </w:pPr>
      <w:hyperlink r:id="rId63" w:history="1">
        <w:r w:rsidRPr="00380F43">
          <w:rPr>
            <w:rStyle w:val="Hyperlink"/>
            <w:rFonts w:ascii="Book Antiqua" w:hAnsi="Book Antiqua" w:cs="Arial"/>
            <w:b/>
          </w:rPr>
          <w:t xml:space="preserve">Lo </w:t>
        </w:r>
        <w:proofErr w:type="spellStart"/>
        <w:r w:rsidRPr="00380F43">
          <w:rPr>
            <w:rStyle w:val="Hyperlink"/>
            <w:rFonts w:ascii="Book Antiqua" w:hAnsi="Book Antiqua" w:cs="Arial"/>
            <w:b/>
          </w:rPr>
          <w:t>mejor</w:t>
        </w:r>
        <w:proofErr w:type="spellEnd"/>
        <w:r w:rsidRPr="00380F43">
          <w:rPr>
            <w:rStyle w:val="Hyperlink"/>
            <w:rFonts w:ascii="Book Antiqua" w:hAnsi="Book Antiqua" w:cs="Arial"/>
            <w:b/>
          </w:rPr>
          <w:t xml:space="preserve"> </w:t>
        </w:r>
        <w:proofErr w:type="spellStart"/>
        <w:r w:rsidRPr="00380F43">
          <w:rPr>
            <w:rStyle w:val="Hyperlink"/>
            <w:rFonts w:ascii="Book Antiqua" w:hAnsi="Book Antiqua" w:cs="Arial"/>
            <w:b/>
          </w:rPr>
          <w:t>está</w:t>
        </w:r>
        <w:proofErr w:type="spellEnd"/>
        <w:r w:rsidRPr="00380F43">
          <w:rPr>
            <w:rStyle w:val="Hyperlink"/>
            <w:rFonts w:ascii="Book Antiqua" w:hAnsi="Book Antiqua" w:cs="Arial"/>
            <w:b/>
          </w:rPr>
          <w:t xml:space="preserve"> </w:t>
        </w:r>
        <w:proofErr w:type="spellStart"/>
        <w:r w:rsidRPr="00380F43">
          <w:rPr>
            <w:rStyle w:val="Hyperlink"/>
            <w:rFonts w:ascii="Book Antiqua" w:hAnsi="Book Antiqua" w:cs="Arial"/>
            <w:b/>
          </w:rPr>
          <w:t>por</w:t>
        </w:r>
        <w:proofErr w:type="spellEnd"/>
        <w:r w:rsidRPr="00380F43">
          <w:rPr>
            <w:rStyle w:val="Hyperlink"/>
            <w:rFonts w:ascii="Book Antiqua" w:hAnsi="Book Antiqua" w:cs="Arial"/>
            <w:b/>
          </w:rPr>
          <w:t xml:space="preserve"> </w:t>
        </w:r>
        <w:proofErr w:type="spellStart"/>
        <w:r w:rsidRPr="00380F43">
          <w:rPr>
            <w:rStyle w:val="Hyperlink"/>
            <w:rFonts w:ascii="Book Antiqua" w:hAnsi="Book Antiqua" w:cs="Arial"/>
            <w:b/>
          </w:rPr>
          <w:t>venir</w:t>
        </w:r>
        <w:proofErr w:type="spellEnd"/>
        <w:r w:rsidRPr="00380F43">
          <w:rPr>
            <w:rStyle w:val="Hyperlink"/>
            <w:rFonts w:ascii="Book Antiqua" w:hAnsi="Book Antiqua" w:cs="Arial"/>
            <w:b/>
          </w:rPr>
          <w:t xml:space="preserve"> / The Best Is Yet </w:t>
        </w:r>
        <w:proofErr w:type="gramStart"/>
        <w:r w:rsidRPr="00380F43">
          <w:rPr>
            <w:rStyle w:val="Hyperlink"/>
            <w:rFonts w:ascii="Book Antiqua" w:hAnsi="Book Antiqua" w:cs="Arial"/>
            <w:b/>
          </w:rPr>
          <w:t>To</w:t>
        </w:r>
        <w:proofErr w:type="gramEnd"/>
        <w:r w:rsidRPr="00380F43">
          <w:rPr>
            <w:rStyle w:val="Hyperlink"/>
            <w:rFonts w:ascii="Book Antiqua" w:hAnsi="Book Antiqua" w:cs="Arial"/>
            <w:b/>
          </w:rPr>
          <w:t xml:space="preserve"> Come</w:t>
        </w:r>
      </w:hyperlink>
    </w:p>
    <w:p w14:paraId="2401C298" w14:textId="2F00BE36" w:rsidR="00380F43" w:rsidRPr="00380F43" w:rsidRDefault="00380F43" w:rsidP="00605F52">
      <w:pPr>
        <w:numPr>
          <w:ilvl w:val="0"/>
          <w:numId w:val="180"/>
        </w:numPr>
        <w:autoSpaceDE/>
        <w:autoSpaceDN/>
        <w:adjustRightInd/>
        <w:rPr>
          <w:rFonts w:ascii="Book Antiqua" w:hAnsi="Book Antiqua" w:cs="Arial"/>
          <w:b/>
        </w:rPr>
      </w:pPr>
      <w:hyperlink r:id="rId64" w:history="1">
        <w:proofErr w:type="spellStart"/>
        <w:r w:rsidRPr="00380F43">
          <w:rPr>
            <w:rStyle w:val="Hyperlink"/>
            <w:rFonts w:ascii="Book Antiqua" w:hAnsi="Book Antiqua" w:cs="Arial"/>
            <w:b/>
          </w:rPr>
          <w:t>Abriendo</w:t>
        </w:r>
        <w:proofErr w:type="spellEnd"/>
        <w:r w:rsidRPr="00380F43">
          <w:rPr>
            <w:rStyle w:val="Hyperlink"/>
            <w:rFonts w:ascii="Book Antiqua" w:hAnsi="Book Antiqua" w:cs="Arial"/>
            <w:b/>
          </w:rPr>
          <w:t xml:space="preserve"> vela</w:t>
        </w:r>
      </w:hyperlink>
      <w:r>
        <w:rPr>
          <w:rFonts w:ascii="Book Antiqua" w:hAnsi="Book Antiqua" w:cs="Arial"/>
          <w:b/>
        </w:rPr>
        <w:t xml:space="preserve"> (Opening the sails): </w:t>
      </w:r>
      <w:proofErr w:type="spellStart"/>
      <w:r>
        <w:rPr>
          <w:rFonts w:ascii="Book Antiqua" w:hAnsi="Book Antiqua" w:cs="Arial"/>
          <w:bCs/>
        </w:rPr>
        <w:t>Sólo</w:t>
      </w:r>
      <w:proofErr w:type="spellEnd"/>
      <w:r>
        <w:rPr>
          <w:rFonts w:ascii="Book Antiqua" w:hAnsi="Book Antiqua" w:cs="Arial"/>
          <w:bCs/>
        </w:rPr>
        <w:t xml:space="preserve"> </w:t>
      </w:r>
      <w:proofErr w:type="spellStart"/>
      <w:r>
        <w:rPr>
          <w:rFonts w:ascii="Book Antiqua" w:hAnsi="Book Antiqua" w:cs="Arial"/>
          <w:bCs/>
        </w:rPr>
        <w:t>en</w:t>
      </w:r>
      <w:proofErr w:type="spellEnd"/>
      <w:r>
        <w:rPr>
          <w:rFonts w:ascii="Book Antiqua" w:hAnsi="Book Antiqua" w:cs="Arial"/>
          <w:bCs/>
        </w:rPr>
        <w:t xml:space="preserve"> </w:t>
      </w:r>
      <w:proofErr w:type="spellStart"/>
      <w:r>
        <w:rPr>
          <w:rFonts w:ascii="Book Antiqua" w:hAnsi="Book Antiqua" w:cs="Arial"/>
          <w:bCs/>
        </w:rPr>
        <w:t>español</w:t>
      </w:r>
      <w:proofErr w:type="spellEnd"/>
      <w:r>
        <w:rPr>
          <w:rFonts w:ascii="Book Antiqua" w:hAnsi="Book Antiqua" w:cs="Arial"/>
          <w:bCs/>
        </w:rPr>
        <w:t>. / Only in Spanish</w:t>
      </w:r>
      <w:r>
        <w:rPr>
          <w:rFonts w:ascii="Book Antiqua" w:hAnsi="Book Antiqua" w:cs="Arial"/>
          <w:bCs/>
        </w:rPr>
        <w:t>.</w:t>
      </w:r>
    </w:p>
    <w:p w14:paraId="6D2B9FA5" w14:textId="77777777" w:rsidR="001C6DB8" w:rsidRDefault="001C6DB8" w:rsidP="00C41F6A">
      <w:pPr>
        <w:rPr>
          <w:rFonts w:ascii="Book Antiqua" w:hAnsi="Book Antiqua" w:cs="Palatino"/>
          <w:b/>
        </w:rPr>
      </w:pPr>
    </w:p>
    <w:p w14:paraId="3FD7DC67" w14:textId="1BFDA83B" w:rsidR="006A37C3" w:rsidRPr="00890F9C" w:rsidRDefault="006A37C3" w:rsidP="00C41F6A">
      <w:pPr>
        <w:rPr>
          <w:rFonts w:ascii="Book Antiqua" w:hAnsi="Book Antiqua" w:cs="Palatino"/>
          <w:i/>
          <w:color w:val="FF0000"/>
          <w:sz w:val="20"/>
        </w:rPr>
      </w:pPr>
      <w:r w:rsidRPr="00890F9C">
        <w:rPr>
          <w:rFonts w:ascii="Book Antiqua" w:hAnsi="Book Antiqua" w:cs="Palatino"/>
          <w:b/>
        </w:rPr>
        <w:t>ORACIONES DE INTERCESIÓN</w:t>
      </w:r>
      <w:r w:rsidR="009836A1" w:rsidRPr="00890F9C">
        <w:rPr>
          <w:rFonts w:ascii="Book Antiqua" w:hAnsi="Book Antiqua" w:cs="Palatino"/>
          <w:b/>
        </w:rPr>
        <w:t xml:space="preserve"> / PRAYERS OF INTERCESSION</w:t>
      </w:r>
      <w:r w:rsidRPr="00890F9C">
        <w:rPr>
          <w:rFonts w:ascii="Book Antiqua" w:hAnsi="Book Antiqua" w:cs="Palatino"/>
        </w:rPr>
        <w:t xml:space="preserve"> </w:t>
      </w:r>
    </w:p>
    <w:p w14:paraId="14C09C7C" w14:textId="50D421C5" w:rsidR="00104DA6" w:rsidRPr="00570EF9" w:rsidRDefault="00A64D08" w:rsidP="00FD24E4">
      <w:pPr>
        <w:numPr>
          <w:ilvl w:val="0"/>
          <w:numId w:val="2"/>
        </w:numPr>
        <w:rPr>
          <w:rStyle w:val="Hyperlink"/>
          <w:rFonts w:ascii="Book Antiqua" w:hAnsi="Book Antiqua" w:cs="Palatino"/>
          <w:color w:val="auto"/>
          <w:u w:val="none"/>
          <w:lang w:val="es-US"/>
        </w:rPr>
      </w:pPr>
      <w:r w:rsidRPr="00890F9C">
        <w:rPr>
          <w:rFonts w:ascii="Book Antiqua" w:hAnsi="Book Antiqua" w:cs="Palatino"/>
          <w:lang w:val="es-US"/>
        </w:rPr>
        <w:t>La Rvda. Magdalena I. García comparte oraciones y recursos en español e inglés conectad</w:t>
      </w:r>
      <w:r w:rsidR="00B174D2" w:rsidRPr="00890F9C">
        <w:rPr>
          <w:rFonts w:ascii="Book Antiqua" w:hAnsi="Book Antiqua" w:cs="Palatino"/>
          <w:lang w:val="es-US"/>
        </w:rPr>
        <w:t>o</w:t>
      </w:r>
      <w:r w:rsidRPr="00890F9C">
        <w:rPr>
          <w:rFonts w:ascii="Book Antiqua" w:hAnsi="Book Antiqua" w:cs="Palatino"/>
          <w:lang w:val="es-US"/>
        </w:rPr>
        <w:t>s con las lecturas del leccionario</w:t>
      </w:r>
      <w:r w:rsidR="00230BCD" w:rsidRPr="00890F9C">
        <w:rPr>
          <w:rFonts w:ascii="Book Antiqua" w:hAnsi="Book Antiqua" w:cs="Palatino"/>
          <w:lang w:val="es-US"/>
        </w:rPr>
        <w:t xml:space="preserve"> / </w:t>
      </w:r>
      <w:r w:rsidR="00230BCD" w:rsidRPr="00890F9C">
        <w:rPr>
          <w:rFonts w:ascii="Book Antiqua" w:hAnsi="Book Antiqua" w:cs="Palatino"/>
        </w:rPr>
        <w:t>The Rev. Magdalena I. García shares prayers and resources in Spanish and English that correspond to lectionary passages</w:t>
      </w:r>
      <w:r w:rsidR="005646CD" w:rsidRPr="00890F9C">
        <w:rPr>
          <w:rFonts w:ascii="Book Antiqua" w:hAnsi="Book Antiqua" w:cs="Palatino"/>
          <w:lang w:val="es-US"/>
        </w:rPr>
        <w:t xml:space="preserve">: </w:t>
      </w:r>
      <w:r w:rsidRPr="00890F9C">
        <w:rPr>
          <w:rFonts w:ascii="Book Antiqua" w:hAnsi="Book Antiqua" w:cs="Palatino"/>
          <w:lang w:val="es-US"/>
        </w:rPr>
        <w:t xml:space="preserve"> </w:t>
      </w:r>
      <w:hyperlink r:id="rId65" w:history="1">
        <w:r w:rsidR="005646CD" w:rsidRPr="00890F9C">
          <w:rPr>
            <w:rStyle w:val="Hyperlink"/>
            <w:rFonts w:ascii="Book Antiqua" w:hAnsi="Book Antiqua" w:cs="Palatino"/>
            <w:lang w:val="es-US"/>
          </w:rPr>
          <w:t>https://justleros.blogspot.com/</w:t>
        </w:r>
      </w:hyperlink>
      <w:r w:rsidR="00BC73BA" w:rsidRPr="00890F9C">
        <w:rPr>
          <w:rStyle w:val="Hyperlink"/>
          <w:rFonts w:ascii="Book Antiqua" w:hAnsi="Book Antiqua" w:cs="Palatino"/>
          <w:lang w:val="es-US"/>
        </w:rPr>
        <w:t xml:space="preserve"> </w:t>
      </w:r>
    </w:p>
    <w:p w14:paraId="2269EEF7" w14:textId="1B03A29E" w:rsidR="00794B08" w:rsidRPr="00794B08" w:rsidRDefault="00605F52" w:rsidP="00794B08">
      <w:pPr>
        <w:numPr>
          <w:ilvl w:val="1"/>
          <w:numId w:val="2"/>
        </w:numPr>
        <w:autoSpaceDE/>
        <w:autoSpaceDN/>
        <w:adjustRightInd/>
        <w:rPr>
          <w:rFonts w:ascii="Book Antiqua" w:hAnsi="Book Antiqua" w:cs="Palatino"/>
          <w:lang w:val="es-US"/>
        </w:rPr>
      </w:pPr>
      <w:r>
        <w:fldChar w:fldCharType="begin"/>
      </w:r>
      <w:r>
        <w:instrText>HYPERLINK "https://justleros.blogspot.com/2017/07/the-power-of-smallness-el-poder-de-la.html"</w:instrText>
      </w:r>
      <w:r>
        <w:fldChar w:fldCharType="separate"/>
      </w:r>
      <w:r w:rsidRPr="0075314C">
        <w:rPr>
          <w:rStyle w:val="Hyperlink"/>
          <w:rFonts w:ascii="Book Antiqua" w:hAnsi="Book Antiqua" w:cs="Palatino"/>
          <w:lang w:val="es-US"/>
        </w:rPr>
        <w:t xml:space="preserve">El poder de la pequeñez / </w:t>
      </w:r>
      <w:proofErr w:type="spellStart"/>
      <w:r w:rsidRPr="0075314C">
        <w:rPr>
          <w:rStyle w:val="Hyperlink"/>
          <w:rFonts w:ascii="Book Antiqua" w:hAnsi="Book Antiqua" w:cs="Palatino"/>
          <w:lang w:val="es-US"/>
        </w:rPr>
        <w:t>The</w:t>
      </w:r>
      <w:proofErr w:type="spellEnd"/>
      <w:r w:rsidRPr="0075314C">
        <w:rPr>
          <w:rStyle w:val="Hyperlink"/>
          <w:rFonts w:ascii="Book Antiqua" w:hAnsi="Book Antiqua" w:cs="Palatino"/>
          <w:lang w:val="es-US"/>
        </w:rPr>
        <w:t xml:space="preserve"> </w:t>
      </w:r>
      <w:proofErr w:type="spellStart"/>
      <w:r w:rsidRPr="0075314C">
        <w:rPr>
          <w:rStyle w:val="Hyperlink"/>
          <w:rFonts w:ascii="Book Antiqua" w:hAnsi="Book Antiqua" w:cs="Palatino"/>
          <w:lang w:val="es-US"/>
        </w:rPr>
        <w:t>Power</w:t>
      </w:r>
      <w:proofErr w:type="spellEnd"/>
      <w:r w:rsidRPr="0075314C">
        <w:rPr>
          <w:rStyle w:val="Hyperlink"/>
          <w:rFonts w:ascii="Book Antiqua" w:hAnsi="Book Antiqua" w:cs="Palatino"/>
          <w:lang w:val="es-US"/>
        </w:rPr>
        <w:t xml:space="preserve"> </w:t>
      </w:r>
      <w:proofErr w:type="spellStart"/>
      <w:r w:rsidRPr="0075314C">
        <w:rPr>
          <w:rStyle w:val="Hyperlink"/>
          <w:rFonts w:ascii="Book Antiqua" w:hAnsi="Book Antiqua" w:cs="Palatino"/>
          <w:lang w:val="es-US"/>
        </w:rPr>
        <w:t>of</w:t>
      </w:r>
      <w:proofErr w:type="spellEnd"/>
      <w:r w:rsidRPr="0075314C">
        <w:rPr>
          <w:rStyle w:val="Hyperlink"/>
          <w:rFonts w:ascii="Book Antiqua" w:hAnsi="Book Antiqua" w:cs="Palatino"/>
          <w:lang w:val="es-US"/>
        </w:rPr>
        <w:t xml:space="preserve"> </w:t>
      </w:r>
      <w:proofErr w:type="spellStart"/>
      <w:r w:rsidRPr="0075314C">
        <w:rPr>
          <w:rStyle w:val="Hyperlink"/>
          <w:rFonts w:ascii="Book Antiqua" w:hAnsi="Book Antiqua" w:cs="Palatino"/>
          <w:lang w:val="es-US"/>
        </w:rPr>
        <w:t>Smallness</w:t>
      </w:r>
      <w:proofErr w:type="spellEnd"/>
      <w:r>
        <w:fldChar w:fldCharType="end"/>
      </w:r>
    </w:p>
    <w:p w14:paraId="0C977A90" w14:textId="0DDE40D5" w:rsidR="008B764E" w:rsidRPr="00890F9C" w:rsidRDefault="00A64D08" w:rsidP="00104DA6">
      <w:pPr>
        <w:numPr>
          <w:ilvl w:val="0"/>
          <w:numId w:val="2"/>
        </w:numPr>
        <w:autoSpaceDE/>
        <w:autoSpaceDN/>
        <w:adjustRightInd/>
        <w:rPr>
          <w:rFonts w:ascii="Book Antiqua" w:hAnsi="Book Antiqua" w:cs="Palatino"/>
          <w:lang w:val="es-US"/>
        </w:rPr>
      </w:pPr>
      <w:r w:rsidRPr="00890F9C">
        <w:rPr>
          <w:rFonts w:ascii="Book Antiqua" w:hAnsi="Book Antiqua" w:cs="Palatino"/>
          <w:lang w:val="es-US"/>
        </w:rPr>
        <w:lastRenderedPageBreak/>
        <w:t xml:space="preserve">El Rvdo. Gerardo Carlos C. </w:t>
      </w:r>
      <w:proofErr w:type="spellStart"/>
      <w:r w:rsidRPr="00890F9C">
        <w:rPr>
          <w:rFonts w:ascii="Book Antiqua" w:hAnsi="Book Antiqua" w:cs="Palatino"/>
          <w:lang w:val="es-US"/>
        </w:rPr>
        <w:t>Oberman</w:t>
      </w:r>
      <w:proofErr w:type="spellEnd"/>
      <w:r w:rsidRPr="00890F9C">
        <w:rPr>
          <w:rFonts w:ascii="Book Antiqua" w:hAnsi="Book Antiqua" w:cs="Palatino"/>
          <w:lang w:val="es-US"/>
        </w:rPr>
        <w:t xml:space="preserve"> comparte oraciones y escritos en español que conectan con las lecturas del leccionario en su página de </w:t>
      </w:r>
      <w:hyperlink r:id="rId66"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Rev. Gerardo Carlos C. </w:t>
      </w:r>
      <w:proofErr w:type="spellStart"/>
      <w:r w:rsidR="00230BCD" w:rsidRPr="00890F9C">
        <w:rPr>
          <w:rFonts w:ascii="Book Antiqua" w:hAnsi="Book Antiqua" w:cs="Palatino"/>
          <w:lang w:val="es-US"/>
        </w:rPr>
        <w:t>Oberman</w:t>
      </w:r>
      <w:proofErr w:type="spellEnd"/>
      <w:r w:rsidR="00230BCD" w:rsidRPr="00890F9C">
        <w:rPr>
          <w:rFonts w:ascii="Book Antiqua" w:hAnsi="Book Antiqua" w:cs="Palatino"/>
          <w:lang w:val="es-US"/>
        </w:rPr>
        <w:t xml:space="preserve"> shares </w:t>
      </w:r>
      <w:proofErr w:type="spellStart"/>
      <w:r w:rsidR="00230BCD" w:rsidRPr="00890F9C">
        <w:rPr>
          <w:rFonts w:ascii="Book Antiqua" w:hAnsi="Book Antiqua" w:cs="Palatino"/>
          <w:lang w:val="es-US"/>
        </w:rPr>
        <w:t>prayers</w:t>
      </w:r>
      <w:proofErr w:type="spellEnd"/>
      <w:r w:rsidR="00230BCD" w:rsidRPr="00890F9C">
        <w:rPr>
          <w:rFonts w:ascii="Book Antiqua" w:hAnsi="Book Antiqua" w:cs="Palatino"/>
          <w:lang w:val="es-US"/>
        </w:rPr>
        <w:t xml:space="preserve"> and </w:t>
      </w:r>
      <w:proofErr w:type="spellStart"/>
      <w:r w:rsidR="00230BCD" w:rsidRPr="00890F9C">
        <w:rPr>
          <w:rFonts w:ascii="Book Antiqua" w:hAnsi="Book Antiqua" w:cs="Palatino"/>
          <w:lang w:val="es-US"/>
        </w:rPr>
        <w:t>writing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Spanish</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based</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the</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ectionary</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on</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his</w:t>
      </w:r>
      <w:proofErr w:type="spellEnd"/>
      <w:r w:rsidR="00230BCD" w:rsidRPr="00890F9C">
        <w:rPr>
          <w:rFonts w:ascii="Book Antiqua" w:hAnsi="Book Antiqua" w:cs="Palatino"/>
          <w:lang w:val="es-US"/>
        </w:rPr>
        <w:t xml:space="preserve"> Facebook page.</w:t>
      </w:r>
    </w:p>
    <w:p w14:paraId="09D1B9C4" w14:textId="1EFD523D" w:rsidR="00230BCD" w:rsidRPr="00890F9C" w:rsidRDefault="00E44911" w:rsidP="00FC5399">
      <w:pPr>
        <w:numPr>
          <w:ilvl w:val="0"/>
          <w:numId w:val="2"/>
        </w:numPr>
        <w:rPr>
          <w:rFonts w:ascii="Book Antiqua" w:hAnsi="Book Antiqua" w:cs="Palatino"/>
          <w:lang w:val="es-US"/>
        </w:rPr>
      </w:pPr>
      <w:r w:rsidRPr="00890F9C">
        <w:rPr>
          <w:rFonts w:ascii="Book Antiqua" w:hAnsi="Book Antiqua" w:cs="Palatino"/>
          <w:lang w:val="es-US"/>
        </w:rPr>
        <w:t xml:space="preserve">El Rvdo. Obed Juan Vizcaíno Nájera comparte </w:t>
      </w:r>
      <w:r w:rsidR="002A5A84" w:rsidRPr="00890F9C">
        <w:rPr>
          <w:rFonts w:ascii="Book Antiqua" w:hAnsi="Book Antiqua" w:cs="Palatino"/>
          <w:lang w:val="es-US"/>
        </w:rPr>
        <w:t xml:space="preserve">oraciones y otros recursos en nuestra página </w:t>
      </w:r>
      <w:r w:rsidRPr="00890F9C">
        <w:rPr>
          <w:rFonts w:ascii="Book Antiqua" w:hAnsi="Book Antiqua" w:cs="Palatino"/>
          <w:lang w:val="es-US"/>
        </w:rPr>
        <w:t xml:space="preserve">de </w:t>
      </w:r>
      <w:hyperlink r:id="rId67" w:history="1">
        <w:r w:rsidRPr="00890F9C">
          <w:rPr>
            <w:rStyle w:val="Hyperlink"/>
            <w:rFonts w:ascii="Book Antiqua" w:hAnsi="Book Antiqua" w:cs="Palatino"/>
            <w:lang w:val="es-US"/>
          </w:rPr>
          <w:t>Facebook</w:t>
        </w:r>
      </w:hyperlink>
      <w:r w:rsidRPr="00890F9C">
        <w:rPr>
          <w:rFonts w:ascii="Book Antiqua" w:hAnsi="Book Antiqua" w:cs="Palatino"/>
          <w:lang w:val="es-US"/>
        </w:rPr>
        <w:t xml:space="preserve">. </w:t>
      </w:r>
      <w:r w:rsidR="00230BCD" w:rsidRPr="00890F9C">
        <w:rPr>
          <w:rFonts w:ascii="Book Antiqua" w:hAnsi="Book Antiqua" w:cs="Palatino"/>
          <w:lang w:val="es-US"/>
        </w:rPr>
        <w:t xml:space="preserve">/ </w:t>
      </w:r>
      <w:r w:rsidR="00230BCD" w:rsidRPr="00890F9C">
        <w:rPr>
          <w:rFonts w:ascii="Book Antiqua" w:hAnsi="Book Antiqua" w:cs="Palatino"/>
        </w:rPr>
        <w:t xml:space="preserve">The Rev. Obed Juan Vizcaíno Nájera shares prayers and other resources on our </w:t>
      </w:r>
      <w:r w:rsidR="00230BCD" w:rsidRPr="00890F9C">
        <w:rPr>
          <w:rFonts w:ascii="Book Antiqua" w:hAnsi="Book Antiqua"/>
        </w:rPr>
        <w:t xml:space="preserve">Facebook </w:t>
      </w:r>
      <w:r w:rsidR="00230BCD" w:rsidRPr="00890F9C">
        <w:rPr>
          <w:rFonts w:ascii="Book Antiqua" w:hAnsi="Book Antiqua" w:cs="Palatino"/>
        </w:rPr>
        <w:t xml:space="preserve">page. In Spanish. </w:t>
      </w:r>
    </w:p>
    <w:p w14:paraId="042F8409" w14:textId="013C22AF" w:rsidR="00EC0FD3" w:rsidRDefault="008B6C67" w:rsidP="00FC5399">
      <w:pPr>
        <w:numPr>
          <w:ilvl w:val="0"/>
          <w:numId w:val="2"/>
        </w:numPr>
        <w:rPr>
          <w:rFonts w:ascii="Book Antiqua" w:hAnsi="Book Antiqua" w:cs="Palatino"/>
          <w:lang w:val="es-US"/>
        </w:rPr>
      </w:pPr>
      <w:r w:rsidRPr="00890F9C">
        <w:rPr>
          <w:rFonts w:ascii="Book Antiqua" w:hAnsi="Book Antiqua" w:cs="Palatino"/>
          <w:lang w:val="es-US"/>
        </w:rPr>
        <w:t xml:space="preserve">La Red Crearte ofrece </w:t>
      </w:r>
      <w:r w:rsidR="00CC753C" w:rsidRPr="00890F9C">
        <w:rPr>
          <w:rFonts w:ascii="Book Antiqua" w:hAnsi="Book Antiqua" w:cs="Palatino"/>
          <w:lang w:val="es-US"/>
        </w:rPr>
        <w:t xml:space="preserve">recursos litúrgicos en su página de </w:t>
      </w:r>
      <w:hyperlink r:id="rId68" w:history="1">
        <w:r w:rsidR="00CC753C" w:rsidRPr="00890F9C">
          <w:rPr>
            <w:rStyle w:val="Hyperlink"/>
            <w:rFonts w:ascii="Book Antiqua" w:hAnsi="Book Antiqua" w:cs="Palatino"/>
            <w:lang w:val="es-US"/>
          </w:rPr>
          <w:t>Facebook</w:t>
        </w:r>
      </w:hyperlink>
      <w:r w:rsidR="00CC753C" w:rsidRPr="00890F9C">
        <w:rPr>
          <w:rFonts w:ascii="Book Antiqua" w:hAnsi="Book Antiqua" w:cs="Palatino"/>
          <w:lang w:val="es-US"/>
        </w:rPr>
        <w:t xml:space="preserve">. </w:t>
      </w:r>
      <w:r w:rsidR="00230BCD" w:rsidRPr="00890F9C">
        <w:rPr>
          <w:rFonts w:ascii="Book Antiqua" w:hAnsi="Book Antiqua" w:cs="Palatino"/>
          <w:lang w:val="es-US"/>
        </w:rPr>
        <w:t xml:space="preserve">/ Red Crearte </w:t>
      </w:r>
      <w:proofErr w:type="spellStart"/>
      <w:r w:rsidR="00230BCD" w:rsidRPr="00890F9C">
        <w:rPr>
          <w:rFonts w:ascii="Book Antiqua" w:hAnsi="Book Antiqua" w:cs="Palatino"/>
          <w:lang w:val="es-US"/>
        </w:rPr>
        <w:t>offers</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liturgical</w:t>
      </w:r>
      <w:proofErr w:type="spellEnd"/>
      <w:r w:rsidR="00230BCD" w:rsidRPr="00890F9C">
        <w:rPr>
          <w:rFonts w:ascii="Book Antiqua" w:hAnsi="Book Antiqua" w:cs="Palatino"/>
          <w:lang w:val="es-US"/>
        </w:rPr>
        <w:t xml:space="preserve"> </w:t>
      </w:r>
      <w:proofErr w:type="spellStart"/>
      <w:r w:rsidR="00230BCD" w:rsidRPr="00890F9C">
        <w:rPr>
          <w:rFonts w:ascii="Book Antiqua" w:hAnsi="Book Antiqua" w:cs="Palatino"/>
          <w:lang w:val="es-US"/>
        </w:rPr>
        <w:t>resources</w:t>
      </w:r>
      <w:proofErr w:type="spellEnd"/>
      <w:r w:rsidR="00230BCD" w:rsidRPr="00890F9C">
        <w:rPr>
          <w:rFonts w:ascii="Book Antiqua" w:hAnsi="Book Antiqua" w:cs="Palatino"/>
          <w:lang w:val="es-US"/>
        </w:rPr>
        <w:t xml:space="preserve"> in </w:t>
      </w:r>
      <w:proofErr w:type="spellStart"/>
      <w:r w:rsidR="00230BCD" w:rsidRPr="00890F9C">
        <w:rPr>
          <w:rFonts w:ascii="Book Antiqua" w:hAnsi="Book Antiqua" w:cs="Palatino"/>
          <w:lang w:val="es-US"/>
        </w:rPr>
        <w:t>their</w:t>
      </w:r>
      <w:proofErr w:type="spellEnd"/>
      <w:r w:rsidR="00230BCD" w:rsidRPr="00890F9C">
        <w:rPr>
          <w:rFonts w:ascii="Book Antiqua" w:hAnsi="Book Antiqua" w:cs="Palatino"/>
          <w:lang w:val="es-US"/>
        </w:rPr>
        <w:t xml:space="preserve"> Facebook page. </w:t>
      </w:r>
    </w:p>
    <w:p w14:paraId="7B0B46F9" w14:textId="3E02A1FC" w:rsidR="00DE2CCA" w:rsidRDefault="00DE2CCA" w:rsidP="00FC5399">
      <w:pPr>
        <w:numPr>
          <w:ilvl w:val="0"/>
          <w:numId w:val="2"/>
        </w:numPr>
        <w:rPr>
          <w:rFonts w:ascii="Book Antiqua" w:hAnsi="Book Antiqua" w:cs="Palatino"/>
          <w:lang w:val="es-US"/>
        </w:rPr>
      </w:pPr>
      <w:hyperlink r:id="rId69"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también tiene recursos litúrgicos en español. / </w:t>
      </w:r>
      <w:hyperlink r:id="rId70" w:history="1">
        <w:proofErr w:type="spellStart"/>
        <w:r w:rsidRPr="00DE2CCA">
          <w:rPr>
            <w:rStyle w:val="Hyperlink"/>
            <w:rFonts w:ascii="Book Antiqua" w:hAnsi="Book Antiqua" w:cs="Palatino"/>
            <w:lang w:val="es-US"/>
          </w:rPr>
          <w:t>WebSelah</w:t>
        </w:r>
        <w:proofErr w:type="spellEnd"/>
      </w:hyperlink>
      <w:r>
        <w:rPr>
          <w:rFonts w:ascii="Book Antiqua" w:hAnsi="Book Antiqua" w:cs="Palatino"/>
          <w:lang w:val="es-US"/>
        </w:rPr>
        <w:t xml:space="preserve"> </w:t>
      </w:r>
      <w:proofErr w:type="spellStart"/>
      <w:r>
        <w:rPr>
          <w:rFonts w:ascii="Book Antiqua" w:hAnsi="Book Antiqua" w:cs="Palatino"/>
          <w:lang w:val="es-US"/>
        </w:rPr>
        <w:t>also</w:t>
      </w:r>
      <w:proofErr w:type="spellEnd"/>
      <w:r>
        <w:rPr>
          <w:rFonts w:ascii="Book Antiqua" w:hAnsi="Book Antiqua" w:cs="Palatino"/>
          <w:lang w:val="es-US"/>
        </w:rPr>
        <w:t xml:space="preserve"> has </w:t>
      </w:r>
      <w:proofErr w:type="spellStart"/>
      <w:r>
        <w:rPr>
          <w:rFonts w:ascii="Book Antiqua" w:hAnsi="Book Antiqua" w:cs="Palatino"/>
          <w:lang w:val="es-US"/>
        </w:rPr>
        <w:t>litúrgical</w:t>
      </w:r>
      <w:proofErr w:type="spellEnd"/>
      <w:r>
        <w:rPr>
          <w:rFonts w:ascii="Book Antiqua" w:hAnsi="Book Antiqua" w:cs="Palatino"/>
          <w:lang w:val="es-US"/>
        </w:rPr>
        <w:t xml:space="preserve"> </w:t>
      </w:r>
      <w:proofErr w:type="spellStart"/>
      <w:r>
        <w:rPr>
          <w:rFonts w:ascii="Book Antiqua" w:hAnsi="Book Antiqua" w:cs="Palatino"/>
          <w:lang w:val="es-US"/>
        </w:rPr>
        <w:t>resources</w:t>
      </w:r>
      <w:proofErr w:type="spellEnd"/>
      <w:r>
        <w:rPr>
          <w:rFonts w:ascii="Book Antiqua" w:hAnsi="Book Antiqua" w:cs="Palatino"/>
          <w:lang w:val="es-US"/>
        </w:rPr>
        <w:t xml:space="preserve"> in </w:t>
      </w:r>
      <w:proofErr w:type="spellStart"/>
      <w:r>
        <w:rPr>
          <w:rFonts w:ascii="Book Antiqua" w:hAnsi="Book Antiqua" w:cs="Palatino"/>
          <w:lang w:val="es-US"/>
        </w:rPr>
        <w:t>Spanish</w:t>
      </w:r>
      <w:proofErr w:type="spellEnd"/>
      <w:r>
        <w:rPr>
          <w:rFonts w:ascii="Book Antiqua" w:hAnsi="Book Antiqua" w:cs="Palatino"/>
          <w:lang w:val="es-US"/>
        </w:rPr>
        <w:t>.</w:t>
      </w:r>
    </w:p>
    <w:p w14:paraId="7CF08636" w14:textId="77777777" w:rsidR="00104DA6" w:rsidRDefault="00104DA6" w:rsidP="00E035FF">
      <w:pPr>
        <w:rPr>
          <w:rFonts w:ascii="Book Antiqua" w:hAnsi="Book Antiqua" w:cs="Palatino"/>
          <w:b/>
          <w:lang w:val="es-US"/>
        </w:rPr>
      </w:pPr>
    </w:p>
    <w:p w14:paraId="38642CF8" w14:textId="3C3FF6EC" w:rsidR="00EE05D1" w:rsidRDefault="00EE05D1" w:rsidP="00E035FF">
      <w:pPr>
        <w:rPr>
          <w:rFonts w:ascii="Book Antiqua" w:hAnsi="Book Antiqua" w:cs="Palatino"/>
          <w:b/>
          <w:lang w:val="es-US"/>
        </w:rPr>
      </w:pPr>
      <w:r w:rsidRPr="00890F9C">
        <w:rPr>
          <w:rFonts w:ascii="Book Antiqua" w:hAnsi="Book Antiqua" w:cs="Palatino"/>
          <w:b/>
          <w:lang w:val="es-US"/>
        </w:rPr>
        <w:t>OFRENDA</w:t>
      </w:r>
      <w:r w:rsidR="009836A1" w:rsidRPr="00890F9C">
        <w:rPr>
          <w:rFonts w:ascii="Book Antiqua" w:hAnsi="Book Antiqua" w:cs="Palatino"/>
          <w:b/>
          <w:lang w:val="es-US"/>
        </w:rPr>
        <w:t xml:space="preserve"> / OFFERING</w:t>
      </w:r>
    </w:p>
    <w:p w14:paraId="0B469169" w14:textId="77777777" w:rsidR="00EE7B1C" w:rsidRDefault="00EE7B1C" w:rsidP="00E035FF">
      <w:pPr>
        <w:rPr>
          <w:rFonts w:ascii="Book Antiqua" w:hAnsi="Book Antiqua" w:cs="Palatino"/>
          <w:b/>
          <w:lang w:val="es-US"/>
        </w:rPr>
      </w:pPr>
    </w:p>
    <w:p w14:paraId="7993F29C" w14:textId="7C191856"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1C38B0F3" w14:textId="56BC90D3" w:rsidR="00EE05D1" w:rsidRPr="00890F9C" w:rsidRDefault="00EE05D1" w:rsidP="00E035FF">
      <w:pPr>
        <w:rPr>
          <w:rFonts w:ascii="Book Antiqua" w:hAnsi="Book Antiqua" w:cs="Palatino"/>
          <w:b/>
        </w:rPr>
      </w:pPr>
      <w:r w:rsidRPr="00890F9C">
        <w:rPr>
          <w:rFonts w:ascii="Book Antiqua" w:hAnsi="Book Antiqua" w:cs="Palatino"/>
          <w:b/>
          <w:lang w:val="es-US"/>
        </w:rPr>
        <w:t>HIMNO, SALMO, O CÁNTICO</w:t>
      </w:r>
      <w:r w:rsidR="007F4E25" w:rsidRPr="00890F9C">
        <w:rPr>
          <w:rFonts w:ascii="Book Antiqua" w:hAnsi="Book Antiqua" w:cs="Palatino"/>
          <w:b/>
          <w:lang w:val="es-US"/>
        </w:rPr>
        <w:t xml:space="preserve"> / </w:t>
      </w:r>
      <w:r w:rsidR="007F4E25" w:rsidRPr="00890F9C">
        <w:rPr>
          <w:rFonts w:ascii="Book Antiqua" w:hAnsi="Book Antiqua" w:cs="Palatino"/>
          <w:b/>
        </w:rPr>
        <w:t>HYMN, PSALM, OR SPIRITUAL SONG</w:t>
      </w:r>
    </w:p>
    <w:p w14:paraId="7DC43636" w14:textId="77777777" w:rsidR="009404D5" w:rsidRDefault="009404D5" w:rsidP="00181E59">
      <w:pPr>
        <w:rPr>
          <w:rFonts w:ascii="Book Antiqua" w:hAnsi="Book Antiqua" w:cs="Palatino"/>
          <w:b/>
          <w:lang w:val="es-ES"/>
        </w:rPr>
      </w:pPr>
    </w:p>
    <w:p w14:paraId="38A9F6B7" w14:textId="13E66CC8" w:rsidR="00181E59" w:rsidRDefault="00181E59" w:rsidP="00181E59">
      <w:pPr>
        <w:rPr>
          <w:rFonts w:ascii="Book Antiqua" w:hAnsi="Book Antiqua" w:cs="Palatino"/>
          <w:i/>
          <w:color w:val="FF0000"/>
          <w:sz w:val="20"/>
          <w:szCs w:val="20"/>
          <w:lang w:val="es-ES"/>
        </w:rPr>
      </w:pPr>
      <w:r w:rsidRPr="00890F9C">
        <w:rPr>
          <w:rFonts w:ascii="Book Antiqua" w:hAnsi="Book Antiqua" w:cs="Palatino"/>
          <w:b/>
          <w:lang w:val="es-ES"/>
        </w:rPr>
        <w:t>BENDICIÓN</w:t>
      </w:r>
      <w:r w:rsidR="009836A1" w:rsidRPr="00890F9C">
        <w:rPr>
          <w:rFonts w:ascii="Book Antiqua" w:hAnsi="Book Antiqua" w:cs="Palatino"/>
          <w:b/>
          <w:lang w:val="es-ES"/>
        </w:rPr>
        <w:t xml:space="preserve"> / BLESSING</w:t>
      </w:r>
      <w:r w:rsidRPr="00890F9C">
        <w:rPr>
          <w:rFonts w:ascii="Book Antiqua" w:hAnsi="Book Antiqua" w:cs="Palatino"/>
          <w:lang w:val="es-ES"/>
        </w:rPr>
        <w:t xml:space="preserve"> </w:t>
      </w:r>
      <w:r w:rsidRPr="00C86F7E">
        <w:rPr>
          <w:rFonts w:ascii="Book Antiqua" w:hAnsi="Book Antiqua" w:cs="Palatino"/>
          <w:i/>
          <w:color w:val="FF0000"/>
          <w:sz w:val="20"/>
          <w:szCs w:val="20"/>
          <w:lang w:val="es-ES"/>
        </w:rPr>
        <w:t>(</w:t>
      </w:r>
      <w:r w:rsidR="00605F52" w:rsidRPr="00FA1468">
        <w:rPr>
          <w:rFonts w:ascii="Book Antiqua" w:hAnsi="Book Antiqua" w:cs="Palatino"/>
          <w:i/>
          <w:color w:val="FF0000"/>
          <w:sz w:val="20"/>
          <w:lang w:val="es-ES"/>
        </w:rPr>
        <w:t>Génesis</w:t>
      </w:r>
      <w:r w:rsidR="00605F52">
        <w:rPr>
          <w:rFonts w:ascii="Book Antiqua" w:hAnsi="Book Antiqua" w:cs="Palatino"/>
          <w:i/>
          <w:color w:val="FF0000"/>
          <w:sz w:val="20"/>
          <w:lang w:val="es-ES"/>
        </w:rPr>
        <w:t>/Genesis</w:t>
      </w:r>
      <w:r w:rsidR="00605F52" w:rsidRPr="00FA1468">
        <w:rPr>
          <w:rFonts w:ascii="Book Antiqua" w:hAnsi="Book Antiqua" w:cs="Palatino"/>
          <w:i/>
          <w:color w:val="FF0000"/>
          <w:sz w:val="20"/>
          <w:lang w:val="es-ES"/>
        </w:rPr>
        <w:t>, Mateo</w:t>
      </w:r>
      <w:r w:rsidR="00605F52">
        <w:rPr>
          <w:rFonts w:ascii="Book Antiqua" w:hAnsi="Book Antiqua" w:cs="Palatino"/>
          <w:i/>
          <w:color w:val="FF0000"/>
          <w:sz w:val="20"/>
          <w:lang w:val="es-ES"/>
        </w:rPr>
        <w:t>/Matthew,</w:t>
      </w:r>
      <w:r w:rsidR="00605F52" w:rsidRPr="00FA1468">
        <w:rPr>
          <w:rFonts w:ascii="Book Antiqua" w:hAnsi="Book Antiqua" w:cs="Palatino"/>
          <w:i/>
          <w:color w:val="FF0000"/>
          <w:sz w:val="20"/>
          <w:lang w:val="es-ES"/>
        </w:rPr>
        <w:t xml:space="preserve"> Romanos</w:t>
      </w:r>
      <w:r w:rsidR="00605F52">
        <w:rPr>
          <w:rFonts w:ascii="Book Antiqua" w:hAnsi="Book Antiqua" w:cs="Palatino"/>
          <w:i/>
          <w:color w:val="FF0000"/>
          <w:sz w:val="20"/>
          <w:lang w:val="es-ES"/>
        </w:rPr>
        <w:t>/</w:t>
      </w:r>
      <w:proofErr w:type="spellStart"/>
      <w:r w:rsidR="00605F52">
        <w:rPr>
          <w:rFonts w:ascii="Book Antiqua" w:hAnsi="Book Antiqua" w:cs="Palatino"/>
          <w:i/>
          <w:color w:val="FF0000"/>
          <w:sz w:val="20"/>
          <w:lang w:val="es-ES"/>
        </w:rPr>
        <w:t>Romans</w:t>
      </w:r>
      <w:proofErr w:type="spellEnd"/>
      <w:r w:rsidR="00605F52" w:rsidRPr="00FA1468">
        <w:rPr>
          <w:rFonts w:ascii="Book Antiqua" w:hAnsi="Book Antiqua" w:cs="Palatino"/>
          <w:i/>
          <w:color w:val="FF0000"/>
          <w:sz w:val="20"/>
          <w:lang w:val="es-ES"/>
        </w:rPr>
        <w:t>. MGV</w:t>
      </w:r>
      <w:r w:rsidRPr="00C86F7E">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4"/>
        <w:gridCol w:w="5026"/>
      </w:tblGrid>
      <w:tr w:rsidR="001C0F9C" w:rsidRPr="00890F9C" w14:paraId="6E71E85C" w14:textId="77777777" w:rsidTr="00713FF4">
        <w:tc>
          <w:tcPr>
            <w:tcW w:w="5395" w:type="dxa"/>
          </w:tcPr>
          <w:p w14:paraId="77CE3A2C" w14:textId="7B172B5B" w:rsidR="001C0F9C" w:rsidRPr="007D3A8C" w:rsidRDefault="004A409B" w:rsidP="0022099C">
            <w:pPr>
              <w:rPr>
                <w:rFonts w:ascii="Book Antiqua" w:hAnsi="Book Antiqua" w:cs="Palatino"/>
                <w:lang w:val="es-US"/>
              </w:rPr>
            </w:pPr>
            <w:r w:rsidRPr="00127D79">
              <w:rPr>
                <w:rFonts w:ascii="Book Antiqua" w:hAnsi="Book Antiqua" w:cs="Palatino"/>
                <w:lang w:val="es-US"/>
              </w:rPr>
              <w:t>Recibimos bendición:</w:t>
            </w:r>
            <w:r>
              <w:rPr>
                <w:rFonts w:ascii="Book Antiqua" w:hAnsi="Book Antiqua" w:cs="Palatino"/>
                <w:lang w:val="es-US"/>
              </w:rPr>
              <w:t xml:space="preserve"> </w:t>
            </w:r>
            <w:r w:rsidR="00605F52">
              <w:rPr>
                <w:rFonts w:ascii="Book Antiqua" w:hAnsi="Book Antiqua" w:cs="Palatino"/>
                <w:lang w:val="es-US"/>
              </w:rPr>
              <w:t>Que la bendición del Dios que nos llena de paciencia ante las circunstancias difíciles de la vida; y la bendición de su Hijo Jesucristo quién nos acerca al reino de Dios; y la bendición del Espíritu Santo quien intercede por el pueblo de Dios con gemidos que no se pueden expresar con palabras esté con todo el pueblo de Dios y con toda la tierra eternamente y para siempre</w:t>
            </w:r>
            <w:r w:rsidR="00605F52" w:rsidRPr="0029404E">
              <w:rPr>
                <w:rFonts w:ascii="Book Antiqua" w:hAnsi="Book Antiqua" w:cs="Palatino"/>
                <w:lang w:val="es-US"/>
              </w:rPr>
              <w:t>.</w:t>
            </w:r>
            <w:r w:rsidR="00605F52">
              <w:rPr>
                <w:rFonts w:ascii="Book Antiqua" w:hAnsi="Book Antiqua" w:cs="Palatino"/>
                <w:lang w:val="es-US"/>
              </w:rPr>
              <w:t xml:space="preserve"> </w:t>
            </w:r>
            <w:r w:rsidR="00605F52" w:rsidRPr="00605F52">
              <w:rPr>
                <w:rFonts w:ascii="Book Antiqua" w:hAnsi="Book Antiqua" w:cs="Palatino"/>
                <w:b/>
                <w:bCs/>
                <w:i/>
                <w:iCs/>
                <w:lang w:val="es-US"/>
              </w:rPr>
              <w:t>Amén</w:t>
            </w:r>
            <w:r w:rsidR="009F43A0" w:rsidRPr="00605F52">
              <w:rPr>
                <w:rFonts w:ascii="Book Antiqua" w:hAnsi="Book Antiqua" w:cs="Palatino"/>
                <w:b/>
                <w:bCs/>
                <w:i/>
                <w:iCs/>
                <w:lang w:val="es-US"/>
              </w:rPr>
              <w:t>.</w:t>
            </w:r>
          </w:p>
        </w:tc>
        <w:tc>
          <w:tcPr>
            <w:tcW w:w="5395" w:type="dxa"/>
          </w:tcPr>
          <w:p w14:paraId="3D9A95CF" w14:textId="48329C01" w:rsidR="001C0F9C" w:rsidRPr="001A5C54" w:rsidRDefault="004A409B" w:rsidP="0022099C">
            <w:pPr>
              <w:rPr>
                <w:rFonts w:ascii="Book Antiqua" w:hAnsi="Book Antiqua" w:cs="Palatino"/>
              </w:rPr>
            </w:pPr>
            <w:r w:rsidRPr="0013326C">
              <w:rPr>
                <w:rFonts w:ascii="Book Antiqua" w:hAnsi="Book Antiqua" w:cs="Palatino"/>
              </w:rPr>
              <w:t>We are blessed:</w:t>
            </w:r>
            <w:r w:rsidRPr="0013326C">
              <w:rPr>
                <w:rFonts w:ascii="Book Antiqua" w:hAnsi="Book Antiqua"/>
              </w:rPr>
              <w:t xml:space="preserve"> </w:t>
            </w:r>
            <w:r w:rsidR="00605F52">
              <w:rPr>
                <w:rFonts w:ascii="Book Antiqua" w:hAnsi="Book Antiqua" w:cs="Palatino"/>
              </w:rPr>
              <w:t xml:space="preserve">May the blessing of God who fills us with patience to deal with life’s difficulties; and may the blessing of God’s son Jesus Christ who makes the kingdom of heaven be nearer; and may the blessing of the Holy Spirit who intercedes for us with sighs too deep for words be with all the people of God and with all the earth eternally and forever. </w:t>
            </w:r>
            <w:r w:rsidR="00605F52" w:rsidRPr="00605F52">
              <w:rPr>
                <w:rFonts w:ascii="Book Antiqua" w:hAnsi="Book Antiqua" w:cs="Palatino"/>
                <w:b/>
                <w:bCs/>
                <w:i/>
                <w:iCs/>
              </w:rPr>
              <w:t>Amen</w:t>
            </w:r>
            <w:r w:rsidR="00605F52" w:rsidRPr="00605F52">
              <w:rPr>
                <w:rFonts w:ascii="Book Antiqua" w:hAnsi="Book Antiqua" w:cs="Palatino"/>
                <w:b/>
                <w:bCs/>
                <w:i/>
                <w:iCs/>
              </w:rPr>
              <w:t>.</w:t>
            </w:r>
          </w:p>
        </w:tc>
      </w:tr>
    </w:tbl>
    <w:p w14:paraId="30E9E123" w14:textId="77777777" w:rsidR="00CA533E" w:rsidRDefault="00CA533E" w:rsidP="00181E59">
      <w:pPr>
        <w:rPr>
          <w:rFonts w:ascii="Book Antiqua" w:hAnsi="Book Antiqua" w:cs="Palatino"/>
          <w:b/>
          <w:lang w:val="es-ES"/>
        </w:rPr>
      </w:pPr>
    </w:p>
    <w:p w14:paraId="152C337E" w14:textId="6ACCC56A" w:rsidR="00181E59" w:rsidRPr="00890F9C" w:rsidRDefault="00181E59" w:rsidP="00181E59">
      <w:pPr>
        <w:rPr>
          <w:rFonts w:ascii="Book Antiqua" w:hAnsi="Book Antiqua" w:cs="Palatino"/>
          <w:sz w:val="20"/>
          <w:szCs w:val="20"/>
          <w:lang w:val="es-ES"/>
        </w:rPr>
      </w:pPr>
      <w:r w:rsidRPr="00890F9C">
        <w:rPr>
          <w:rFonts w:ascii="Book Antiqua" w:hAnsi="Book Antiqua" w:cs="Palatino"/>
          <w:b/>
          <w:lang w:val="es-ES"/>
        </w:rPr>
        <w:t>COMISIÓN</w:t>
      </w:r>
      <w:r w:rsidR="009836A1" w:rsidRPr="00890F9C">
        <w:rPr>
          <w:rFonts w:ascii="Book Antiqua" w:hAnsi="Book Antiqua" w:cs="Palatino"/>
          <w:b/>
          <w:lang w:val="es-ES"/>
        </w:rPr>
        <w:t xml:space="preserve"> / COMMISION</w:t>
      </w:r>
      <w:r w:rsidRPr="00890F9C">
        <w:rPr>
          <w:rFonts w:ascii="Book Antiqua" w:hAnsi="Book Antiqua" w:cs="Palatino"/>
          <w:lang w:val="es-ES"/>
        </w:rPr>
        <w:t xml:space="preserve"> </w:t>
      </w:r>
      <w:r w:rsidRPr="00890F9C">
        <w:rPr>
          <w:rFonts w:ascii="Book Antiqua" w:hAnsi="Book Antiqua" w:cs="Palatino"/>
          <w:i/>
          <w:color w:val="FF0000"/>
          <w:sz w:val="20"/>
          <w:szCs w:val="20"/>
          <w:lang w:val="es-ES"/>
        </w:rPr>
        <w:t>(</w:t>
      </w:r>
      <w:r w:rsidR="00605F52" w:rsidRPr="00605F52">
        <w:rPr>
          <w:rFonts w:ascii="Book Antiqua" w:hAnsi="Book Antiqua" w:cs="Palatino"/>
          <w:i/>
          <w:color w:val="FF0000"/>
          <w:sz w:val="20"/>
          <w:lang w:val="es-ES"/>
        </w:rPr>
        <w:t>Romanos/</w:t>
      </w:r>
      <w:proofErr w:type="spellStart"/>
      <w:r w:rsidR="00605F52" w:rsidRPr="00605F52">
        <w:rPr>
          <w:rFonts w:ascii="Book Antiqua" w:hAnsi="Book Antiqua" w:cs="Palatino"/>
          <w:i/>
          <w:color w:val="FF0000"/>
          <w:sz w:val="20"/>
          <w:lang w:val="es-ES"/>
        </w:rPr>
        <w:t>Romans</w:t>
      </w:r>
      <w:proofErr w:type="spellEnd"/>
      <w:r w:rsidR="00605F52" w:rsidRPr="00605F52">
        <w:rPr>
          <w:rFonts w:ascii="Book Antiqua" w:hAnsi="Book Antiqua" w:cs="Palatino"/>
          <w:i/>
          <w:color w:val="FF0000"/>
          <w:sz w:val="20"/>
          <w:lang w:val="es-ES"/>
        </w:rPr>
        <w:t xml:space="preserve"> 8,26-39. MGV</w:t>
      </w:r>
      <w:r w:rsidRPr="00890F9C">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5"/>
        <w:gridCol w:w="5035"/>
      </w:tblGrid>
      <w:tr w:rsidR="009836A1" w:rsidRPr="00CD2C13" w14:paraId="305110FC" w14:textId="77777777" w:rsidTr="00F96F29">
        <w:tc>
          <w:tcPr>
            <w:tcW w:w="5045" w:type="dxa"/>
          </w:tcPr>
          <w:p w14:paraId="006E123C" w14:textId="0EE16285" w:rsidR="008B6E25" w:rsidRPr="008B6E25" w:rsidRDefault="0095703C" w:rsidP="008B6E25">
            <w:pPr>
              <w:rPr>
                <w:rFonts w:ascii="Book Antiqua" w:hAnsi="Book Antiqua" w:cs="Palatino"/>
                <w:lang w:val="es-US"/>
              </w:rPr>
            </w:pPr>
            <w:r w:rsidRPr="00127D79">
              <w:rPr>
                <w:rFonts w:ascii="Book Antiqua" w:hAnsi="Book Antiqua" w:cs="Palatino"/>
                <w:lang w:val="es-US"/>
              </w:rPr>
              <w:t>Para ser de bendición:</w:t>
            </w:r>
            <w:r w:rsidRPr="000601BD">
              <w:rPr>
                <w:rFonts w:ascii="Book Antiqua" w:hAnsi="Book Antiqua" w:cs="Palatino"/>
                <w:lang w:val="es-US"/>
              </w:rPr>
              <w:t xml:space="preserve"> </w:t>
            </w:r>
            <w:r w:rsidR="00605F52" w:rsidRPr="00FA1468">
              <w:rPr>
                <w:rFonts w:ascii="Book Antiqua" w:hAnsi="Book Antiqua" w:cs="Palatino"/>
                <w:lang w:val="es-US"/>
              </w:rPr>
              <w:t>Vivamos con esta convicción y compartámosla con el mundo: que ni la muerte, ni la vida, ni ángeles, ni principados, ni lo presente, ni lo por venir, ni los poderes, ni lo alto, ni lo profundo, ni ninguna otra cosa creada nos podrá separar del amor de Dios que es en Cristo Jesús Señor nuestro</w:t>
            </w:r>
            <w:r w:rsidR="009F7875" w:rsidRPr="009F7875">
              <w:rPr>
                <w:rFonts w:ascii="Book Antiqua" w:hAnsi="Book Antiqua" w:cs="Palatino"/>
                <w:b/>
                <w:bCs/>
                <w:i/>
                <w:iCs/>
                <w:lang w:val="es-US"/>
              </w:rPr>
              <w:t>.</w:t>
            </w:r>
          </w:p>
        </w:tc>
        <w:tc>
          <w:tcPr>
            <w:tcW w:w="5035" w:type="dxa"/>
          </w:tcPr>
          <w:p w14:paraId="19BE3056" w14:textId="6017A130" w:rsidR="0095390A" w:rsidRPr="008B6E25" w:rsidRDefault="0095703C" w:rsidP="007851C8">
            <w:pPr>
              <w:rPr>
                <w:rFonts w:ascii="Book Antiqua" w:hAnsi="Book Antiqua"/>
              </w:rPr>
            </w:pPr>
            <w:r w:rsidRPr="0013326C">
              <w:rPr>
                <w:rFonts w:ascii="Book Antiqua" w:hAnsi="Book Antiqua" w:cs="Palatino"/>
              </w:rPr>
              <w:t>To be a blessing:</w:t>
            </w:r>
            <w:r>
              <w:rPr>
                <w:rFonts w:ascii="Book Antiqua" w:hAnsi="Book Antiqua"/>
              </w:rPr>
              <w:t xml:space="preserve"> </w:t>
            </w:r>
            <w:r w:rsidR="00605F52" w:rsidRPr="00073B4E">
              <w:rPr>
                <w:rFonts w:ascii="Book Antiqua" w:hAnsi="Book Antiqua" w:cs="Palatino"/>
              </w:rPr>
              <w:t>Let us live with this conviction</w:t>
            </w:r>
            <w:r w:rsidR="00605F52">
              <w:rPr>
                <w:rFonts w:ascii="Book Antiqua" w:hAnsi="Book Antiqua" w:cs="Palatino"/>
              </w:rPr>
              <w:t xml:space="preserve"> and share it with the world</w:t>
            </w:r>
            <w:r w:rsidR="00605F52" w:rsidRPr="00073B4E">
              <w:rPr>
                <w:rFonts w:ascii="Book Antiqua" w:hAnsi="Book Antiqua" w:cs="Palatino"/>
              </w:rPr>
              <w:t>: That neither death nor life, neither angels nor demons, neither the present nor the future, nor any powers, neither height nor depth, nor anything else in all creation, will be able to separate us from the love of God that is in Christ Jesus our Lord</w:t>
            </w:r>
            <w:r w:rsidR="009F7875" w:rsidRPr="009F7875">
              <w:rPr>
                <w:rFonts w:ascii="Book Antiqua" w:hAnsi="Book Antiqua" w:cs="Palatino"/>
                <w:b/>
                <w:bCs/>
                <w:i/>
                <w:iCs/>
              </w:rPr>
              <w:t>.</w:t>
            </w:r>
          </w:p>
        </w:tc>
      </w:tr>
    </w:tbl>
    <w:p w14:paraId="6A3BBE78" w14:textId="77777777" w:rsidR="0095703C" w:rsidRDefault="0095703C" w:rsidP="009F43A0">
      <w:pPr>
        <w:rPr>
          <w:rFonts w:ascii="Book Antiqua" w:hAnsi="Book Antiqua" w:cs="Palatino"/>
          <w:bCs/>
          <w:i/>
          <w:iCs/>
          <w:color w:val="FF0000"/>
          <w:sz w:val="20"/>
          <w:szCs w:val="20"/>
          <w:lang w:val="es-ES"/>
        </w:rPr>
      </w:pPr>
    </w:p>
    <w:p w14:paraId="36F9DDF0" w14:textId="1103B363" w:rsidR="009F43A0" w:rsidRPr="00B34352" w:rsidRDefault="009F43A0" w:rsidP="009F43A0">
      <w:pPr>
        <w:rPr>
          <w:rFonts w:ascii="Book Antiqua" w:hAnsi="Book Antiqua" w:cs="Palatino"/>
          <w:i/>
          <w:iCs/>
          <w:color w:val="FF0000"/>
          <w:sz w:val="20"/>
          <w:szCs w:val="20"/>
          <w:lang w:val="es-ES"/>
        </w:rPr>
      </w:pPr>
      <w:r w:rsidRPr="00B34352">
        <w:rPr>
          <w:rFonts w:ascii="Book Antiqua" w:hAnsi="Book Antiqua" w:cs="Palatino"/>
          <w:bCs/>
          <w:i/>
          <w:iCs/>
          <w:color w:val="FF0000"/>
          <w:sz w:val="20"/>
          <w:szCs w:val="20"/>
          <w:lang w:val="es-ES"/>
        </w:rPr>
        <w:t>(</w:t>
      </w:r>
      <w:r w:rsidR="005417BD">
        <w:rPr>
          <w:rFonts w:ascii="Book Antiqua" w:hAnsi="Book Antiqua" w:cs="Palatino"/>
          <w:bCs/>
          <w:i/>
          <w:iCs/>
          <w:color w:val="FF0000"/>
          <w:sz w:val="20"/>
          <w:szCs w:val="20"/>
          <w:lang w:val="es-ES"/>
        </w:rPr>
        <w:t xml:space="preserve">Basado en la oración de </w:t>
      </w:r>
      <w:proofErr w:type="spellStart"/>
      <w:r w:rsidR="005417BD" w:rsidRPr="005417BD">
        <w:rPr>
          <w:rFonts w:ascii="Book Antiqua" w:hAnsi="Book Antiqua" w:cs="Palatino"/>
          <w:bCs/>
          <w:i/>
          <w:iCs/>
          <w:color w:val="FF0000"/>
          <w:sz w:val="20"/>
          <w:szCs w:val="20"/>
          <w:lang w:val="es-ES"/>
        </w:rPr>
        <w:t>Jhanderys</w:t>
      </w:r>
      <w:proofErr w:type="spellEnd"/>
      <w:r w:rsidR="005417BD" w:rsidRPr="005417BD">
        <w:rPr>
          <w:rFonts w:ascii="Book Antiqua" w:hAnsi="Book Antiqua" w:cs="Palatino"/>
          <w:bCs/>
          <w:i/>
          <w:iCs/>
          <w:color w:val="FF0000"/>
          <w:sz w:val="20"/>
          <w:szCs w:val="20"/>
          <w:lang w:val="es-ES"/>
        </w:rPr>
        <w:t xml:space="preserve"> </w:t>
      </w:r>
      <w:proofErr w:type="spellStart"/>
      <w:r w:rsidR="005417BD" w:rsidRPr="005417BD">
        <w:rPr>
          <w:rFonts w:ascii="Book Antiqua" w:hAnsi="Book Antiqua" w:cs="Palatino"/>
          <w:bCs/>
          <w:i/>
          <w:iCs/>
          <w:color w:val="FF0000"/>
          <w:sz w:val="20"/>
          <w:szCs w:val="20"/>
          <w:lang w:val="es-ES"/>
        </w:rPr>
        <w:t>Dotel-Vellenga</w:t>
      </w:r>
      <w:proofErr w:type="spellEnd"/>
      <w:r w:rsidR="005417BD">
        <w:rPr>
          <w:rFonts w:ascii="Book Antiqua" w:hAnsi="Book Antiqua" w:cs="Palatino"/>
          <w:bCs/>
          <w:i/>
          <w:iCs/>
          <w:color w:val="FF0000"/>
          <w:sz w:val="20"/>
          <w:szCs w:val="20"/>
          <w:lang w:val="es-ES"/>
        </w:rPr>
        <w:t xml:space="preserve"> y en </w:t>
      </w:r>
      <w:r w:rsidRPr="004400A6">
        <w:rPr>
          <w:rFonts w:ascii="Book Antiqua" w:hAnsi="Book Antiqua" w:cs="Palatino"/>
          <w:bCs/>
          <w:i/>
          <w:iCs/>
          <w:color w:val="FF0000"/>
          <w:sz w:val="20"/>
          <w:szCs w:val="20"/>
          <w:lang w:val="es-US"/>
        </w:rPr>
        <w:t xml:space="preserve">Génesis/Genesis </w:t>
      </w:r>
      <w:r w:rsidR="00605F52" w:rsidRPr="00605F52">
        <w:rPr>
          <w:rFonts w:ascii="Book Antiqua" w:hAnsi="Book Antiqua" w:cs="Palatino"/>
          <w:bCs/>
          <w:i/>
          <w:iCs/>
          <w:color w:val="FF0000"/>
          <w:sz w:val="20"/>
          <w:szCs w:val="20"/>
          <w:lang w:val="es-US"/>
        </w:rPr>
        <w:t>29,15-28</w:t>
      </w:r>
      <w:r w:rsidRPr="00B34352">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7"/>
        <w:gridCol w:w="5033"/>
      </w:tblGrid>
      <w:tr w:rsidR="009F43A0" w:rsidRPr="00890F9C" w14:paraId="69253545" w14:textId="77777777" w:rsidTr="00752EA4">
        <w:tc>
          <w:tcPr>
            <w:tcW w:w="5047" w:type="dxa"/>
          </w:tcPr>
          <w:p w14:paraId="736E7371" w14:textId="77777777" w:rsidR="005417BD" w:rsidRPr="005417BD" w:rsidRDefault="009F43A0" w:rsidP="005417BD">
            <w:pPr>
              <w:rPr>
                <w:rFonts w:ascii="Book Antiqua" w:hAnsi="Book Antiqua"/>
                <w:lang w:val="es-ES"/>
              </w:rPr>
            </w:pPr>
            <w:r>
              <w:rPr>
                <w:rFonts w:ascii="Book Antiqua" w:hAnsi="Book Antiqua"/>
                <w:lang w:val="es-ES"/>
              </w:rPr>
              <w:t>Para ser de bendición:</w:t>
            </w:r>
            <w:r w:rsidR="009F7875">
              <w:rPr>
                <w:rFonts w:ascii="Book Antiqua" w:hAnsi="Book Antiqua"/>
                <w:lang w:val="es-ES"/>
              </w:rPr>
              <w:t xml:space="preserve"> </w:t>
            </w:r>
            <w:r w:rsidR="005417BD" w:rsidRPr="005417BD">
              <w:rPr>
                <w:rFonts w:ascii="Book Antiqua" w:hAnsi="Book Antiqua"/>
                <w:lang w:val="es-ES"/>
              </w:rPr>
              <w:t>Vayan confiando en el Dios fiel,</w:t>
            </w:r>
          </w:p>
          <w:p w14:paraId="6F4F9E0C" w14:textId="77777777" w:rsidR="005417BD" w:rsidRPr="005417BD" w:rsidRDefault="005417BD" w:rsidP="005417BD">
            <w:pPr>
              <w:rPr>
                <w:rFonts w:ascii="Book Antiqua" w:hAnsi="Book Antiqua"/>
                <w:lang w:val="es-ES"/>
              </w:rPr>
            </w:pPr>
            <w:r w:rsidRPr="005417BD">
              <w:rPr>
                <w:rFonts w:ascii="Book Antiqua" w:hAnsi="Book Antiqua"/>
                <w:lang w:val="es-ES"/>
              </w:rPr>
              <w:t>quien les acompaña en los tiempos de espera</w:t>
            </w:r>
          </w:p>
          <w:p w14:paraId="5C6F370E" w14:textId="77777777" w:rsidR="005417BD" w:rsidRPr="005417BD" w:rsidRDefault="005417BD" w:rsidP="005417BD">
            <w:pPr>
              <w:rPr>
                <w:rFonts w:ascii="Book Antiqua" w:hAnsi="Book Antiqua"/>
                <w:lang w:val="es-ES"/>
              </w:rPr>
            </w:pPr>
            <w:r w:rsidRPr="005417BD">
              <w:rPr>
                <w:rFonts w:ascii="Book Antiqua" w:hAnsi="Book Antiqua"/>
                <w:lang w:val="es-ES"/>
              </w:rPr>
              <w:t>y en los momentos de desilusión.</w:t>
            </w:r>
          </w:p>
          <w:p w14:paraId="636B413F" w14:textId="77777777" w:rsidR="005417BD" w:rsidRPr="005417BD" w:rsidRDefault="005417BD" w:rsidP="005417BD">
            <w:pPr>
              <w:rPr>
                <w:rFonts w:ascii="Book Antiqua" w:hAnsi="Book Antiqua"/>
                <w:lang w:val="es-ES"/>
              </w:rPr>
            </w:pPr>
            <w:r w:rsidRPr="005417BD">
              <w:rPr>
                <w:rFonts w:ascii="Book Antiqua" w:hAnsi="Book Antiqua"/>
                <w:lang w:val="es-ES"/>
              </w:rPr>
              <w:lastRenderedPageBreak/>
              <w:t>Amen con integridad,</w:t>
            </w:r>
          </w:p>
          <w:p w14:paraId="24B2EE79" w14:textId="77777777" w:rsidR="005417BD" w:rsidRPr="005417BD" w:rsidRDefault="005417BD" w:rsidP="005417BD">
            <w:pPr>
              <w:rPr>
                <w:rFonts w:ascii="Book Antiqua" w:hAnsi="Book Antiqua"/>
                <w:lang w:val="es-ES"/>
              </w:rPr>
            </w:pPr>
            <w:r w:rsidRPr="005417BD">
              <w:rPr>
                <w:rFonts w:ascii="Book Antiqua" w:hAnsi="Book Antiqua"/>
                <w:lang w:val="es-ES"/>
              </w:rPr>
              <w:t>actúen con justicia</w:t>
            </w:r>
          </w:p>
          <w:p w14:paraId="7F735099" w14:textId="77777777" w:rsidR="005417BD" w:rsidRPr="005417BD" w:rsidRDefault="005417BD" w:rsidP="005417BD">
            <w:pPr>
              <w:rPr>
                <w:rFonts w:ascii="Book Antiqua" w:hAnsi="Book Antiqua"/>
                <w:lang w:val="es-ES"/>
              </w:rPr>
            </w:pPr>
            <w:r w:rsidRPr="005417BD">
              <w:rPr>
                <w:rFonts w:ascii="Book Antiqua" w:hAnsi="Book Antiqua"/>
                <w:lang w:val="es-ES"/>
              </w:rPr>
              <w:t>y confíen en su presencia,</w:t>
            </w:r>
          </w:p>
          <w:p w14:paraId="05E80A14" w14:textId="77777777" w:rsidR="005417BD" w:rsidRPr="005417BD" w:rsidRDefault="005417BD" w:rsidP="005417BD">
            <w:pPr>
              <w:rPr>
                <w:rFonts w:ascii="Book Antiqua" w:hAnsi="Book Antiqua"/>
                <w:lang w:val="es-ES"/>
              </w:rPr>
            </w:pPr>
            <w:r w:rsidRPr="005417BD">
              <w:rPr>
                <w:rFonts w:ascii="Book Antiqua" w:hAnsi="Book Antiqua"/>
                <w:lang w:val="es-ES"/>
              </w:rPr>
              <w:t>aun cuando no entiendan lo que ocurre.</w:t>
            </w:r>
          </w:p>
          <w:p w14:paraId="31D7448F" w14:textId="77777777" w:rsidR="005417BD" w:rsidRPr="005417BD" w:rsidRDefault="005417BD" w:rsidP="005417BD">
            <w:pPr>
              <w:rPr>
                <w:rFonts w:ascii="Book Antiqua" w:hAnsi="Book Antiqua"/>
                <w:lang w:val="es-ES"/>
              </w:rPr>
            </w:pPr>
          </w:p>
          <w:p w14:paraId="2A6DEAA2" w14:textId="77777777" w:rsidR="005417BD" w:rsidRPr="005417BD" w:rsidRDefault="005417BD" w:rsidP="005417BD">
            <w:pPr>
              <w:rPr>
                <w:rFonts w:ascii="Book Antiqua" w:hAnsi="Book Antiqua"/>
                <w:lang w:val="es-ES"/>
              </w:rPr>
            </w:pPr>
            <w:r w:rsidRPr="005417BD">
              <w:rPr>
                <w:rFonts w:ascii="Book Antiqua" w:hAnsi="Book Antiqua"/>
                <w:lang w:val="es-ES"/>
              </w:rPr>
              <w:t>Recuerden que sus decisiones,</w:t>
            </w:r>
          </w:p>
          <w:p w14:paraId="55CF03AB" w14:textId="77777777" w:rsidR="005417BD" w:rsidRPr="005417BD" w:rsidRDefault="005417BD" w:rsidP="005417BD">
            <w:pPr>
              <w:rPr>
                <w:rFonts w:ascii="Book Antiqua" w:hAnsi="Book Antiqua"/>
                <w:lang w:val="es-ES"/>
              </w:rPr>
            </w:pPr>
            <w:r w:rsidRPr="005417BD">
              <w:rPr>
                <w:rFonts w:ascii="Book Antiqua" w:hAnsi="Book Antiqua"/>
                <w:lang w:val="es-ES"/>
              </w:rPr>
              <w:t>aun las más pequeñas,</w:t>
            </w:r>
          </w:p>
          <w:p w14:paraId="01CCA785" w14:textId="77777777" w:rsidR="005417BD" w:rsidRPr="005417BD" w:rsidRDefault="005417BD" w:rsidP="005417BD">
            <w:pPr>
              <w:rPr>
                <w:rFonts w:ascii="Book Antiqua" w:hAnsi="Book Antiqua"/>
                <w:lang w:val="es-ES"/>
              </w:rPr>
            </w:pPr>
            <w:r w:rsidRPr="005417BD">
              <w:rPr>
                <w:rFonts w:ascii="Book Antiqua" w:hAnsi="Book Antiqua"/>
                <w:lang w:val="es-ES"/>
              </w:rPr>
              <w:t>impactan y transforman sus vidas.</w:t>
            </w:r>
          </w:p>
          <w:p w14:paraId="2343381D" w14:textId="77777777" w:rsidR="005417BD" w:rsidRPr="005417BD" w:rsidRDefault="005417BD" w:rsidP="005417BD">
            <w:pPr>
              <w:rPr>
                <w:rFonts w:ascii="Book Antiqua" w:hAnsi="Book Antiqua"/>
                <w:lang w:val="es-ES"/>
              </w:rPr>
            </w:pPr>
          </w:p>
          <w:p w14:paraId="64CC7D1D" w14:textId="77777777" w:rsidR="005417BD" w:rsidRPr="005417BD" w:rsidRDefault="005417BD" w:rsidP="005417BD">
            <w:pPr>
              <w:rPr>
                <w:rFonts w:ascii="Book Antiqua" w:hAnsi="Book Antiqua"/>
                <w:lang w:val="es-ES"/>
              </w:rPr>
            </w:pPr>
            <w:r w:rsidRPr="005417BD">
              <w:rPr>
                <w:rFonts w:ascii="Book Antiqua" w:hAnsi="Book Antiqua"/>
                <w:lang w:val="es-ES"/>
              </w:rPr>
              <w:t>Y permitan que Dios siga obrando en su historia,</w:t>
            </w:r>
          </w:p>
          <w:p w14:paraId="13E8A472" w14:textId="77777777" w:rsidR="005417BD" w:rsidRPr="005417BD" w:rsidRDefault="005417BD" w:rsidP="005417BD">
            <w:pPr>
              <w:rPr>
                <w:rFonts w:ascii="Book Antiqua" w:hAnsi="Book Antiqua"/>
                <w:lang w:val="es-ES"/>
              </w:rPr>
            </w:pPr>
            <w:r w:rsidRPr="005417BD">
              <w:rPr>
                <w:rFonts w:ascii="Book Antiqua" w:hAnsi="Book Antiqua"/>
                <w:lang w:val="es-ES"/>
              </w:rPr>
              <w:t>convirtiendo sus heridas</w:t>
            </w:r>
          </w:p>
          <w:p w14:paraId="027B3954" w14:textId="4A8DFCA0" w:rsidR="009F43A0" w:rsidRPr="00380F43" w:rsidRDefault="005417BD" w:rsidP="004629C6">
            <w:pPr>
              <w:rPr>
                <w:rFonts w:ascii="Book Antiqua" w:hAnsi="Book Antiqua"/>
                <w:b/>
                <w:bCs/>
                <w:i/>
                <w:iCs/>
                <w:lang w:val="es-ES"/>
              </w:rPr>
            </w:pPr>
            <w:r w:rsidRPr="005417BD">
              <w:rPr>
                <w:rFonts w:ascii="Book Antiqua" w:hAnsi="Book Antiqua"/>
                <w:lang w:val="es-ES"/>
              </w:rPr>
              <w:t xml:space="preserve">en caminos de crecimiento, renovación y esperanza. </w:t>
            </w:r>
            <w:r w:rsidRPr="005417BD">
              <w:rPr>
                <w:rFonts w:ascii="Book Antiqua" w:hAnsi="Book Antiqua"/>
                <w:b/>
                <w:bCs/>
                <w:i/>
                <w:iCs/>
                <w:lang w:val="es-ES"/>
              </w:rPr>
              <w:t>Amén</w:t>
            </w:r>
            <w:r w:rsidRPr="005417BD">
              <w:rPr>
                <w:rFonts w:ascii="Book Antiqua" w:hAnsi="Book Antiqua"/>
                <w:b/>
                <w:bCs/>
                <w:i/>
                <w:iCs/>
                <w:lang w:val="es-ES"/>
              </w:rPr>
              <w:t>.</w:t>
            </w:r>
          </w:p>
        </w:tc>
        <w:tc>
          <w:tcPr>
            <w:tcW w:w="5033" w:type="dxa"/>
          </w:tcPr>
          <w:p w14:paraId="32CA3211" w14:textId="77777777" w:rsidR="005417BD" w:rsidRPr="005417BD" w:rsidRDefault="00942A60" w:rsidP="005417BD">
            <w:pPr>
              <w:pStyle w:val="BodyText"/>
              <w:rPr>
                <w:rFonts w:ascii="Book Antiqua" w:hAnsi="Book Antiqua"/>
                <w:b w:val="0"/>
                <w:bCs w:val="0"/>
                <w:i w:val="0"/>
                <w:iCs w:val="0"/>
              </w:rPr>
            </w:pPr>
            <w:r>
              <w:rPr>
                <w:rFonts w:ascii="Book Antiqua" w:hAnsi="Book Antiqua"/>
                <w:b w:val="0"/>
                <w:bCs w:val="0"/>
                <w:i w:val="0"/>
                <w:iCs w:val="0"/>
              </w:rPr>
              <w:lastRenderedPageBreak/>
              <w:t>To be a blessing</w:t>
            </w:r>
            <w:r w:rsidR="009F43A0">
              <w:rPr>
                <w:rFonts w:ascii="Book Antiqua" w:hAnsi="Book Antiqua"/>
                <w:b w:val="0"/>
                <w:bCs w:val="0"/>
                <w:i w:val="0"/>
                <w:iCs w:val="0"/>
              </w:rPr>
              <w:t xml:space="preserve">: </w:t>
            </w:r>
            <w:r w:rsidR="005417BD" w:rsidRPr="005417BD">
              <w:rPr>
                <w:rFonts w:ascii="Book Antiqua" w:hAnsi="Book Antiqua"/>
                <w:b w:val="0"/>
                <w:bCs w:val="0"/>
                <w:i w:val="0"/>
                <w:iCs w:val="0"/>
              </w:rPr>
              <w:t>Go, trusting in the faithful God</w:t>
            </w:r>
          </w:p>
          <w:p w14:paraId="11EF9078"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who accompanies you in times of waiting</w:t>
            </w:r>
          </w:p>
          <w:p w14:paraId="2E85FA5A"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and in moments of disappointment.</w:t>
            </w:r>
          </w:p>
          <w:p w14:paraId="4F740CE5"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lastRenderedPageBreak/>
              <w:t>Love with integrity,</w:t>
            </w:r>
          </w:p>
          <w:p w14:paraId="321F8A2E"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act with justice,</w:t>
            </w:r>
          </w:p>
          <w:p w14:paraId="7F04CA25"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and trust in God’s presence,</w:t>
            </w:r>
          </w:p>
          <w:p w14:paraId="75CBD98F"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even when you do not understand what is happening.</w:t>
            </w:r>
          </w:p>
          <w:p w14:paraId="28664759" w14:textId="77777777" w:rsidR="005417BD" w:rsidRPr="005417BD" w:rsidRDefault="005417BD" w:rsidP="005417BD">
            <w:pPr>
              <w:pStyle w:val="BodyText"/>
              <w:rPr>
                <w:rFonts w:ascii="Book Antiqua" w:hAnsi="Book Antiqua"/>
                <w:b w:val="0"/>
                <w:bCs w:val="0"/>
                <w:i w:val="0"/>
                <w:iCs w:val="0"/>
              </w:rPr>
            </w:pPr>
          </w:p>
          <w:p w14:paraId="76CBF9AB"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Remember that your decisions,</w:t>
            </w:r>
          </w:p>
          <w:p w14:paraId="0A361B3F"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even the smallest ones,</w:t>
            </w:r>
          </w:p>
          <w:p w14:paraId="58BFF89B"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shape and transform your lives.</w:t>
            </w:r>
          </w:p>
          <w:p w14:paraId="57B13F67" w14:textId="77777777" w:rsidR="005417BD" w:rsidRPr="005417BD" w:rsidRDefault="005417BD" w:rsidP="005417BD">
            <w:pPr>
              <w:pStyle w:val="BodyText"/>
              <w:rPr>
                <w:rFonts w:ascii="Book Antiqua" w:hAnsi="Book Antiqua"/>
                <w:b w:val="0"/>
                <w:bCs w:val="0"/>
                <w:i w:val="0"/>
                <w:iCs w:val="0"/>
              </w:rPr>
            </w:pPr>
          </w:p>
          <w:p w14:paraId="45DA3E3D"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And allow God to continue working in your story,</w:t>
            </w:r>
          </w:p>
          <w:p w14:paraId="6092929C" w14:textId="77777777" w:rsidR="005417BD" w:rsidRPr="005417BD"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turning your wounds</w:t>
            </w:r>
          </w:p>
          <w:p w14:paraId="19764441" w14:textId="720F4C73" w:rsidR="009F43A0" w:rsidRPr="00FF270A" w:rsidRDefault="005417BD" w:rsidP="005417BD">
            <w:pPr>
              <w:pStyle w:val="BodyText"/>
              <w:rPr>
                <w:rFonts w:ascii="Book Antiqua" w:hAnsi="Book Antiqua"/>
                <w:b w:val="0"/>
                <w:bCs w:val="0"/>
                <w:i w:val="0"/>
                <w:iCs w:val="0"/>
              </w:rPr>
            </w:pPr>
            <w:r w:rsidRPr="005417BD">
              <w:rPr>
                <w:rFonts w:ascii="Book Antiqua" w:hAnsi="Book Antiqua"/>
                <w:b w:val="0"/>
                <w:bCs w:val="0"/>
                <w:i w:val="0"/>
                <w:iCs w:val="0"/>
              </w:rPr>
              <w:t xml:space="preserve">into paths of growth, renewal, and hope. </w:t>
            </w:r>
            <w:r w:rsidRPr="00380F43">
              <w:rPr>
                <w:rFonts w:ascii="Book Antiqua" w:hAnsi="Book Antiqua"/>
              </w:rPr>
              <w:t>Amen.</w:t>
            </w:r>
          </w:p>
        </w:tc>
      </w:tr>
    </w:tbl>
    <w:p w14:paraId="6769E270" w14:textId="77777777" w:rsidR="00605F52" w:rsidRDefault="00605F52" w:rsidP="00E035FF">
      <w:pPr>
        <w:rPr>
          <w:rFonts w:ascii="Book Antiqua" w:hAnsi="Book Antiqua" w:cs="Palatino"/>
          <w:b/>
        </w:rPr>
      </w:pPr>
    </w:p>
    <w:p w14:paraId="44E1AA25" w14:textId="54FC2024" w:rsidR="00761CF1" w:rsidRPr="00890F9C" w:rsidRDefault="00761CF1" w:rsidP="00E035FF">
      <w:pPr>
        <w:rPr>
          <w:rFonts w:ascii="Book Antiqua" w:hAnsi="Book Antiqua" w:cs="Palatino"/>
          <w:b/>
        </w:rPr>
      </w:pPr>
      <w:r w:rsidRPr="00890F9C">
        <w:rPr>
          <w:rFonts w:ascii="Book Antiqua" w:hAnsi="Book Antiqua" w:cs="Palatino"/>
          <w:b/>
        </w:rPr>
        <w:t>NOTAS</w:t>
      </w:r>
      <w:r w:rsidR="009836A1" w:rsidRPr="00890F9C">
        <w:rPr>
          <w:rFonts w:ascii="Book Antiqua" w:hAnsi="Book Antiqua" w:cs="Palatino"/>
          <w:b/>
        </w:rPr>
        <w:t xml:space="preserve"> / NOTES</w:t>
      </w:r>
      <w:r w:rsidRPr="00890F9C">
        <w:rPr>
          <w:rFonts w:ascii="Book Antiqua" w:hAnsi="Book Antiqua" w:cs="Palatino"/>
          <w:b/>
        </w:rPr>
        <w:t>:</w:t>
      </w:r>
    </w:p>
    <w:p w14:paraId="20492C3A" w14:textId="77777777" w:rsidR="00761CF1" w:rsidRPr="00890F9C" w:rsidRDefault="00761CF1" w:rsidP="00E035FF">
      <w:pPr>
        <w:rPr>
          <w:rFonts w:ascii="Book Antiqua" w:hAnsi="Book Antiqua" w:cs="Palatino"/>
        </w:rPr>
      </w:pPr>
      <w:bookmarkStart w:id="2" w:name="_Hlk512585170"/>
      <w:r w:rsidRPr="00890F9C">
        <w:rPr>
          <w:rFonts w:ascii="Book Antiqua" w:hAnsi="Book Antiqua" w:cs="Palatino"/>
        </w:rPr>
        <w:t xml:space="preserve">EHP= </w:t>
      </w:r>
      <w:hyperlink r:id="rId71" w:history="1">
        <w:r w:rsidRPr="00890F9C">
          <w:rPr>
            <w:rStyle w:val="Hyperlink"/>
            <w:rFonts w:ascii="Book Antiqua" w:hAnsi="Book Antiqua" w:cs="Palatino"/>
          </w:rPr>
          <w:t xml:space="preserve">El </w:t>
        </w:r>
        <w:proofErr w:type="spellStart"/>
        <w:r w:rsidRPr="00890F9C">
          <w:rPr>
            <w:rStyle w:val="Hyperlink"/>
            <w:rFonts w:ascii="Book Antiqua" w:hAnsi="Book Antiqua" w:cs="Palatino"/>
          </w:rPr>
          <w:t>Himnario</w:t>
        </w:r>
        <w:proofErr w:type="spellEnd"/>
        <w:r w:rsidRPr="00890F9C">
          <w:rPr>
            <w:rStyle w:val="Hyperlink"/>
            <w:rFonts w:ascii="Book Antiqua" w:hAnsi="Book Antiqua" w:cs="Palatino"/>
          </w:rPr>
          <w:t xml:space="preserve"> </w:t>
        </w:r>
        <w:proofErr w:type="spellStart"/>
        <w:r w:rsidRPr="00890F9C">
          <w:rPr>
            <w:rStyle w:val="Hyperlink"/>
            <w:rFonts w:ascii="Book Antiqua" w:hAnsi="Book Antiqua" w:cs="Palatino"/>
          </w:rPr>
          <w:t>Presbiteriano</w:t>
        </w:r>
        <w:proofErr w:type="spellEnd"/>
      </w:hyperlink>
      <w:r w:rsidRPr="00890F9C">
        <w:rPr>
          <w:rFonts w:ascii="Book Antiqua" w:hAnsi="Book Antiqua" w:cs="Palatino"/>
        </w:rPr>
        <w:t xml:space="preserve"> </w:t>
      </w:r>
    </w:p>
    <w:p w14:paraId="32327E4B" w14:textId="77777777" w:rsidR="00761CF1" w:rsidRPr="00890F9C" w:rsidRDefault="00560F20" w:rsidP="00E035FF">
      <w:pPr>
        <w:rPr>
          <w:rFonts w:ascii="Book Antiqua" w:hAnsi="Book Antiqua" w:cs="Palatino"/>
        </w:rPr>
      </w:pPr>
      <w:proofErr w:type="spellStart"/>
      <w:r w:rsidRPr="00890F9C">
        <w:rPr>
          <w:rFonts w:ascii="Book Antiqua" w:hAnsi="Book Antiqua" w:cs="Palatino"/>
        </w:rPr>
        <w:t>GtG</w:t>
      </w:r>
      <w:proofErr w:type="spellEnd"/>
      <w:r w:rsidR="00761CF1" w:rsidRPr="00890F9C">
        <w:rPr>
          <w:rFonts w:ascii="Book Antiqua" w:hAnsi="Book Antiqua" w:cs="Palatino"/>
        </w:rPr>
        <w:t xml:space="preserve">= </w:t>
      </w:r>
      <w:hyperlink r:id="rId72" w:history="1">
        <w:r w:rsidR="00761CF1" w:rsidRPr="00890F9C">
          <w:rPr>
            <w:rStyle w:val="Hyperlink"/>
            <w:rFonts w:ascii="Book Antiqua" w:hAnsi="Book Antiqua" w:cs="Palatino"/>
          </w:rPr>
          <w:t>Glory to God</w:t>
        </w:r>
      </w:hyperlink>
    </w:p>
    <w:p w14:paraId="5623D930" w14:textId="77777777" w:rsidR="00761CF1" w:rsidRPr="00890F9C" w:rsidRDefault="00761CF1" w:rsidP="00E035FF">
      <w:pPr>
        <w:rPr>
          <w:rFonts w:ascii="Book Antiqua" w:hAnsi="Book Antiqua" w:cs="Palatino"/>
        </w:rPr>
      </w:pPr>
      <w:r w:rsidRPr="00890F9C">
        <w:rPr>
          <w:rFonts w:ascii="Book Antiqua" w:hAnsi="Book Antiqua" w:cs="Palatino"/>
        </w:rPr>
        <w:t xml:space="preserve">TPH= The Presbyterian Hymnal </w:t>
      </w:r>
    </w:p>
    <w:p w14:paraId="384FED64" w14:textId="77777777" w:rsidR="00761CF1" w:rsidRPr="00890F9C" w:rsidRDefault="00761CF1" w:rsidP="00E035FF">
      <w:pPr>
        <w:rPr>
          <w:rFonts w:ascii="Book Antiqua" w:hAnsi="Book Antiqua" w:cs="Palatino"/>
        </w:rPr>
      </w:pPr>
      <w:r w:rsidRPr="00890F9C">
        <w:rPr>
          <w:rFonts w:ascii="Book Antiqua" w:hAnsi="Book Antiqua" w:cs="Palatino"/>
        </w:rPr>
        <w:t>STF= Sing the Faith</w:t>
      </w:r>
    </w:p>
    <w:p w14:paraId="6D52DED5" w14:textId="77777777" w:rsidR="00761CF1" w:rsidRPr="00890F9C" w:rsidRDefault="00761CF1" w:rsidP="00E035FF">
      <w:pPr>
        <w:rPr>
          <w:rFonts w:ascii="Book Antiqua" w:hAnsi="Book Antiqua" w:cs="Palatino"/>
        </w:rPr>
      </w:pPr>
      <w:r w:rsidRPr="00890F9C">
        <w:rPr>
          <w:rFonts w:ascii="Book Antiqua" w:hAnsi="Book Antiqua" w:cs="Palatino"/>
        </w:rPr>
        <w:t xml:space="preserve">BCW 2018= </w:t>
      </w:r>
      <w:hyperlink r:id="rId73" w:history="1">
        <w:r w:rsidRPr="00890F9C">
          <w:rPr>
            <w:rStyle w:val="Hyperlink"/>
            <w:rFonts w:ascii="Book Antiqua" w:hAnsi="Book Antiqua" w:cs="Palatino"/>
          </w:rPr>
          <w:t>Book of Common Worship</w:t>
        </w:r>
      </w:hyperlink>
    </w:p>
    <w:p w14:paraId="1F3B727D" w14:textId="77777777" w:rsidR="00761CF1" w:rsidRPr="00890F9C" w:rsidRDefault="00761CF1" w:rsidP="00E035FF">
      <w:pPr>
        <w:rPr>
          <w:rFonts w:ascii="Book Antiqua" w:hAnsi="Book Antiqua" w:cs="Palatino"/>
          <w:lang w:val="es-US"/>
        </w:rPr>
      </w:pPr>
      <w:r w:rsidRPr="00890F9C">
        <w:rPr>
          <w:rFonts w:ascii="Book Antiqua" w:hAnsi="Book Antiqua" w:cs="Palatino"/>
          <w:lang w:val="es-US"/>
        </w:rPr>
        <w:t>MGV= Marissa Galván Valle</w:t>
      </w:r>
      <w:bookmarkEnd w:id="2"/>
    </w:p>
    <w:p w14:paraId="24864027" w14:textId="77777777" w:rsidR="007A293E" w:rsidRDefault="007A293E" w:rsidP="00E035FF">
      <w:pPr>
        <w:rPr>
          <w:rFonts w:ascii="Optima" w:hAnsi="Optima" w:cs="Optima"/>
          <w:lang w:val="es-US"/>
        </w:rPr>
      </w:pPr>
    </w:p>
    <w:p w14:paraId="191A333D" w14:textId="3B309DA1"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B76340">
        <w:rPr>
          <w:rFonts w:ascii="Optima" w:hAnsi="Optima" w:cs="Optima"/>
          <w:b/>
          <w:bCs/>
          <w:lang w:val="es-US"/>
        </w:rPr>
        <w:t>Editora</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w:t>
      </w:r>
      <w:r w:rsidR="003A381C" w:rsidRPr="00C3742B">
        <w:rPr>
          <w:rFonts w:ascii="Optima" w:hAnsi="Optima" w:cs="Optima"/>
          <w:lang w:val="es-US"/>
        </w:rPr>
        <w:t xml:space="preserve">, Geneva </w:t>
      </w:r>
      <w:proofErr w:type="spellStart"/>
      <w:r w:rsidR="003A381C" w:rsidRPr="00C3742B">
        <w:rPr>
          <w:rFonts w:ascii="Optima" w:hAnsi="Optima" w:cs="Optima"/>
          <w:lang w:val="es-US"/>
        </w:rPr>
        <w:t>Press</w:t>
      </w:r>
      <w:proofErr w:type="spellEnd"/>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3C3BB8">
        <w:rPr>
          <w:rFonts w:ascii="Optima" w:hAnsi="Optima" w:cs="Optima"/>
          <w:b/>
          <w:bCs/>
        </w:rPr>
        <w:t>Editor of</w:t>
      </w:r>
      <w:r w:rsidR="00434B5A" w:rsidRPr="005348D1">
        <w:rPr>
          <w:rFonts w:ascii="Optima" w:hAnsi="Optima" w:cs="Optima"/>
          <w:b/>
          <w:bCs/>
        </w:rPr>
        <w:t xml:space="preserve"> Spanish Language Resources of the Presbyterian Publishing Corporation</w:t>
      </w:r>
      <w:r w:rsidR="00434B5A" w:rsidRPr="005348D1">
        <w:rPr>
          <w:rFonts w:ascii="Optima" w:hAnsi="Optima" w:cs="Optima"/>
        </w:rPr>
        <w:t xml:space="preserve">. </w:t>
      </w:r>
    </w:p>
    <w:p w14:paraId="1A3604BC" w14:textId="35E36FAB" w:rsidR="008825FE" w:rsidRPr="008825FE" w:rsidRDefault="008825FE" w:rsidP="00457D7B">
      <w:pPr>
        <w:numPr>
          <w:ilvl w:val="0"/>
          <w:numId w:val="1"/>
        </w:numPr>
        <w:rPr>
          <w:rFonts w:ascii="Optima" w:hAnsi="Optima" w:cs="Optima"/>
          <w:lang w:val="es-US"/>
        </w:rPr>
      </w:pPr>
      <w:r w:rsidRPr="008825FE">
        <w:rPr>
          <w:rFonts w:ascii="Optima" w:hAnsi="Optima" w:cs="Optima"/>
          <w:lang w:val="es-US"/>
        </w:rPr>
        <w:t xml:space="preserve">Para comprar recursos y libros en español, vaya a </w:t>
      </w:r>
      <w:hyperlink r:id="rId74" w:history="1">
        <w:r w:rsidRPr="008825FE">
          <w:rPr>
            <w:rStyle w:val="Hyperlink"/>
            <w:rFonts w:ascii="Optima" w:hAnsi="Optima" w:cs="Optima"/>
            <w:lang w:val="es-US"/>
          </w:rPr>
          <w:t>pcusastore.com</w:t>
        </w:r>
      </w:hyperlink>
      <w:r w:rsidRPr="008825FE">
        <w:rPr>
          <w:rStyle w:val="Hyperlink"/>
          <w:rFonts w:ascii="Optima" w:hAnsi="Optima" w:cs="Optima"/>
          <w:color w:val="000000" w:themeColor="text1"/>
          <w:u w:val="none"/>
          <w:lang w:val="es-US"/>
        </w:rPr>
        <w:t xml:space="preserve"> / </w:t>
      </w:r>
      <w:r w:rsidRPr="008825FE">
        <w:rPr>
          <w:rFonts w:ascii="Optima" w:hAnsi="Optima" w:cs="Optima"/>
        </w:rPr>
        <w:t xml:space="preserve">To buy Christian education materials and books in Spanish, go to </w:t>
      </w:r>
      <w:hyperlink r:id="rId75" w:history="1">
        <w:r w:rsidRPr="008825FE">
          <w:rPr>
            <w:rStyle w:val="Hyperlink"/>
            <w:rFonts w:ascii="Optima" w:hAnsi="Optima" w:cs="Optima"/>
          </w:rPr>
          <w:t>pcusastore.com</w:t>
        </w:r>
      </w:hyperlink>
    </w:p>
    <w:p w14:paraId="1D2C775D" w14:textId="600E288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al fondo </w:t>
      </w:r>
      <w:hyperlink r:id="rId76" w:history="1">
        <w:r w:rsidRPr="00C3742B">
          <w:rPr>
            <w:rStyle w:val="Hyperlink"/>
            <w:rFonts w:ascii="Optima" w:hAnsi="Optima" w:cs="Optima"/>
            <w:lang w:val="es-US"/>
          </w:rPr>
          <w:t>E051214</w:t>
        </w:r>
      </w:hyperlink>
      <w:r w:rsidRPr="00C3742B">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go to fund </w:t>
      </w:r>
      <w:hyperlink r:id="rId77" w:history="1">
        <w:r w:rsidR="00434B5A" w:rsidRPr="005348D1">
          <w:rPr>
            <w:rStyle w:val="Hyperlink"/>
            <w:rFonts w:ascii="Optima" w:hAnsi="Optima" w:cs="Optima"/>
          </w:rPr>
          <w:t>E051214</w:t>
        </w:r>
      </w:hyperlink>
      <w:r w:rsidR="00434B5A" w:rsidRPr="005348D1">
        <w:rPr>
          <w:rFonts w:ascii="Optima" w:hAnsi="Optima" w:cs="Optima"/>
        </w:rPr>
        <w:t>.</w:t>
      </w:r>
    </w:p>
    <w:p w14:paraId="03D94386" w14:textId="77777777" w:rsidR="0003654A" w:rsidRDefault="0003654A" w:rsidP="00D00D68">
      <w:pPr>
        <w:rPr>
          <w:rStyle w:val="Hyperlink"/>
          <w:rFonts w:ascii="Optima" w:hAnsi="Optima" w:cs="Optima"/>
          <w:color w:val="000000" w:themeColor="text1"/>
          <w:u w:val="none"/>
          <w:lang w:val="es-US"/>
        </w:rPr>
      </w:pPr>
    </w:p>
    <w:p w14:paraId="7ADB02C2" w14:textId="74087765"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78"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652603A0" w14:textId="1E205F40" w:rsidR="00456C85" w:rsidRPr="00C3742B" w:rsidRDefault="00456C85" w:rsidP="00FC5399">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9"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25AC48D5" w:rsidR="00761CF1" w:rsidRPr="00CE2DE4" w:rsidRDefault="00456C85" w:rsidP="00CE2DE4">
      <w:pPr>
        <w:pStyle w:val="ListParagraph"/>
        <w:numPr>
          <w:ilvl w:val="0"/>
          <w:numId w:val="3"/>
        </w:numPr>
        <w:spacing w:after="0" w:line="240" w:lineRule="auto"/>
        <w:rPr>
          <w:rFonts w:ascii="Book Antiqua" w:hAnsi="Book Antiqua" w:cs="Palatino"/>
        </w:rPr>
      </w:pPr>
      <w:r w:rsidRPr="00CE2DE4">
        <w:rPr>
          <w:rStyle w:val="Hyperlink"/>
          <w:rFonts w:ascii="Optima" w:hAnsi="Optima" w:cs="Optima"/>
          <w:b/>
          <w:bCs/>
          <w:color w:val="000000" w:themeColor="text1"/>
          <w:sz w:val="24"/>
          <w:szCs w:val="24"/>
          <w:u w:val="none"/>
        </w:rPr>
        <w:t>YouTube:</w:t>
      </w:r>
      <w:r w:rsidRPr="00CE2DE4">
        <w:rPr>
          <w:rStyle w:val="Hyperlink"/>
          <w:rFonts w:ascii="Optima" w:hAnsi="Optima" w:cs="Optima"/>
          <w:color w:val="000000" w:themeColor="text1"/>
          <w:sz w:val="24"/>
          <w:szCs w:val="24"/>
          <w:u w:val="none"/>
        </w:rPr>
        <w:t xml:space="preserve"> </w:t>
      </w:r>
      <w:hyperlink r:id="rId80" w:history="1">
        <w:r w:rsidRPr="00CE2DE4">
          <w:rPr>
            <w:rStyle w:val="Hyperlink"/>
            <w:rFonts w:ascii="Optima" w:hAnsi="Optima" w:cs="Optima"/>
            <w:sz w:val="24"/>
            <w:szCs w:val="24"/>
          </w:rPr>
          <w:t>https://www.youtube.com/channel/UC_qpNGZWU3urMgNzKshnpVw/featured?view_as=subscriber</w:t>
        </w:r>
      </w:hyperlink>
      <w:r w:rsidRPr="00CE2DE4">
        <w:rPr>
          <w:rStyle w:val="Hyperlink"/>
          <w:rFonts w:ascii="Optima" w:hAnsi="Optima" w:cs="Optima"/>
          <w:color w:val="000000" w:themeColor="text1"/>
          <w:sz w:val="24"/>
          <w:szCs w:val="24"/>
          <w:u w:val="none"/>
        </w:rPr>
        <w:t xml:space="preserve"> </w:t>
      </w:r>
    </w:p>
    <w:sectPr w:rsidR="00761CF1" w:rsidRPr="00CE2DE4" w:rsidSect="00126D73">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CAB51" w14:textId="77777777" w:rsidR="00226E2B" w:rsidRDefault="00226E2B" w:rsidP="001B04B5">
      <w:r>
        <w:separator/>
      </w:r>
    </w:p>
  </w:endnote>
  <w:endnote w:type="continuationSeparator" w:id="0">
    <w:p w14:paraId="1FA390D6" w14:textId="77777777" w:rsidR="00226E2B" w:rsidRDefault="00226E2B"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ppleSystemUIFont">
    <w:altName w:val="Cambria"/>
    <w:panose1 w:val="020B0604020202020204"/>
    <w:charset w:val="00"/>
    <w:family w:val="roman"/>
    <w:notTrueType/>
    <w:pitch w:val="default"/>
  </w:font>
  <w:font w:name="Optima">
    <w:panose1 w:val="02000503060000020004"/>
    <w:charset w:val="00"/>
    <w:family w:val="auto"/>
    <w:pitch w:val="variable"/>
    <w:sig w:usb0="80000067"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7AAAF" w14:textId="77777777" w:rsidR="00226E2B" w:rsidRDefault="00226E2B" w:rsidP="001B04B5">
      <w:r>
        <w:separator/>
      </w:r>
    </w:p>
  </w:footnote>
  <w:footnote w:type="continuationSeparator" w:id="0">
    <w:p w14:paraId="7BB9C549" w14:textId="77777777" w:rsidR="00226E2B" w:rsidRDefault="00226E2B"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F8B"/>
    <w:multiLevelType w:val="hybridMultilevel"/>
    <w:tmpl w:val="A3B6FFE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3D1167"/>
    <w:multiLevelType w:val="hybridMultilevel"/>
    <w:tmpl w:val="BB1E0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4340C5"/>
    <w:multiLevelType w:val="hybridMultilevel"/>
    <w:tmpl w:val="127A574C"/>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44D75"/>
    <w:multiLevelType w:val="hybridMultilevel"/>
    <w:tmpl w:val="76F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01126"/>
    <w:multiLevelType w:val="hybridMultilevel"/>
    <w:tmpl w:val="A3BE4BDA"/>
    <w:lvl w:ilvl="0" w:tplc="FA949FB0">
      <w:start w:val="1"/>
      <w:numFmt w:val="upp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04240653"/>
    <w:multiLevelType w:val="hybridMultilevel"/>
    <w:tmpl w:val="229C2046"/>
    <w:lvl w:ilvl="0" w:tplc="70BA316C">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287093"/>
    <w:multiLevelType w:val="hybridMultilevel"/>
    <w:tmpl w:val="051E8982"/>
    <w:lvl w:ilvl="0" w:tplc="D0A86E08">
      <w:start w:val="1"/>
      <w:numFmt w:val="bullet"/>
      <w:lvlText w:val=""/>
      <w:lvlJc w:val="left"/>
      <w:pPr>
        <w:ind w:left="360" w:hanging="360"/>
      </w:pPr>
      <w:rPr>
        <w:rFonts w:ascii="Wingdings" w:hAnsi="Wingdings" w:hint="default"/>
        <w:color w:val="000000"/>
      </w:rPr>
    </w:lvl>
    <w:lvl w:ilvl="1" w:tplc="FFFFFFFF">
      <w:numFmt w:val="bullet"/>
      <w:lvlText w:val=""/>
      <w:lvlJc w:val="left"/>
      <w:pPr>
        <w:ind w:left="1080" w:hanging="360"/>
      </w:pPr>
      <w:rPr>
        <w:rFonts w:ascii="Symbol" w:eastAsia="Times New Roman" w:hAnsi="Symbol"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7AB5C31"/>
    <w:multiLevelType w:val="hybridMultilevel"/>
    <w:tmpl w:val="1DC8DF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34639B"/>
    <w:multiLevelType w:val="hybridMultilevel"/>
    <w:tmpl w:val="D2F463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313116"/>
    <w:multiLevelType w:val="hybridMultilevel"/>
    <w:tmpl w:val="C8EC7A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730967"/>
    <w:multiLevelType w:val="hybridMultilevel"/>
    <w:tmpl w:val="CD66650E"/>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BF20691"/>
    <w:multiLevelType w:val="hybridMultilevel"/>
    <w:tmpl w:val="15EC84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CC767DE"/>
    <w:multiLevelType w:val="hybridMultilevel"/>
    <w:tmpl w:val="04AE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2043EE"/>
    <w:multiLevelType w:val="hybridMultilevel"/>
    <w:tmpl w:val="6BF8790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D325946"/>
    <w:multiLevelType w:val="hybridMultilevel"/>
    <w:tmpl w:val="4B264AA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49156E"/>
    <w:multiLevelType w:val="hybridMultilevel"/>
    <w:tmpl w:val="AA421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0B0560C"/>
    <w:multiLevelType w:val="hybridMultilevel"/>
    <w:tmpl w:val="A33A712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138F0102"/>
    <w:multiLevelType w:val="hybridMultilevel"/>
    <w:tmpl w:val="B4189FE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BF403C"/>
    <w:multiLevelType w:val="hybridMultilevel"/>
    <w:tmpl w:val="A43E81F4"/>
    <w:lvl w:ilvl="0" w:tplc="F3C2DB16">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3BF4A14"/>
    <w:multiLevelType w:val="hybridMultilevel"/>
    <w:tmpl w:val="5EB6C3A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2B7946"/>
    <w:multiLevelType w:val="hybridMultilevel"/>
    <w:tmpl w:val="9DA449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53E1B52"/>
    <w:multiLevelType w:val="hybridMultilevel"/>
    <w:tmpl w:val="C3C021E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6101CF4"/>
    <w:multiLevelType w:val="hybridMultilevel"/>
    <w:tmpl w:val="DC22A50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7485674"/>
    <w:multiLevelType w:val="hybridMultilevel"/>
    <w:tmpl w:val="EE60781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92B3148"/>
    <w:multiLevelType w:val="hybridMultilevel"/>
    <w:tmpl w:val="BEB82F2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9EA4B9D"/>
    <w:multiLevelType w:val="hybridMultilevel"/>
    <w:tmpl w:val="F5F665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100D71"/>
    <w:multiLevelType w:val="hybridMultilevel"/>
    <w:tmpl w:val="1BAAB5A2"/>
    <w:lvl w:ilvl="0" w:tplc="AC1085D2">
      <w:start w:val="1"/>
      <w:numFmt w:val="bullet"/>
      <w:lvlText w:val=""/>
      <w:lvlJc w:val="left"/>
      <w:pPr>
        <w:ind w:left="360" w:hanging="360"/>
      </w:pPr>
      <w:rPr>
        <w:rFonts w:ascii="Wingdings" w:hAnsi="Wingdings"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AE214B5"/>
    <w:multiLevelType w:val="hybridMultilevel"/>
    <w:tmpl w:val="38661C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B455595"/>
    <w:multiLevelType w:val="hybridMultilevel"/>
    <w:tmpl w:val="1A6604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C4836F3"/>
    <w:multiLevelType w:val="hybridMultilevel"/>
    <w:tmpl w:val="A72CB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C5A6BBC"/>
    <w:multiLevelType w:val="hybridMultilevel"/>
    <w:tmpl w:val="C45EF3D4"/>
    <w:lvl w:ilvl="0" w:tplc="C8C85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1CC57B10"/>
    <w:multiLevelType w:val="hybridMultilevel"/>
    <w:tmpl w:val="EE802B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1CFD39EF"/>
    <w:multiLevelType w:val="hybridMultilevel"/>
    <w:tmpl w:val="6C5C785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1DF612C0"/>
    <w:multiLevelType w:val="hybridMultilevel"/>
    <w:tmpl w:val="97E6F290"/>
    <w:lvl w:ilvl="0" w:tplc="A5A06CA6">
      <w:numFmt w:val="bullet"/>
      <w:lvlText w:val="•"/>
      <w:lvlJc w:val="left"/>
      <w:pPr>
        <w:ind w:left="1440" w:hanging="720"/>
      </w:pPr>
      <w:rPr>
        <w:rFonts w:ascii="Book Antiqua" w:eastAsia="Times New Roman" w:hAnsi="Book Antiqu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1EFC508F"/>
    <w:multiLevelType w:val="hybridMultilevel"/>
    <w:tmpl w:val="870C4C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10E5D73"/>
    <w:multiLevelType w:val="hybridMultilevel"/>
    <w:tmpl w:val="81B44A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1643026"/>
    <w:multiLevelType w:val="hybridMultilevel"/>
    <w:tmpl w:val="CCBE2C8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22251155"/>
    <w:multiLevelType w:val="hybridMultilevel"/>
    <w:tmpl w:val="542CB5D6"/>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250161D"/>
    <w:multiLevelType w:val="hybridMultilevel"/>
    <w:tmpl w:val="0786F7B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2733FB8"/>
    <w:multiLevelType w:val="hybridMultilevel"/>
    <w:tmpl w:val="6B3EA02A"/>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0" w15:restartNumberingAfterBreak="0">
    <w:nsid w:val="22EB5329"/>
    <w:multiLevelType w:val="hybridMultilevel"/>
    <w:tmpl w:val="142C1BB6"/>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3F52967"/>
    <w:multiLevelType w:val="hybridMultilevel"/>
    <w:tmpl w:val="AB6AA2C8"/>
    <w:lvl w:ilvl="0" w:tplc="5D8E639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4A17D6A"/>
    <w:multiLevelType w:val="hybridMultilevel"/>
    <w:tmpl w:val="237C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4AF05F2"/>
    <w:multiLevelType w:val="hybridMultilevel"/>
    <w:tmpl w:val="8C3413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7D71DE1"/>
    <w:multiLevelType w:val="hybridMultilevel"/>
    <w:tmpl w:val="00C4C7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86C6E3D"/>
    <w:multiLevelType w:val="hybridMultilevel"/>
    <w:tmpl w:val="7854BA52"/>
    <w:lvl w:ilvl="0" w:tplc="4B8CD18E">
      <w:start w:val="1"/>
      <w:numFmt w:val="bullet"/>
      <w:lvlText w:val=""/>
      <w:lvlJc w:val="left"/>
      <w:pPr>
        <w:tabs>
          <w:tab w:val="num" w:pos="360"/>
        </w:tabs>
        <w:ind w:left="360" w:hanging="360"/>
      </w:pPr>
      <w:rPr>
        <w:rFonts w:ascii="Wingdings" w:hAnsi="Wingdings"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8" w15:restartNumberingAfterBreak="0">
    <w:nsid w:val="2877255B"/>
    <w:multiLevelType w:val="multilevel"/>
    <w:tmpl w:val="9BA81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9044123"/>
    <w:multiLevelType w:val="hybridMultilevel"/>
    <w:tmpl w:val="8558F638"/>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0" w15:restartNumberingAfterBreak="0">
    <w:nsid w:val="299314CA"/>
    <w:multiLevelType w:val="hybridMultilevel"/>
    <w:tmpl w:val="C49C1962"/>
    <w:lvl w:ilvl="0" w:tplc="10BA2152">
      <w:start w:val="1"/>
      <w:numFmt w:val="bullet"/>
      <w:lvlText w:val=""/>
      <w:lvlJc w:val="left"/>
      <w:pPr>
        <w:ind w:left="360" w:hanging="360"/>
      </w:pPr>
      <w:rPr>
        <w:rFonts w:ascii="Wingdings" w:hAnsi="Wingdings" w:hint="default"/>
        <w:color w:val="auto"/>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29B41A74"/>
    <w:multiLevelType w:val="hybridMultilevel"/>
    <w:tmpl w:val="33FCC7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9B8303B"/>
    <w:multiLevelType w:val="hybridMultilevel"/>
    <w:tmpl w:val="0F98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AF52AEB"/>
    <w:multiLevelType w:val="hybridMultilevel"/>
    <w:tmpl w:val="552A9B2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2B87032A"/>
    <w:multiLevelType w:val="hybridMultilevel"/>
    <w:tmpl w:val="0BE841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2B8D6CB1"/>
    <w:multiLevelType w:val="hybridMultilevel"/>
    <w:tmpl w:val="C92663E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7" w15:restartNumberingAfterBreak="0">
    <w:nsid w:val="2C2C58E1"/>
    <w:multiLevelType w:val="hybridMultilevel"/>
    <w:tmpl w:val="072693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2C6B3599"/>
    <w:multiLevelType w:val="hybridMultilevel"/>
    <w:tmpl w:val="E586D8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CF8711F"/>
    <w:multiLevelType w:val="hybridMultilevel"/>
    <w:tmpl w:val="1EF066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D610F0C"/>
    <w:multiLevelType w:val="hybridMultilevel"/>
    <w:tmpl w:val="DA4E5D1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2D764DA4"/>
    <w:multiLevelType w:val="hybridMultilevel"/>
    <w:tmpl w:val="B81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DCD58E4"/>
    <w:multiLevelType w:val="hybridMultilevel"/>
    <w:tmpl w:val="EAE293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2EF6472A"/>
    <w:multiLevelType w:val="hybridMultilevel"/>
    <w:tmpl w:val="BDAE5C7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002080C"/>
    <w:multiLevelType w:val="hybridMultilevel"/>
    <w:tmpl w:val="A89CD9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30655CAD"/>
    <w:multiLevelType w:val="hybridMultilevel"/>
    <w:tmpl w:val="43C4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0D813EF"/>
    <w:multiLevelType w:val="hybridMultilevel"/>
    <w:tmpl w:val="C77429A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1596F01"/>
    <w:multiLevelType w:val="hybridMultilevel"/>
    <w:tmpl w:val="AC829B8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33172D88"/>
    <w:multiLevelType w:val="hybridMultilevel"/>
    <w:tmpl w:val="E95062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49C75DD"/>
    <w:multiLevelType w:val="hybridMultilevel"/>
    <w:tmpl w:val="CDAE1C0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7976822"/>
    <w:multiLevelType w:val="hybridMultilevel"/>
    <w:tmpl w:val="997492E6"/>
    <w:lvl w:ilvl="0" w:tplc="9ED28F58">
      <w:numFmt w:val="bullet"/>
      <w:lvlText w:val="•"/>
      <w:lvlJc w:val="left"/>
      <w:pPr>
        <w:ind w:left="1440" w:hanging="720"/>
      </w:pPr>
      <w:rPr>
        <w:rFonts w:ascii="Book Antiqua" w:eastAsia="Times New Roman" w:hAnsi="Book Antiqu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38C64AC3"/>
    <w:multiLevelType w:val="hybridMultilevel"/>
    <w:tmpl w:val="A906E8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98B4DBF"/>
    <w:multiLevelType w:val="hybridMultilevel"/>
    <w:tmpl w:val="BD98E314"/>
    <w:lvl w:ilvl="0" w:tplc="13643E3A">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39D14518"/>
    <w:multiLevelType w:val="hybridMultilevel"/>
    <w:tmpl w:val="CDEC767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A8255C9"/>
    <w:multiLevelType w:val="hybridMultilevel"/>
    <w:tmpl w:val="94BC7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A8715C5"/>
    <w:multiLevelType w:val="hybridMultilevel"/>
    <w:tmpl w:val="D6B6C4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B2F36EE"/>
    <w:multiLevelType w:val="hybridMultilevel"/>
    <w:tmpl w:val="01E8893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B6E33D7"/>
    <w:multiLevelType w:val="hybridMultilevel"/>
    <w:tmpl w:val="48DE0112"/>
    <w:lvl w:ilvl="0" w:tplc="5872868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3C9A29BB"/>
    <w:multiLevelType w:val="hybridMultilevel"/>
    <w:tmpl w:val="25C07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3F403B3E"/>
    <w:multiLevelType w:val="hybridMultilevel"/>
    <w:tmpl w:val="FB6E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F626014"/>
    <w:multiLevelType w:val="hybridMultilevel"/>
    <w:tmpl w:val="30C8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FC77951"/>
    <w:multiLevelType w:val="hybridMultilevel"/>
    <w:tmpl w:val="D78E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FD64445"/>
    <w:multiLevelType w:val="hybridMultilevel"/>
    <w:tmpl w:val="3FA2A25A"/>
    <w:lvl w:ilvl="0" w:tplc="D0A86E08">
      <w:start w:val="1"/>
      <w:numFmt w:val="bullet"/>
      <w:lvlText w:val=""/>
      <w:lvlJc w:val="left"/>
      <w:pPr>
        <w:ind w:left="360" w:hanging="360"/>
      </w:pPr>
      <w:rPr>
        <w:rFonts w:ascii="Wingdings" w:hAnsi="Wingdings" w:hint="default"/>
        <w:color w:val="000000"/>
      </w:rPr>
    </w:lvl>
    <w:lvl w:ilvl="1" w:tplc="7E981494">
      <w:numFmt w:val="bullet"/>
      <w:lvlText w:val=""/>
      <w:lvlJc w:val="left"/>
      <w:pPr>
        <w:ind w:left="1080" w:hanging="360"/>
      </w:pPr>
      <w:rPr>
        <w:rFonts w:ascii="Symbol" w:eastAsia="Times New Roman" w:hAnsi="Symbol"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3FED325D"/>
    <w:multiLevelType w:val="hybridMultilevel"/>
    <w:tmpl w:val="AAAAE0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08A1EA1"/>
    <w:multiLevelType w:val="hybridMultilevel"/>
    <w:tmpl w:val="528C2E72"/>
    <w:lvl w:ilvl="0" w:tplc="41A82EF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41B75DFF"/>
    <w:multiLevelType w:val="hybridMultilevel"/>
    <w:tmpl w:val="8652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1F06954"/>
    <w:multiLevelType w:val="hybridMultilevel"/>
    <w:tmpl w:val="2B32A9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43DD418B"/>
    <w:multiLevelType w:val="hybridMultilevel"/>
    <w:tmpl w:val="49BC0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4C04136"/>
    <w:multiLevelType w:val="hybridMultilevel"/>
    <w:tmpl w:val="ED8CD12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3" w15:restartNumberingAfterBreak="0">
    <w:nsid w:val="451E643F"/>
    <w:multiLevelType w:val="hybridMultilevel"/>
    <w:tmpl w:val="01881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5" w15:restartNumberingAfterBreak="0">
    <w:nsid w:val="46CD5ECA"/>
    <w:multiLevelType w:val="hybridMultilevel"/>
    <w:tmpl w:val="8D4AC4A8"/>
    <w:lvl w:ilvl="0" w:tplc="5ECC170C">
      <w:numFmt w:val="bullet"/>
      <w:lvlText w:val=""/>
      <w:lvlJc w:val="left"/>
      <w:pPr>
        <w:ind w:left="360" w:hanging="360"/>
      </w:pPr>
      <w:rPr>
        <w:rFonts w:ascii="Wingdings" w:eastAsia="Wingdings" w:hAnsi="Wingdings" w:cs="Wingdings" w:hint="default"/>
        <w:w w:val="100"/>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88E3501"/>
    <w:multiLevelType w:val="hybridMultilevel"/>
    <w:tmpl w:val="26FE58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4A3E02B2"/>
    <w:multiLevelType w:val="hybridMultilevel"/>
    <w:tmpl w:val="341EEF2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4B925CC8"/>
    <w:multiLevelType w:val="multilevel"/>
    <w:tmpl w:val="3D0C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CC272FB"/>
    <w:multiLevelType w:val="hybridMultilevel"/>
    <w:tmpl w:val="9A66C1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4E236679"/>
    <w:multiLevelType w:val="hybridMultilevel"/>
    <w:tmpl w:val="1D0A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E776B8B"/>
    <w:multiLevelType w:val="hybridMultilevel"/>
    <w:tmpl w:val="22B02B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4EA43ACB"/>
    <w:multiLevelType w:val="hybridMultilevel"/>
    <w:tmpl w:val="7CAA13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4F913A33"/>
    <w:multiLevelType w:val="hybridMultilevel"/>
    <w:tmpl w:val="DF5C648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2B35EBF"/>
    <w:multiLevelType w:val="hybridMultilevel"/>
    <w:tmpl w:val="4066F8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536E5DE1"/>
    <w:multiLevelType w:val="hybridMultilevel"/>
    <w:tmpl w:val="97369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3A81391"/>
    <w:multiLevelType w:val="hybridMultilevel"/>
    <w:tmpl w:val="BA3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3E002BA"/>
    <w:multiLevelType w:val="hybridMultilevel"/>
    <w:tmpl w:val="779C1202"/>
    <w:lvl w:ilvl="0" w:tplc="C3AAFD2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4562D69"/>
    <w:multiLevelType w:val="hybridMultilevel"/>
    <w:tmpl w:val="B5D43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548D637D"/>
    <w:multiLevelType w:val="hybridMultilevel"/>
    <w:tmpl w:val="EDBE46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54A50C4E"/>
    <w:multiLevelType w:val="hybridMultilevel"/>
    <w:tmpl w:val="B822875C"/>
    <w:lvl w:ilvl="0" w:tplc="6FFA3FF4">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7" w15:restartNumberingAfterBreak="0">
    <w:nsid w:val="54F054DB"/>
    <w:multiLevelType w:val="hybridMultilevel"/>
    <w:tmpl w:val="E7F42C50"/>
    <w:lvl w:ilvl="0" w:tplc="405C594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55707785"/>
    <w:multiLevelType w:val="hybridMultilevel"/>
    <w:tmpl w:val="8CB8EA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5B41C05"/>
    <w:multiLevelType w:val="hybridMultilevel"/>
    <w:tmpl w:val="3B6C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6634EFD"/>
    <w:multiLevelType w:val="hybridMultilevel"/>
    <w:tmpl w:val="F4AC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6CE6258"/>
    <w:multiLevelType w:val="hybridMultilevel"/>
    <w:tmpl w:val="A52E84B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56CF12D2"/>
    <w:multiLevelType w:val="hybridMultilevel"/>
    <w:tmpl w:val="6FCA05F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904337D"/>
    <w:multiLevelType w:val="hybridMultilevel"/>
    <w:tmpl w:val="15ACACD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596A0D7A"/>
    <w:multiLevelType w:val="hybridMultilevel"/>
    <w:tmpl w:val="438EF5D8"/>
    <w:lvl w:ilvl="0" w:tplc="9642EBE4">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A0F48A2"/>
    <w:multiLevelType w:val="hybridMultilevel"/>
    <w:tmpl w:val="4DFC1F4E"/>
    <w:lvl w:ilvl="0" w:tplc="FC04EF6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5A88538A"/>
    <w:multiLevelType w:val="hybridMultilevel"/>
    <w:tmpl w:val="1D36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B522EEC"/>
    <w:multiLevelType w:val="hybridMultilevel"/>
    <w:tmpl w:val="87BE2C0C"/>
    <w:lvl w:ilvl="0" w:tplc="ED66E4F8">
      <w:start w:val="1"/>
      <w:numFmt w:val="bullet"/>
      <w:lvlText w:val=""/>
      <w:lvlJc w:val="left"/>
      <w:pPr>
        <w:ind w:left="360" w:hanging="360"/>
      </w:pPr>
      <w:rPr>
        <w:rFonts w:ascii="Wingdings" w:hAnsi="Wingdings" w:hint="default"/>
        <w:color w:val="0000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5BFE6AA6"/>
    <w:multiLevelType w:val="hybridMultilevel"/>
    <w:tmpl w:val="7E02739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5C8939DF"/>
    <w:multiLevelType w:val="hybridMultilevel"/>
    <w:tmpl w:val="A1142B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2" w15:restartNumberingAfterBreak="0">
    <w:nsid w:val="5D320D55"/>
    <w:multiLevelType w:val="hybridMultilevel"/>
    <w:tmpl w:val="5E16C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5D5C5E91"/>
    <w:multiLevelType w:val="hybridMultilevel"/>
    <w:tmpl w:val="62106832"/>
    <w:lvl w:ilvl="0" w:tplc="C7602C2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4" w15:restartNumberingAfterBreak="0">
    <w:nsid w:val="5DC87C80"/>
    <w:multiLevelType w:val="hybridMultilevel"/>
    <w:tmpl w:val="F60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E7273F0"/>
    <w:multiLevelType w:val="hybridMultilevel"/>
    <w:tmpl w:val="0010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EA35152"/>
    <w:multiLevelType w:val="hybridMultilevel"/>
    <w:tmpl w:val="14AECF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5F36717D"/>
    <w:multiLevelType w:val="hybridMultilevel"/>
    <w:tmpl w:val="53E61B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5F5451B7"/>
    <w:multiLevelType w:val="hybridMultilevel"/>
    <w:tmpl w:val="3BC42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11B269E"/>
    <w:multiLevelType w:val="hybridMultilevel"/>
    <w:tmpl w:val="493C0F68"/>
    <w:lvl w:ilvl="0" w:tplc="4E90391C">
      <w:numFmt w:val="bullet"/>
      <w:lvlText w:val="—"/>
      <w:lvlJc w:val="left"/>
      <w:pPr>
        <w:ind w:left="720" w:hanging="360"/>
      </w:pPr>
      <w:rPr>
        <w:rFonts w:ascii="Book Antiqua" w:eastAsia="Times New Roman" w:hAnsi="Book Antiqu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1"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2"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661F0F76"/>
    <w:multiLevelType w:val="hybridMultilevel"/>
    <w:tmpl w:val="B1EE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A4E127C"/>
    <w:multiLevelType w:val="hybridMultilevel"/>
    <w:tmpl w:val="C8DA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7" w15:restartNumberingAfterBreak="0">
    <w:nsid w:val="6BFD07B3"/>
    <w:multiLevelType w:val="hybridMultilevel"/>
    <w:tmpl w:val="FB1CEFE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6C4864F2"/>
    <w:multiLevelType w:val="hybridMultilevel"/>
    <w:tmpl w:val="EE5E39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6F143116"/>
    <w:multiLevelType w:val="hybridMultilevel"/>
    <w:tmpl w:val="4C28F77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6FC515E3"/>
    <w:multiLevelType w:val="hybridMultilevel"/>
    <w:tmpl w:val="B0B22030"/>
    <w:lvl w:ilvl="0" w:tplc="5780244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715B7116"/>
    <w:multiLevelType w:val="multilevel"/>
    <w:tmpl w:val="7602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726E3D26"/>
    <w:multiLevelType w:val="hybridMultilevel"/>
    <w:tmpl w:val="3FB43A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48F686F"/>
    <w:multiLevelType w:val="hybridMultilevel"/>
    <w:tmpl w:val="70EEE0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74BA569D"/>
    <w:multiLevelType w:val="hybridMultilevel"/>
    <w:tmpl w:val="F9F269EC"/>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5"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6" w15:restartNumberingAfterBreak="0">
    <w:nsid w:val="794343A0"/>
    <w:multiLevelType w:val="hybridMultilevel"/>
    <w:tmpl w:val="1DE2C8C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7AF554EC"/>
    <w:multiLevelType w:val="hybridMultilevel"/>
    <w:tmpl w:val="64CE98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3" w15:restartNumberingAfterBreak="0">
    <w:nsid w:val="7C6323EA"/>
    <w:multiLevelType w:val="hybridMultilevel"/>
    <w:tmpl w:val="0D4A269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5" w15:restartNumberingAfterBreak="0">
    <w:nsid w:val="7D0A4F82"/>
    <w:multiLevelType w:val="hybridMultilevel"/>
    <w:tmpl w:val="E8A6E5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7EA95E9A"/>
    <w:multiLevelType w:val="hybridMultilevel"/>
    <w:tmpl w:val="1B5864C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9" w15:restartNumberingAfterBreak="0">
    <w:nsid w:val="7FBE038A"/>
    <w:multiLevelType w:val="hybridMultilevel"/>
    <w:tmpl w:val="85300246"/>
    <w:lvl w:ilvl="0" w:tplc="717E515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8557983">
    <w:abstractNumId w:val="25"/>
  </w:num>
  <w:num w:numId="2" w16cid:durableId="1858541204">
    <w:abstractNumId w:val="180"/>
  </w:num>
  <w:num w:numId="3" w16cid:durableId="955138295">
    <w:abstractNumId w:val="106"/>
  </w:num>
  <w:num w:numId="4" w16cid:durableId="41637554">
    <w:abstractNumId w:val="169"/>
  </w:num>
  <w:num w:numId="5" w16cid:durableId="209193006">
    <w:abstractNumId w:val="104"/>
  </w:num>
  <w:num w:numId="6" w16cid:durableId="437145865">
    <w:abstractNumId w:val="38"/>
  </w:num>
  <w:num w:numId="7" w16cid:durableId="633221193">
    <w:abstractNumId w:val="15"/>
  </w:num>
  <w:num w:numId="8" w16cid:durableId="671487656">
    <w:abstractNumId w:val="56"/>
  </w:num>
  <w:num w:numId="9" w16cid:durableId="686253560">
    <w:abstractNumId w:val="32"/>
  </w:num>
  <w:num w:numId="10" w16cid:durableId="2085375794">
    <w:abstractNumId w:val="179"/>
  </w:num>
  <w:num w:numId="11" w16cid:durableId="704863418">
    <w:abstractNumId w:val="8"/>
  </w:num>
  <w:num w:numId="12" w16cid:durableId="280259545">
    <w:abstractNumId w:val="76"/>
  </w:num>
  <w:num w:numId="13" w16cid:durableId="1287201097">
    <w:abstractNumId w:val="27"/>
  </w:num>
  <w:num w:numId="14" w16cid:durableId="459496981">
    <w:abstractNumId w:val="120"/>
  </w:num>
  <w:num w:numId="15" w16cid:durableId="1222061924">
    <w:abstractNumId w:val="82"/>
  </w:num>
  <w:num w:numId="16" w16cid:durableId="760300975">
    <w:abstractNumId w:val="89"/>
  </w:num>
  <w:num w:numId="17" w16cid:durableId="1196382241">
    <w:abstractNumId w:val="17"/>
  </w:num>
  <w:num w:numId="18" w16cid:durableId="741223416">
    <w:abstractNumId w:val="146"/>
  </w:num>
  <w:num w:numId="19" w16cid:durableId="1091852514">
    <w:abstractNumId w:val="47"/>
  </w:num>
  <w:num w:numId="20" w16cid:durableId="2012835861">
    <w:abstractNumId w:val="92"/>
  </w:num>
  <w:num w:numId="21" w16cid:durableId="163399995">
    <w:abstractNumId w:val="43"/>
  </w:num>
  <w:num w:numId="22" w16cid:durableId="1524974928">
    <w:abstractNumId w:val="112"/>
  </w:num>
  <w:num w:numId="23" w16cid:durableId="1990160816">
    <w:abstractNumId w:val="52"/>
  </w:num>
  <w:num w:numId="24" w16cid:durableId="31081392">
    <w:abstractNumId w:val="73"/>
  </w:num>
  <w:num w:numId="25" w16cid:durableId="692996855">
    <w:abstractNumId w:val="123"/>
  </w:num>
  <w:num w:numId="26" w16cid:durableId="1197545121">
    <w:abstractNumId w:val="95"/>
  </w:num>
  <w:num w:numId="27" w16cid:durableId="1282498460">
    <w:abstractNumId w:val="37"/>
  </w:num>
  <w:num w:numId="28" w16cid:durableId="676157068">
    <w:abstractNumId w:val="103"/>
  </w:num>
  <w:num w:numId="29" w16cid:durableId="828450195">
    <w:abstractNumId w:val="44"/>
  </w:num>
  <w:num w:numId="30" w16cid:durableId="1691368282">
    <w:abstractNumId w:val="67"/>
  </w:num>
  <w:num w:numId="31" w16cid:durableId="705372181">
    <w:abstractNumId w:val="125"/>
  </w:num>
  <w:num w:numId="32" w16cid:durableId="259340066">
    <w:abstractNumId w:val="41"/>
  </w:num>
  <w:num w:numId="33" w16cid:durableId="1668820320">
    <w:abstractNumId w:val="166"/>
  </w:num>
  <w:num w:numId="34" w16cid:durableId="1157263725">
    <w:abstractNumId w:val="177"/>
  </w:num>
  <w:num w:numId="35" w16cid:durableId="214053309">
    <w:abstractNumId w:val="143"/>
  </w:num>
  <w:num w:numId="36" w16cid:durableId="1313825808">
    <w:abstractNumId w:val="127"/>
  </w:num>
  <w:num w:numId="37" w16cid:durableId="1438864676">
    <w:abstractNumId w:val="60"/>
  </w:num>
  <w:num w:numId="38" w16cid:durableId="1020471660">
    <w:abstractNumId w:val="11"/>
  </w:num>
  <w:num w:numId="39" w16cid:durableId="2056542620">
    <w:abstractNumId w:val="90"/>
  </w:num>
  <w:num w:numId="40" w16cid:durableId="119807831">
    <w:abstractNumId w:val="83"/>
  </w:num>
  <w:num w:numId="41" w16cid:durableId="541597853">
    <w:abstractNumId w:val="129"/>
  </w:num>
  <w:num w:numId="42" w16cid:durableId="1821774901">
    <w:abstractNumId w:val="58"/>
  </w:num>
  <w:num w:numId="43" w16cid:durableId="284774189">
    <w:abstractNumId w:val="71"/>
  </w:num>
  <w:num w:numId="44" w16cid:durableId="773285502">
    <w:abstractNumId w:val="91"/>
  </w:num>
  <w:num w:numId="45" w16cid:durableId="1777363763">
    <w:abstractNumId w:val="148"/>
  </w:num>
  <w:num w:numId="46" w16cid:durableId="132139444">
    <w:abstractNumId w:val="78"/>
  </w:num>
  <w:num w:numId="47" w16cid:durableId="590814394">
    <w:abstractNumId w:val="45"/>
  </w:num>
  <w:num w:numId="48" w16cid:durableId="1511604408">
    <w:abstractNumId w:val="161"/>
  </w:num>
  <w:num w:numId="49" w16cid:durableId="34694755">
    <w:abstractNumId w:val="63"/>
  </w:num>
  <w:num w:numId="50" w16cid:durableId="1556700256">
    <w:abstractNumId w:val="69"/>
  </w:num>
  <w:num w:numId="51" w16cid:durableId="1531719312">
    <w:abstractNumId w:val="61"/>
  </w:num>
  <w:num w:numId="52" w16cid:durableId="1275359604">
    <w:abstractNumId w:val="40"/>
  </w:num>
  <w:num w:numId="53" w16cid:durableId="476725677">
    <w:abstractNumId w:val="26"/>
  </w:num>
  <w:num w:numId="54" w16cid:durableId="259799876">
    <w:abstractNumId w:val="102"/>
  </w:num>
  <w:num w:numId="55" w16cid:durableId="689599506">
    <w:abstractNumId w:val="75"/>
  </w:num>
  <w:num w:numId="56" w16cid:durableId="244581920">
    <w:abstractNumId w:val="54"/>
  </w:num>
  <w:num w:numId="57" w16cid:durableId="1287614606">
    <w:abstractNumId w:val="18"/>
  </w:num>
  <w:num w:numId="58" w16cid:durableId="1064763455">
    <w:abstractNumId w:val="122"/>
  </w:num>
  <w:num w:numId="59" w16cid:durableId="1608075268">
    <w:abstractNumId w:val="2"/>
  </w:num>
  <w:num w:numId="60" w16cid:durableId="1082026698">
    <w:abstractNumId w:val="14"/>
  </w:num>
  <w:num w:numId="61" w16cid:durableId="942153651">
    <w:abstractNumId w:val="131"/>
  </w:num>
  <w:num w:numId="62" w16cid:durableId="1307273467">
    <w:abstractNumId w:val="62"/>
  </w:num>
  <w:num w:numId="63" w16cid:durableId="940451263">
    <w:abstractNumId w:val="113"/>
  </w:num>
  <w:num w:numId="64" w16cid:durableId="1329601543">
    <w:abstractNumId w:val="36"/>
  </w:num>
  <w:num w:numId="65" w16cid:durableId="165370142">
    <w:abstractNumId w:val="158"/>
  </w:num>
  <w:num w:numId="66" w16cid:durableId="826819284">
    <w:abstractNumId w:val="72"/>
  </w:num>
  <w:num w:numId="67" w16cid:durableId="801457241">
    <w:abstractNumId w:val="13"/>
  </w:num>
  <w:num w:numId="68" w16cid:durableId="502742638">
    <w:abstractNumId w:val="97"/>
  </w:num>
  <w:num w:numId="69" w16cid:durableId="431510081">
    <w:abstractNumId w:val="119"/>
  </w:num>
  <w:num w:numId="70" w16cid:durableId="442650570">
    <w:abstractNumId w:val="101"/>
  </w:num>
  <w:num w:numId="71" w16cid:durableId="1443454388">
    <w:abstractNumId w:val="124"/>
  </w:num>
  <w:num w:numId="72" w16cid:durableId="554897698">
    <w:abstractNumId w:val="65"/>
  </w:num>
  <w:num w:numId="73" w16cid:durableId="88356739">
    <w:abstractNumId w:val="110"/>
  </w:num>
  <w:num w:numId="74" w16cid:durableId="518661466">
    <w:abstractNumId w:val="29"/>
  </w:num>
  <w:num w:numId="75" w16cid:durableId="293101890">
    <w:abstractNumId w:val="153"/>
  </w:num>
  <w:num w:numId="76" w16cid:durableId="186412471">
    <w:abstractNumId w:val="145"/>
  </w:num>
  <w:num w:numId="77" w16cid:durableId="2121949530">
    <w:abstractNumId w:val="16"/>
  </w:num>
  <w:num w:numId="78" w16cid:durableId="86848113">
    <w:abstractNumId w:val="160"/>
  </w:num>
  <w:num w:numId="79" w16cid:durableId="245917027">
    <w:abstractNumId w:val="12"/>
  </w:num>
  <w:num w:numId="80" w16cid:durableId="1495533523">
    <w:abstractNumId w:val="130"/>
  </w:num>
  <w:num w:numId="81" w16cid:durableId="1139613548">
    <w:abstractNumId w:val="53"/>
  </w:num>
  <w:num w:numId="82" w16cid:durableId="1696617623">
    <w:abstractNumId w:val="142"/>
  </w:num>
  <w:num w:numId="83" w16cid:durableId="1334794369">
    <w:abstractNumId w:val="23"/>
  </w:num>
  <w:num w:numId="84" w16cid:durableId="1237742140">
    <w:abstractNumId w:val="86"/>
  </w:num>
  <w:num w:numId="85" w16cid:durableId="1832133923">
    <w:abstractNumId w:val="10"/>
  </w:num>
  <w:num w:numId="86" w16cid:durableId="508183356">
    <w:abstractNumId w:val="33"/>
  </w:num>
  <w:num w:numId="87" w16cid:durableId="1398162743">
    <w:abstractNumId w:val="94"/>
  </w:num>
  <w:num w:numId="88" w16cid:durableId="1988321876">
    <w:abstractNumId w:val="57"/>
  </w:num>
  <w:num w:numId="89" w16cid:durableId="1198935881">
    <w:abstractNumId w:val="147"/>
  </w:num>
  <w:num w:numId="90" w16cid:durableId="1294411010">
    <w:abstractNumId w:val="0"/>
  </w:num>
  <w:num w:numId="91" w16cid:durableId="938410407">
    <w:abstractNumId w:val="48"/>
  </w:num>
  <w:num w:numId="92" w16cid:durableId="1919754409">
    <w:abstractNumId w:val="88"/>
  </w:num>
  <w:num w:numId="93" w16cid:durableId="90249116">
    <w:abstractNumId w:val="7"/>
  </w:num>
  <w:num w:numId="94" w16cid:durableId="1269192301">
    <w:abstractNumId w:val="154"/>
  </w:num>
  <w:num w:numId="95" w16cid:durableId="206065943">
    <w:abstractNumId w:val="149"/>
  </w:num>
  <w:num w:numId="96" w16cid:durableId="1216897158">
    <w:abstractNumId w:val="132"/>
  </w:num>
  <w:num w:numId="97" w16cid:durableId="941495572">
    <w:abstractNumId w:val="139"/>
  </w:num>
  <w:num w:numId="98" w16cid:durableId="734818089">
    <w:abstractNumId w:val="136"/>
  </w:num>
  <w:num w:numId="99" w16cid:durableId="1047559880">
    <w:abstractNumId w:val="107"/>
  </w:num>
  <w:num w:numId="100" w16cid:durableId="1523543949">
    <w:abstractNumId w:val="50"/>
  </w:num>
  <w:num w:numId="101" w16cid:durableId="165022289">
    <w:abstractNumId w:val="6"/>
  </w:num>
  <w:num w:numId="102" w16cid:durableId="305012869">
    <w:abstractNumId w:val="115"/>
  </w:num>
  <w:num w:numId="103" w16cid:durableId="64687835">
    <w:abstractNumId w:val="39"/>
  </w:num>
  <w:num w:numId="104" w16cid:durableId="543979755">
    <w:abstractNumId w:val="68"/>
  </w:num>
  <w:num w:numId="105" w16cid:durableId="604970786">
    <w:abstractNumId w:val="30"/>
  </w:num>
  <w:num w:numId="106" w16cid:durableId="1264191446">
    <w:abstractNumId w:val="137"/>
  </w:num>
  <w:num w:numId="107" w16cid:durableId="1441491005">
    <w:abstractNumId w:val="70"/>
  </w:num>
  <w:num w:numId="108" w16cid:durableId="885028220">
    <w:abstractNumId w:val="99"/>
  </w:num>
  <w:num w:numId="109" w16cid:durableId="1774084407">
    <w:abstractNumId w:val="133"/>
  </w:num>
  <w:num w:numId="110" w16cid:durableId="506334396">
    <w:abstractNumId w:val="59"/>
  </w:num>
  <w:num w:numId="111" w16cid:durableId="299115268">
    <w:abstractNumId w:val="24"/>
  </w:num>
  <w:num w:numId="112" w16cid:durableId="1994093780">
    <w:abstractNumId w:val="9"/>
  </w:num>
  <w:num w:numId="113" w16cid:durableId="1850558106">
    <w:abstractNumId w:val="85"/>
  </w:num>
  <w:num w:numId="114" w16cid:durableId="814490044">
    <w:abstractNumId w:val="144"/>
  </w:num>
  <w:num w:numId="115" w16cid:durableId="570425782">
    <w:abstractNumId w:val="42"/>
  </w:num>
  <w:num w:numId="116" w16cid:durableId="869224439">
    <w:abstractNumId w:val="28"/>
  </w:num>
  <w:num w:numId="117" w16cid:durableId="718628505">
    <w:abstractNumId w:val="159"/>
  </w:num>
  <w:num w:numId="118" w16cid:durableId="1905531162">
    <w:abstractNumId w:val="87"/>
  </w:num>
  <w:num w:numId="119" w16cid:durableId="1599681107">
    <w:abstractNumId w:val="140"/>
  </w:num>
  <w:num w:numId="120" w16cid:durableId="956763925">
    <w:abstractNumId w:val="105"/>
  </w:num>
  <w:num w:numId="121" w16cid:durableId="507254349">
    <w:abstractNumId w:val="93"/>
  </w:num>
  <w:num w:numId="122" w16cid:durableId="917980945">
    <w:abstractNumId w:val="22"/>
  </w:num>
  <w:num w:numId="123" w16cid:durableId="1128627143">
    <w:abstractNumId w:val="98"/>
  </w:num>
  <w:num w:numId="124" w16cid:durableId="139927231">
    <w:abstractNumId w:val="77"/>
  </w:num>
  <w:num w:numId="125" w16cid:durableId="1873107091">
    <w:abstractNumId w:val="134"/>
  </w:num>
  <w:num w:numId="126" w16cid:durableId="1701709925">
    <w:abstractNumId w:val="51"/>
  </w:num>
  <w:num w:numId="127" w16cid:durableId="2060129735">
    <w:abstractNumId w:val="175"/>
  </w:num>
  <w:num w:numId="128" w16cid:durableId="1132139971">
    <w:abstractNumId w:val="173"/>
  </w:num>
  <w:num w:numId="129" w16cid:durableId="1283028903">
    <w:abstractNumId w:val="138"/>
  </w:num>
  <w:num w:numId="130" w16cid:durableId="2122021148">
    <w:abstractNumId w:val="164"/>
  </w:num>
  <w:num w:numId="131" w16cid:durableId="595596549">
    <w:abstractNumId w:val="162"/>
  </w:num>
  <w:num w:numId="132" w16cid:durableId="1281911208">
    <w:abstractNumId w:val="74"/>
  </w:num>
  <w:num w:numId="133" w16cid:durableId="2017729316">
    <w:abstractNumId w:val="141"/>
  </w:num>
  <w:num w:numId="134" w16cid:durableId="295189016">
    <w:abstractNumId w:val="157"/>
  </w:num>
  <w:num w:numId="135" w16cid:durableId="240065053">
    <w:abstractNumId w:val="96"/>
  </w:num>
  <w:num w:numId="136" w16cid:durableId="1036782886">
    <w:abstractNumId w:val="163"/>
  </w:num>
  <w:num w:numId="137" w16cid:durableId="2102792605">
    <w:abstractNumId w:val="167"/>
  </w:num>
  <w:num w:numId="138" w16cid:durableId="1710717953">
    <w:abstractNumId w:val="64"/>
  </w:num>
  <w:num w:numId="139" w16cid:durableId="578095926">
    <w:abstractNumId w:val="155"/>
  </w:num>
  <w:num w:numId="140" w16cid:durableId="1489133568">
    <w:abstractNumId w:val="178"/>
  </w:num>
  <w:num w:numId="141" w16cid:durableId="456030732">
    <w:abstractNumId w:val="168"/>
  </w:num>
  <w:num w:numId="142" w16cid:durableId="230776170">
    <w:abstractNumId w:val="126"/>
  </w:num>
  <w:num w:numId="143" w16cid:durableId="811601171">
    <w:abstractNumId w:val="79"/>
  </w:num>
  <w:num w:numId="144" w16cid:durableId="1415711722">
    <w:abstractNumId w:val="116"/>
  </w:num>
  <w:num w:numId="145" w16cid:durableId="174081199">
    <w:abstractNumId w:val="19"/>
  </w:num>
  <w:num w:numId="146" w16cid:durableId="788478083">
    <w:abstractNumId w:val="34"/>
  </w:num>
  <w:num w:numId="147" w16cid:durableId="1401947440">
    <w:abstractNumId w:val="151"/>
  </w:num>
  <w:num w:numId="148" w16cid:durableId="671101384">
    <w:abstractNumId w:val="165"/>
  </w:num>
  <w:num w:numId="149" w16cid:durableId="2054690726">
    <w:abstractNumId w:val="172"/>
  </w:num>
  <w:num w:numId="150" w16cid:durableId="286208316">
    <w:abstractNumId w:val="4"/>
  </w:num>
  <w:num w:numId="151" w16cid:durableId="1024943382">
    <w:abstractNumId w:val="81"/>
  </w:num>
  <w:num w:numId="152" w16cid:durableId="1181818391">
    <w:abstractNumId w:val="111"/>
  </w:num>
  <w:num w:numId="153" w16cid:durableId="353071346">
    <w:abstractNumId w:val="121"/>
  </w:num>
  <w:num w:numId="154" w16cid:durableId="198276485">
    <w:abstractNumId w:val="3"/>
  </w:num>
  <w:num w:numId="155" w16cid:durableId="163133589">
    <w:abstractNumId w:val="135"/>
  </w:num>
  <w:num w:numId="156" w16cid:durableId="2120560486">
    <w:abstractNumId w:val="100"/>
  </w:num>
  <w:num w:numId="157" w16cid:durableId="1575047183">
    <w:abstractNumId w:val="84"/>
  </w:num>
  <w:num w:numId="158" w16cid:durableId="338237905">
    <w:abstractNumId w:val="176"/>
  </w:num>
  <w:num w:numId="159" w16cid:durableId="452528256">
    <w:abstractNumId w:val="46"/>
  </w:num>
  <w:num w:numId="160" w16cid:durableId="554127574">
    <w:abstractNumId w:val="66"/>
  </w:num>
  <w:num w:numId="161" w16cid:durableId="1368138612">
    <w:abstractNumId w:val="128"/>
  </w:num>
  <w:num w:numId="162" w16cid:durableId="504518553">
    <w:abstractNumId w:val="108"/>
  </w:num>
  <w:num w:numId="163" w16cid:durableId="1509709124">
    <w:abstractNumId w:val="118"/>
  </w:num>
  <w:num w:numId="164" w16cid:durableId="365520122">
    <w:abstractNumId w:val="49"/>
  </w:num>
  <w:num w:numId="165" w16cid:durableId="1265309133">
    <w:abstractNumId w:val="5"/>
  </w:num>
  <w:num w:numId="166" w16cid:durableId="147211011">
    <w:abstractNumId w:val="152"/>
  </w:num>
  <w:num w:numId="167" w16cid:durableId="1216743979">
    <w:abstractNumId w:val="31"/>
  </w:num>
  <w:num w:numId="168" w16cid:durableId="232200361">
    <w:abstractNumId w:val="174"/>
  </w:num>
  <w:num w:numId="169" w16cid:durableId="1003045161">
    <w:abstractNumId w:val="55"/>
  </w:num>
  <w:num w:numId="170" w16cid:durableId="1366059042">
    <w:abstractNumId w:val="156"/>
  </w:num>
  <w:num w:numId="171" w16cid:durableId="524053584">
    <w:abstractNumId w:val="21"/>
  </w:num>
  <w:num w:numId="172" w16cid:durableId="91316016">
    <w:abstractNumId w:val="20"/>
  </w:num>
  <w:num w:numId="173" w16cid:durableId="1714622079">
    <w:abstractNumId w:val="117"/>
  </w:num>
  <w:num w:numId="174" w16cid:durableId="89812227">
    <w:abstractNumId w:val="150"/>
  </w:num>
  <w:num w:numId="175" w16cid:durableId="1016466978">
    <w:abstractNumId w:val="1"/>
  </w:num>
  <w:num w:numId="176" w16cid:durableId="691495244">
    <w:abstractNumId w:val="109"/>
  </w:num>
  <w:num w:numId="177" w16cid:durableId="17779434">
    <w:abstractNumId w:val="170"/>
  </w:num>
  <w:num w:numId="178" w16cid:durableId="1574775038">
    <w:abstractNumId w:val="114"/>
  </w:num>
  <w:num w:numId="179" w16cid:durableId="2122648677">
    <w:abstractNumId w:val="80"/>
  </w:num>
  <w:num w:numId="180" w16cid:durableId="879514960">
    <w:abstractNumId w:val="35"/>
  </w:num>
  <w:num w:numId="181" w16cid:durableId="1491367653">
    <w:abstractNumId w:val="17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72A"/>
    <w:rsid w:val="00000C4B"/>
    <w:rsid w:val="00000E33"/>
    <w:rsid w:val="0000190E"/>
    <w:rsid w:val="000019F1"/>
    <w:rsid w:val="00002C14"/>
    <w:rsid w:val="00002EB6"/>
    <w:rsid w:val="00002FBA"/>
    <w:rsid w:val="000033BA"/>
    <w:rsid w:val="00004028"/>
    <w:rsid w:val="00004B90"/>
    <w:rsid w:val="00005035"/>
    <w:rsid w:val="00005222"/>
    <w:rsid w:val="00005AA0"/>
    <w:rsid w:val="000074EB"/>
    <w:rsid w:val="00007C9C"/>
    <w:rsid w:val="0001017A"/>
    <w:rsid w:val="000104E5"/>
    <w:rsid w:val="00010581"/>
    <w:rsid w:val="0001059D"/>
    <w:rsid w:val="000106BE"/>
    <w:rsid w:val="00011BDF"/>
    <w:rsid w:val="00012489"/>
    <w:rsid w:val="000125F0"/>
    <w:rsid w:val="00012877"/>
    <w:rsid w:val="00012A11"/>
    <w:rsid w:val="00012C48"/>
    <w:rsid w:val="0001308E"/>
    <w:rsid w:val="0001324C"/>
    <w:rsid w:val="00013273"/>
    <w:rsid w:val="000136BD"/>
    <w:rsid w:val="0001403C"/>
    <w:rsid w:val="000140F8"/>
    <w:rsid w:val="000150B9"/>
    <w:rsid w:val="000153FD"/>
    <w:rsid w:val="00015D0C"/>
    <w:rsid w:val="00016D08"/>
    <w:rsid w:val="00017648"/>
    <w:rsid w:val="00017693"/>
    <w:rsid w:val="000176DF"/>
    <w:rsid w:val="000202F3"/>
    <w:rsid w:val="000207C3"/>
    <w:rsid w:val="00020A16"/>
    <w:rsid w:val="00020C15"/>
    <w:rsid w:val="0002173D"/>
    <w:rsid w:val="00022010"/>
    <w:rsid w:val="00022102"/>
    <w:rsid w:val="00022549"/>
    <w:rsid w:val="000229BD"/>
    <w:rsid w:val="00022C6C"/>
    <w:rsid w:val="00022DA1"/>
    <w:rsid w:val="000231FC"/>
    <w:rsid w:val="00023A70"/>
    <w:rsid w:val="00023B5F"/>
    <w:rsid w:val="00023FD3"/>
    <w:rsid w:val="0002458C"/>
    <w:rsid w:val="00024888"/>
    <w:rsid w:val="00024F87"/>
    <w:rsid w:val="000256E6"/>
    <w:rsid w:val="000260D5"/>
    <w:rsid w:val="00026254"/>
    <w:rsid w:val="00026E92"/>
    <w:rsid w:val="00026F60"/>
    <w:rsid w:val="00027927"/>
    <w:rsid w:val="0003064C"/>
    <w:rsid w:val="000306EB"/>
    <w:rsid w:val="00030A3E"/>
    <w:rsid w:val="00030D4D"/>
    <w:rsid w:val="0003120B"/>
    <w:rsid w:val="00031331"/>
    <w:rsid w:val="0003144F"/>
    <w:rsid w:val="00031DEE"/>
    <w:rsid w:val="00033ECF"/>
    <w:rsid w:val="0003413E"/>
    <w:rsid w:val="000354A1"/>
    <w:rsid w:val="00035D61"/>
    <w:rsid w:val="00035DAA"/>
    <w:rsid w:val="00035F30"/>
    <w:rsid w:val="0003654A"/>
    <w:rsid w:val="00036A3D"/>
    <w:rsid w:val="0003762E"/>
    <w:rsid w:val="00037C33"/>
    <w:rsid w:val="00040280"/>
    <w:rsid w:val="00040489"/>
    <w:rsid w:val="00040ED1"/>
    <w:rsid w:val="00041004"/>
    <w:rsid w:val="00041082"/>
    <w:rsid w:val="0004170B"/>
    <w:rsid w:val="00041B0A"/>
    <w:rsid w:val="00041B59"/>
    <w:rsid w:val="00041D52"/>
    <w:rsid w:val="00041FBA"/>
    <w:rsid w:val="00042166"/>
    <w:rsid w:val="000422D2"/>
    <w:rsid w:val="000422EE"/>
    <w:rsid w:val="000425D8"/>
    <w:rsid w:val="00043B27"/>
    <w:rsid w:val="00044066"/>
    <w:rsid w:val="00044384"/>
    <w:rsid w:val="00044E6A"/>
    <w:rsid w:val="00045048"/>
    <w:rsid w:val="00045F63"/>
    <w:rsid w:val="00046237"/>
    <w:rsid w:val="000466A0"/>
    <w:rsid w:val="0004683F"/>
    <w:rsid w:val="000469E8"/>
    <w:rsid w:val="00047829"/>
    <w:rsid w:val="0005069D"/>
    <w:rsid w:val="0005151B"/>
    <w:rsid w:val="000515AE"/>
    <w:rsid w:val="00051792"/>
    <w:rsid w:val="0005276F"/>
    <w:rsid w:val="00052853"/>
    <w:rsid w:val="00052929"/>
    <w:rsid w:val="00053484"/>
    <w:rsid w:val="00053A76"/>
    <w:rsid w:val="00054439"/>
    <w:rsid w:val="00054502"/>
    <w:rsid w:val="000548CD"/>
    <w:rsid w:val="00055379"/>
    <w:rsid w:val="00055887"/>
    <w:rsid w:val="00055A7D"/>
    <w:rsid w:val="0005613F"/>
    <w:rsid w:val="000561C1"/>
    <w:rsid w:val="000561D7"/>
    <w:rsid w:val="000567AD"/>
    <w:rsid w:val="00056CFF"/>
    <w:rsid w:val="00057466"/>
    <w:rsid w:val="00057491"/>
    <w:rsid w:val="00057A6C"/>
    <w:rsid w:val="00057FB0"/>
    <w:rsid w:val="000601BD"/>
    <w:rsid w:val="000601BF"/>
    <w:rsid w:val="000603C3"/>
    <w:rsid w:val="000605F7"/>
    <w:rsid w:val="00061182"/>
    <w:rsid w:val="00061256"/>
    <w:rsid w:val="000616F3"/>
    <w:rsid w:val="0006192F"/>
    <w:rsid w:val="00062BF9"/>
    <w:rsid w:val="0006397B"/>
    <w:rsid w:val="00064883"/>
    <w:rsid w:val="00064A13"/>
    <w:rsid w:val="00064C11"/>
    <w:rsid w:val="00064F66"/>
    <w:rsid w:val="00065130"/>
    <w:rsid w:val="000660BA"/>
    <w:rsid w:val="000661EC"/>
    <w:rsid w:val="00066C06"/>
    <w:rsid w:val="00066D1D"/>
    <w:rsid w:val="000673E9"/>
    <w:rsid w:val="0006778B"/>
    <w:rsid w:val="000705EB"/>
    <w:rsid w:val="000707D7"/>
    <w:rsid w:val="00070958"/>
    <w:rsid w:val="00071247"/>
    <w:rsid w:val="0007124F"/>
    <w:rsid w:val="00071365"/>
    <w:rsid w:val="00071CE9"/>
    <w:rsid w:val="000720E3"/>
    <w:rsid w:val="00072318"/>
    <w:rsid w:val="0007284A"/>
    <w:rsid w:val="00072CEB"/>
    <w:rsid w:val="00072D3F"/>
    <w:rsid w:val="00072E47"/>
    <w:rsid w:val="00072E5E"/>
    <w:rsid w:val="00073B4E"/>
    <w:rsid w:val="00073CC3"/>
    <w:rsid w:val="000741C5"/>
    <w:rsid w:val="00074C92"/>
    <w:rsid w:val="00074D23"/>
    <w:rsid w:val="000752B8"/>
    <w:rsid w:val="000757A3"/>
    <w:rsid w:val="00075B12"/>
    <w:rsid w:val="00075BE1"/>
    <w:rsid w:val="000765A4"/>
    <w:rsid w:val="00076BCE"/>
    <w:rsid w:val="000772E5"/>
    <w:rsid w:val="00077C1C"/>
    <w:rsid w:val="00077D7C"/>
    <w:rsid w:val="0008023E"/>
    <w:rsid w:val="00080392"/>
    <w:rsid w:val="0008089F"/>
    <w:rsid w:val="00080FD0"/>
    <w:rsid w:val="000818FA"/>
    <w:rsid w:val="00081929"/>
    <w:rsid w:val="00081E9B"/>
    <w:rsid w:val="00082F34"/>
    <w:rsid w:val="00083292"/>
    <w:rsid w:val="000841A0"/>
    <w:rsid w:val="00084555"/>
    <w:rsid w:val="0008461E"/>
    <w:rsid w:val="000847BE"/>
    <w:rsid w:val="00084C20"/>
    <w:rsid w:val="00085156"/>
    <w:rsid w:val="00085995"/>
    <w:rsid w:val="00086104"/>
    <w:rsid w:val="0008615F"/>
    <w:rsid w:val="000864FA"/>
    <w:rsid w:val="00086C75"/>
    <w:rsid w:val="0008724E"/>
    <w:rsid w:val="000876A5"/>
    <w:rsid w:val="00090046"/>
    <w:rsid w:val="000901B7"/>
    <w:rsid w:val="0009024A"/>
    <w:rsid w:val="000902AA"/>
    <w:rsid w:val="000907A9"/>
    <w:rsid w:val="00090C4D"/>
    <w:rsid w:val="000913B4"/>
    <w:rsid w:val="00091878"/>
    <w:rsid w:val="00091E0D"/>
    <w:rsid w:val="00091E28"/>
    <w:rsid w:val="00092202"/>
    <w:rsid w:val="0009230D"/>
    <w:rsid w:val="0009271F"/>
    <w:rsid w:val="0009288F"/>
    <w:rsid w:val="00092D64"/>
    <w:rsid w:val="000930D5"/>
    <w:rsid w:val="00093AEF"/>
    <w:rsid w:val="00093BFF"/>
    <w:rsid w:val="00093E9F"/>
    <w:rsid w:val="00094483"/>
    <w:rsid w:val="000944F3"/>
    <w:rsid w:val="000948FE"/>
    <w:rsid w:val="00094E56"/>
    <w:rsid w:val="000952BD"/>
    <w:rsid w:val="0009595C"/>
    <w:rsid w:val="00095E67"/>
    <w:rsid w:val="0009637B"/>
    <w:rsid w:val="00096E86"/>
    <w:rsid w:val="00096EC5"/>
    <w:rsid w:val="00096ED0"/>
    <w:rsid w:val="00097339"/>
    <w:rsid w:val="0009763B"/>
    <w:rsid w:val="0009763C"/>
    <w:rsid w:val="000A07A5"/>
    <w:rsid w:val="000A0A19"/>
    <w:rsid w:val="000A19E4"/>
    <w:rsid w:val="000A27DF"/>
    <w:rsid w:val="000A2D9E"/>
    <w:rsid w:val="000A3CCD"/>
    <w:rsid w:val="000A4056"/>
    <w:rsid w:val="000A4605"/>
    <w:rsid w:val="000A48EA"/>
    <w:rsid w:val="000A4CC5"/>
    <w:rsid w:val="000A511C"/>
    <w:rsid w:val="000A5AF1"/>
    <w:rsid w:val="000A642E"/>
    <w:rsid w:val="000A670A"/>
    <w:rsid w:val="000A6711"/>
    <w:rsid w:val="000A6DAB"/>
    <w:rsid w:val="000A70DE"/>
    <w:rsid w:val="000A7645"/>
    <w:rsid w:val="000A7BF4"/>
    <w:rsid w:val="000B097E"/>
    <w:rsid w:val="000B1806"/>
    <w:rsid w:val="000B1E4C"/>
    <w:rsid w:val="000B1F1A"/>
    <w:rsid w:val="000B20F6"/>
    <w:rsid w:val="000B2722"/>
    <w:rsid w:val="000B3174"/>
    <w:rsid w:val="000B32A5"/>
    <w:rsid w:val="000B32A7"/>
    <w:rsid w:val="000B3D2E"/>
    <w:rsid w:val="000B3EE5"/>
    <w:rsid w:val="000B4DC3"/>
    <w:rsid w:val="000B5147"/>
    <w:rsid w:val="000B5588"/>
    <w:rsid w:val="000B577E"/>
    <w:rsid w:val="000B57BF"/>
    <w:rsid w:val="000B6065"/>
    <w:rsid w:val="000B6743"/>
    <w:rsid w:val="000B6AC5"/>
    <w:rsid w:val="000B6E95"/>
    <w:rsid w:val="000B70AF"/>
    <w:rsid w:val="000B7296"/>
    <w:rsid w:val="000B7B65"/>
    <w:rsid w:val="000C1EEE"/>
    <w:rsid w:val="000C1EFD"/>
    <w:rsid w:val="000C26EE"/>
    <w:rsid w:val="000C37C2"/>
    <w:rsid w:val="000C4705"/>
    <w:rsid w:val="000C4816"/>
    <w:rsid w:val="000C4859"/>
    <w:rsid w:val="000C4BA8"/>
    <w:rsid w:val="000C4EDA"/>
    <w:rsid w:val="000C54E9"/>
    <w:rsid w:val="000C55F0"/>
    <w:rsid w:val="000C578A"/>
    <w:rsid w:val="000C5B55"/>
    <w:rsid w:val="000C5CA0"/>
    <w:rsid w:val="000C5D41"/>
    <w:rsid w:val="000C5DE6"/>
    <w:rsid w:val="000C5F4F"/>
    <w:rsid w:val="000C612B"/>
    <w:rsid w:val="000C7825"/>
    <w:rsid w:val="000D0097"/>
    <w:rsid w:val="000D039B"/>
    <w:rsid w:val="000D0481"/>
    <w:rsid w:val="000D0531"/>
    <w:rsid w:val="000D0961"/>
    <w:rsid w:val="000D0A0F"/>
    <w:rsid w:val="000D1F76"/>
    <w:rsid w:val="000D2889"/>
    <w:rsid w:val="000D2AE9"/>
    <w:rsid w:val="000D3121"/>
    <w:rsid w:val="000D333D"/>
    <w:rsid w:val="000D354D"/>
    <w:rsid w:val="000D38C0"/>
    <w:rsid w:val="000D3A9B"/>
    <w:rsid w:val="000D3EF6"/>
    <w:rsid w:val="000D3FBB"/>
    <w:rsid w:val="000D428B"/>
    <w:rsid w:val="000D4482"/>
    <w:rsid w:val="000D4A2D"/>
    <w:rsid w:val="000D4C5C"/>
    <w:rsid w:val="000D52BC"/>
    <w:rsid w:val="000D5596"/>
    <w:rsid w:val="000D5D1E"/>
    <w:rsid w:val="000D5EA6"/>
    <w:rsid w:val="000D64A1"/>
    <w:rsid w:val="000D67E3"/>
    <w:rsid w:val="000D6A0C"/>
    <w:rsid w:val="000D71D2"/>
    <w:rsid w:val="000D7465"/>
    <w:rsid w:val="000D74F1"/>
    <w:rsid w:val="000D75B5"/>
    <w:rsid w:val="000D7C9A"/>
    <w:rsid w:val="000E00D6"/>
    <w:rsid w:val="000E0BD8"/>
    <w:rsid w:val="000E14F7"/>
    <w:rsid w:val="000E1642"/>
    <w:rsid w:val="000E175F"/>
    <w:rsid w:val="000E19A2"/>
    <w:rsid w:val="000E1A4A"/>
    <w:rsid w:val="000E1B73"/>
    <w:rsid w:val="000E1B99"/>
    <w:rsid w:val="000E1F9A"/>
    <w:rsid w:val="000E2720"/>
    <w:rsid w:val="000E278D"/>
    <w:rsid w:val="000E2FE9"/>
    <w:rsid w:val="000E35E3"/>
    <w:rsid w:val="000E3768"/>
    <w:rsid w:val="000E3961"/>
    <w:rsid w:val="000E3AEA"/>
    <w:rsid w:val="000E40DA"/>
    <w:rsid w:val="000E4148"/>
    <w:rsid w:val="000E4420"/>
    <w:rsid w:val="000E4D33"/>
    <w:rsid w:val="000E4F4D"/>
    <w:rsid w:val="000E4F96"/>
    <w:rsid w:val="000E536B"/>
    <w:rsid w:val="000E56C8"/>
    <w:rsid w:val="000E57D6"/>
    <w:rsid w:val="000E5800"/>
    <w:rsid w:val="000E6593"/>
    <w:rsid w:val="000E6CBC"/>
    <w:rsid w:val="000E6EC5"/>
    <w:rsid w:val="000E713B"/>
    <w:rsid w:val="000E7B16"/>
    <w:rsid w:val="000E7DE7"/>
    <w:rsid w:val="000F002C"/>
    <w:rsid w:val="000F0251"/>
    <w:rsid w:val="000F15E9"/>
    <w:rsid w:val="000F17A2"/>
    <w:rsid w:val="000F1ADA"/>
    <w:rsid w:val="000F1C98"/>
    <w:rsid w:val="000F1D68"/>
    <w:rsid w:val="000F2608"/>
    <w:rsid w:val="000F2A2E"/>
    <w:rsid w:val="000F2EF0"/>
    <w:rsid w:val="000F3448"/>
    <w:rsid w:val="000F3759"/>
    <w:rsid w:val="000F3D40"/>
    <w:rsid w:val="000F45E2"/>
    <w:rsid w:val="000F4955"/>
    <w:rsid w:val="000F49A8"/>
    <w:rsid w:val="000F510C"/>
    <w:rsid w:val="000F526B"/>
    <w:rsid w:val="000F5581"/>
    <w:rsid w:val="000F5D3E"/>
    <w:rsid w:val="000F5F56"/>
    <w:rsid w:val="000F667C"/>
    <w:rsid w:val="000F6D03"/>
    <w:rsid w:val="000F6F4A"/>
    <w:rsid w:val="000F7204"/>
    <w:rsid w:val="000F75D7"/>
    <w:rsid w:val="000F7E23"/>
    <w:rsid w:val="0010086E"/>
    <w:rsid w:val="00100EB3"/>
    <w:rsid w:val="00101E8F"/>
    <w:rsid w:val="001022A6"/>
    <w:rsid w:val="0010348E"/>
    <w:rsid w:val="0010350E"/>
    <w:rsid w:val="00104262"/>
    <w:rsid w:val="00104D59"/>
    <w:rsid w:val="00104DA6"/>
    <w:rsid w:val="00104ED7"/>
    <w:rsid w:val="0010537C"/>
    <w:rsid w:val="00105540"/>
    <w:rsid w:val="00105FD1"/>
    <w:rsid w:val="0010628B"/>
    <w:rsid w:val="001064CA"/>
    <w:rsid w:val="0010655F"/>
    <w:rsid w:val="0010660D"/>
    <w:rsid w:val="00106AE2"/>
    <w:rsid w:val="00106F26"/>
    <w:rsid w:val="0010755E"/>
    <w:rsid w:val="00107BF3"/>
    <w:rsid w:val="001101B7"/>
    <w:rsid w:val="001103A5"/>
    <w:rsid w:val="00110981"/>
    <w:rsid w:val="001111DA"/>
    <w:rsid w:val="001112DA"/>
    <w:rsid w:val="00111CA7"/>
    <w:rsid w:val="00112A1A"/>
    <w:rsid w:val="00112ADD"/>
    <w:rsid w:val="00112E42"/>
    <w:rsid w:val="00112EB9"/>
    <w:rsid w:val="00112F47"/>
    <w:rsid w:val="00113A8D"/>
    <w:rsid w:val="00113F87"/>
    <w:rsid w:val="00114885"/>
    <w:rsid w:val="00114900"/>
    <w:rsid w:val="00114DC4"/>
    <w:rsid w:val="001156E6"/>
    <w:rsid w:val="00115919"/>
    <w:rsid w:val="00115A43"/>
    <w:rsid w:val="00115AEB"/>
    <w:rsid w:val="00115C51"/>
    <w:rsid w:val="00115DBF"/>
    <w:rsid w:val="001163DE"/>
    <w:rsid w:val="00116635"/>
    <w:rsid w:val="00116A59"/>
    <w:rsid w:val="00116E2A"/>
    <w:rsid w:val="00116FC0"/>
    <w:rsid w:val="0011743C"/>
    <w:rsid w:val="00117BF8"/>
    <w:rsid w:val="001201C1"/>
    <w:rsid w:val="001202ED"/>
    <w:rsid w:val="00120523"/>
    <w:rsid w:val="00120CFE"/>
    <w:rsid w:val="00120EDF"/>
    <w:rsid w:val="001215DC"/>
    <w:rsid w:val="00121744"/>
    <w:rsid w:val="0012205D"/>
    <w:rsid w:val="0012275F"/>
    <w:rsid w:val="00123483"/>
    <w:rsid w:val="0012352A"/>
    <w:rsid w:val="0012391A"/>
    <w:rsid w:val="00123B0C"/>
    <w:rsid w:val="00123B49"/>
    <w:rsid w:val="001250B0"/>
    <w:rsid w:val="001251A0"/>
    <w:rsid w:val="001255DF"/>
    <w:rsid w:val="001259C2"/>
    <w:rsid w:val="00126294"/>
    <w:rsid w:val="001267D1"/>
    <w:rsid w:val="00126B22"/>
    <w:rsid w:val="00126D73"/>
    <w:rsid w:val="00127D79"/>
    <w:rsid w:val="0013076D"/>
    <w:rsid w:val="00130B88"/>
    <w:rsid w:val="00132642"/>
    <w:rsid w:val="00132815"/>
    <w:rsid w:val="00132A20"/>
    <w:rsid w:val="00132DC0"/>
    <w:rsid w:val="0013326C"/>
    <w:rsid w:val="0013438F"/>
    <w:rsid w:val="00134391"/>
    <w:rsid w:val="0013440F"/>
    <w:rsid w:val="00135059"/>
    <w:rsid w:val="0013529A"/>
    <w:rsid w:val="0013561F"/>
    <w:rsid w:val="0013562A"/>
    <w:rsid w:val="001372C7"/>
    <w:rsid w:val="00137938"/>
    <w:rsid w:val="00137F1D"/>
    <w:rsid w:val="00140065"/>
    <w:rsid w:val="00140404"/>
    <w:rsid w:val="00140511"/>
    <w:rsid w:val="0014053E"/>
    <w:rsid w:val="0014055A"/>
    <w:rsid w:val="0014066A"/>
    <w:rsid w:val="00140969"/>
    <w:rsid w:val="00140CDD"/>
    <w:rsid w:val="0014103C"/>
    <w:rsid w:val="00141597"/>
    <w:rsid w:val="00141F33"/>
    <w:rsid w:val="00141FE2"/>
    <w:rsid w:val="001421C5"/>
    <w:rsid w:val="001422E0"/>
    <w:rsid w:val="00142357"/>
    <w:rsid w:val="00142CB6"/>
    <w:rsid w:val="001435B9"/>
    <w:rsid w:val="00143691"/>
    <w:rsid w:val="00143B51"/>
    <w:rsid w:val="00143C09"/>
    <w:rsid w:val="001449FA"/>
    <w:rsid w:val="00144A14"/>
    <w:rsid w:val="00144B7D"/>
    <w:rsid w:val="00144BCF"/>
    <w:rsid w:val="00144E63"/>
    <w:rsid w:val="00144E95"/>
    <w:rsid w:val="0014565F"/>
    <w:rsid w:val="00145D7A"/>
    <w:rsid w:val="00145EE2"/>
    <w:rsid w:val="00146051"/>
    <w:rsid w:val="0014659B"/>
    <w:rsid w:val="0014692C"/>
    <w:rsid w:val="0014694F"/>
    <w:rsid w:val="0014696B"/>
    <w:rsid w:val="00146A55"/>
    <w:rsid w:val="00146C49"/>
    <w:rsid w:val="001505C9"/>
    <w:rsid w:val="001508A3"/>
    <w:rsid w:val="00150D12"/>
    <w:rsid w:val="00151051"/>
    <w:rsid w:val="00151B33"/>
    <w:rsid w:val="00151C75"/>
    <w:rsid w:val="00152BF4"/>
    <w:rsid w:val="00152CA5"/>
    <w:rsid w:val="0015361C"/>
    <w:rsid w:val="0015395D"/>
    <w:rsid w:val="00153AD2"/>
    <w:rsid w:val="00153E72"/>
    <w:rsid w:val="001546B1"/>
    <w:rsid w:val="00156296"/>
    <w:rsid w:val="001563E8"/>
    <w:rsid w:val="00156D25"/>
    <w:rsid w:val="00156DB5"/>
    <w:rsid w:val="0015728B"/>
    <w:rsid w:val="001573F8"/>
    <w:rsid w:val="00157528"/>
    <w:rsid w:val="00157EFB"/>
    <w:rsid w:val="00157FA7"/>
    <w:rsid w:val="001601EB"/>
    <w:rsid w:val="00160C3C"/>
    <w:rsid w:val="00161547"/>
    <w:rsid w:val="00161786"/>
    <w:rsid w:val="0016202C"/>
    <w:rsid w:val="00162A0C"/>
    <w:rsid w:val="001638EF"/>
    <w:rsid w:val="0016401A"/>
    <w:rsid w:val="0016443D"/>
    <w:rsid w:val="001649B4"/>
    <w:rsid w:val="00165B19"/>
    <w:rsid w:val="00165E36"/>
    <w:rsid w:val="00166276"/>
    <w:rsid w:val="001662ED"/>
    <w:rsid w:val="00166346"/>
    <w:rsid w:val="00166410"/>
    <w:rsid w:val="0017060E"/>
    <w:rsid w:val="00171F7E"/>
    <w:rsid w:val="001724D2"/>
    <w:rsid w:val="00172501"/>
    <w:rsid w:val="001729A5"/>
    <w:rsid w:val="00172D9E"/>
    <w:rsid w:val="00173328"/>
    <w:rsid w:val="001735A9"/>
    <w:rsid w:val="001737A5"/>
    <w:rsid w:val="00173EC7"/>
    <w:rsid w:val="00173EFD"/>
    <w:rsid w:val="00173FCE"/>
    <w:rsid w:val="00174020"/>
    <w:rsid w:val="00174443"/>
    <w:rsid w:val="00174864"/>
    <w:rsid w:val="001748B1"/>
    <w:rsid w:val="00175142"/>
    <w:rsid w:val="00175492"/>
    <w:rsid w:val="00175D87"/>
    <w:rsid w:val="00176306"/>
    <w:rsid w:val="0017647F"/>
    <w:rsid w:val="001770D0"/>
    <w:rsid w:val="001779C5"/>
    <w:rsid w:val="00177CDD"/>
    <w:rsid w:val="00177D00"/>
    <w:rsid w:val="0018015C"/>
    <w:rsid w:val="0018038D"/>
    <w:rsid w:val="00181506"/>
    <w:rsid w:val="00181A7E"/>
    <w:rsid w:val="00181B74"/>
    <w:rsid w:val="00181C7B"/>
    <w:rsid w:val="00181E59"/>
    <w:rsid w:val="00182D04"/>
    <w:rsid w:val="00183560"/>
    <w:rsid w:val="00184B29"/>
    <w:rsid w:val="001852A0"/>
    <w:rsid w:val="001854B8"/>
    <w:rsid w:val="001857D2"/>
    <w:rsid w:val="00185A4D"/>
    <w:rsid w:val="00185DBE"/>
    <w:rsid w:val="00186173"/>
    <w:rsid w:val="001875A3"/>
    <w:rsid w:val="001878FB"/>
    <w:rsid w:val="00187E29"/>
    <w:rsid w:val="00187EFE"/>
    <w:rsid w:val="0019052F"/>
    <w:rsid w:val="001906EB"/>
    <w:rsid w:val="0019070A"/>
    <w:rsid w:val="00190BC7"/>
    <w:rsid w:val="00190E9E"/>
    <w:rsid w:val="0019163F"/>
    <w:rsid w:val="001918B3"/>
    <w:rsid w:val="001926A6"/>
    <w:rsid w:val="00192822"/>
    <w:rsid w:val="00192B65"/>
    <w:rsid w:val="00193363"/>
    <w:rsid w:val="0019348D"/>
    <w:rsid w:val="0019351E"/>
    <w:rsid w:val="00193C54"/>
    <w:rsid w:val="001945B3"/>
    <w:rsid w:val="001945FD"/>
    <w:rsid w:val="001946E2"/>
    <w:rsid w:val="00194792"/>
    <w:rsid w:val="00194E63"/>
    <w:rsid w:val="00194F5F"/>
    <w:rsid w:val="00196399"/>
    <w:rsid w:val="00196874"/>
    <w:rsid w:val="00196B0C"/>
    <w:rsid w:val="00196DB3"/>
    <w:rsid w:val="00197188"/>
    <w:rsid w:val="00197387"/>
    <w:rsid w:val="001973D0"/>
    <w:rsid w:val="001975AA"/>
    <w:rsid w:val="001A075A"/>
    <w:rsid w:val="001A0BAD"/>
    <w:rsid w:val="001A1325"/>
    <w:rsid w:val="001A195C"/>
    <w:rsid w:val="001A19DB"/>
    <w:rsid w:val="001A2A9F"/>
    <w:rsid w:val="001A3D61"/>
    <w:rsid w:val="001A4CC0"/>
    <w:rsid w:val="001A5167"/>
    <w:rsid w:val="001A5675"/>
    <w:rsid w:val="001A5839"/>
    <w:rsid w:val="001A5C54"/>
    <w:rsid w:val="001A668F"/>
    <w:rsid w:val="001A6729"/>
    <w:rsid w:val="001A70C7"/>
    <w:rsid w:val="001A7BBD"/>
    <w:rsid w:val="001A7D67"/>
    <w:rsid w:val="001B0418"/>
    <w:rsid w:val="001B04B5"/>
    <w:rsid w:val="001B0583"/>
    <w:rsid w:val="001B113E"/>
    <w:rsid w:val="001B1461"/>
    <w:rsid w:val="001B1643"/>
    <w:rsid w:val="001B2A23"/>
    <w:rsid w:val="001B2FD0"/>
    <w:rsid w:val="001B5E43"/>
    <w:rsid w:val="001B5E97"/>
    <w:rsid w:val="001B7378"/>
    <w:rsid w:val="001B7FA3"/>
    <w:rsid w:val="001C024C"/>
    <w:rsid w:val="001C0443"/>
    <w:rsid w:val="001C0EAA"/>
    <w:rsid w:val="001C0F9C"/>
    <w:rsid w:val="001C1057"/>
    <w:rsid w:val="001C19D5"/>
    <w:rsid w:val="001C1A98"/>
    <w:rsid w:val="001C274B"/>
    <w:rsid w:val="001C2800"/>
    <w:rsid w:val="001C2832"/>
    <w:rsid w:val="001C28F3"/>
    <w:rsid w:val="001C2A21"/>
    <w:rsid w:val="001C2D55"/>
    <w:rsid w:val="001C3EFD"/>
    <w:rsid w:val="001C4010"/>
    <w:rsid w:val="001C448F"/>
    <w:rsid w:val="001C45AF"/>
    <w:rsid w:val="001C4C0A"/>
    <w:rsid w:val="001C4D2F"/>
    <w:rsid w:val="001C5444"/>
    <w:rsid w:val="001C550B"/>
    <w:rsid w:val="001C555E"/>
    <w:rsid w:val="001C5CB1"/>
    <w:rsid w:val="001C5E25"/>
    <w:rsid w:val="001C614B"/>
    <w:rsid w:val="001C6670"/>
    <w:rsid w:val="001C690B"/>
    <w:rsid w:val="001C6DB8"/>
    <w:rsid w:val="001C73CD"/>
    <w:rsid w:val="001D0154"/>
    <w:rsid w:val="001D0744"/>
    <w:rsid w:val="001D0E99"/>
    <w:rsid w:val="001D11DB"/>
    <w:rsid w:val="001D12F1"/>
    <w:rsid w:val="001D164C"/>
    <w:rsid w:val="001D1DD7"/>
    <w:rsid w:val="001D264F"/>
    <w:rsid w:val="001D278F"/>
    <w:rsid w:val="001D3574"/>
    <w:rsid w:val="001D3662"/>
    <w:rsid w:val="001D38E5"/>
    <w:rsid w:val="001D49B8"/>
    <w:rsid w:val="001D4B61"/>
    <w:rsid w:val="001D4C56"/>
    <w:rsid w:val="001D5510"/>
    <w:rsid w:val="001D55E5"/>
    <w:rsid w:val="001D5E64"/>
    <w:rsid w:val="001D5F97"/>
    <w:rsid w:val="001D67A7"/>
    <w:rsid w:val="001D734C"/>
    <w:rsid w:val="001D798A"/>
    <w:rsid w:val="001D7E02"/>
    <w:rsid w:val="001D7EC6"/>
    <w:rsid w:val="001E1958"/>
    <w:rsid w:val="001E1A3E"/>
    <w:rsid w:val="001E3948"/>
    <w:rsid w:val="001E3C08"/>
    <w:rsid w:val="001E3E85"/>
    <w:rsid w:val="001E4FB0"/>
    <w:rsid w:val="001E5681"/>
    <w:rsid w:val="001E57FF"/>
    <w:rsid w:val="001E602F"/>
    <w:rsid w:val="001E6685"/>
    <w:rsid w:val="001E6F01"/>
    <w:rsid w:val="001E6F54"/>
    <w:rsid w:val="001E7ED7"/>
    <w:rsid w:val="001F043A"/>
    <w:rsid w:val="001F050C"/>
    <w:rsid w:val="001F09E6"/>
    <w:rsid w:val="001F0DBE"/>
    <w:rsid w:val="001F1028"/>
    <w:rsid w:val="001F2309"/>
    <w:rsid w:val="001F2541"/>
    <w:rsid w:val="001F2668"/>
    <w:rsid w:val="001F3954"/>
    <w:rsid w:val="001F4373"/>
    <w:rsid w:val="001F44FE"/>
    <w:rsid w:val="001F4BA1"/>
    <w:rsid w:val="001F4C14"/>
    <w:rsid w:val="001F50AB"/>
    <w:rsid w:val="001F53A6"/>
    <w:rsid w:val="001F68D2"/>
    <w:rsid w:val="001F6C25"/>
    <w:rsid w:val="00200021"/>
    <w:rsid w:val="002000FC"/>
    <w:rsid w:val="00200F73"/>
    <w:rsid w:val="00201607"/>
    <w:rsid w:val="002027C5"/>
    <w:rsid w:val="00202858"/>
    <w:rsid w:val="00202D24"/>
    <w:rsid w:val="00202F62"/>
    <w:rsid w:val="002032B7"/>
    <w:rsid w:val="002038E7"/>
    <w:rsid w:val="00203B22"/>
    <w:rsid w:val="002041AB"/>
    <w:rsid w:val="002049F9"/>
    <w:rsid w:val="00204AC5"/>
    <w:rsid w:val="00204D44"/>
    <w:rsid w:val="00205228"/>
    <w:rsid w:val="0020547C"/>
    <w:rsid w:val="002059FA"/>
    <w:rsid w:val="00205DFC"/>
    <w:rsid w:val="002061D3"/>
    <w:rsid w:val="002064D9"/>
    <w:rsid w:val="002077DE"/>
    <w:rsid w:val="00207898"/>
    <w:rsid w:val="00207B26"/>
    <w:rsid w:val="00210BFC"/>
    <w:rsid w:val="002115C2"/>
    <w:rsid w:val="00211BE4"/>
    <w:rsid w:val="00211CCB"/>
    <w:rsid w:val="00211D69"/>
    <w:rsid w:val="00211D7A"/>
    <w:rsid w:val="0021242B"/>
    <w:rsid w:val="00212466"/>
    <w:rsid w:val="00212A18"/>
    <w:rsid w:val="002138C7"/>
    <w:rsid w:val="00213B8A"/>
    <w:rsid w:val="00214A23"/>
    <w:rsid w:val="00215391"/>
    <w:rsid w:val="00215881"/>
    <w:rsid w:val="00215C10"/>
    <w:rsid w:val="0021625E"/>
    <w:rsid w:val="0021681E"/>
    <w:rsid w:val="00216B56"/>
    <w:rsid w:val="00217BD8"/>
    <w:rsid w:val="00220983"/>
    <w:rsid w:val="0022099C"/>
    <w:rsid w:val="00220A3E"/>
    <w:rsid w:val="00220C69"/>
    <w:rsid w:val="00220E38"/>
    <w:rsid w:val="00221877"/>
    <w:rsid w:val="00221BE8"/>
    <w:rsid w:val="00222C8E"/>
    <w:rsid w:val="00223220"/>
    <w:rsid w:val="00225043"/>
    <w:rsid w:val="00225397"/>
    <w:rsid w:val="0022646B"/>
    <w:rsid w:val="0022670D"/>
    <w:rsid w:val="00226875"/>
    <w:rsid w:val="00226E2B"/>
    <w:rsid w:val="0022708E"/>
    <w:rsid w:val="00227811"/>
    <w:rsid w:val="00227F3C"/>
    <w:rsid w:val="002305D8"/>
    <w:rsid w:val="00230BCD"/>
    <w:rsid w:val="00230EB5"/>
    <w:rsid w:val="0023184A"/>
    <w:rsid w:val="00232AFF"/>
    <w:rsid w:val="00232BBC"/>
    <w:rsid w:val="00232F65"/>
    <w:rsid w:val="00233162"/>
    <w:rsid w:val="0023366F"/>
    <w:rsid w:val="00233FFA"/>
    <w:rsid w:val="0023433C"/>
    <w:rsid w:val="00234B8C"/>
    <w:rsid w:val="00235754"/>
    <w:rsid w:val="00235AB9"/>
    <w:rsid w:val="0023609D"/>
    <w:rsid w:val="00236858"/>
    <w:rsid w:val="00237866"/>
    <w:rsid w:val="00237B7B"/>
    <w:rsid w:val="00240770"/>
    <w:rsid w:val="00240980"/>
    <w:rsid w:val="002411D0"/>
    <w:rsid w:val="002412C4"/>
    <w:rsid w:val="00241532"/>
    <w:rsid w:val="002415A7"/>
    <w:rsid w:val="00241EEB"/>
    <w:rsid w:val="0024215E"/>
    <w:rsid w:val="0024273B"/>
    <w:rsid w:val="002427BE"/>
    <w:rsid w:val="00242F5A"/>
    <w:rsid w:val="002433AE"/>
    <w:rsid w:val="0024356C"/>
    <w:rsid w:val="002435DA"/>
    <w:rsid w:val="002437DF"/>
    <w:rsid w:val="00243901"/>
    <w:rsid w:val="002448AA"/>
    <w:rsid w:val="00245596"/>
    <w:rsid w:val="00245A83"/>
    <w:rsid w:val="00245D69"/>
    <w:rsid w:val="00246039"/>
    <w:rsid w:val="0024705F"/>
    <w:rsid w:val="00247B5A"/>
    <w:rsid w:val="00247FFD"/>
    <w:rsid w:val="00250273"/>
    <w:rsid w:val="00250BBA"/>
    <w:rsid w:val="00250D0A"/>
    <w:rsid w:val="00250F8F"/>
    <w:rsid w:val="0025182E"/>
    <w:rsid w:val="00251D01"/>
    <w:rsid w:val="00251EF9"/>
    <w:rsid w:val="00252290"/>
    <w:rsid w:val="00253585"/>
    <w:rsid w:val="00253725"/>
    <w:rsid w:val="00253EFE"/>
    <w:rsid w:val="00254758"/>
    <w:rsid w:val="00254E93"/>
    <w:rsid w:val="002556A6"/>
    <w:rsid w:val="002556F3"/>
    <w:rsid w:val="002558CE"/>
    <w:rsid w:val="00255BC2"/>
    <w:rsid w:val="00255FEA"/>
    <w:rsid w:val="0025640F"/>
    <w:rsid w:val="00256DB2"/>
    <w:rsid w:val="00257182"/>
    <w:rsid w:val="0025737B"/>
    <w:rsid w:val="00261389"/>
    <w:rsid w:val="002616D4"/>
    <w:rsid w:val="00262704"/>
    <w:rsid w:val="00262A57"/>
    <w:rsid w:val="00262A94"/>
    <w:rsid w:val="00262B70"/>
    <w:rsid w:val="00263E98"/>
    <w:rsid w:val="00263F71"/>
    <w:rsid w:val="00264283"/>
    <w:rsid w:val="0026462E"/>
    <w:rsid w:val="00264CE8"/>
    <w:rsid w:val="00264D50"/>
    <w:rsid w:val="00264DC5"/>
    <w:rsid w:val="00264FA4"/>
    <w:rsid w:val="00265572"/>
    <w:rsid w:val="00265DB0"/>
    <w:rsid w:val="00265FCC"/>
    <w:rsid w:val="00266020"/>
    <w:rsid w:val="00266039"/>
    <w:rsid w:val="0026630A"/>
    <w:rsid w:val="00267ACC"/>
    <w:rsid w:val="002706A3"/>
    <w:rsid w:val="00270E07"/>
    <w:rsid w:val="002714EF"/>
    <w:rsid w:val="00271879"/>
    <w:rsid w:val="00271908"/>
    <w:rsid w:val="00271B92"/>
    <w:rsid w:val="002721C8"/>
    <w:rsid w:val="0027233C"/>
    <w:rsid w:val="0027256D"/>
    <w:rsid w:val="00272E45"/>
    <w:rsid w:val="00273AE6"/>
    <w:rsid w:val="00274123"/>
    <w:rsid w:val="002743CA"/>
    <w:rsid w:val="00274C6B"/>
    <w:rsid w:val="002750C8"/>
    <w:rsid w:val="002756D0"/>
    <w:rsid w:val="00276845"/>
    <w:rsid w:val="00276E52"/>
    <w:rsid w:val="00276F55"/>
    <w:rsid w:val="002774BC"/>
    <w:rsid w:val="0027784F"/>
    <w:rsid w:val="00277982"/>
    <w:rsid w:val="00277D46"/>
    <w:rsid w:val="0028035D"/>
    <w:rsid w:val="002813CE"/>
    <w:rsid w:val="002816EF"/>
    <w:rsid w:val="00281E9B"/>
    <w:rsid w:val="00282152"/>
    <w:rsid w:val="00282AD9"/>
    <w:rsid w:val="00282C9E"/>
    <w:rsid w:val="00282EE2"/>
    <w:rsid w:val="00283245"/>
    <w:rsid w:val="00284321"/>
    <w:rsid w:val="0028470C"/>
    <w:rsid w:val="00284BDE"/>
    <w:rsid w:val="00284E0F"/>
    <w:rsid w:val="0028521D"/>
    <w:rsid w:val="0028521E"/>
    <w:rsid w:val="002858E0"/>
    <w:rsid w:val="002862B2"/>
    <w:rsid w:val="002867B1"/>
    <w:rsid w:val="00286993"/>
    <w:rsid w:val="0028736E"/>
    <w:rsid w:val="0028772B"/>
    <w:rsid w:val="002878A1"/>
    <w:rsid w:val="0028798C"/>
    <w:rsid w:val="00287A44"/>
    <w:rsid w:val="00287D44"/>
    <w:rsid w:val="00290024"/>
    <w:rsid w:val="0029024D"/>
    <w:rsid w:val="00290276"/>
    <w:rsid w:val="002903F3"/>
    <w:rsid w:val="002905B0"/>
    <w:rsid w:val="002910D4"/>
    <w:rsid w:val="00291B2D"/>
    <w:rsid w:val="00292854"/>
    <w:rsid w:val="0029395B"/>
    <w:rsid w:val="00293B5E"/>
    <w:rsid w:val="00293DD8"/>
    <w:rsid w:val="0029404E"/>
    <w:rsid w:val="00294254"/>
    <w:rsid w:val="002951D8"/>
    <w:rsid w:val="0029576A"/>
    <w:rsid w:val="0029583F"/>
    <w:rsid w:val="00295EC0"/>
    <w:rsid w:val="00296D98"/>
    <w:rsid w:val="00297620"/>
    <w:rsid w:val="00297D46"/>
    <w:rsid w:val="00297EBC"/>
    <w:rsid w:val="00297FD9"/>
    <w:rsid w:val="002A040A"/>
    <w:rsid w:val="002A1198"/>
    <w:rsid w:val="002A11BE"/>
    <w:rsid w:val="002A17D3"/>
    <w:rsid w:val="002A1917"/>
    <w:rsid w:val="002A1BBE"/>
    <w:rsid w:val="002A1FE4"/>
    <w:rsid w:val="002A2A70"/>
    <w:rsid w:val="002A2AE6"/>
    <w:rsid w:val="002A3183"/>
    <w:rsid w:val="002A34BA"/>
    <w:rsid w:val="002A386B"/>
    <w:rsid w:val="002A3AF7"/>
    <w:rsid w:val="002A3C00"/>
    <w:rsid w:val="002A432F"/>
    <w:rsid w:val="002A43BA"/>
    <w:rsid w:val="002A47A0"/>
    <w:rsid w:val="002A4AA1"/>
    <w:rsid w:val="002A5A84"/>
    <w:rsid w:val="002A5AE4"/>
    <w:rsid w:val="002A5CC5"/>
    <w:rsid w:val="002A630C"/>
    <w:rsid w:val="002A632F"/>
    <w:rsid w:val="002A6344"/>
    <w:rsid w:val="002A67AC"/>
    <w:rsid w:val="002A7443"/>
    <w:rsid w:val="002A7A2C"/>
    <w:rsid w:val="002B0E25"/>
    <w:rsid w:val="002B1326"/>
    <w:rsid w:val="002B1398"/>
    <w:rsid w:val="002B1479"/>
    <w:rsid w:val="002B163B"/>
    <w:rsid w:val="002B1BE7"/>
    <w:rsid w:val="002B2027"/>
    <w:rsid w:val="002B2B92"/>
    <w:rsid w:val="002B302F"/>
    <w:rsid w:val="002B331F"/>
    <w:rsid w:val="002B3760"/>
    <w:rsid w:val="002B3801"/>
    <w:rsid w:val="002B3F1D"/>
    <w:rsid w:val="002B41B2"/>
    <w:rsid w:val="002B4F31"/>
    <w:rsid w:val="002B51D6"/>
    <w:rsid w:val="002B5A8A"/>
    <w:rsid w:val="002B5BCA"/>
    <w:rsid w:val="002B5FA4"/>
    <w:rsid w:val="002B5FCA"/>
    <w:rsid w:val="002B614C"/>
    <w:rsid w:val="002B6ECD"/>
    <w:rsid w:val="002B763F"/>
    <w:rsid w:val="002B77F9"/>
    <w:rsid w:val="002B797F"/>
    <w:rsid w:val="002B7F7D"/>
    <w:rsid w:val="002C0048"/>
    <w:rsid w:val="002C0307"/>
    <w:rsid w:val="002C039A"/>
    <w:rsid w:val="002C049B"/>
    <w:rsid w:val="002C07E6"/>
    <w:rsid w:val="002C0C8D"/>
    <w:rsid w:val="002C1B82"/>
    <w:rsid w:val="002C1CDC"/>
    <w:rsid w:val="002C2302"/>
    <w:rsid w:val="002C2692"/>
    <w:rsid w:val="002C2ACD"/>
    <w:rsid w:val="002C2C78"/>
    <w:rsid w:val="002C2D01"/>
    <w:rsid w:val="002C31E0"/>
    <w:rsid w:val="002C3F64"/>
    <w:rsid w:val="002C417B"/>
    <w:rsid w:val="002C432C"/>
    <w:rsid w:val="002C5321"/>
    <w:rsid w:val="002C54C1"/>
    <w:rsid w:val="002C59D7"/>
    <w:rsid w:val="002C5A69"/>
    <w:rsid w:val="002C656E"/>
    <w:rsid w:val="002C71AB"/>
    <w:rsid w:val="002C7DB3"/>
    <w:rsid w:val="002C7DDD"/>
    <w:rsid w:val="002C7F42"/>
    <w:rsid w:val="002D05D7"/>
    <w:rsid w:val="002D08EB"/>
    <w:rsid w:val="002D0D00"/>
    <w:rsid w:val="002D14FE"/>
    <w:rsid w:val="002D2423"/>
    <w:rsid w:val="002D2856"/>
    <w:rsid w:val="002D2880"/>
    <w:rsid w:val="002D2FE1"/>
    <w:rsid w:val="002D3274"/>
    <w:rsid w:val="002D32AF"/>
    <w:rsid w:val="002D38BD"/>
    <w:rsid w:val="002D3D97"/>
    <w:rsid w:val="002D4086"/>
    <w:rsid w:val="002D4403"/>
    <w:rsid w:val="002D4493"/>
    <w:rsid w:val="002D493B"/>
    <w:rsid w:val="002D4D76"/>
    <w:rsid w:val="002D4EBD"/>
    <w:rsid w:val="002D5122"/>
    <w:rsid w:val="002D585E"/>
    <w:rsid w:val="002D5C56"/>
    <w:rsid w:val="002D6333"/>
    <w:rsid w:val="002D690E"/>
    <w:rsid w:val="002D6C0B"/>
    <w:rsid w:val="002D7CA2"/>
    <w:rsid w:val="002E0207"/>
    <w:rsid w:val="002E040C"/>
    <w:rsid w:val="002E065F"/>
    <w:rsid w:val="002E11D3"/>
    <w:rsid w:val="002E16D4"/>
    <w:rsid w:val="002E1CEA"/>
    <w:rsid w:val="002E1EBE"/>
    <w:rsid w:val="002E222B"/>
    <w:rsid w:val="002E2269"/>
    <w:rsid w:val="002E226C"/>
    <w:rsid w:val="002E2290"/>
    <w:rsid w:val="002E2EAF"/>
    <w:rsid w:val="002E3018"/>
    <w:rsid w:val="002E3F0E"/>
    <w:rsid w:val="002E40F4"/>
    <w:rsid w:val="002E44C3"/>
    <w:rsid w:val="002E5549"/>
    <w:rsid w:val="002E5A37"/>
    <w:rsid w:val="002E6504"/>
    <w:rsid w:val="002E65F6"/>
    <w:rsid w:val="002E734D"/>
    <w:rsid w:val="002E7E22"/>
    <w:rsid w:val="002F00B9"/>
    <w:rsid w:val="002F0104"/>
    <w:rsid w:val="002F0373"/>
    <w:rsid w:val="002F05CC"/>
    <w:rsid w:val="002F17FA"/>
    <w:rsid w:val="002F1DB0"/>
    <w:rsid w:val="002F2968"/>
    <w:rsid w:val="002F2F77"/>
    <w:rsid w:val="002F3857"/>
    <w:rsid w:val="002F3AF6"/>
    <w:rsid w:val="002F480B"/>
    <w:rsid w:val="002F4DF1"/>
    <w:rsid w:val="002F4E30"/>
    <w:rsid w:val="002F5446"/>
    <w:rsid w:val="002F608B"/>
    <w:rsid w:val="002F60BC"/>
    <w:rsid w:val="002F6376"/>
    <w:rsid w:val="002F7307"/>
    <w:rsid w:val="002F75D5"/>
    <w:rsid w:val="002F79E7"/>
    <w:rsid w:val="00300270"/>
    <w:rsid w:val="0030054D"/>
    <w:rsid w:val="00300924"/>
    <w:rsid w:val="00300E72"/>
    <w:rsid w:val="00301643"/>
    <w:rsid w:val="0030170C"/>
    <w:rsid w:val="00301A58"/>
    <w:rsid w:val="00301A6E"/>
    <w:rsid w:val="00301A81"/>
    <w:rsid w:val="0030217B"/>
    <w:rsid w:val="0030240C"/>
    <w:rsid w:val="0030263B"/>
    <w:rsid w:val="00302931"/>
    <w:rsid w:val="00302A5C"/>
    <w:rsid w:val="003034D3"/>
    <w:rsid w:val="00304B81"/>
    <w:rsid w:val="00305358"/>
    <w:rsid w:val="00306415"/>
    <w:rsid w:val="003064EB"/>
    <w:rsid w:val="00306CE7"/>
    <w:rsid w:val="003070CD"/>
    <w:rsid w:val="003071B9"/>
    <w:rsid w:val="0030727E"/>
    <w:rsid w:val="00307635"/>
    <w:rsid w:val="00307A6A"/>
    <w:rsid w:val="003102FA"/>
    <w:rsid w:val="00311CD3"/>
    <w:rsid w:val="0031205F"/>
    <w:rsid w:val="003125B5"/>
    <w:rsid w:val="003126F6"/>
    <w:rsid w:val="00312B61"/>
    <w:rsid w:val="00312E74"/>
    <w:rsid w:val="00312E88"/>
    <w:rsid w:val="00312F35"/>
    <w:rsid w:val="003131D3"/>
    <w:rsid w:val="00313C49"/>
    <w:rsid w:val="00313F01"/>
    <w:rsid w:val="00314143"/>
    <w:rsid w:val="0031439B"/>
    <w:rsid w:val="0031447F"/>
    <w:rsid w:val="003146AA"/>
    <w:rsid w:val="00314714"/>
    <w:rsid w:val="003147EC"/>
    <w:rsid w:val="003149EE"/>
    <w:rsid w:val="00314C3B"/>
    <w:rsid w:val="00315481"/>
    <w:rsid w:val="003154ED"/>
    <w:rsid w:val="00315536"/>
    <w:rsid w:val="00315993"/>
    <w:rsid w:val="00315E94"/>
    <w:rsid w:val="00317263"/>
    <w:rsid w:val="00317580"/>
    <w:rsid w:val="00317D6B"/>
    <w:rsid w:val="00317F89"/>
    <w:rsid w:val="003207D7"/>
    <w:rsid w:val="00320D0F"/>
    <w:rsid w:val="00321A19"/>
    <w:rsid w:val="0032329C"/>
    <w:rsid w:val="003232CF"/>
    <w:rsid w:val="00323B72"/>
    <w:rsid w:val="00323DEF"/>
    <w:rsid w:val="00324D5E"/>
    <w:rsid w:val="00324F7D"/>
    <w:rsid w:val="00325CA7"/>
    <w:rsid w:val="00326603"/>
    <w:rsid w:val="00326885"/>
    <w:rsid w:val="0032700A"/>
    <w:rsid w:val="0032704E"/>
    <w:rsid w:val="0032735D"/>
    <w:rsid w:val="00327860"/>
    <w:rsid w:val="00327A11"/>
    <w:rsid w:val="00330BA7"/>
    <w:rsid w:val="003315F1"/>
    <w:rsid w:val="00331685"/>
    <w:rsid w:val="00331DB9"/>
    <w:rsid w:val="00331DCF"/>
    <w:rsid w:val="00332848"/>
    <w:rsid w:val="00332BDE"/>
    <w:rsid w:val="00333895"/>
    <w:rsid w:val="00333BC5"/>
    <w:rsid w:val="0033406E"/>
    <w:rsid w:val="003342F1"/>
    <w:rsid w:val="003349E1"/>
    <w:rsid w:val="00335400"/>
    <w:rsid w:val="00335474"/>
    <w:rsid w:val="003357C5"/>
    <w:rsid w:val="003366F3"/>
    <w:rsid w:val="00336F99"/>
    <w:rsid w:val="00337543"/>
    <w:rsid w:val="003378EB"/>
    <w:rsid w:val="00337A97"/>
    <w:rsid w:val="00337B54"/>
    <w:rsid w:val="00337D06"/>
    <w:rsid w:val="00337DF1"/>
    <w:rsid w:val="00340099"/>
    <w:rsid w:val="003401D6"/>
    <w:rsid w:val="00340C7E"/>
    <w:rsid w:val="00341ED4"/>
    <w:rsid w:val="0034246C"/>
    <w:rsid w:val="0034257E"/>
    <w:rsid w:val="003425DA"/>
    <w:rsid w:val="00342B37"/>
    <w:rsid w:val="00342CED"/>
    <w:rsid w:val="00342E4B"/>
    <w:rsid w:val="00343189"/>
    <w:rsid w:val="0034374B"/>
    <w:rsid w:val="0034378C"/>
    <w:rsid w:val="00343C47"/>
    <w:rsid w:val="00343F57"/>
    <w:rsid w:val="003444A0"/>
    <w:rsid w:val="00344531"/>
    <w:rsid w:val="0034470D"/>
    <w:rsid w:val="003448FA"/>
    <w:rsid w:val="00345256"/>
    <w:rsid w:val="00345489"/>
    <w:rsid w:val="003456B0"/>
    <w:rsid w:val="0034636A"/>
    <w:rsid w:val="0034669A"/>
    <w:rsid w:val="00346B0B"/>
    <w:rsid w:val="003471CD"/>
    <w:rsid w:val="00347228"/>
    <w:rsid w:val="00347DBE"/>
    <w:rsid w:val="00351282"/>
    <w:rsid w:val="003514DB"/>
    <w:rsid w:val="00351A90"/>
    <w:rsid w:val="00351CD7"/>
    <w:rsid w:val="003524A7"/>
    <w:rsid w:val="00352722"/>
    <w:rsid w:val="00352A76"/>
    <w:rsid w:val="00352A9D"/>
    <w:rsid w:val="003533BC"/>
    <w:rsid w:val="00353FE6"/>
    <w:rsid w:val="00354DA7"/>
    <w:rsid w:val="00354EE9"/>
    <w:rsid w:val="003550EA"/>
    <w:rsid w:val="00355468"/>
    <w:rsid w:val="003554DD"/>
    <w:rsid w:val="003559CA"/>
    <w:rsid w:val="00355B0A"/>
    <w:rsid w:val="00355D1F"/>
    <w:rsid w:val="00355E19"/>
    <w:rsid w:val="003565DA"/>
    <w:rsid w:val="0035694D"/>
    <w:rsid w:val="00356C2B"/>
    <w:rsid w:val="00356D20"/>
    <w:rsid w:val="00357734"/>
    <w:rsid w:val="00357CB5"/>
    <w:rsid w:val="00360111"/>
    <w:rsid w:val="00360257"/>
    <w:rsid w:val="003604FB"/>
    <w:rsid w:val="003612BD"/>
    <w:rsid w:val="003618C7"/>
    <w:rsid w:val="00361A2D"/>
    <w:rsid w:val="00361C0C"/>
    <w:rsid w:val="00361FFF"/>
    <w:rsid w:val="003625CB"/>
    <w:rsid w:val="00362DD8"/>
    <w:rsid w:val="00363675"/>
    <w:rsid w:val="003637BC"/>
    <w:rsid w:val="003642BA"/>
    <w:rsid w:val="00364434"/>
    <w:rsid w:val="0036466B"/>
    <w:rsid w:val="00364917"/>
    <w:rsid w:val="00366467"/>
    <w:rsid w:val="00367E45"/>
    <w:rsid w:val="00367EBF"/>
    <w:rsid w:val="003702C7"/>
    <w:rsid w:val="003705E3"/>
    <w:rsid w:val="00370DFA"/>
    <w:rsid w:val="00371278"/>
    <w:rsid w:val="00371436"/>
    <w:rsid w:val="003714FE"/>
    <w:rsid w:val="003718C2"/>
    <w:rsid w:val="00371D32"/>
    <w:rsid w:val="00371F2F"/>
    <w:rsid w:val="00372843"/>
    <w:rsid w:val="003728DE"/>
    <w:rsid w:val="00372C9D"/>
    <w:rsid w:val="00372DAE"/>
    <w:rsid w:val="00373571"/>
    <w:rsid w:val="00373729"/>
    <w:rsid w:val="00373B31"/>
    <w:rsid w:val="00373F94"/>
    <w:rsid w:val="00373FDE"/>
    <w:rsid w:val="00374134"/>
    <w:rsid w:val="00374352"/>
    <w:rsid w:val="00374886"/>
    <w:rsid w:val="00375099"/>
    <w:rsid w:val="00376124"/>
    <w:rsid w:val="0037671F"/>
    <w:rsid w:val="00376F92"/>
    <w:rsid w:val="003778C4"/>
    <w:rsid w:val="00380F43"/>
    <w:rsid w:val="00381C28"/>
    <w:rsid w:val="00381D88"/>
    <w:rsid w:val="0038272F"/>
    <w:rsid w:val="003827B8"/>
    <w:rsid w:val="00382A91"/>
    <w:rsid w:val="00383A4F"/>
    <w:rsid w:val="00383BF3"/>
    <w:rsid w:val="0038449F"/>
    <w:rsid w:val="00385003"/>
    <w:rsid w:val="00385487"/>
    <w:rsid w:val="0038581F"/>
    <w:rsid w:val="0038603A"/>
    <w:rsid w:val="00386043"/>
    <w:rsid w:val="00386AE1"/>
    <w:rsid w:val="003871DA"/>
    <w:rsid w:val="00387205"/>
    <w:rsid w:val="00387230"/>
    <w:rsid w:val="003879F0"/>
    <w:rsid w:val="00387BE0"/>
    <w:rsid w:val="00387EF2"/>
    <w:rsid w:val="003900CD"/>
    <w:rsid w:val="00391410"/>
    <w:rsid w:val="003917F0"/>
    <w:rsid w:val="00391B05"/>
    <w:rsid w:val="00392929"/>
    <w:rsid w:val="00393B09"/>
    <w:rsid w:val="00393C9C"/>
    <w:rsid w:val="003953CA"/>
    <w:rsid w:val="00395612"/>
    <w:rsid w:val="00396195"/>
    <w:rsid w:val="00396486"/>
    <w:rsid w:val="00396F30"/>
    <w:rsid w:val="00397611"/>
    <w:rsid w:val="00397919"/>
    <w:rsid w:val="00397D12"/>
    <w:rsid w:val="003A027B"/>
    <w:rsid w:val="003A1917"/>
    <w:rsid w:val="003A1C3A"/>
    <w:rsid w:val="003A1DE5"/>
    <w:rsid w:val="003A2066"/>
    <w:rsid w:val="003A2245"/>
    <w:rsid w:val="003A2724"/>
    <w:rsid w:val="003A298C"/>
    <w:rsid w:val="003A2D34"/>
    <w:rsid w:val="003A2F72"/>
    <w:rsid w:val="003A32C6"/>
    <w:rsid w:val="003A381C"/>
    <w:rsid w:val="003A3A82"/>
    <w:rsid w:val="003A3AE9"/>
    <w:rsid w:val="003A3D18"/>
    <w:rsid w:val="003A3FF0"/>
    <w:rsid w:val="003A46F0"/>
    <w:rsid w:val="003A49A7"/>
    <w:rsid w:val="003A4B1D"/>
    <w:rsid w:val="003A4E7A"/>
    <w:rsid w:val="003A556C"/>
    <w:rsid w:val="003A5773"/>
    <w:rsid w:val="003A57A5"/>
    <w:rsid w:val="003A5FB1"/>
    <w:rsid w:val="003A6554"/>
    <w:rsid w:val="003A66EA"/>
    <w:rsid w:val="003A6A96"/>
    <w:rsid w:val="003A70F0"/>
    <w:rsid w:val="003A7869"/>
    <w:rsid w:val="003A79B2"/>
    <w:rsid w:val="003A7BDE"/>
    <w:rsid w:val="003B01CD"/>
    <w:rsid w:val="003B08CA"/>
    <w:rsid w:val="003B1682"/>
    <w:rsid w:val="003B1FA5"/>
    <w:rsid w:val="003B2393"/>
    <w:rsid w:val="003B2777"/>
    <w:rsid w:val="003B2922"/>
    <w:rsid w:val="003B2953"/>
    <w:rsid w:val="003B2D26"/>
    <w:rsid w:val="003B308D"/>
    <w:rsid w:val="003B344F"/>
    <w:rsid w:val="003B4CDB"/>
    <w:rsid w:val="003B511C"/>
    <w:rsid w:val="003B51E7"/>
    <w:rsid w:val="003B5885"/>
    <w:rsid w:val="003B657F"/>
    <w:rsid w:val="003B6E18"/>
    <w:rsid w:val="003B7011"/>
    <w:rsid w:val="003C0634"/>
    <w:rsid w:val="003C063D"/>
    <w:rsid w:val="003C088E"/>
    <w:rsid w:val="003C0A41"/>
    <w:rsid w:val="003C0C48"/>
    <w:rsid w:val="003C0CB8"/>
    <w:rsid w:val="003C0FE4"/>
    <w:rsid w:val="003C12FD"/>
    <w:rsid w:val="003C1322"/>
    <w:rsid w:val="003C164C"/>
    <w:rsid w:val="003C266D"/>
    <w:rsid w:val="003C2CCC"/>
    <w:rsid w:val="003C2D42"/>
    <w:rsid w:val="003C2E47"/>
    <w:rsid w:val="003C34D8"/>
    <w:rsid w:val="003C39F1"/>
    <w:rsid w:val="003C3BB8"/>
    <w:rsid w:val="003C3C88"/>
    <w:rsid w:val="003C3E54"/>
    <w:rsid w:val="003C4FDC"/>
    <w:rsid w:val="003C5505"/>
    <w:rsid w:val="003C59F7"/>
    <w:rsid w:val="003C5F50"/>
    <w:rsid w:val="003C6750"/>
    <w:rsid w:val="003C693C"/>
    <w:rsid w:val="003C6BCE"/>
    <w:rsid w:val="003C729D"/>
    <w:rsid w:val="003C7328"/>
    <w:rsid w:val="003C7740"/>
    <w:rsid w:val="003C77FD"/>
    <w:rsid w:val="003C7C25"/>
    <w:rsid w:val="003D0C9A"/>
    <w:rsid w:val="003D0ED6"/>
    <w:rsid w:val="003D16F6"/>
    <w:rsid w:val="003D1A5E"/>
    <w:rsid w:val="003D1B89"/>
    <w:rsid w:val="003D1DD5"/>
    <w:rsid w:val="003D253C"/>
    <w:rsid w:val="003D3143"/>
    <w:rsid w:val="003D32F3"/>
    <w:rsid w:val="003D36EE"/>
    <w:rsid w:val="003D3D33"/>
    <w:rsid w:val="003D49CD"/>
    <w:rsid w:val="003D53C3"/>
    <w:rsid w:val="003D5934"/>
    <w:rsid w:val="003D59BB"/>
    <w:rsid w:val="003D60F0"/>
    <w:rsid w:val="003E0154"/>
    <w:rsid w:val="003E0BC0"/>
    <w:rsid w:val="003E1076"/>
    <w:rsid w:val="003E1B6E"/>
    <w:rsid w:val="003E1F81"/>
    <w:rsid w:val="003E258A"/>
    <w:rsid w:val="003E3528"/>
    <w:rsid w:val="003E370E"/>
    <w:rsid w:val="003E37F5"/>
    <w:rsid w:val="003E4365"/>
    <w:rsid w:val="003E4531"/>
    <w:rsid w:val="003E4DCE"/>
    <w:rsid w:val="003E4E15"/>
    <w:rsid w:val="003E557F"/>
    <w:rsid w:val="003E5B2F"/>
    <w:rsid w:val="003E6602"/>
    <w:rsid w:val="003E72A4"/>
    <w:rsid w:val="003E751D"/>
    <w:rsid w:val="003E766E"/>
    <w:rsid w:val="003E7A26"/>
    <w:rsid w:val="003E7A5F"/>
    <w:rsid w:val="003E7C5C"/>
    <w:rsid w:val="003E7E75"/>
    <w:rsid w:val="003F0A5C"/>
    <w:rsid w:val="003F14BA"/>
    <w:rsid w:val="003F185A"/>
    <w:rsid w:val="003F1962"/>
    <w:rsid w:val="003F1E4E"/>
    <w:rsid w:val="003F2A47"/>
    <w:rsid w:val="003F2AC7"/>
    <w:rsid w:val="003F2D81"/>
    <w:rsid w:val="003F32D9"/>
    <w:rsid w:val="003F3386"/>
    <w:rsid w:val="003F3423"/>
    <w:rsid w:val="003F36F1"/>
    <w:rsid w:val="003F3D94"/>
    <w:rsid w:val="003F4FF1"/>
    <w:rsid w:val="003F5499"/>
    <w:rsid w:val="003F576E"/>
    <w:rsid w:val="003F66A5"/>
    <w:rsid w:val="003F68F2"/>
    <w:rsid w:val="003F691C"/>
    <w:rsid w:val="003F761B"/>
    <w:rsid w:val="003F78A1"/>
    <w:rsid w:val="00400158"/>
    <w:rsid w:val="00400441"/>
    <w:rsid w:val="004005AB"/>
    <w:rsid w:val="00400B41"/>
    <w:rsid w:val="00400B45"/>
    <w:rsid w:val="00400C4C"/>
    <w:rsid w:val="004010A2"/>
    <w:rsid w:val="0040177F"/>
    <w:rsid w:val="00401821"/>
    <w:rsid w:val="00401A2F"/>
    <w:rsid w:val="00402225"/>
    <w:rsid w:val="004028D7"/>
    <w:rsid w:val="00402B23"/>
    <w:rsid w:val="0040323B"/>
    <w:rsid w:val="0040429D"/>
    <w:rsid w:val="004047BE"/>
    <w:rsid w:val="00404D66"/>
    <w:rsid w:val="0040506F"/>
    <w:rsid w:val="004051EE"/>
    <w:rsid w:val="004055A8"/>
    <w:rsid w:val="00405BF8"/>
    <w:rsid w:val="00405CA2"/>
    <w:rsid w:val="00406077"/>
    <w:rsid w:val="004062B4"/>
    <w:rsid w:val="00406590"/>
    <w:rsid w:val="0040717D"/>
    <w:rsid w:val="0040728F"/>
    <w:rsid w:val="004077D8"/>
    <w:rsid w:val="00410ADA"/>
    <w:rsid w:val="00411015"/>
    <w:rsid w:val="00411576"/>
    <w:rsid w:val="004120C2"/>
    <w:rsid w:val="0041292D"/>
    <w:rsid w:val="00413615"/>
    <w:rsid w:val="00413BAD"/>
    <w:rsid w:val="00414002"/>
    <w:rsid w:val="00414ADB"/>
    <w:rsid w:val="00414D3A"/>
    <w:rsid w:val="00415409"/>
    <w:rsid w:val="0041546D"/>
    <w:rsid w:val="00416034"/>
    <w:rsid w:val="00416222"/>
    <w:rsid w:val="00416F5A"/>
    <w:rsid w:val="00417C12"/>
    <w:rsid w:val="004200EB"/>
    <w:rsid w:val="0042029A"/>
    <w:rsid w:val="00420333"/>
    <w:rsid w:val="004205F9"/>
    <w:rsid w:val="00421EBB"/>
    <w:rsid w:val="00421FAF"/>
    <w:rsid w:val="00422265"/>
    <w:rsid w:val="0042226E"/>
    <w:rsid w:val="004229AD"/>
    <w:rsid w:val="00422A75"/>
    <w:rsid w:val="00423121"/>
    <w:rsid w:val="00423183"/>
    <w:rsid w:val="0042329D"/>
    <w:rsid w:val="004232A7"/>
    <w:rsid w:val="00423443"/>
    <w:rsid w:val="00423E70"/>
    <w:rsid w:val="00424874"/>
    <w:rsid w:val="00424AFA"/>
    <w:rsid w:val="00424BD1"/>
    <w:rsid w:val="00424D40"/>
    <w:rsid w:val="0042514E"/>
    <w:rsid w:val="00425DE0"/>
    <w:rsid w:val="004261D5"/>
    <w:rsid w:val="00426DB8"/>
    <w:rsid w:val="00427612"/>
    <w:rsid w:val="00427E3D"/>
    <w:rsid w:val="004302AE"/>
    <w:rsid w:val="004308A3"/>
    <w:rsid w:val="0043095E"/>
    <w:rsid w:val="00430DA1"/>
    <w:rsid w:val="004317AB"/>
    <w:rsid w:val="004318D5"/>
    <w:rsid w:val="00431B7E"/>
    <w:rsid w:val="00431D1D"/>
    <w:rsid w:val="004326A2"/>
    <w:rsid w:val="00432B4E"/>
    <w:rsid w:val="0043416C"/>
    <w:rsid w:val="00434207"/>
    <w:rsid w:val="004345C6"/>
    <w:rsid w:val="00434B5A"/>
    <w:rsid w:val="00434D74"/>
    <w:rsid w:val="00435DC8"/>
    <w:rsid w:val="004361B5"/>
    <w:rsid w:val="00436A28"/>
    <w:rsid w:val="00436CC3"/>
    <w:rsid w:val="004372E0"/>
    <w:rsid w:val="004373E3"/>
    <w:rsid w:val="0043746B"/>
    <w:rsid w:val="0043758B"/>
    <w:rsid w:val="0043769F"/>
    <w:rsid w:val="00437BC5"/>
    <w:rsid w:val="00440092"/>
    <w:rsid w:val="004400A6"/>
    <w:rsid w:val="004401BA"/>
    <w:rsid w:val="004403B6"/>
    <w:rsid w:val="00440468"/>
    <w:rsid w:val="0044056B"/>
    <w:rsid w:val="00440A03"/>
    <w:rsid w:val="00441B0F"/>
    <w:rsid w:val="00441B40"/>
    <w:rsid w:val="00441E51"/>
    <w:rsid w:val="0044221C"/>
    <w:rsid w:val="00442D50"/>
    <w:rsid w:val="004431C6"/>
    <w:rsid w:val="004431D4"/>
    <w:rsid w:val="00443A21"/>
    <w:rsid w:val="00443CD3"/>
    <w:rsid w:val="00444289"/>
    <w:rsid w:val="00444D1A"/>
    <w:rsid w:val="00444DE2"/>
    <w:rsid w:val="00445605"/>
    <w:rsid w:val="00445C7C"/>
    <w:rsid w:val="00445CAC"/>
    <w:rsid w:val="00445CE6"/>
    <w:rsid w:val="00446299"/>
    <w:rsid w:val="004468BB"/>
    <w:rsid w:val="004471BB"/>
    <w:rsid w:val="0044784D"/>
    <w:rsid w:val="0045040D"/>
    <w:rsid w:val="004504E2"/>
    <w:rsid w:val="00450550"/>
    <w:rsid w:val="00450BDF"/>
    <w:rsid w:val="0045123C"/>
    <w:rsid w:val="00451C9B"/>
    <w:rsid w:val="00451DDE"/>
    <w:rsid w:val="00452750"/>
    <w:rsid w:val="00452E1C"/>
    <w:rsid w:val="00452FB9"/>
    <w:rsid w:val="0045342F"/>
    <w:rsid w:val="004535E3"/>
    <w:rsid w:val="00453A74"/>
    <w:rsid w:val="00453B40"/>
    <w:rsid w:val="00454353"/>
    <w:rsid w:val="004546D0"/>
    <w:rsid w:val="004549E9"/>
    <w:rsid w:val="00454C1F"/>
    <w:rsid w:val="00454C8A"/>
    <w:rsid w:val="00455342"/>
    <w:rsid w:val="00455481"/>
    <w:rsid w:val="0045576A"/>
    <w:rsid w:val="00455B8F"/>
    <w:rsid w:val="00455CED"/>
    <w:rsid w:val="00456342"/>
    <w:rsid w:val="00456616"/>
    <w:rsid w:val="00456C85"/>
    <w:rsid w:val="00456F08"/>
    <w:rsid w:val="0045758E"/>
    <w:rsid w:val="0045791A"/>
    <w:rsid w:val="00457B8E"/>
    <w:rsid w:val="00457D7C"/>
    <w:rsid w:val="00460B50"/>
    <w:rsid w:val="00460E83"/>
    <w:rsid w:val="00461408"/>
    <w:rsid w:val="00461E6A"/>
    <w:rsid w:val="00461FDD"/>
    <w:rsid w:val="0046230C"/>
    <w:rsid w:val="00462570"/>
    <w:rsid w:val="0046267F"/>
    <w:rsid w:val="00462799"/>
    <w:rsid w:val="004629C6"/>
    <w:rsid w:val="00462FB6"/>
    <w:rsid w:val="00463986"/>
    <w:rsid w:val="00463ABD"/>
    <w:rsid w:val="00463E8F"/>
    <w:rsid w:val="00464ACF"/>
    <w:rsid w:val="00464B5E"/>
    <w:rsid w:val="00464FB1"/>
    <w:rsid w:val="00464FEF"/>
    <w:rsid w:val="0046672E"/>
    <w:rsid w:val="00466AA5"/>
    <w:rsid w:val="00466E4B"/>
    <w:rsid w:val="00466F55"/>
    <w:rsid w:val="00467115"/>
    <w:rsid w:val="0046720B"/>
    <w:rsid w:val="004674F8"/>
    <w:rsid w:val="00470264"/>
    <w:rsid w:val="004702DC"/>
    <w:rsid w:val="0047099C"/>
    <w:rsid w:val="00470DA9"/>
    <w:rsid w:val="004713E8"/>
    <w:rsid w:val="00471F18"/>
    <w:rsid w:val="00471F34"/>
    <w:rsid w:val="00472FD9"/>
    <w:rsid w:val="00473095"/>
    <w:rsid w:val="004734B2"/>
    <w:rsid w:val="004737BD"/>
    <w:rsid w:val="00473996"/>
    <w:rsid w:val="00473AC7"/>
    <w:rsid w:val="00473B9B"/>
    <w:rsid w:val="00473E58"/>
    <w:rsid w:val="00473E7E"/>
    <w:rsid w:val="004744A7"/>
    <w:rsid w:val="00474551"/>
    <w:rsid w:val="00475199"/>
    <w:rsid w:val="00475F02"/>
    <w:rsid w:val="004766AC"/>
    <w:rsid w:val="00476965"/>
    <w:rsid w:val="00476D0E"/>
    <w:rsid w:val="004772E3"/>
    <w:rsid w:val="004778C3"/>
    <w:rsid w:val="00480060"/>
    <w:rsid w:val="00480346"/>
    <w:rsid w:val="00480B18"/>
    <w:rsid w:val="00480C59"/>
    <w:rsid w:val="00480D6F"/>
    <w:rsid w:val="004813D4"/>
    <w:rsid w:val="004817F2"/>
    <w:rsid w:val="004825E5"/>
    <w:rsid w:val="004826BA"/>
    <w:rsid w:val="00482B2F"/>
    <w:rsid w:val="00482E82"/>
    <w:rsid w:val="00483205"/>
    <w:rsid w:val="004835BA"/>
    <w:rsid w:val="004839C6"/>
    <w:rsid w:val="0048520D"/>
    <w:rsid w:val="00485B51"/>
    <w:rsid w:val="00485D56"/>
    <w:rsid w:val="00486FDD"/>
    <w:rsid w:val="00487174"/>
    <w:rsid w:val="004872DF"/>
    <w:rsid w:val="004875B2"/>
    <w:rsid w:val="0048797D"/>
    <w:rsid w:val="00490751"/>
    <w:rsid w:val="00490CB6"/>
    <w:rsid w:val="00490E0A"/>
    <w:rsid w:val="004913A5"/>
    <w:rsid w:val="00491948"/>
    <w:rsid w:val="004919A9"/>
    <w:rsid w:val="00491B32"/>
    <w:rsid w:val="00491D95"/>
    <w:rsid w:val="00491E9F"/>
    <w:rsid w:val="004923CE"/>
    <w:rsid w:val="00492F58"/>
    <w:rsid w:val="00493149"/>
    <w:rsid w:val="00493173"/>
    <w:rsid w:val="00493EED"/>
    <w:rsid w:val="0049413C"/>
    <w:rsid w:val="00494369"/>
    <w:rsid w:val="004947DB"/>
    <w:rsid w:val="0049540C"/>
    <w:rsid w:val="004954CD"/>
    <w:rsid w:val="00495983"/>
    <w:rsid w:val="00495D54"/>
    <w:rsid w:val="004966B7"/>
    <w:rsid w:val="004968AC"/>
    <w:rsid w:val="00496B40"/>
    <w:rsid w:val="00496C77"/>
    <w:rsid w:val="00496E1E"/>
    <w:rsid w:val="00497546"/>
    <w:rsid w:val="00497549"/>
    <w:rsid w:val="00497AA8"/>
    <w:rsid w:val="00497C3F"/>
    <w:rsid w:val="004A1930"/>
    <w:rsid w:val="004A1CFE"/>
    <w:rsid w:val="004A22CC"/>
    <w:rsid w:val="004A2E27"/>
    <w:rsid w:val="004A31AD"/>
    <w:rsid w:val="004A3FEA"/>
    <w:rsid w:val="004A409B"/>
    <w:rsid w:val="004A4988"/>
    <w:rsid w:val="004A5127"/>
    <w:rsid w:val="004A545D"/>
    <w:rsid w:val="004A5A70"/>
    <w:rsid w:val="004A5E34"/>
    <w:rsid w:val="004A60AD"/>
    <w:rsid w:val="004A6196"/>
    <w:rsid w:val="004A63C3"/>
    <w:rsid w:val="004A63D6"/>
    <w:rsid w:val="004A6DA9"/>
    <w:rsid w:val="004A7407"/>
    <w:rsid w:val="004B057A"/>
    <w:rsid w:val="004B0858"/>
    <w:rsid w:val="004B0960"/>
    <w:rsid w:val="004B1598"/>
    <w:rsid w:val="004B18F4"/>
    <w:rsid w:val="004B18F7"/>
    <w:rsid w:val="004B1D3C"/>
    <w:rsid w:val="004B25C1"/>
    <w:rsid w:val="004B2D85"/>
    <w:rsid w:val="004B322C"/>
    <w:rsid w:val="004B3922"/>
    <w:rsid w:val="004B3CC5"/>
    <w:rsid w:val="004B4199"/>
    <w:rsid w:val="004B438B"/>
    <w:rsid w:val="004B4792"/>
    <w:rsid w:val="004B597C"/>
    <w:rsid w:val="004B5C74"/>
    <w:rsid w:val="004B5F16"/>
    <w:rsid w:val="004B60A1"/>
    <w:rsid w:val="004B6634"/>
    <w:rsid w:val="004B66F6"/>
    <w:rsid w:val="004B720D"/>
    <w:rsid w:val="004B7D92"/>
    <w:rsid w:val="004C0165"/>
    <w:rsid w:val="004C064E"/>
    <w:rsid w:val="004C071D"/>
    <w:rsid w:val="004C0947"/>
    <w:rsid w:val="004C0E98"/>
    <w:rsid w:val="004C0FEE"/>
    <w:rsid w:val="004C1008"/>
    <w:rsid w:val="004C13A1"/>
    <w:rsid w:val="004C1C0D"/>
    <w:rsid w:val="004C1CC2"/>
    <w:rsid w:val="004C1DD7"/>
    <w:rsid w:val="004C1F74"/>
    <w:rsid w:val="004C251D"/>
    <w:rsid w:val="004C31F7"/>
    <w:rsid w:val="004C3585"/>
    <w:rsid w:val="004C3606"/>
    <w:rsid w:val="004C3849"/>
    <w:rsid w:val="004C4247"/>
    <w:rsid w:val="004C4459"/>
    <w:rsid w:val="004C488E"/>
    <w:rsid w:val="004C4C33"/>
    <w:rsid w:val="004C5477"/>
    <w:rsid w:val="004C5722"/>
    <w:rsid w:val="004C5E9D"/>
    <w:rsid w:val="004C5FB9"/>
    <w:rsid w:val="004C6018"/>
    <w:rsid w:val="004C62A5"/>
    <w:rsid w:val="004C6C43"/>
    <w:rsid w:val="004C6E07"/>
    <w:rsid w:val="004C6E1D"/>
    <w:rsid w:val="004C6F62"/>
    <w:rsid w:val="004C742C"/>
    <w:rsid w:val="004D0079"/>
    <w:rsid w:val="004D0EDA"/>
    <w:rsid w:val="004D1411"/>
    <w:rsid w:val="004D148E"/>
    <w:rsid w:val="004D17E7"/>
    <w:rsid w:val="004D1AD0"/>
    <w:rsid w:val="004D29DF"/>
    <w:rsid w:val="004D2AFE"/>
    <w:rsid w:val="004D3175"/>
    <w:rsid w:val="004D3185"/>
    <w:rsid w:val="004D3562"/>
    <w:rsid w:val="004D37D1"/>
    <w:rsid w:val="004D42EC"/>
    <w:rsid w:val="004D4B61"/>
    <w:rsid w:val="004D4C30"/>
    <w:rsid w:val="004D5181"/>
    <w:rsid w:val="004D528A"/>
    <w:rsid w:val="004D530E"/>
    <w:rsid w:val="004D5419"/>
    <w:rsid w:val="004D5FEC"/>
    <w:rsid w:val="004D639A"/>
    <w:rsid w:val="004D67E7"/>
    <w:rsid w:val="004D6DB5"/>
    <w:rsid w:val="004D708B"/>
    <w:rsid w:val="004E02BE"/>
    <w:rsid w:val="004E0612"/>
    <w:rsid w:val="004E0C94"/>
    <w:rsid w:val="004E1EEB"/>
    <w:rsid w:val="004E225A"/>
    <w:rsid w:val="004E22B7"/>
    <w:rsid w:val="004E26D4"/>
    <w:rsid w:val="004E2BB9"/>
    <w:rsid w:val="004E3423"/>
    <w:rsid w:val="004E3932"/>
    <w:rsid w:val="004E3B01"/>
    <w:rsid w:val="004E4671"/>
    <w:rsid w:val="004E47A6"/>
    <w:rsid w:val="004E4D70"/>
    <w:rsid w:val="004E4EF4"/>
    <w:rsid w:val="004E5B48"/>
    <w:rsid w:val="004E616F"/>
    <w:rsid w:val="004E6AB3"/>
    <w:rsid w:val="004E6AD4"/>
    <w:rsid w:val="004E6EAC"/>
    <w:rsid w:val="004F01A9"/>
    <w:rsid w:val="004F01E3"/>
    <w:rsid w:val="004F042B"/>
    <w:rsid w:val="004F04E0"/>
    <w:rsid w:val="004F0A7E"/>
    <w:rsid w:val="004F0A91"/>
    <w:rsid w:val="004F0B7D"/>
    <w:rsid w:val="004F0F50"/>
    <w:rsid w:val="004F13B4"/>
    <w:rsid w:val="004F1D77"/>
    <w:rsid w:val="004F1FF8"/>
    <w:rsid w:val="004F22C3"/>
    <w:rsid w:val="004F2352"/>
    <w:rsid w:val="004F2761"/>
    <w:rsid w:val="004F285E"/>
    <w:rsid w:val="004F2FEE"/>
    <w:rsid w:val="004F303D"/>
    <w:rsid w:val="004F36CA"/>
    <w:rsid w:val="004F385B"/>
    <w:rsid w:val="004F3CC7"/>
    <w:rsid w:val="004F4021"/>
    <w:rsid w:val="004F50FB"/>
    <w:rsid w:val="004F51A8"/>
    <w:rsid w:val="004F581B"/>
    <w:rsid w:val="004F5B8B"/>
    <w:rsid w:val="004F5D57"/>
    <w:rsid w:val="004F6750"/>
    <w:rsid w:val="004F7053"/>
    <w:rsid w:val="004F74FE"/>
    <w:rsid w:val="004F7749"/>
    <w:rsid w:val="004F7A08"/>
    <w:rsid w:val="004F7F5D"/>
    <w:rsid w:val="00500579"/>
    <w:rsid w:val="005009E1"/>
    <w:rsid w:val="00500E8C"/>
    <w:rsid w:val="00501EAD"/>
    <w:rsid w:val="00502206"/>
    <w:rsid w:val="0050239C"/>
    <w:rsid w:val="00502873"/>
    <w:rsid w:val="00504694"/>
    <w:rsid w:val="005054AB"/>
    <w:rsid w:val="005054F0"/>
    <w:rsid w:val="00505A2C"/>
    <w:rsid w:val="00506963"/>
    <w:rsid w:val="00506DE9"/>
    <w:rsid w:val="00507FCC"/>
    <w:rsid w:val="005101F3"/>
    <w:rsid w:val="005102E6"/>
    <w:rsid w:val="005109B9"/>
    <w:rsid w:val="005112ED"/>
    <w:rsid w:val="005115E5"/>
    <w:rsid w:val="005122DD"/>
    <w:rsid w:val="00512332"/>
    <w:rsid w:val="00512D5A"/>
    <w:rsid w:val="00512E86"/>
    <w:rsid w:val="0051321C"/>
    <w:rsid w:val="005133B2"/>
    <w:rsid w:val="005137DC"/>
    <w:rsid w:val="00513A3A"/>
    <w:rsid w:val="00513BE5"/>
    <w:rsid w:val="00513E32"/>
    <w:rsid w:val="00513F7E"/>
    <w:rsid w:val="005146FA"/>
    <w:rsid w:val="0051479A"/>
    <w:rsid w:val="00515410"/>
    <w:rsid w:val="0051548F"/>
    <w:rsid w:val="0051641B"/>
    <w:rsid w:val="00516BF8"/>
    <w:rsid w:val="005175C1"/>
    <w:rsid w:val="00517B39"/>
    <w:rsid w:val="00517C20"/>
    <w:rsid w:val="00517F93"/>
    <w:rsid w:val="0052020E"/>
    <w:rsid w:val="005211D3"/>
    <w:rsid w:val="00521371"/>
    <w:rsid w:val="0052149B"/>
    <w:rsid w:val="00522284"/>
    <w:rsid w:val="0052296F"/>
    <w:rsid w:val="00522B89"/>
    <w:rsid w:val="00522D29"/>
    <w:rsid w:val="00523041"/>
    <w:rsid w:val="005231B4"/>
    <w:rsid w:val="00523B59"/>
    <w:rsid w:val="00523B6A"/>
    <w:rsid w:val="00524C72"/>
    <w:rsid w:val="00525391"/>
    <w:rsid w:val="00525730"/>
    <w:rsid w:val="005257E2"/>
    <w:rsid w:val="005258D4"/>
    <w:rsid w:val="00525DA7"/>
    <w:rsid w:val="00526008"/>
    <w:rsid w:val="005261FF"/>
    <w:rsid w:val="005264B1"/>
    <w:rsid w:val="00526924"/>
    <w:rsid w:val="005269EA"/>
    <w:rsid w:val="00526BF8"/>
    <w:rsid w:val="00526F12"/>
    <w:rsid w:val="005274B8"/>
    <w:rsid w:val="00527D51"/>
    <w:rsid w:val="005303E6"/>
    <w:rsid w:val="00532EF2"/>
    <w:rsid w:val="005332E9"/>
    <w:rsid w:val="00533BAF"/>
    <w:rsid w:val="00534349"/>
    <w:rsid w:val="0053474E"/>
    <w:rsid w:val="005348D1"/>
    <w:rsid w:val="00534AA7"/>
    <w:rsid w:val="00535009"/>
    <w:rsid w:val="0053559B"/>
    <w:rsid w:val="0053588F"/>
    <w:rsid w:val="0053593D"/>
    <w:rsid w:val="00535ADE"/>
    <w:rsid w:val="0053649C"/>
    <w:rsid w:val="005364C8"/>
    <w:rsid w:val="005365F2"/>
    <w:rsid w:val="00536867"/>
    <w:rsid w:val="00536BFC"/>
    <w:rsid w:val="00536D3F"/>
    <w:rsid w:val="00537090"/>
    <w:rsid w:val="00537111"/>
    <w:rsid w:val="005371BF"/>
    <w:rsid w:val="005373FA"/>
    <w:rsid w:val="00537AAF"/>
    <w:rsid w:val="00540F5F"/>
    <w:rsid w:val="00541193"/>
    <w:rsid w:val="0054125C"/>
    <w:rsid w:val="0054165B"/>
    <w:rsid w:val="005417BD"/>
    <w:rsid w:val="00542381"/>
    <w:rsid w:val="005424FE"/>
    <w:rsid w:val="00542ADC"/>
    <w:rsid w:val="00543410"/>
    <w:rsid w:val="005440D1"/>
    <w:rsid w:val="0054457F"/>
    <w:rsid w:val="00545281"/>
    <w:rsid w:val="0054587B"/>
    <w:rsid w:val="00545E7B"/>
    <w:rsid w:val="005462F0"/>
    <w:rsid w:val="00546A80"/>
    <w:rsid w:val="00546F0E"/>
    <w:rsid w:val="005472EC"/>
    <w:rsid w:val="005479A7"/>
    <w:rsid w:val="00547A04"/>
    <w:rsid w:val="00547C3D"/>
    <w:rsid w:val="00547CD2"/>
    <w:rsid w:val="00550BB2"/>
    <w:rsid w:val="0055126D"/>
    <w:rsid w:val="00551412"/>
    <w:rsid w:val="00551549"/>
    <w:rsid w:val="005516D4"/>
    <w:rsid w:val="00551876"/>
    <w:rsid w:val="005519E1"/>
    <w:rsid w:val="00551DA7"/>
    <w:rsid w:val="0055210B"/>
    <w:rsid w:val="00552429"/>
    <w:rsid w:val="0055248B"/>
    <w:rsid w:val="00552541"/>
    <w:rsid w:val="00552D7C"/>
    <w:rsid w:val="00552D88"/>
    <w:rsid w:val="0055356F"/>
    <w:rsid w:val="005538AD"/>
    <w:rsid w:val="00553E8A"/>
    <w:rsid w:val="005542DE"/>
    <w:rsid w:val="00554884"/>
    <w:rsid w:val="00554A54"/>
    <w:rsid w:val="00554EDE"/>
    <w:rsid w:val="005552F3"/>
    <w:rsid w:val="00555592"/>
    <w:rsid w:val="005569A7"/>
    <w:rsid w:val="005572BA"/>
    <w:rsid w:val="005573E1"/>
    <w:rsid w:val="0055751C"/>
    <w:rsid w:val="005575F7"/>
    <w:rsid w:val="005576B9"/>
    <w:rsid w:val="00557864"/>
    <w:rsid w:val="0056002A"/>
    <w:rsid w:val="00560174"/>
    <w:rsid w:val="005606AC"/>
    <w:rsid w:val="00560E66"/>
    <w:rsid w:val="00560ECF"/>
    <w:rsid w:val="00560F20"/>
    <w:rsid w:val="00561885"/>
    <w:rsid w:val="00561FA3"/>
    <w:rsid w:val="00562302"/>
    <w:rsid w:val="00562C9C"/>
    <w:rsid w:val="00563571"/>
    <w:rsid w:val="00564384"/>
    <w:rsid w:val="005643D8"/>
    <w:rsid w:val="005646CD"/>
    <w:rsid w:val="00564EA0"/>
    <w:rsid w:val="00564F9A"/>
    <w:rsid w:val="00565086"/>
    <w:rsid w:val="00565226"/>
    <w:rsid w:val="005655B9"/>
    <w:rsid w:val="00565C70"/>
    <w:rsid w:val="00566A9E"/>
    <w:rsid w:val="00566AC6"/>
    <w:rsid w:val="00566C42"/>
    <w:rsid w:val="00566DEF"/>
    <w:rsid w:val="005673B0"/>
    <w:rsid w:val="00567D12"/>
    <w:rsid w:val="00567E9B"/>
    <w:rsid w:val="005700A4"/>
    <w:rsid w:val="00570506"/>
    <w:rsid w:val="00570CBB"/>
    <w:rsid w:val="00570EF9"/>
    <w:rsid w:val="00571F10"/>
    <w:rsid w:val="0057263F"/>
    <w:rsid w:val="00572B71"/>
    <w:rsid w:val="005732E2"/>
    <w:rsid w:val="00573FF4"/>
    <w:rsid w:val="005748E2"/>
    <w:rsid w:val="00574A43"/>
    <w:rsid w:val="00574FD6"/>
    <w:rsid w:val="00575CE0"/>
    <w:rsid w:val="005760C7"/>
    <w:rsid w:val="00576251"/>
    <w:rsid w:val="00576365"/>
    <w:rsid w:val="00576DB3"/>
    <w:rsid w:val="00580200"/>
    <w:rsid w:val="005807E3"/>
    <w:rsid w:val="005814B1"/>
    <w:rsid w:val="00582628"/>
    <w:rsid w:val="00582711"/>
    <w:rsid w:val="005834E4"/>
    <w:rsid w:val="00583519"/>
    <w:rsid w:val="0058362E"/>
    <w:rsid w:val="00583D71"/>
    <w:rsid w:val="00583DEA"/>
    <w:rsid w:val="00583F98"/>
    <w:rsid w:val="005854F8"/>
    <w:rsid w:val="00585924"/>
    <w:rsid w:val="005862CA"/>
    <w:rsid w:val="00586320"/>
    <w:rsid w:val="00586CAB"/>
    <w:rsid w:val="00586FB8"/>
    <w:rsid w:val="005873D0"/>
    <w:rsid w:val="00587B18"/>
    <w:rsid w:val="00587B57"/>
    <w:rsid w:val="00587B80"/>
    <w:rsid w:val="00587D88"/>
    <w:rsid w:val="00590433"/>
    <w:rsid w:val="00590C33"/>
    <w:rsid w:val="00590FD7"/>
    <w:rsid w:val="005913E7"/>
    <w:rsid w:val="005917B6"/>
    <w:rsid w:val="00591B2C"/>
    <w:rsid w:val="00591D76"/>
    <w:rsid w:val="0059223B"/>
    <w:rsid w:val="00592E65"/>
    <w:rsid w:val="00593B88"/>
    <w:rsid w:val="00593DFC"/>
    <w:rsid w:val="0059479D"/>
    <w:rsid w:val="00594AA0"/>
    <w:rsid w:val="00595110"/>
    <w:rsid w:val="005955C6"/>
    <w:rsid w:val="005955D1"/>
    <w:rsid w:val="00595779"/>
    <w:rsid w:val="005957BE"/>
    <w:rsid w:val="00596011"/>
    <w:rsid w:val="005961F6"/>
    <w:rsid w:val="0059623B"/>
    <w:rsid w:val="00596904"/>
    <w:rsid w:val="00596E03"/>
    <w:rsid w:val="005972C7"/>
    <w:rsid w:val="0059756B"/>
    <w:rsid w:val="005976E7"/>
    <w:rsid w:val="00597807"/>
    <w:rsid w:val="005978D6"/>
    <w:rsid w:val="00597997"/>
    <w:rsid w:val="00597C96"/>
    <w:rsid w:val="00597F00"/>
    <w:rsid w:val="005A0015"/>
    <w:rsid w:val="005A04EB"/>
    <w:rsid w:val="005A0D23"/>
    <w:rsid w:val="005A1993"/>
    <w:rsid w:val="005A1A33"/>
    <w:rsid w:val="005A1ADC"/>
    <w:rsid w:val="005A2149"/>
    <w:rsid w:val="005A218D"/>
    <w:rsid w:val="005A2274"/>
    <w:rsid w:val="005A3098"/>
    <w:rsid w:val="005A326F"/>
    <w:rsid w:val="005A341B"/>
    <w:rsid w:val="005A3548"/>
    <w:rsid w:val="005A3550"/>
    <w:rsid w:val="005A3EF6"/>
    <w:rsid w:val="005A4262"/>
    <w:rsid w:val="005A4DB8"/>
    <w:rsid w:val="005A4F57"/>
    <w:rsid w:val="005A5391"/>
    <w:rsid w:val="005A5C87"/>
    <w:rsid w:val="005A69D6"/>
    <w:rsid w:val="005A6A7E"/>
    <w:rsid w:val="005A6B7D"/>
    <w:rsid w:val="005A6D89"/>
    <w:rsid w:val="005A7641"/>
    <w:rsid w:val="005A7753"/>
    <w:rsid w:val="005A77CF"/>
    <w:rsid w:val="005A7F64"/>
    <w:rsid w:val="005A7F70"/>
    <w:rsid w:val="005B0992"/>
    <w:rsid w:val="005B0C6E"/>
    <w:rsid w:val="005B1665"/>
    <w:rsid w:val="005B1D13"/>
    <w:rsid w:val="005B1E48"/>
    <w:rsid w:val="005B236F"/>
    <w:rsid w:val="005B2722"/>
    <w:rsid w:val="005B29C8"/>
    <w:rsid w:val="005B2C29"/>
    <w:rsid w:val="005B352C"/>
    <w:rsid w:val="005B3786"/>
    <w:rsid w:val="005B4158"/>
    <w:rsid w:val="005B4457"/>
    <w:rsid w:val="005B4466"/>
    <w:rsid w:val="005B45BB"/>
    <w:rsid w:val="005B4FD2"/>
    <w:rsid w:val="005B5B50"/>
    <w:rsid w:val="005B5DBC"/>
    <w:rsid w:val="005B690E"/>
    <w:rsid w:val="005B6DBF"/>
    <w:rsid w:val="005B6EED"/>
    <w:rsid w:val="005B762D"/>
    <w:rsid w:val="005B7AFB"/>
    <w:rsid w:val="005B7C3A"/>
    <w:rsid w:val="005B7CB1"/>
    <w:rsid w:val="005C0380"/>
    <w:rsid w:val="005C04AC"/>
    <w:rsid w:val="005C0544"/>
    <w:rsid w:val="005C098C"/>
    <w:rsid w:val="005C09DD"/>
    <w:rsid w:val="005C0D28"/>
    <w:rsid w:val="005C0D3F"/>
    <w:rsid w:val="005C11E2"/>
    <w:rsid w:val="005C153C"/>
    <w:rsid w:val="005C1B4A"/>
    <w:rsid w:val="005C2264"/>
    <w:rsid w:val="005C2797"/>
    <w:rsid w:val="005C2EF8"/>
    <w:rsid w:val="005C32C1"/>
    <w:rsid w:val="005C3BDA"/>
    <w:rsid w:val="005C4078"/>
    <w:rsid w:val="005C429B"/>
    <w:rsid w:val="005C4372"/>
    <w:rsid w:val="005C4534"/>
    <w:rsid w:val="005C4D3F"/>
    <w:rsid w:val="005C5198"/>
    <w:rsid w:val="005C5244"/>
    <w:rsid w:val="005C5384"/>
    <w:rsid w:val="005C55FE"/>
    <w:rsid w:val="005C5E9D"/>
    <w:rsid w:val="005C5FA0"/>
    <w:rsid w:val="005C6061"/>
    <w:rsid w:val="005C63EF"/>
    <w:rsid w:val="005C711E"/>
    <w:rsid w:val="005C7376"/>
    <w:rsid w:val="005C79E4"/>
    <w:rsid w:val="005C7C5C"/>
    <w:rsid w:val="005D01B8"/>
    <w:rsid w:val="005D139B"/>
    <w:rsid w:val="005D149B"/>
    <w:rsid w:val="005D1F94"/>
    <w:rsid w:val="005D2194"/>
    <w:rsid w:val="005D25A9"/>
    <w:rsid w:val="005D2CB2"/>
    <w:rsid w:val="005D2DA0"/>
    <w:rsid w:val="005D2E12"/>
    <w:rsid w:val="005D39E3"/>
    <w:rsid w:val="005D4754"/>
    <w:rsid w:val="005D4B12"/>
    <w:rsid w:val="005D4D3A"/>
    <w:rsid w:val="005D5938"/>
    <w:rsid w:val="005D670B"/>
    <w:rsid w:val="005D68C1"/>
    <w:rsid w:val="005D6CA7"/>
    <w:rsid w:val="005D7A00"/>
    <w:rsid w:val="005D7E9C"/>
    <w:rsid w:val="005E0776"/>
    <w:rsid w:val="005E0A4A"/>
    <w:rsid w:val="005E0AAE"/>
    <w:rsid w:val="005E0B3A"/>
    <w:rsid w:val="005E0F1A"/>
    <w:rsid w:val="005E2838"/>
    <w:rsid w:val="005E2AF4"/>
    <w:rsid w:val="005E2CCA"/>
    <w:rsid w:val="005E2D60"/>
    <w:rsid w:val="005E3489"/>
    <w:rsid w:val="005E365A"/>
    <w:rsid w:val="005E3F8F"/>
    <w:rsid w:val="005E4536"/>
    <w:rsid w:val="005E4C15"/>
    <w:rsid w:val="005E546D"/>
    <w:rsid w:val="005E555D"/>
    <w:rsid w:val="005E564F"/>
    <w:rsid w:val="005E5B23"/>
    <w:rsid w:val="005E5DDD"/>
    <w:rsid w:val="005E5DE5"/>
    <w:rsid w:val="005E6111"/>
    <w:rsid w:val="005E621C"/>
    <w:rsid w:val="005E66F9"/>
    <w:rsid w:val="005E6726"/>
    <w:rsid w:val="005E68AA"/>
    <w:rsid w:val="005E6A44"/>
    <w:rsid w:val="005E6B01"/>
    <w:rsid w:val="005E6B0A"/>
    <w:rsid w:val="005E6E17"/>
    <w:rsid w:val="005E7197"/>
    <w:rsid w:val="005E7297"/>
    <w:rsid w:val="005E79DB"/>
    <w:rsid w:val="005E7F16"/>
    <w:rsid w:val="005F06CA"/>
    <w:rsid w:val="005F07C2"/>
    <w:rsid w:val="005F163E"/>
    <w:rsid w:val="005F1C1A"/>
    <w:rsid w:val="005F222E"/>
    <w:rsid w:val="005F28C0"/>
    <w:rsid w:val="005F2AF2"/>
    <w:rsid w:val="005F330F"/>
    <w:rsid w:val="005F375B"/>
    <w:rsid w:val="005F387B"/>
    <w:rsid w:val="005F3904"/>
    <w:rsid w:val="005F3C96"/>
    <w:rsid w:val="005F3CD2"/>
    <w:rsid w:val="005F420D"/>
    <w:rsid w:val="005F4253"/>
    <w:rsid w:val="005F4C7F"/>
    <w:rsid w:val="005F4F8D"/>
    <w:rsid w:val="005F534F"/>
    <w:rsid w:val="005F5E46"/>
    <w:rsid w:val="005F6044"/>
    <w:rsid w:val="005F6746"/>
    <w:rsid w:val="005F69F7"/>
    <w:rsid w:val="005F6AE7"/>
    <w:rsid w:val="005F6CA8"/>
    <w:rsid w:val="005F7E30"/>
    <w:rsid w:val="006007E2"/>
    <w:rsid w:val="00600EB4"/>
    <w:rsid w:val="006022F5"/>
    <w:rsid w:val="0060263C"/>
    <w:rsid w:val="00602A2C"/>
    <w:rsid w:val="00602A3F"/>
    <w:rsid w:val="00603115"/>
    <w:rsid w:val="00603119"/>
    <w:rsid w:val="00603A1D"/>
    <w:rsid w:val="00603FA6"/>
    <w:rsid w:val="006041FE"/>
    <w:rsid w:val="00604D8A"/>
    <w:rsid w:val="0060533F"/>
    <w:rsid w:val="0060593A"/>
    <w:rsid w:val="00605D30"/>
    <w:rsid w:val="00605F52"/>
    <w:rsid w:val="00606347"/>
    <w:rsid w:val="00606B70"/>
    <w:rsid w:val="00606BD6"/>
    <w:rsid w:val="00606D42"/>
    <w:rsid w:val="0060713E"/>
    <w:rsid w:val="00607495"/>
    <w:rsid w:val="006075A3"/>
    <w:rsid w:val="00607BE7"/>
    <w:rsid w:val="006108E5"/>
    <w:rsid w:val="006110A1"/>
    <w:rsid w:val="00611CDE"/>
    <w:rsid w:val="00612619"/>
    <w:rsid w:val="00612F29"/>
    <w:rsid w:val="00613564"/>
    <w:rsid w:val="006137AA"/>
    <w:rsid w:val="00613C02"/>
    <w:rsid w:val="0061413C"/>
    <w:rsid w:val="006144D8"/>
    <w:rsid w:val="00614B9B"/>
    <w:rsid w:val="0061504B"/>
    <w:rsid w:val="006151BC"/>
    <w:rsid w:val="00615299"/>
    <w:rsid w:val="006155C2"/>
    <w:rsid w:val="00616018"/>
    <w:rsid w:val="0061643A"/>
    <w:rsid w:val="00616460"/>
    <w:rsid w:val="00616B93"/>
    <w:rsid w:val="006172E0"/>
    <w:rsid w:val="006175DD"/>
    <w:rsid w:val="00617D33"/>
    <w:rsid w:val="00617FF2"/>
    <w:rsid w:val="006205A0"/>
    <w:rsid w:val="00620838"/>
    <w:rsid w:val="006208A8"/>
    <w:rsid w:val="00620DA1"/>
    <w:rsid w:val="00620F95"/>
    <w:rsid w:val="0062108B"/>
    <w:rsid w:val="0062116C"/>
    <w:rsid w:val="00621318"/>
    <w:rsid w:val="0062147E"/>
    <w:rsid w:val="00621C8E"/>
    <w:rsid w:val="00621F59"/>
    <w:rsid w:val="00621FD0"/>
    <w:rsid w:val="006220B6"/>
    <w:rsid w:val="006221E8"/>
    <w:rsid w:val="0062294D"/>
    <w:rsid w:val="00622CA3"/>
    <w:rsid w:val="00623067"/>
    <w:rsid w:val="006233BF"/>
    <w:rsid w:val="0062341F"/>
    <w:rsid w:val="006235E9"/>
    <w:rsid w:val="00623A53"/>
    <w:rsid w:val="00623F32"/>
    <w:rsid w:val="006240C7"/>
    <w:rsid w:val="00624145"/>
    <w:rsid w:val="00624D19"/>
    <w:rsid w:val="00625239"/>
    <w:rsid w:val="00625DF8"/>
    <w:rsid w:val="00625F3B"/>
    <w:rsid w:val="00625F9D"/>
    <w:rsid w:val="00626424"/>
    <w:rsid w:val="00626B4A"/>
    <w:rsid w:val="00627E35"/>
    <w:rsid w:val="0063071B"/>
    <w:rsid w:val="0063092A"/>
    <w:rsid w:val="00630AC2"/>
    <w:rsid w:val="006312A9"/>
    <w:rsid w:val="006317C2"/>
    <w:rsid w:val="00631BE6"/>
    <w:rsid w:val="00631D84"/>
    <w:rsid w:val="00632A33"/>
    <w:rsid w:val="00632B15"/>
    <w:rsid w:val="00632B5B"/>
    <w:rsid w:val="00632E9B"/>
    <w:rsid w:val="00633020"/>
    <w:rsid w:val="006331D5"/>
    <w:rsid w:val="0063375E"/>
    <w:rsid w:val="0063406C"/>
    <w:rsid w:val="006343F2"/>
    <w:rsid w:val="0063488C"/>
    <w:rsid w:val="00634EC8"/>
    <w:rsid w:val="00634FA8"/>
    <w:rsid w:val="00635569"/>
    <w:rsid w:val="006355D1"/>
    <w:rsid w:val="006358CC"/>
    <w:rsid w:val="006368DD"/>
    <w:rsid w:val="00636E64"/>
    <w:rsid w:val="006378C2"/>
    <w:rsid w:val="00637DC8"/>
    <w:rsid w:val="00637E69"/>
    <w:rsid w:val="00640156"/>
    <w:rsid w:val="00640663"/>
    <w:rsid w:val="006408E8"/>
    <w:rsid w:val="00640D5C"/>
    <w:rsid w:val="0064103C"/>
    <w:rsid w:val="006412B8"/>
    <w:rsid w:val="0064154C"/>
    <w:rsid w:val="00641C63"/>
    <w:rsid w:val="00641D45"/>
    <w:rsid w:val="006421AD"/>
    <w:rsid w:val="00642362"/>
    <w:rsid w:val="00642375"/>
    <w:rsid w:val="006428AE"/>
    <w:rsid w:val="00643558"/>
    <w:rsid w:val="00643AD7"/>
    <w:rsid w:val="00643FB6"/>
    <w:rsid w:val="00644574"/>
    <w:rsid w:val="006445C0"/>
    <w:rsid w:val="006447D0"/>
    <w:rsid w:val="00644D3E"/>
    <w:rsid w:val="00645806"/>
    <w:rsid w:val="00645A68"/>
    <w:rsid w:val="00645BF5"/>
    <w:rsid w:val="00645FD8"/>
    <w:rsid w:val="0064648A"/>
    <w:rsid w:val="00646515"/>
    <w:rsid w:val="006466DB"/>
    <w:rsid w:val="0064698D"/>
    <w:rsid w:val="00646D8C"/>
    <w:rsid w:val="00647190"/>
    <w:rsid w:val="00650F6C"/>
    <w:rsid w:val="00651179"/>
    <w:rsid w:val="00651F09"/>
    <w:rsid w:val="006522E3"/>
    <w:rsid w:val="006527C4"/>
    <w:rsid w:val="00653A92"/>
    <w:rsid w:val="0065511B"/>
    <w:rsid w:val="00656136"/>
    <w:rsid w:val="00656CB1"/>
    <w:rsid w:val="006572D7"/>
    <w:rsid w:val="006579D4"/>
    <w:rsid w:val="00657BB4"/>
    <w:rsid w:val="00657F6D"/>
    <w:rsid w:val="00660DA3"/>
    <w:rsid w:val="00661991"/>
    <w:rsid w:val="00661E66"/>
    <w:rsid w:val="0066230A"/>
    <w:rsid w:val="006626D0"/>
    <w:rsid w:val="00663332"/>
    <w:rsid w:val="00663B6F"/>
    <w:rsid w:val="00663DAC"/>
    <w:rsid w:val="0066494C"/>
    <w:rsid w:val="00665003"/>
    <w:rsid w:val="00666468"/>
    <w:rsid w:val="006669AD"/>
    <w:rsid w:val="00666BCA"/>
    <w:rsid w:val="00666E42"/>
    <w:rsid w:val="00667AE2"/>
    <w:rsid w:val="006702CE"/>
    <w:rsid w:val="00670839"/>
    <w:rsid w:val="006709A4"/>
    <w:rsid w:val="00670A8B"/>
    <w:rsid w:val="00670B42"/>
    <w:rsid w:val="006711A2"/>
    <w:rsid w:val="00671573"/>
    <w:rsid w:val="0067175D"/>
    <w:rsid w:val="00671B01"/>
    <w:rsid w:val="00671B41"/>
    <w:rsid w:val="00671F12"/>
    <w:rsid w:val="00671F1B"/>
    <w:rsid w:val="00672108"/>
    <w:rsid w:val="006725AD"/>
    <w:rsid w:val="00672617"/>
    <w:rsid w:val="006728F9"/>
    <w:rsid w:val="00672AC2"/>
    <w:rsid w:val="0067307F"/>
    <w:rsid w:val="006734A3"/>
    <w:rsid w:val="00673F1E"/>
    <w:rsid w:val="006740B6"/>
    <w:rsid w:val="006744EC"/>
    <w:rsid w:val="0067511F"/>
    <w:rsid w:val="0067552A"/>
    <w:rsid w:val="006758FB"/>
    <w:rsid w:val="00675D57"/>
    <w:rsid w:val="00676599"/>
    <w:rsid w:val="00676655"/>
    <w:rsid w:val="00676CD5"/>
    <w:rsid w:val="006774AD"/>
    <w:rsid w:val="006775F7"/>
    <w:rsid w:val="00677CB2"/>
    <w:rsid w:val="00677E66"/>
    <w:rsid w:val="006804FE"/>
    <w:rsid w:val="00680C6A"/>
    <w:rsid w:val="00681192"/>
    <w:rsid w:val="006816A1"/>
    <w:rsid w:val="006818C0"/>
    <w:rsid w:val="00681AF0"/>
    <w:rsid w:val="00682280"/>
    <w:rsid w:val="00682746"/>
    <w:rsid w:val="0068423B"/>
    <w:rsid w:val="00684BA0"/>
    <w:rsid w:val="00684BBB"/>
    <w:rsid w:val="00684C4E"/>
    <w:rsid w:val="00685217"/>
    <w:rsid w:val="00685484"/>
    <w:rsid w:val="0068646D"/>
    <w:rsid w:val="006867CF"/>
    <w:rsid w:val="00686840"/>
    <w:rsid w:val="0068686C"/>
    <w:rsid w:val="00686BB4"/>
    <w:rsid w:val="00686E02"/>
    <w:rsid w:val="00686E98"/>
    <w:rsid w:val="00686EF3"/>
    <w:rsid w:val="006900D2"/>
    <w:rsid w:val="00690D04"/>
    <w:rsid w:val="00691157"/>
    <w:rsid w:val="00691B92"/>
    <w:rsid w:val="00692121"/>
    <w:rsid w:val="0069369C"/>
    <w:rsid w:val="00693960"/>
    <w:rsid w:val="00694A18"/>
    <w:rsid w:val="00694B43"/>
    <w:rsid w:val="00694BB5"/>
    <w:rsid w:val="00694C86"/>
    <w:rsid w:val="006952D9"/>
    <w:rsid w:val="00695696"/>
    <w:rsid w:val="00695701"/>
    <w:rsid w:val="00696126"/>
    <w:rsid w:val="006967B6"/>
    <w:rsid w:val="00696E2E"/>
    <w:rsid w:val="006A0045"/>
    <w:rsid w:val="006A08E1"/>
    <w:rsid w:val="006A11C2"/>
    <w:rsid w:val="006A1722"/>
    <w:rsid w:val="006A1B37"/>
    <w:rsid w:val="006A1B61"/>
    <w:rsid w:val="006A1E20"/>
    <w:rsid w:val="006A1E6B"/>
    <w:rsid w:val="006A2AC8"/>
    <w:rsid w:val="006A31A4"/>
    <w:rsid w:val="006A340D"/>
    <w:rsid w:val="006A3575"/>
    <w:rsid w:val="006A37C3"/>
    <w:rsid w:val="006A39EA"/>
    <w:rsid w:val="006A4249"/>
    <w:rsid w:val="006A43C5"/>
    <w:rsid w:val="006A4E6E"/>
    <w:rsid w:val="006A4F68"/>
    <w:rsid w:val="006A555C"/>
    <w:rsid w:val="006A5C74"/>
    <w:rsid w:val="006A5D75"/>
    <w:rsid w:val="006A5E9A"/>
    <w:rsid w:val="006A62ED"/>
    <w:rsid w:val="006A6AE0"/>
    <w:rsid w:val="006A6FAC"/>
    <w:rsid w:val="006A78C4"/>
    <w:rsid w:val="006B0412"/>
    <w:rsid w:val="006B077D"/>
    <w:rsid w:val="006B0C67"/>
    <w:rsid w:val="006B1208"/>
    <w:rsid w:val="006B135C"/>
    <w:rsid w:val="006B1561"/>
    <w:rsid w:val="006B178B"/>
    <w:rsid w:val="006B1C01"/>
    <w:rsid w:val="006B1DF9"/>
    <w:rsid w:val="006B30E6"/>
    <w:rsid w:val="006B35CC"/>
    <w:rsid w:val="006B380D"/>
    <w:rsid w:val="006B3F30"/>
    <w:rsid w:val="006B44A7"/>
    <w:rsid w:val="006B5555"/>
    <w:rsid w:val="006B56BA"/>
    <w:rsid w:val="006B5810"/>
    <w:rsid w:val="006B5EA7"/>
    <w:rsid w:val="006B5FB2"/>
    <w:rsid w:val="006B60B4"/>
    <w:rsid w:val="006B6570"/>
    <w:rsid w:val="006B6A54"/>
    <w:rsid w:val="006B6BA2"/>
    <w:rsid w:val="006B6D0E"/>
    <w:rsid w:val="006B715C"/>
    <w:rsid w:val="006B7820"/>
    <w:rsid w:val="006C0252"/>
    <w:rsid w:val="006C03FF"/>
    <w:rsid w:val="006C1C0D"/>
    <w:rsid w:val="006C1EF3"/>
    <w:rsid w:val="006C1FCA"/>
    <w:rsid w:val="006C28B8"/>
    <w:rsid w:val="006C3633"/>
    <w:rsid w:val="006C3A80"/>
    <w:rsid w:val="006C3B14"/>
    <w:rsid w:val="006C3BF3"/>
    <w:rsid w:val="006C3F68"/>
    <w:rsid w:val="006C4157"/>
    <w:rsid w:val="006C459B"/>
    <w:rsid w:val="006C4676"/>
    <w:rsid w:val="006C509A"/>
    <w:rsid w:val="006C596E"/>
    <w:rsid w:val="006C717C"/>
    <w:rsid w:val="006C7903"/>
    <w:rsid w:val="006C79A8"/>
    <w:rsid w:val="006C7B4B"/>
    <w:rsid w:val="006C7C90"/>
    <w:rsid w:val="006C7D06"/>
    <w:rsid w:val="006D00A8"/>
    <w:rsid w:val="006D05B8"/>
    <w:rsid w:val="006D07BE"/>
    <w:rsid w:val="006D18CA"/>
    <w:rsid w:val="006D1ACE"/>
    <w:rsid w:val="006D1C4A"/>
    <w:rsid w:val="006D22EF"/>
    <w:rsid w:val="006D328B"/>
    <w:rsid w:val="006D37C5"/>
    <w:rsid w:val="006D3DFF"/>
    <w:rsid w:val="006D3EED"/>
    <w:rsid w:val="006D46ED"/>
    <w:rsid w:val="006D523D"/>
    <w:rsid w:val="006D6CD3"/>
    <w:rsid w:val="006D6F94"/>
    <w:rsid w:val="006D7058"/>
    <w:rsid w:val="006D7393"/>
    <w:rsid w:val="006D74B9"/>
    <w:rsid w:val="006D75A7"/>
    <w:rsid w:val="006D75B5"/>
    <w:rsid w:val="006D75B8"/>
    <w:rsid w:val="006D7645"/>
    <w:rsid w:val="006D7CFB"/>
    <w:rsid w:val="006D7DDF"/>
    <w:rsid w:val="006E090C"/>
    <w:rsid w:val="006E18BF"/>
    <w:rsid w:val="006E20BD"/>
    <w:rsid w:val="006E2A68"/>
    <w:rsid w:val="006E2B1B"/>
    <w:rsid w:val="006E2BE6"/>
    <w:rsid w:val="006E316E"/>
    <w:rsid w:val="006E3557"/>
    <w:rsid w:val="006E381B"/>
    <w:rsid w:val="006E3907"/>
    <w:rsid w:val="006E3D4E"/>
    <w:rsid w:val="006E4135"/>
    <w:rsid w:val="006E4377"/>
    <w:rsid w:val="006E43DF"/>
    <w:rsid w:val="006E4820"/>
    <w:rsid w:val="006E4B94"/>
    <w:rsid w:val="006E4CA6"/>
    <w:rsid w:val="006E4F3A"/>
    <w:rsid w:val="006E52BB"/>
    <w:rsid w:val="006E6192"/>
    <w:rsid w:val="006E6437"/>
    <w:rsid w:val="006E6AA2"/>
    <w:rsid w:val="006F00CA"/>
    <w:rsid w:val="006F00F6"/>
    <w:rsid w:val="006F0AF9"/>
    <w:rsid w:val="006F2407"/>
    <w:rsid w:val="006F27E4"/>
    <w:rsid w:val="006F29E2"/>
    <w:rsid w:val="006F2B15"/>
    <w:rsid w:val="006F2BD9"/>
    <w:rsid w:val="006F3339"/>
    <w:rsid w:val="006F3D77"/>
    <w:rsid w:val="006F5548"/>
    <w:rsid w:val="006F5C54"/>
    <w:rsid w:val="006F6653"/>
    <w:rsid w:val="006F68A7"/>
    <w:rsid w:val="006F6AD5"/>
    <w:rsid w:val="006F6CCE"/>
    <w:rsid w:val="006F792E"/>
    <w:rsid w:val="006F7AE0"/>
    <w:rsid w:val="007008C1"/>
    <w:rsid w:val="00700D8F"/>
    <w:rsid w:val="00700EAF"/>
    <w:rsid w:val="007015A4"/>
    <w:rsid w:val="00701997"/>
    <w:rsid w:val="00701C2B"/>
    <w:rsid w:val="0070260B"/>
    <w:rsid w:val="007026A4"/>
    <w:rsid w:val="00702AD6"/>
    <w:rsid w:val="00703467"/>
    <w:rsid w:val="00704089"/>
    <w:rsid w:val="007049E3"/>
    <w:rsid w:val="00704B91"/>
    <w:rsid w:val="0070559F"/>
    <w:rsid w:val="007056E5"/>
    <w:rsid w:val="0070593E"/>
    <w:rsid w:val="00705989"/>
    <w:rsid w:val="0070627A"/>
    <w:rsid w:val="00707699"/>
    <w:rsid w:val="00707A04"/>
    <w:rsid w:val="00707A15"/>
    <w:rsid w:val="00707AB0"/>
    <w:rsid w:val="00707CE8"/>
    <w:rsid w:val="00710322"/>
    <w:rsid w:val="00710456"/>
    <w:rsid w:val="0071084B"/>
    <w:rsid w:val="00710887"/>
    <w:rsid w:val="00710C20"/>
    <w:rsid w:val="00711034"/>
    <w:rsid w:val="007115DA"/>
    <w:rsid w:val="00711A34"/>
    <w:rsid w:val="007124C8"/>
    <w:rsid w:val="007125AE"/>
    <w:rsid w:val="00712795"/>
    <w:rsid w:val="007129FB"/>
    <w:rsid w:val="0071430D"/>
    <w:rsid w:val="00714311"/>
    <w:rsid w:val="007143A5"/>
    <w:rsid w:val="0071447A"/>
    <w:rsid w:val="00714498"/>
    <w:rsid w:val="007145EF"/>
    <w:rsid w:val="00715414"/>
    <w:rsid w:val="00715485"/>
    <w:rsid w:val="00715D61"/>
    <w:rsid w:val="00716BE6"/>
    <w:rsid w:val="007170DA"/>
    <w:rsid w:val="00717163"/>
    <w:rsid w:val="00717A54"/>
    <w:rsid w:val="00720212"/>
    <w:rsid w:val="00720238"/>
    <w:rsid w:val="0072051C"/>
    <w:rsid w:val="0072093D"/>
    <w:rsid w:val="00720A87"/>
    <w:rsid w:val="007218C4"/>
    <w:rsid w:val="00722281"/>
    <w:rsid w:val="007225E6"/>
    <w:rsid w:val="00722713"/>
    <w:rsid w:val="00722878"/>
    <w:rsid w:val="00722CF8"/>
    <w:rsid w:val="0072302B"/>
    <w:rsid w:val="00723398"/>
    <w:rsid w:val="00723509"/>
    <w:rsid w:val="007235CF"/>
    <w:rsid w:val="0072413F"/>
    <w:rsid w:val="0072457A"/>
    <w:rsid w:val="00724A1C"/>
    <w:rsid w:val="00724E39"/>
    <w:rsid w:val="00725B94"/>
    <w:rsid w:val="00725CA2"/>
    <w:rsid w:val="00725FBE"/>
    <w:rsid w:val="00726BAB"/>
    <w:rsid w:val="00726F65"/>
    <w:rsid w:val="007277E8"/>
    <w:rsid w:val="007279FA"/>
    <w:rsid w:val="00730101"/>
    <w:rsid w:val="00730196"/>
    <w:rsid w:val="00730851"/>
    <w:rsid w:val="007309D8"/>
    <w:rsid w:val="00730CC7"/>
    <w:rsid w:val="00731028"/>
    <w:rsid w:val="0073144C"/>
    <w:rsid w:val="0073194F"/>
    <w:rsid w:val="00731F58"/>
    <w:rsid w:val="007322E2"/>
    <w:rsid w:val="00732E32"/>
    <w:rsid w:val="00732ED9"/>
    <w:rsid w:val="00733566"/>
    <w:rsid w:val="0073373F"/>
    <w:rsid w:val="00734551"/>
    <w:rsid w:val="00734AAA"/>
    <w:rsid w:val="007350D2"/>
    <w:rsid w:val="00735898"/>
    <w:rsid w:val="00735CB1"/>
    <w:rsid w:val="00736137"/>
    <w:rsid w:val="007362D4"/>
    <w:rsid w:val="0073647E"/>
    <w:rsid w:val="00736680"/>
    <w:rsid w:val="00736724"/>
    <w:rsid w:val="007367C0"/>
    <w:rsid w:val="00736E38"/>
    <w:rsid w:val="00736F70"/>
    <w:rsid w:val="007371D3"/>
    <w:rsid w:val="00737F6C"/>
    <w:rsid w:val="0074023E"/>
    <w:rsid w:val="007402AB"/>
    <w:rsid w:val="00740F66"/>
    <w:rsid w:val="007415EF"/>
    <w:rsid w:val="00742699"/>
    <w:rsid w:val="00742A9B"/>
    <w:rsid w:val="00742BB2"/>
    <w:rsid w:val="00742D04"/>
    <w:rsid w:val="00742D2C"/>
    <w:rsid w:val="0074323E"/>
    <w:rsid w:val="00743CC4"/>
    <w:rsid w:val="007442C0"/>
    <w:rsid w:val="00744729"/>
    <w:rsid w:val="0074506C"/>
    <w:rsid w:val="007453FC"/>
    <w:rsid w:val="00745AA4"/>
    <w:rsid w:val="00746152"/>
    <w:rsid w:val="00747F5F"/>
    <w:rsid w:val="007505B9"/>
    <w:rsid w:val="007508FC"/>
    <w:rsid w:val="00750A7A"/>
    <w:rsid w:val="007513E0"/>
    <w:rsid w:val="00751673"/>
    <w:rsid w:val="007519A2"/>
    <w:rsid w:val="00751B1E"/>
    <w:rsid w:val="00751CCD"/>
    <w:rsid w:val="007520A9"/>
    <w:rsid w:val="00752423"/>
    <w:rsid w:val="0075250E"/>
    <w:rsid w:val="0075281F"/>
    <w:rsid w:val="00752CB6"/>
    <w:rsid w:val="00753127"/>
    <w:rsid w:val="0075314C"/>
    <w:rsid w:val="007533BE"/>
    <w:rsid w:val="0075393E"/>
    <w:rsid w:val="00753B8A"/>
    <w:rsid w:val="007544F0"/>
    <w:rsid w:val="00754607"/>
    <w:rsid w:val="0075467B"/>
    <w:rsid w:val="00755135"/>
    <w:rsid w:val="00755B05"/>
    <w:rsid w:val="00755D3F"/>
    <w:rsid w:val="00755DCA"/>
    <w:rsid w:val="00755F26"/>
    <w:rsid w:val="00755FA3"/>
    <w:rsid w:val="00757775"/>
    <w:rsid w:val="00757843"/>
    <w:rsid w:val="00760109"/>
    <w:rsid w:val="00760334"/>
    <w:rsid w:val="007603D5"/>
    <w:rsid w:val="00760551"/>
    <w:rsid w:val="00760582"/>
    <w:rsid w:val="007605C5"/>
    <w:rsid w:val="00760955"/>
    <w:rsid w:val="00760E2B"/>
    <w:rsid w:val="00761CF1"/>
    <w:rsid w:val="00761FF5"/>
    <w:rsid w:val="00762574"/>
    <w:rsid w:val="007630FE"/>
    <w:rsid w:val="00763D54"/>
    <w:rsid w:val="00764292"/>
    <w:rsid w:val="00764E30"/>
    <w:rsid w:val="00765316"/>
    <w:rsid w:val="00765667"/>
    <w:rsid w:val="00765D33"/>
    <w:rsid w:val="00765D46"/>
    <w:rsid w:val="00766448"/>
    <w:rsid w:val="0076693C"/>
    <w:rsid w:val="00766F5B"/>
    <w:rsid w:val="00766FC9"/>
    <w:rsid w:val="007677FA"/>
    <w:rsid w:val="00767995"/>
    <w:rsid w:val="00767A17"/>
    <w:rsid w:val="00770067"/>
    <w:rsid w:val="007710F5"/>
    <w:rsid w:val="00771B9C"/>
    <w:rsid w:val="007723E2"/>
    <w:rsid w:val="007724E6"/>
    <w:rsid w:val="0077266A"/>
    <w:rsid w:val="00773000"/>
    <w:rsid w:val="00773036"/>
    <w:rsid w:val="00773648"/>
    <w:rsid w:val="00774109"/>
    <w:rsid w:val="00774B75"/>
    <w:rsid w:val="00774FFD"/>
    <w:rsid w:val="00775064"/>
    <w:rsid w:val="00775E17"/>
    <w:rsid w:val="007763B0"/>
    <w:rsid w:val="00776B8D"/>
    <w:rsid w:val="00776CB4"/>
    <w:rsid w:val="00777270"/>
    <w:rsid w:val="00777632"/>
    <w:rsid w:val="00777662"/>
    <w:rsid w:val="00777CCE"/>
    <w:rsid w:val="00777EE7"/>
    <w:rsid w:val="0078001C"/>
    <w:rsid w:val="00780561"/>
    <w:rsid w:val="00780908"/>
    <w:rsid w:val="00780AA5"/>
    <w:rsid w:val="007815AA"/>
    <w:rsid w:val="00781629"/>
    <w:rsid w:val="00781BBE"/>
    <w:rsid w:val="007835B2"/>
    <w:rsid w:val="0078370B"/>
    <w:rsid w:val="007839C1"/>
    <w:rsid w:val="00783EB9"/>
    <w:rsid w:val="00784081"/>
    <w:rsid w:val="0078417B"/>
    <w:rsid w:val="00784649"/>
    <w:rsid w:val="00784B43"/>
    <w:rsid w:val="00784B55"/>
    <w:rsid w:val="0078508F"/>
    <w:rsid w:val="007851C8"/>
    <w:rsid w:val="007863E6"/>
    <w:rsid w:val="0078661D"/>
    <w:rsid w:val="007866C6"/>
    <w:rsid w:val="00786DED"/>
    <w:rsid w:val="00787190"/>
    <w:rsid w:val="00787925"/>
    <w:rsid w:val="00787C5A"/>
    <w:rsid w:val="0079019D"/>
    <w:rsid w:val="00790703"/>
    <w:rsid w:val="00790D4F"/>
    <w:rsid w:val="00792DFB"/>
    <w:rsid w:val="00793C9A"/>
    <w:rsid w:val="007942F1"/>
    <w:rsid w:val="00794A52"/>
    <w:rsid w:val="00794B08"/>
    <w:rsid w:val="00794D2E"/>
    <w:rsid w:val="007950E3"/>
    <w:rsid w:val="00795419"/>
    <w:rsid w:val="00795519"/>
    <w:rsid w:val="007957B7"/>
    <w:rsid w:val="007957FD"/>
    <w:rsid w:val="00796111"/>
    <w:rsid w:val="00796162"/>
    <w:rsid w:val="007964AB"/>
    <w:rsid w:val="00796614"/>
    <w:rsid w:val="00796919"/>
    <w:rsid w:val="00796B45"/>
    <w:rsid w:val="00796DA4"/>
    <w:rsid w:val="00796DF5"/>
    <w:rsid w:val="0079715F"/>
    <w:rsid w:val="007976A9"/>
    <w:rsid w:val="007977C2"/>
    <w:rsid w:val="00797CC0"/>
    <w:rsid w:val="007A005E"/>
    <w:rsid w:val="007A0257"/>
    <w:rsid w:val="007A05F0"/>
    <w:rsid w:val="007A0F28"/>
    <w:rsid w:val="007A1240"/>
    <w:rsid w:val="007A23E3"/>
    <w:rsid w:val="007A2428"/>
    <w:rsid w:val="007A293E"/>
    <w:rsid w:val="007A4301"/>
    <w:rsid w:val="007A4DAE"/>
    <w:rsid w:val="007A56C7"/>
    <w:rsid w:val="007A5818"/>
    <w:rsid w:val="007A589E"/>
    <w:rsid w:val="007A6489"/>
    <w:rsid w:val="007A682A"/>
    <w:rsid w:val="007A7C3E"/>
    <w:rsid w:val="007B0827"/>
    <w:rsid w:val="007B08D1"/>
    <w:rsid w:val="007B0BF5"/>
    <w:rsid w:val="007B0C3F"/>
    <w:rsid w:val="007B0C4C"/>
    <w:rsid w:val="007B158E"/>
    <w:rsid w:val="007B1956"/>
    <w:rsid w:val="007B1ED9"/>
    <w:rsid w:val="007B242F"/>
    <w:rsid w:val="007B2843"/>
    <w:rsid w:val="007B2BC4"/>
    <w:rsid w:val="007B3884"/>
    <w:rsid w:val="007B38A5"/>
    <w:rsid w:val="007B3A98"/>
    <w:rsid w:val="007B3F2F"/>
    <w:rsid w:val="007B4EE4"/>
    <w:rsid w:val="007B531F"/>
    <w:rsid w:val="007B5689"/>
    <w:rsid w:val="007B5E02"/>
    <w:rsid w:val="007B6857"/>
    <w:rsid w:val="007B7038"/>
    <w:rsid w:val="007B7285"/>
    <w:rsid w:val="007B79F6"/>
    <w:rsid w:val="007B7A64"/>
    <w:rsid w:val="007B7F1B"/>
    <w:rsid w:val="007B7FE6"/>
    <w:rsid w:val="007C03CE"/>
    <w:rsid w:val="007C0E70"/>
    <w:rsid w:val="007C1751"/>
    <w:rsid w:val="007C1D75"/>
    <w:rsid w:val="007C20AC"/>
    <w:rsid w:val="007C23A9"/>
    <w:rsid w:val="007C2441"/>
    <w:rsid w:val="007C25A0"/>
    <w:rsid w:val="007C38C8"/>
    <w:rsid w:val="007C3953"/>
    <w:rsid w:val="007C3DDB"/>
    <w:rsid w:val="007C42DA"/>
    <w:rsid w:val="007C482E"/>
    <w:rsid w:val="007C4A72"/>
    <w:rsid w:val="007C5396"/>
    <w:rsid w:val="007C55D2"/>
    <w:rsid w:val="007C5CF8"/>
    <w:rsid w:val="007C5E6E"/>
    <w:rsid w:val="007C5FAD"/>
    <w:rsid w:val="007C6BFE"/>
    <w:rsid w:val="007C6DC8"/>
    <w:rsid w:val="007C70BA"/>
    <w:rsid w:val="007C7331"/>
    <w:rsid w:val="007C73BF"/>
    <w:rsid w:val="007C7855"/>
    <w:rsid w:val="007C7A7A"/>
    <w:rsid w:val="007C7DD9"/>
    <w:rsid w:val="007D00C5"/>
    <w:rsid w:val="007D055C"/>
    <w:rsid w:val="007D1010"/>
    <w:rsid w:val="007D129C"/>
    <w:rsid w:val="007D1358"/>
    <w:rsid w:val="007D1E42"/>
    <w:rsid w:val="007D217F"/>
    <w:rsid w:val="007D2280"/>
    <w:rsid w:val="007D28B7"/>
    <w:rsid w:val="007D345B"/>
    <w:rsid w:val="007D38CA"/>
    <w:rsid w:val="007D3A8C"/>
    <w:rsid w:val="007D4315"/>
    <w:rsid w:val="007D6B14"/>
    <w:rsid w:val="007D6CD3"/>
    <w:rsid w:val="007D7A25"/>
    <w:rsid w:val="007E00E3"/>
    <w:rsid w:val="007E066E"/>
    <w:rsid w:val="007E0DBA"/>
    <w:rsid w:val="007E1528"/>
    <w:rsid w:val="007E2161"/>
    <w:rsid w:val="007E218E"/>
    <w:rsid w:val="007E2335"/>
    <w:rsid w:val="007E2522"/>
    <w:rsid w:val="007E2B0D"/>
    <w:rsid w:val="007E2B86"/>
    <w:rsid w:val="007E2BEC"/>
    <w:rsid w:val="007E2CB9"/>
    <w:rsid w:val="007E2D95"/>
    <w:rsid w:val="007E35FE"/>
    <w:rsid w:val="007E442A"/>
    <w:rsid w:val="007E4E28"/>
    <w:rsid w:val="007E52E1"/>
    <w:rsid w:val="007E5C70"/>
    <w:rsid w:val="007E6D5B"/>
    <w:rsid w:val="007E755B"/>
    <w:rsid w:val="007E76A9"/>
    <w:rsid w:val="007E7875"/>
    <w:rsid w:val="007F11C7"/>
    <w:rsid w:val="007F13BB"/>
    <w:rsid w:val="007F1BB3"/>
    <w:rsid w:val="007F2147"/>
    <w:rsid w:val="007F21CE"/>
    <w:rsid w:val="007F262B"/>
    <w:rsid w:val="007F4447"/>
    <w:rsid w:val="007F44A2"/>
    <w:rsid w:val="007F46BC"/>
    <w:rsid w:val="007F4E25"/>
    <w:rsid w:val="007F5397"/>
    <w:rsid w:val="007F62B6"/>
    <w:rsid w:val="007F65E9"/>
    <w:rsid w:val="007F6A3F"/>
    <w:rsid w:val="007F6B0D"/>
    <w:rsid w:val="007F71D2"/>
    <w:rsid w:val="007F7240"/>
    <w:rsid w:val="007F7AD0"/>
    <w:rsid w:val="007F7C90"/>
    <w:rsid w:val="008003AE"/>
    <w:rsid w:val="00801FC5"/>
    <w:rsid w:val="008025C6"/>
    <w:rsid w:val="0080314A"/>
    <w:rsid w:val="0080399A"/>
    <w:rsid w:val="00803D96"/>
    <w:rsid w:val="00804B57"/>
    <w:rsid w:val="0080567A"/>
    <w:rsid w:val="0080636A"/>
    <w:rsid w:val="00806D08"/>
    <w:rsid w:val="008078C7"/>
    <w:rsid w:val="00807FFC"/>
    <w:rsid w:val="00810556"/>
    <w:rsid w:val="00810667"/>
    <w:rsid w:val="00810CD5"/>
    <w:rsid w:val="0081106A"/>
    <w:rsid w:val="008123CF"/>
    <w:rsid w:val="00812562"/>
    <w:rsid w:val="00812A0B"/>
    <w:rsid w:val="00812C10"/>
    <w:rsid w:val="008132F7"/>
    <w:rsid w:val="00813A8F"/>
    <w:rsid w:val="00813AFB"/>
    <w:rsid w:val="00814B9D"/>
    <w:rsid w:val="0081556B"/>
    <w:rsid w:val="00815B57"/>
    <w:rsid w:val="00816160"/>
    <w:rsid w:val="008168A3"/>
    <w:rsid w:val="008169E3"/>
    <w:rsid w:val="00817F89"/>
    <w:rsid w:val="00820D25"/>
    <w:rsid w:val="0082109A"/>
    <w:rsid w:val="008218E4"/>
    <w:rsid w:val="00822B48"/>
    <w:rsid w:val="00822B71"/>
    <w:rsid w:val="00822C95"/>
    <w:rsid w:val="00822DAD"/>
    <w:rsid w:val="00822F70"/>
    <w:rsid w:val="00823C62"/>
    <w:rsid w:val="008242BB"/>
    <w:rsid w:val="008242E4"/>
    <w:rsid w:val="00824A37"/>
    <w:rsid w:val="00824DF5"/>
    <w:rsid w:val="008255E6"/>
    <w:rsid w:val="00825D57"/>
    <w:rsid w:val="0082652F"/>
    <w:rsid w:val="00826837"/>
    <w:rsid w:val="00826C37"/>
    <w:rsid w:val="008273E9"/>
    <w:rsid w:val="008276CD"/>
    <w:rsid w:val="008278A8"/>
    <w:rsid w:val="00827F1B"/>
    <w:rsid w:val="00830343"/>
    <w:rsid w:val="00830C36"/>
    <w:rsid w:val="00830F91"/>
    <w:rsid w:val="00830FB8"/>
    <w:rsid w:val="008313D6"/>
    <w:rsid w:val="00831436"/>
    <w:rsid w:val="0083181A"/>
    <w:rsid w:val="00831B03"/>
    <w:rsid w:val="00831F8A"/>
    <w:rsid w:val="00832A9B"/>
    <w:rsid w:val="00832BF4"/>
    <w:rsid w:val="00832C2D"/>
    <w:rsid w:val="00833294"/>
    <w:rsid w:val="008333C3"/>
    <w:rsid w:val="00833478"/>
    <w:rsid w:val="00833520"/>
    <w:rsid w:val="00833E2A"/>
    <w:rsid w:val="00834112"/>
    <w:rsid w:val="008348A0"/>
    <w:rsid w:val="008348E3"/>
    <w:rsid w:val="0083523B"/>
    <w:rsid w:val="008357C1"/>
    <w:rsid w:val="00835D9A"/>
    <w:rsid w:val="00835FFF"/>
    <w:rsid w:val="00836D8C"/>
    <w:rsid w:val="00836D9D"/>
    <w:rsid w:val="0084092C"/>
    <w:rsid w:val="00840DF8"/>
    <w:rsid w:val="008411D3"/>
    <w:rsid w:val="0084187A"/>
    <w:rsid w:val="00841937"/>
    <w:rsid w:val="00841A40"/>
    <w:rsid w:val="00841A93"/>
    <w:rsid w:val="00842939"/>
    <w:rsid w:val="00842D40"/>
    <w:rsid w:val="00842D8A"/>
    <w:rsid w:val="008430CF"/>
    <w:rsid w:val="008435F7"/>
    <w:rsid w:val="00843779"/>
    <w:rsid w:val="008441E3"/>
    <w:rsid w:val="008443EF"/>
    <w:rsid w:val="008445F3"/>
    <w:rsid w:val="0084485F"/>
    <w:rsid w:val="00844D53"/>
    <w:rsid w:val="00844E2C"/>
    <w:rsid w:val="008453FC"/>
    <w:rsid w:val="00845440"/>
    <w:rsid w:val="008456D2"/>
    <w:rsid w:val="00845CB8"/>
    <w:rsid w:val="00845E9D"/>
    <w:rsid w:val="00846692"/>
    <w:rsid w:val="00846C29"/>
    <w:rsid w:val="00847221"/>
    <w:rsid w:val="008503E1"/>
    <w:rsid w:val="00851214"/>
    <w:rsid w:val="00851E54"/>
    <w:rsid w:val="00851EB8"/>
    <w:rsid w:val="00852131"/>
    <w:rsid w:val="00852A93"/>
    <w:rsid w:val="00852DBE"/>
    <w:rsid w:val="00852EB0"/>
    <w:rsid w:val="008531E8"/>
    <w:rsid w:val="0085350A"/>
    <w:rsid w:val="00854319"/>
    <w:rsid w:val="00854F96"/>
    <w:rsid w:val="00855195"/>
    <w:rsid w:val="00855902"/>
    <w:rsid w:val="00855CDD"/>
    <w:rsid w:val="00856346"/>
    <w:rsid w:val="0085646B"/>
    <w:rsid w:val="00856682"/>
    <w:rsid w:val="0085684F"/>
    <w:rsid w:val="00856CA8"/>
    <w:rsid w:val="00857040"/>
    <w:rsid w:val="0085705B"/>
    <w:rsid w:val="0085792E"/>
    <w:rsid w:val="008602FD"/>
    <w:rsid w:val="00860471"/>
    <w:rsid w:val="00860805"/>
    <w:rsid w:val="00860D93"/>
    <w:rsid w:val="00861958"/>
    <w:rsid w:val="008633BF"/>
    <w:rsid w:val="00863C06"/>
    <w:rsid w:val="0086435B"/>
    <w:rsid w:val="00864464"/>
    <w:rsid w:val="0086448B"/>
    <w:rsid w:val="008644FE"/>
    <w:rsid w:val="00864F44"/>
    <w:rsid w:val="00865F0A"/>
    <w:rsid w:val="00865F2F"/>
    <w:rsid w:val="00866A84"/>
    <w:rsid w:val="00866AF5"/>
    <w:rsid w:val="00866D1F"/>
    <w:rsid w:val="00866D37"/>
    <w:rsid w:val="00866D8E"/>
    <w:rsid w:val="00866F53"/>
    <w:rsid w:val="008672AA"/>
    <w:rsid w:val="00870040"/>
    <w:rsid w:val="00870DB0"/>
    <w:rsid w:val="00871520"/>
    <w:rsid w:val="0087200F"/>
    <w:rsid w:val="00872E20"/>
    <w:rsid w:val="00873121"/>
    <w:rsid w:val="00873B98"/>
    <w:rsid w:val="00873D17"/>
    <w:rsid w:val="0087470A"/>
    <w:rsid w:val="00875B6B"/>
    <w:rsid w:val="00877A16"/>
    <w:rsid w:val="00877DC3"/>
    <w:rsid w:val="00877E9B"/>
    <w:rsid w:val="0088075F"/>
    <w:rsid w:val="00881333"/>
    <w:rsid w:val="00881472"/>
    <w:rsid w:val="008817EB"/>
    <w:rsid w:val="008817F6"/>
    <w:rsid w:val="00881A46"/>
    <w:rsid w:val="00881A64"/>
    <w:rsid w:val="00881CED"/>
    <w:rsid w:val="00881D54"/>
    <w:rsid w:val="00881EEF"/>
    <w:rsid w:val="008825FE"/>
    <w:rsid w:val="00882F62"/>
    <w:rsid w:val="00882FFE"/>
    <w:rsid w:val="008838F7"/>
    <w:rsid w:val="00883E03"/>
    <w:rsid w:val="00884201"/>
    <w:rsid w:val="0088491D"/>
    <w:rsid w:val="00884F5E"/>
    <w:rsid w:val="00885545"/>
    <w:rsid w:val="008858ED"/>
    <w:rsid w:val="0088692A"/>
    <w:rsid w:val="00886B30"/>
    <w:rsid w:val="008870D8"/>
    <w:rsid w:val="00887468"/>
    <w:rsid w:val="0088757B"/>
    <w:rsid w:val="0088757E"/>
    <w:rsid w:val="00887849"/>
    <w:rsid w:val="00887913"/>
    <w:rsid w:val="00890007"/>
    <w:rsid w:val="008905E5"/>
    <w:rsid w:val="008906BA"/>
    <w:rsid w:val="00890969"/>
    <w:rsid w:val="00890A95"/>
    <w:rsid w:val="00890F9C"/>
    <w:rsid w:val="00891E05"/>
    <w:rsid w:val="0089278F"/>
    <w:rsid w:val="00892877"/>
    <w:rsid w:val="008928BD"/>
    <w:rsid w:val="008928D0"/>
    <w:rsid w:val="00893DFD"/>
    <w:rsid w:val="00893FB9"/>
    <w:rsid w:val="008944DE"/>
    <w:rsid w:val="00894535"/>
    <w:rsid w:val="00894598"/>
    <w:rsid w:val="0089470B"/>
    <w:rsid w:val="0089479A"/>
    <w:rsid w:val="00894CD9"/>
    <w:rsid w:val="00894D6F"/>
    <w:rsid w:val="00895154"/>
    <w:rsid w:val="008953D0"/>
    <w:rsid w:val="00895D47"/>
    <w:rsid w:val="0089677F"/>
    <w:rsid w:val="00896A74"/>
    <w:rsid w:val="008970DD"/>
    <w:rsid w:val="00897C92"/>
    <w:rsid w:val="008A0539"/>
    <w:rsid w:val="008A0E80"/>
    <w:rsid w:val="008A1180"/>
    <w:rsid w:val="008A228E"/>
    <w:rsid w:val="008A2495"/>
    <w:rsid w:val="008A3714"/>
    <w:rsid w:val="008A3DFE"/>
    <w:rsid w:val="008A3F9A"/>
    <w:rsid w:val="008A430E"/>
    <w:rsid w:val="008A4871"/>
    <w:rsid w:val="008A4937"/>
    <w:rsid w:val="008A4B08"/>
    <w:rsid w:val="008A5073"/>
    <w:rsid w:val="008A56AF"/>
    <w:rsid w:val="008A6477"/>
    <w:rsid w:val="008A678C"/>
    <w:rsid w:val="008A6BFD"/>
    <w:rsid w:val="008A767A"/>
    <w:rsid w:val="008A784B"/>
    <w:rsid w:val="008A7E1A"/>
    <w:rsid w:val="008B022B"/>
    <w:rsid w:val="008B02E9"/>
    <w:rsid w:val="008B076B"/>
    <w:rsid w:val="008B0C8D"/>
    <w:rsid w:val="008B1A47"/>
    <w:rsid w:val="008B1A7A"/>
    <w:rsid w:val="008B2254"/>
    <w:rsid w:val="008B30ED"/>
    <w:rsid w:val="008B320D"/>
    <w:rsid w:val="008B348E"/>
    <w:rsid w:val="008B4064"/>
    <w:rsid w:val="008B5096"/>
    <w:rsid w:val="008B570E"/>
    <w:rsid w:val="008B5744"/>
    <w:rsid w:val="008B5E77"/>
    <w:rsid w:val="008B6A26"/>
    <w:rsid w:val="008B6C67"/>
    <w:rsid w:val="008B6E25"/>
    <w:rsid w:val="008B764E"/>
    <w:rsid w:val="008B7AAF"/>
    <w:rsid w:val="008C023A"/>
    <w:rsid w:val="008C0332"/>
    <w:rsid w:val="008C0606"/>
    <w:rsid w:val="008C07C8"/>
    <w:rsid w:val="008C11C4"/>
    <w:rsid w:val="008C16F7"/>
    <w:rsid w:val="008C19B1"/>
    <w:rsid w:val="008C1A7C"/>
    <w:rsid w:val="008C1A95"/>
    <w:rsid w:val="008C1EDE"/>
    <w:rsid w:val="008C252D"/>
    <w:rsid w:val="008C28A9"/>
    <w:rsid w:val="008C3366"/>
    <w:rsid w:val="008C3487"/>
    <w:rsid w:val="008C37F1"/>
    <w:rsid w:val="008C3BDA"/>
    <w:rsid w:val="008C3CBF"/>
    <w:rsid w:val="008C3EB9"/>
    <w:rsid w:val="008C40AB"/>
    <w:rsid w:val="008C544F"/>
    <w:rsid w:val="008C5458"/>
    <w:rsid w:val="008C5AF1"/>
    <w:rsid w:val="008C7016"/>
    <w:rsid w:val="008C70C7"/>
    <w:rsid w:val="008C72EE"/>
    <w:rsid w:val="008C74AE"/>
    <w:rsid w:val="008C7D88"/>
    <w:rsid w:val="008D0752"/>
    <w:rsid w:val="008D0AC4"/>
    <w:rsid w:val="008D10DB"/>
    <w:rsid w:val="008D1676"/>
    <w:rsid w:val="008D1B62"/>
    <w:rsid w:val="008D1C5B"/>
    <w:rsid w:val="008D1D8F"/>
    <w:rsid w:val="008D1DBA"/>
    <w:rsid w:val="008D1EC6"/>
    <w:rsid w:val="008D202A"/>
    <w:rsid w:val="008D23DA"/>
    <w:rsid w:val="008D2404"/>
    <w:rsid w:val="008D2BBF"/>
    <w:rsid w:val="008D2FB8"/>
    <w:rsid w:val="008D3DAC"/>
    <w:rsid w:val="008D44BE"/>
    <w:rsid w:val="008D4CB5"/>
    <w:rsid w:val="008D59E4"/>
    <w:rsid w:val="008D5BEF"/>
    <w:rsid w:val="008D5ECF"/>
    <w:rsid w:val="008D6686"/>
    <w:rsid w:val="008D74D4"/>
    <w:rsid w:val="008D7A8F"/>
    <w:rsid w:val="008E04A8"/>
    <w:rsid w:val="008E0BD7"/>
    <w:rsid w:val="008E0DA4"/>
    <w:rsid w:val="008E13DA"/>
    <w:rsid w:val="008E2173"/>
    <w:rsid w:val="008E261C"/>
    <w:rsid w:val="008E2C62"/>
    <w:rsid w:val="008E2C74"/>
    <w:rsid w:val="008E317E"/>
    <w:rsid w:val="008E350F"/>
    <w:rsid w:val="008E38BF"/>
    <w:rsid w:val="008E40A3"/>
    <w:rsid w:val="008E4F3C"/>
    <w:rsid w:val="008E4FC9"/>
    <w:rsid w:val="008E51B7"/>
    <w:rsid w:val="008E58B0"/>
    <w:rsid w:val="008E6075"/>
    <w:rsid w:val="008E6410"/>
    <w:rsid w:val="008E660E"/>
    <w:rsid w:val="008E67B8"/>
    <w:rsid w:val="008E67F4"/>
    <w:rsid w:val="008E70C8"/>
    <w:rsid w:val="008E7730"/>
    <w:rsid w:val="008E7941"/>
    <w:rsid w:val="008E7A36"/>
    <w:rsid w:val="008E7E26"/>
    <w:rsid w:val="008E7EC1"/>
    <w:rsid w:val="008F0088"/>
    <w:rsid w:val="008F0B6E"/>
    <w:rsid w:val="008F11E0"/>
    <w:rsid w:val="008F1453"/>
    <w:rsid w:val="008F1491"/>
    <w:rsid w:val="008F1C3C"/>
    <w:rsid w:val="008F21DE"/>
    <w:rsid w:val="008F322C"/>
    <w:rsid w:val="008F3EAD"/>
    <w:rsid w:val="008F3F79"/>
    <w:rsid w:val="008F42FB"/>
    <w:rsid w:val="008F444D"/>
    <w:rsid w:val="008F5706"/>
    <w:rsid w:val="008F58F9"/>
    <w:rsid w:val="008F5943"/>
    <w:rsid w:val="008F5A47"/>
    <w:rsid w:val="008F5A7E"/>
    <w:rsid w:val="008F64F1"/>
    <w:rsid w:val="008F657C"/>
    <w:rsid w:val="008F65C0"/>
    <w:rsid w:val="008F67B3"/>
    <w:rsid w:val="008F738C"/>
    <w:rsid w:val="008F74D6"/>
    <w:rsid w:val="008F7A9C"/>
    <w:rsid w:val="009003A5"/>
    <w:rsid w:val="009003D3"/>
    <w:rsid w:val="00900788"/>
    <w:rsid w:val="009009B5"/>
    <w:rsid w:val="00900E44"/>
    <w:rsid w:val="00900E67"/>
    <w:rsid w:val="0090167C"/>
    <w:rsid w:val="00901970"/>
    <w:rsid w:val="00903058"/>
    <w:rsid w:val="0090388A"/>
    <w:rsid w:val="00904134"/>
    <w:rsid w:val="0090416A"/>
    <w:rsid w:val="009044F2"/>
    <w:rsid w:val="009045FD"/>
    <w:rsid w:val="00904CC7"/>
    <w:rsid w:val="00905307"/>
    <w:rsid w:val="00905D46"/>
    <w:rsid w:val="00906ED8"/>
    <w:rsid w:val="00907EFC"/>
    <w:rsid w:val="00910989"/>
    <w:rsid w:val="00910FC1"/>
    <w:rsid w:val="00911076"/>
    <w:rsid w:val="00911912"/>
    <w:rsid w:val="00911FA7"/>
    <w:rsid w:val="009120C0"/>
    <w:rsid w:val="00913988"/>
    <w:rsid w:val="00913E50"/>
    <w:rsid w:val="00913EA3"/>
    <w:rsid w:val="0091639C"/>
    <w:rsid w:val="0091786A"/>
    <w:rsid w:val="00917F76"/>
    <w:rsid w:val="00921709"/>
    <w:rsid w:val="009219B7"/>
    <w:rsid w:val="00921D46"/>
    <w:rsid w:val="00921DEE"/>
    <w:rsid w:val="0092204F"/>
    <w:rsid w:val="00922611"/>
    <w:rsid w:val="00922694"/>
    <w:rsid w:val="0092306B"/>
    <w:rsid w:val="009236AA"/>
    <w:rsid w:val="0092399A"/>
    <w:rsid w:val="00923A16"/>
    <w:rsid w:val="00923A87"/>
    <w:rsid w:val="00924388"/>
    <w:rsid w:val="00925AE9"/>
    <w:rsid w:val="00925E49"/>
    <w:rsid w:val="00925E4F"/>
    <w:rsid w:val="00925F37"/>
    <w:rsid w:val="0092631C"/>
    <w:rsid w:val="00926465"/>
    <w:rsid w:val="0092663E"/>
    <w:rsid w:val="009266AC"/>
    <w:rsid w:val="00926758"/>
    <w:rsid w:val="00927541"/>
    <w:rsid w:val="00927E1A"/>
    <w:rsid w:val="009303F7"/>
    <w:rsid w:val="0093047B"/>
    <w:rsid w:val="00930908"/>
    <w:rsid w:val="00930A9E"/>
    <w:rsid w:val="00930E94"/>
    <w:rsid w:val="0093115E"/>
    <w:rsid w:val="00931346"/>
    <w:rsid w:val="00931D6C"/>
    <w:rsid w:val="00932D34"/>
    <w:rsid w:val="00932E7A"/>
    <w:rsid w:val="009334F4"/>
    <w:rsid w:val="00933984"/>
    <w:rsid w:val="00933B18"/>
    <w:rsid w:val="00935B46"/>
    <w:rsid w:val="00936B8D"/>
    <w:rsid w:val="00937103"/>
    <w:rsid w:val="009372EE"/>
    <w:rsid w:val="00937A76"/>
    <w:rsid w:val="00937E68"/>
    <w:rsid w:val="009404D5"/>
    <w:rsid w:val="00940796"/>
    <w:rsid w:val="009409FE"/>
    <w:rsid w:val="00940DCB"/>
    <w:rsid w:val="00941332"/>
    <w:rsid w:val="00942864"/>
    <w:rsid w:val="00942A60"/>
    <w:rsid w:val="00942D7D"/>
    <w:rsid w:val="00942FC2"/>
    <w:rsid w:val="0094381B"/>
    <w:rsid w:val="0094382D"/>
    <w:rsid w:val="00943FE5"/>
    <w:rsid w:val="00944325"/>
    <w:rsid w:val="009448A0"/>
    <w:rsid w:val="00944CDC"/>
    <w:rsid w:val="0094508F"/>
    <w:rsid w:val="0094582D"/>
    <w:rsid w:val="00945B57"/>
    <w:rsid w:val="009464DD"/>
    <w:rsid w:val="009467BE"/>
    <w:rsid w:val="00946C08"/>
    <w:rsid w:val="00946ED6"/>
    <w:rsid w:val="00947164"/>
    <w:rsid w:val="00947549"/>
    <w:rsid w:val="0094798E"/>
    <w:rsid w:val="00947B90"/>
    <w:rsid w:val="00947B91"/>
    <w:rsid w:val="00947D87"/>
    <w:rsid w:val="00947F05"/>
    <w:rsid w:val="00947FCA"/>
    <w:rsid w:val="00951896"/>
    <w:rsid w:val="00951B5E"/>
    <w:rsid w:val="00951D49"/>
    <w:rsid w:val="0095252D"/>
    <w:rsid w:val="00952FD7"/>
    <w:rsid w:val="00953324"/>
    <w:rsid w:val="009537B0"/>
    <w:rsid w:val="0095390A"/>
    <w:rsid w:val="00953B8D"/>
    <w:rsid w:val="009547C4"/>
    <w:rsid w:val="009553CB"/>
    <w:rsid w:val="009568E9"/>
    <w:rsid w:val="00956CC4"/>
    <w:rsid w:val="00956D99"/>
    <w:rsid w:val="0095703C"/>
    <w:rsid w:val="00957640"/>
    <w:rsid w:val="00957F79"/>
    <w:rsid w:val="009606E1"/>
    <w:rsid w:val="00961436"/>
    <w:rsid w:val="009616D8"/>
    <w:rsid w:val="00961B22"/>
    <w:rsid w:val="00962303"/>
    <w:rsid w:val="0096230D"/>
    <w:rsid w:val="00962B9C"/>
    <w:rsid w:val="00962E19"/>
    <w:rsid w:val="009633F0"/>
    <w:rsid w:val="009635FD"/>
    <w:rsid w:val="00963632"/>
    <w:rsid w:val="00963E2A"/>
    <w:rsid w:val="0096445E"/>
    <w:rsid w:val="00964AFE"/>
    <w:rsid w:val="009657CC"/>
    <w:rsid w:val="00965930"/>
    <w:rsid w:val="0096601A"/>
    <w:rsid w:val="009663EB"/>
    <w:rsid w:val="00966AE4"/>
    <w:rsid w:val="00966C4C"/>
    <w:rsid w:val="00966FD1"/>
    <w:rsid w:val="009675AB"/>
    <w:rsid w:val="009677D6"/>
    <w:rsid w:val="00967825"/>
    <w:rsid w:val="00967FBA"/>
    <w:rsid w:val="00970549"/>
    <w:rsid w:val="009705CF"/>
    <w:rsid w:val="00970702"/>
    <w:rsid w:val="0097099D"/>
    <w:rsid w:val="00970AB0"/>
    <w:rsid w:val="00970B06"/>
    <w:rsid w:val="00970DB2"/>
    <w:rsid w:val="00970F9F"/>
    <w:rsid w:val="0097116C"/>
    <w:rsid w:val="009714C8"/>
    <w:rsid w:val="009716B6"/>
    <w:rsid w:val="009719AC"/>
    <w:rsid w:val="0097209D"/>
    <w:rsid w:val="00972235"/>
    <w:rsid w:val="0097231D"/>
    <w:rsid w:val="00972956"/>
    <w:rsid w:val="00972D52"/>
    <w:rsid w:val="00972F58"/>
    <w:rsid w:val="00973791"/>
    <w:rsid w:val="009742B7"/>
    <w:rsid w:val="00974788"/>
    <w:rsid w:val="0097501D"/>
    <w:rsid w:val="00975CEB"/>
    <w:rsid w:val="00976543"/>
    <w:rsid w:val="009770E3"/>
    <w:rsid w:val="00977155"/>
    <w:rsid w:val="0097757E"/>
    <w:rsid w:val="009777A2"/>
    <w:rsid w:val="0097799D"/>
    <w:rsid w:val="00977B15"/>
    <w:rsid w:val="00977B69"/>
    <w:rsid w:val="00980715"/>
    <w:rsid w:val="00980B7F"/>
    <w:rsid w:val="00980F07"/>
    <w:rsid w:val="00980F95"/>
    <w:rsid w:val="00981191"/>
    <w:rsid w:val="00981377"/>
    <w:rsid w:val="009815AC"/>
    <w:rsid w:val="009823DB"/>
    <w:rsid w:val="009836A1"/>
    <w:rsid w:val="00983F70"/>
    <w:rsid w:val="00984B16"/>
    <w:rsid w:val="00984C72"/>
    <w:rsid w:val="00984D98"/>
    <w:rsid w:val="0098535C"/>
    <w:rsid w:val="009856DA"/>
    <w:rsid w:val="00985E79"/>
    <w:rsid w:val="00986006"/>
    <w:rsid w:val="009868EE"/>
    <w:rsid w:val="00986E13"/>
    <w:rsid w:val="00987557"/>
    <w:rsid w:val="009878D0"/>
    <w:rsid w:val="009904EE"/>
    <w:rsid w:val="009909B5"/>
    <w:rsid w:val="00990A5A"/>
    <w:rsid w:val="009913D2"/>
    <w:rsid w:val="00991C0C"/>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6D93"/>
    <w:rsid w:val="00997377"/>
    <w:rsid w:val="009A091B"/>
    <w:rsid w:val="009A0D10"/>
    <w:rsid w:val="009A0FF8"/>
    <w:rsid w:val="009A1055"/>
    <w:rsid w:val="009A1062"/>
    <w:rsid w:val="009A18ED"/>
    <w:rsid w:val="009A1965"/>
    <w:rsid w:val="009A19E1"/>
    <w:rsid w:val="009A1AB4"/>
    <w:rsid w:val="009A2F41"/>
    <w:rsid w:val="009A3FA0"/>
    <w:rsid w:val="009A41B4"/>
    <w:rsid w:val="009A48A1"/>
    <w:rsid w:val="009A4C04"/>
    <w:rsid w:val="009A4DF6"/>
    <w:rsid w:val="009A4ED8"/>
    <w:rsid w:val="009A534C"/>
    <w:rsid w:val="009A53A1"/>
    <w:rsid w:val="009A7282"/>
    <w:rsid w:val="009B0277"/>
    <w:rsid w:val="009B0D6F"/>
    <w:rsid w:val="009B0EF9"/>
    <w:rsid w:val="009B17D2"/>
    <w:rsid w:val="009B1AE0"/>
    <w:rsid w:val="009B351E"/>
    <w:rsid w:val="009B4653"/>
    <w:rsid w:val="009B4950"/>
    <w:rsid w:val="009B4F93"/>
    <w:rsid w:val="009B52B5"/>
    <w:rsid w:val="009B5749"/>
    <w:rsid w:val="009B5979"/>
    <w:rsid w:val="009B6254"/>
    <w:rsid w:val="009B6782"/>
    <w:rsid w:val="009B6A98"/>
    <w:rsid w:val="009B6D3C"/>
    <w:rsid w:val="009B72FE"/>
    <w:rsid w:val="009B7E84"/>
    <w:rsid w:val="009C05CF"/>
    <w:rsid w:val="009C0FC2"/>
    <w:rsid w:val="009C16AC"/>
    <w:rsid w:val="009C1B71"/>
    <w:rsid w:val="009C1DD3"/>
    <w:rsid w:val="009C2C79"/>
    <w:rsid w:val="009C2CAD"/>
    <w:rsid w:val="009C30B4"/>
    <w:rsid w:val="009C3AF4"/>
    <w:rsid w:val="009C3C83"/>
    <w:rsid w:val="009C45F1"/>
    <w:rsid w:val="009C46EE"/>
    <w:rsid w:val="009C4A96"/>
    <w:rsid w:val="009C54D8"/>
    <w:rsid w:val="009C57F2"/>
    <w:rsid w:val="009C64EE"/>
    <w:rsid w:val="009C6540"/>
    <w:rsid w:val="009C667D"/>
    <w:rsid w:val="009C6F3E"/>
    <w:rsid w:val="009C7088"/>
    <w:rsid w:val="009C751B"/>
    <w:rsid w:val="009C7529"/>
    <w:rsid w:val="009C75E8"/>
    <w:rsid w:val="009C7F69"/>
    <w:rsid w:val="009D093E"/>
    <w:rsid w:val="009D200D"/>
    <w:rsid w:val="009D33F0"/>
    <w:rsid w:val="009D4C83"/>
    <w:rsid w:val="009D552B"/>
    <w:rsid w:val="009D5B4D"/>
    <w:rsid w:val="009D5BC1"/>
    <w:rsid w:val="009D5C8B"/>
    <w:rsid w:val="009D5CC3"/>
    <w:rsid w:val="009D5CE4"/>
    <w:rsid w:val="009D5F8D"/>
    <w:rsid w:val="009D63E2"/>
    <w:rsid w:val="009D691D"/>
    <w:rsid w:val="009D6F61"/>
    <w:rsid w:val="009D790E"/>
    <w:rsid w:val="009D7B41"/>
    <w:rsid w:val="009E0820"/>
    <w:rsid w:val="009E0E88"/>
    <w:rsid w:val="009E117D"/>
    <w:rsid w:val="009E19DC"/>
    <w:rsid w:val="009E1F8A"/>
    <w:rsid w:val="009E2B7B"/>
    <w:rsid w:val="009E2CF9"/>
    <w:rsid w:val="009E2DD0"/>
    <w:rsid w:val="009E3841"/>
    <w:rsid w:val="009E3BF0"/>
    <w:rsid w:val="009E3C70"/>
    <w:rsid w:val="009E3D28"/>
    <w:rsid w:val="009E3D7E"/>
    <w:rsid w:val="009E408F"/>
    <w:rsid w:val="009E43E1"/>
    <w:rsid w:val="009E4F94"/>
    <w:rsid w:val="009E50B6"/>
    <w:rsid w:val="009E516B"/>
    <w:rsid w:val="009E5C0C"/>
    <w:rsid w:val="009E5C2A"/>
    <w:rsid w:val="009E5EAF"/>
    <w:rsid w:val="009E63A6"/>
    <w:rsid w:val="009E6749"/>
    <w:rsid w:val="009E7207"/>
    <w:rsid w:val="009E7448"/>
    <w:rsid w:val="009E7A1F"/>
    <w:rsid w:val="009F0B3B"/>
    <w:rsid w:val="009F0BFD"/>
    <w:rsid w:val="009F1837"/>
    <w:rsid w:val="009F1BF1"/>
    <w:rsid w:val="009F2214"/>
    <w:rsid w:val="009F3421"/>
    <w:rsid w:val="009F43A0"/>
    <w:rsid w:val="009F4508"/>
    <w:rsid w:val="009F4542"/>
    <w:rsid w:val="009F4857"/>
    <w:rsid w:val="009F4B73"/>
    <w:rsid w:val="009F4D9F"/>
    <w:rsid w:val="009F522F"/>
    <w:rsid w:val="009F5870"/>
    <w:rsid w:val="009F5A1A"/>
    <w:rsid w:val="009F7875"/>
    <w:rsid w:val="009F7D16"/>
    <w:rsid w:val="00A003B8"/>
    <w:rsid w:val="00A007C2"/>
    <w:rsid w:val="00A0086E"/>
    <w:rsid w:val="00A00DD0"/>
    <w:rsid w:val="00A010DD"/>
    <w:rsid w:val="00A01603"/>
    <w:rsid w:val="00A01ACA"/>
    <w:rsid w:val="00A01CA7"/>
    <w:rsid w:val="00A021EA"/>
    <w:rsid w:val="00A025ED"/>
    <w:rsid w:val="00A02793"/>
    <w:rsid w:val="00A0349A"/>
    <w:rsid w:val="00A03A65"/>
    <w:rsid w:val="00A03D04"/>
    <w:rsid w:val="00A04273"/>
    <w:rsid w:val="00A04847"/>
    <w:rsid w:val="00A048DD"/>
    <w:rsid w:val="00A04C0B"/>
    <w:rsid w:val="00A04CBC"/>
    <w:rsid w:val="00A050CB"/>
    <w:rsid w:val="00A05A6A"/>
    <w:rsid w:val="00A06994"/>
    <w:rsid w:val="00A06A5E"/>
    <w:rsid w:val="00A06B68"/>
    <w:rsid w:val="00A071DC"/>
    <w:rsid w:val="00A0778E"/>
    <w:rsid w:val="00A07A64"/>
    <w:rsid w:val="00A10055"/>
    <w:rsid w:val="00A100CA"/>
    <w:rsid w:val="00A102CE"/>
    <w:rsid w:val="00A10F25"/>
    <w:rsid w:val="00A114B8"/>
    <w:rsid w:val="00A12003"/>
    <w:rsid w:val="00A12218"/>
    <w:rsid w:val="00A12888"/>
    <w:rsid w:val="00A1288A"/>
    <w:rsid w:val="00A129BD"/>
    <w:rsid w:val="00A12FFF"/>
    <w:rsid w:val="00A1336B"/>
    <w:rsid w:val="00A139D2"/>
    <w:rsid w:val="00A13B07"/>
    <w:rsid w:val="00A14A0C"/>
    <w:rsid w:val="00A1506F"/>
    <w:rsid w:val="00A1514D"/>
    <w:rsid w:val="00A1528D"/>
    <w:rsid w:val="00A15A98"/>
    <w:rsid w:val="00A163F8"/>
    <w:rsid w:val="00A16708"/>
    <w:rsid w:val="00A16B62"/>
    <w:rsid w:val="00A16CF2"/>
    <w:rsid w:val="00A16EE5"/>
    <w:rsid w:val="00A17286"/>
    <w:rsid w:val="00A17E84"/>
    <w:rsid w:val="00A20007"/>
    <w:rsid w:val="00A206D4"/>
    <w:rsid w:val="00A215CF"/>
    <w:rsid w:val="00A219A3"/>
    <w:rsid w:val="00A220E2"/>
    <w:rsid w:val="00A22FB9"/>
    <w:rsid w:val="00A23476"/>
    <w:rsid w:val="00A23A0E"/>
    <w:rsid w:val="00A23AC3"/>
    <w:rsid w:val="00A23CA7"/>
    <w:rsid w:val="00A23E4F"/>
    <w:rsid w:val="00A2404D"/>
    <w:rsid w:val="00A24959"/>
    <w:rsid w:val="00A24C97"/>
    <w:rsid w:val="00A259ED"/>
    <w:rsid w:val="00A25BF7"/>
    <w:rsid w:val="00A25C26"/>
    <w:rsid w:val="00A26796"/>
    <w:rsid w:val="00A26891"/>
    <w:rsid w:val="00A26CE1"/>
    <w:rsid w:val="00A26EFC"/>
    <w:rsid w:val="00A276FE"/>
    <w:rsid w:val="00A27AD8"/>
    <w:rsid w:val="00A27B55"/>
    <w:rsid w:val="00A27D2E"/>
    <w:rsid w:val="00A303C7"/>
    <w:rsid w:val="00A3077F"/>
    <w:rsid w:val="00A30B1C"/>
    <w:rsid w:val="00A30B3E"/>
    <w:rsid w:val="00A310A2"/>
    <w:rsid w:val="00A311E9"/>
    <w:rsid w:val="00A316BD"/>
    <w:rsid w:val="00A32C3E"/>
    <w:rsid w:val="00A3346C"/>
    <w:rsid w:val="00A33557"/>
    <w:rsid w:val="00A337FC"/>
    <w:rsid w:val="00A33DAD"/>
    <w:rsid w:val="00A34543"/>
    <w:rsid w:val="00A34D1F"/>
    <w:rsid w:val="00A34F3A"/>
    <w:rsid w:val="00A3530A"/>
    <w:rsid w:val="00A35A40"/>
    <w:rsid w:val="00A35A60"/>
    <w:rsid w:val="00A35B7B"/>
    <w:rsid w:val="00A372AC"/>
    <w:rsid w:val="00A376D7"/>
    <w:rsid w:val="00A3789D"/>
    <w:rsid w:val="00A40BB5"/>
    <w:rsid w:val="00A41832"/>
    <w:rsid w:val="00A425C1"/>
    <w:rsid w:val="00A42DC5"/>
    <w:rsid w:val="00A43671"/>
    <w:rsid w:val="00A43982"/>
    <w:rsid w:val="00A43D44"/>
    <w:rsid w:val="00A43EC8"/>
    <w:rsid w:val="00A443EF"/>
    <w:rsid w:val="00A44486"/>
    <w:rsid w:val="00A4495D"/>
    <w:rsid w:val="00A44A57"/>
    <w:rsid w:val="00A44D0F"/>
    <w:rsid w:val="00A453FE"/>
    <w:rsid w:val="00A45400"/>
    <w:rsid w:val="00A45B5C"/>
    <w:rsid w:val="00A463E7"/>
    <w:rsid w:val="00A468AB"/>
    <w:rsid w:val="00A51BE4"/>
    <w:rsid w:val="00A527B2"/>
    <w:rsid w:val="00A53271"/>
    <w:rsid w:val="00A53583"/>
    <w:rsid w:val="00A53EF6"/>
    <w:rsid w:val="00A545D2"/>
    <w:rsid w:val="00A548E8"/>
    <w:rsid w:val="00A54926"/>
    <w:rsid w:val="00A54F4E"/>
    <w:rsid w:val="00A55301"/>
    <w:rsid w:val="00A55541"/>
    <w:rsid w:val="00A555E0"/>
    <w:rsid w:val="00A56224"/>
    <w:rsid w:val="00A56F89"/>
    <w:rsid w:val="00A57496"/>
    <w:rsid w:val="00A57F72"/>
    <w:rsid w:val="00A604B9"/>
    <w:rsid w:val="00A60605"/>
    <w:rsid w:val="00A606A3"/>
    <w:rsid w:val="00A60C16"/>
    <w:rsid w:val="00A61276"/>
    <w:rsid w:val="00A61A1E"/>
    <w:rsid w:val="00A622FE"/>
    <w:rsid w:val="00A62F47"/>
    <w:rsid w:val="00A62FDC"/>
    <w:rsid w:val="00A64560"/>
    <w:rsid w:val="00A64B7C"/>
    <w:rsid w:val="00A64BFE"/>
    <w:rsid w:val="00A64D08"/>
    <w:rsid w:val="00A6613E"/>
    <w:rsid w:val="00A6691C"/>
    <w:rsid w:val="00A67352"/>
    <w:rsid w:val="00A6737F"/>
    <w:rsid w:val="00A67765"/>
    <w:rsid w:val="00A67C70"/>
    <w:rsid w:val="00A67D37"/>
    <w:rsid w:val="00A67D59"/>
    <w:rsid w:val="00A70117"/>
    <w:rsid w:val="00A707AC"/>
    <w:rsid w:val="00A70F37"/>
    <w:rsid w:val="00A71906"/>
    <w:rsid w:val="00A72388"/>
    <w:rsid w:val="00A72D08"/>
    <w:rsid w:val="00A73237"/>
    <w:rsid w:val="00A732D6"/>
    <w:rsid w:val="00A7355C"/>
    <w:rsid w:val="00A741B0"/>
    <w:rsid w:val="00A741C6"/>
    <w:rsid w:val="00A747D0"/>
    <w:rsid w:val="00A74BE9"/>
    <w:rsid w:val="00A74DD0"/>
    <w:rsid w:val="00A75549"/>
    <w:rsid w:val="00A76038"/>
    <w:rsid w:val="00A801AC"/>
    <w:rsid w:val="00A80229"/>
    <w:rsid w:val="00A802F6"/>
    <w:rsid w:val="00A8040F"/>
    <w:rsid w:val="00A805DE"/>
    <w:rsid w:val="00A8087B"/>
    <w:rsid w:val="00A80B08"/>
    <w:rsid w:val="00A80BA1"/>
    <w:rsid w:val="00A80E50"/>
    <w:rsid w:val="00A816A0"/>
    <w:rsid w:val="00A81759"/>
    <w:rsid w:val="00A81D86"/>
    <w:rsid w:val="00A82095"/>
    <w:rsid w:val="00A822E0"/>
    <w:rsid w:val="00A82934"/>
    <w:rsid w:val="00A82BAD"/>
    <w:rsid w:val="00A82CD9"/>
    <w:rsid w:val="00A834C5"/>
    <w:rsid w:val="00A83653"/>
    <w:rsid w:val="00A841C3"/>
    <w:rsid w:val="00A843D6"/>
    <w:rsid w:val="00A846C1"/>
    <w:rsid w:val="00A84924"/>
    <w:rsid w:val="00A84C80"/>
    <w:rsid w:val="00A84DAB"/>
    <w:rsid w:val="00A85528"/>
    <w:rsid w:val="00A8587C"/>
    <w:rsid w:val="00A859EF"/>
    <w:rsid w:val="00A86032"/>
    <w:rsid w:val="00A865CC"/>
    <w:rsid w:val="00A87FE6"/>
    <w:rsid w:val="00A90061"/>
    <w:rsid w:val="00A90400"/>
    <w:rsid w:val="00A906C2"/>
    <w:rsid w:val="00A90B57"/>
    <w:rsid w:val="00A92598"/>
    <w:rsid w:val="00A92BC1"/>
    <w:rsid w:val="00A92CDA"/>
    <w:rsid w:val="00A92F9B"/>
    <w:rsid w:val="00A934AB"/>
    <w:rsid w:val="00A935D7"/>
    <w:rsid w:val="00A945F4"/>
    <w:rsid w:val="00A9479A"/>
    <w:rsid w:val="00A94947"/>
    <w:rsid w:val="00A94EC1"/>
    <w:rsid w:val="00A952A6"/>
    <w:rsid w:val="00A95318"/>
    <w:rsid w:val="00A95597"/>
    <w:rsid w:val="00A958DF"/>
    <w:rsid w:val="00A95EFB"/>
    <w:rsid w:val="00A95F0B"/>
    <w:rsid w:val="00A9670F"/>
    <w:rsid w:val="00A9680E"/>
    <w:rsid w:val="00A974A7"/>
    <w:rsid w:val="00AA02AD"/>
    <w:rsid w:val="00AA0821"/>
    <w:rsid w:val="00AA1063"/>
    <w:rsid w:val="00AA245D"/>
    <w:rsid w:val="00AA2C26"/>
    <w:rsid w:val="00AA3038"/>
    <w:rsid w:val="00AA3056"/>
    <w:rsid w:val="00AA30E4"/>
    <w:rsid w:val="00AA3459"/>
    <w:rsid w:val="00AA3513"/>
    <w:rsid w:val="00AA436D"/>
    <w:rsid w:val="00AA4665"/>
    <w:rsid w:val="00AA4910"/>
    <w:rsid w:val="00AA4DCE"/>
    <w:rsid w:val="00AA5073"/>
    <w:rsid w:val="00AA53D9"/>
    <w:rsid w:val="00AA5C3B"/>
    <w:rsid w:val="00AA5D29"/>
    <w:rsid w:val="00AA5E02"/>
    <w:rsid w:val="00AA66FF"/>
    <w:rsid w:val="00AA6D3A"/>
    <w:rsid w:val="00AA7744"/>
    <w:rsid w:val="00AA7F39"/>
    <w:rsid w:val="00AA7FC7"/>
    <w:rsid w:val="00AB0029"/>
    <w:rsid w:val="00AB0D2F"/>
    <w:rsid w:val="00AB0EB4"/>
    <w:rsid w:val="00AB1091"/>
    <w:rsid w:val="00AB1195"/>
    <w:rsid w:val="00AB130F"/>
    <w:rsid w:val="00AB16DD"/>
    <w:rsid w:val="00AB2383"/>
    <w:rsid w:val="00AB2A62"/>
    <w:rsid w:val="00AB2FD6"/>
    <w:rsid w:val="00AB47AA"/>
    <w:rsid w:val="00AB47DE"/>
    <w:rsid w:val="00AB5A06"/>
    <w:rsid w:val="00AB5CA7"/>
    <w:rsid w:val="00AB5CAA"/>
    <w:rsid w:val="00AB642B"/>
    <w:rsid w:val="00AB6823"/>
    <w:rsid w:val="00AB6AF6"/>
    <w:rsid w:val="00AB6FDB"/>
    <w:rsid w:val="00AB7224"/>
    <w:rsid w:val="00AB739F"/>
    <w:rsid w:val="00AB7E4E"/>
    <w:rsid w:val="00AC042C"/>
    <w:rsid w:val="00AC0781"/>
    <w:rsid w:val="00AC16D3"/>
    <w:rsid w:val="00AC23E0"/>
    <w:rsid w:val="00AC2488"/>
    <w:rsid w:val="00AC2648"/>
    <w:rsid w:val="00AC329A"/>
    <w:rsid w:val="00AC3415"/>
    <w:rsid w:val="00AC34A3"/>
    <w:rsid w:val="00AC35DC"/>
    <w:rsid w:val="00AC3C53"/>
    <w:rsid w:val="00AC47EA"/>
    <w:rsid w:val="00AC5D72"/>
    <w:rsid w:val="00AC67E1"/>
    <w:rsid w:val="00AC69C0"/>
    <w:rsid w:val="00AC6A14"/>
    <w:rsid w:val="00AC7638"/>
    <w:rsid w:val="00AC7E46"/>
    <w:rsid w:val="00AC7E73"/>
    <w:rsid w:val="00AD00D3"/>
    <w:rsid w:val="00AD0139"/>
    <w:rsid w:val="00AD0207"/>
    <w:rsid w:val="00AD06B8"/>
    <w:rsid w:val="00AD0742"/>
    <w:rsid w:val="00AD08AE"/>
    <w:rsid w:val="00AD0DCA"/>
    <w:rsid w:val="00AD10E2"/>
    <w:rsid w:val="00AD149E"/>
    <w:rsid w:val="00AD21C9"/>
    <w:rsid w:val="00AD326C"/>
    <w:rsid w:val="00AD35D6"/>
    <w:rsid w:val="00AD3A33"/>
    <w:rsid w:val="00AD3EBC"/>
    <w:rsid w:val="00AD4088"/>
    <w:rsid w:val="00AD4139"/>
    <w:rsid w:val="00AD4799"/>
    <w:rsid w:val="00AD541C"/>
    <w:rsid w:val="00AD5B1D"/>
    <w:rsid w:val="00AD6A30"/>
    <w:rsid w:val="00AD6B0A"/>
    <w:rsid w:val="00AD6EF1"/>
    <w:rsid w:val="00AD7142"/>
    <w:rsid w:val="00AD71D8"/>
    <w:rsid w:val="00AD76CF"/>
    <w:rsid w:val="00AE0289"/>
    <w:rsid w:val="00AE03B5"/>
    <w:rsid w:val="00AE0D0A"/>
    <w:rsid w:val="00AE0FE9"/>
    <w:rsid w:val="00AE14C3"/>
    <w:rsid w:val="00AE1C33"/>
    <w:rsid w:val="00AE2730"/>
    <w:rsid w:val="00AE2AA0"/>
    <w:rsid w:val="00AE3280"/>
    <w:rsid w:val="00AE6D54"/>
    <w:rsid w:val="00AE7148"/>
    <w:rsid w:val="00AE7500"/>
    <w:rsid w:val="00AE7FC8"/>
    <w:rsid w:val="00AF131B"/>
    <w:rsid w:val="00AF170E"/>
    <w:rsid w:val="00AF1BC2"/>
    <w:rsid w:val="00AF2537"/>
    <w:rsid w:val="00AF26DC"/>
    <w:rsid w:val="00AF282E"/>
    <w:rsid w:val="00AF2A79"/>
    <w:rsid w:val="00AF2F7A"/>
    <w:rsid w:val="00AF2F86"/>
    <w:rsid w:val="00AF300A"/>
    <w:rsid w:val="00AF3299"/>
    <w:rsid w:val="00AF41DB"/>
    <w:rsid w:val="00AF4A09"/>
    <w:rsid w:val="00AF5199"/>
    <w:rsid w:val="00AF5207"/>
    <w:rsid w:val="00AF5BAF"/>
    <w:rsid w:val="00AF5E23"/>
    <w:rsid w:val="00AF62CE"/>
    <w:rsid w:val="00AF63B9"/>
    <w:rsid w:val="00AF6BD9"/>
    <w:rsid w:val="00AF6CC3"/>
    <w:rsid w:val="00AF6E55"/>
    <w:rsid w:val="00B00064"/>
    <w:rsid w:val="00B00537"/>
    <w:rsid w:val="00B00C6C"/>
    <w:rsid w:val="00B00DF2"/>
    <w:rsid w:val="00B01239"/>
    <w:rsid w:val="00B016B4"/>
    <w:rsid w:val="00B01E14"/>
    <w:rsid w:val="00B01FE5"/>
    <w:rsid w:val="00B020B6"/>
    <w:rsid w:val="00B02D32"/>
    <w:rsid w:val="00B02DAC"/>
    <w:rsid w:val="00B02FED"/>
    <w:rsid w:val="00B033A1"/>
    <w:rsid w:val="00B038F6"/>
    <w:rsid w:val="00B03F2A"/>
    <w:rsid w:val="00B0458D"/>
    <w:rsid w:val="00B047F3"/>
    <w:rsid w:val="00B04811"/>
    <w:rsid w:val="00B05AF9"/>
    <w:rsid w:val="00B05B8C"/>
    <w:rsid w:val="00B06491"/>
    <w:rsid w:val="00B0661A"/>
    <w:rsid w:val="00B06A4D"/>
    <w:rsid w:val="00B073D6"/>
    <w:rsid w:val="00B079F4"/>
    <w:rsid w:val="00B07B83"/>
    <w:rsid w:val="00B10AD3"/>
    <w:rsid w:val="00B110F0"/>
    <w:rsid w:val="00B11739"/>
    <w:rsid w:val="00B12485"/>
    <w:rsid w:val="00B1325F"/>
    <w:rsid w:val="00B133A6"/>
    <w:rsid w:val="00B13551"/>
    <w:rsid w:val="00B13F4F"/>
    <w:rsid w:val="00B14CF5"/>
    <w:rsid w:val="00B15249"/>
    <w:rsid w:val="00B15C80"/>
    <w:rsid w:val="00B16D90"/>
    <w:rsid w:val="00B174D2"/>
    <w:rsid w:val="00B179E3"/>
    <w:rsid w:val="00B17AC0"/>
    <w:rsid w:val="00B20284"/>
    <w:rsid w:val="00B207A7"/>
    <w:rsid w:val="00B20E9B"/>
    <w:rsid w:val="00B2167F"/>
    <w:rsid w:val="00B2170B"/>
    <w:rsid w:val="00B22406"/>
    <w:rsid w:val="00B23750"/>
    <w:rsid w:val="00B23EC3"/>
    <w:rsid w:val="00B24087"/>
    <w:rsid w:val="00B2443E"/>
    <w:rsid w:val="00B244B3"/>
    <w:rsid w:val="00B24F29"/>
    <w:rsid w:val="00B250FE"/>
    <w:rsid w:val="00B2569A"/>
    <w:rsid w:val="00B2606B"/>
    <w:rsid w:val="00B26588"/>
    <w:rsid w:val="00B26D06"/>
    <w:rsid w:val="00B26DE7"/>
    <w:rsid w:val="00B27B3C"/>
    <w:rsid w:val="00B3013C"/>
    <w:rsid w:val="00B30707"/>
    <w:rsid w:val="00B30736"/>
    <w:rsid w:val="00B30998"/>
    <w:rsid w:val="00B30F18"/>
    <w:rsid w:val="00B314E9"/>
    <w:rsid w:val="00B31A4B"/>
    <w:rsid w:val="00B31B9A"/>
    <w:rsid w:val="00B31E39"/>
    <w:rsid w:val="00B3294C"/>
    <w:rsid w:val="00B329CD"/>
    <w:rsid w:val="00B33195"/>
    <w:rsid w:val="00B33487"/>
    <w:rsid w:val="00B33981"/>
    <w:rsid w:val="00B340CA"/>
    <w:rsid w:val="00B341DE"/>
    <w:rsid w:val="00B342A4"/>
    <w:rsid w:val="00B34352"/>
    <w:rsid w:val="00B348AD"/>
    <w:rsid w:val="00B357C2"/>
    <w:rsid w:val="00B357FC"/>
    <w:rsid w:val="00B35995"/>
    <w:rsid w:val="00B35FA6"/>
    <w:rsid w:val="00B374F5"/>
    <w:rsid w:val="00B40332"/>
    <w:rsid w:val="00B40561"/>
    <w:rsid w:val="00B4073F"/>
    <w:rsid w:val="00B40832"/>
    <w:rsid w:val="00B40844"/>
    <w:rsid w:val="00B4099C"/>
    <w:rsid w:val="00B414C8"/>
    <w:rsid w:val="00B41AB5"/>
    <w:rsid w:val="00B41C61"/>
    <w:rsid w:val="00B4274E"/>
    <w:rsid w:val="00B42B1E"/>
    <w:rsid w:val="00B433CA"/>
    <w:rsid w:val="00B43790"/>
    <w:rsid w:val="00B446F0"/>
    <w:rsid w:val="00B44758"/>
    <w:rsid w:val="00B44D1A"/>
    <w:rsid w:val="00B453B8"/>
    <w:rsid w:val="00B4543A"/>
    <w:rsid w:val="00B457D7"/>
    <w:rsid w:val="00B45D51"/>
    <w:rsid w:val="00B4647F"/>
    <w:rsid w:val="00B46DE7"/>
    <w:rsid w:val="00B46EE4"/>
    <w:rsid w:val="00B47474"/>
    <w:rsid w:val="00B50305"/>
    <w:rsid w:val="00B511C6"/>
    <w:rsid w:val="00B51F3A"/>
    <w:rsid w:val="00B522E4"/>
    <w:rsid w:val="00B52E54"/>
    <w:rsid w:val="00B53048"/>
    <w:rsid w:val="00B532C0"/>
    <w:rsid w:val="00B532C3"/>
    <w:rsid w:val="00B53A0F"/>
    <w:rsid w:val="00B53B6F"/>
    <w:rsid w:val="00B545B4"/>
    <w:rsid w:val="00B547D2"/>
    <w:rsid w:val="00B54B7B"/>
    <w:rsid w:val="00B54DE8"/>
    <w:rsid w:val="00B551EC"/>
    <w:rsid w:val="00B55498"/>
    <w:rsid w:val="00B563ED"/>
    <w:rsid w:val="00B568E7"/>
    <w:rsid w:val="00B578C8"/>
    <w:rsid w:val="00B578CE"/>
    <w:rsid w:val="00B57A02"/>
    <w:rsid w:val="00B57B6B"/>
    <w:rsid w:val="00B57CBB"/>
    <w:rsid w:val="00B6011E"/>
    <w:rsid w:val="00B6068F"/>
    <w:rsid w:val="00B611F3"/>
    <w:rsid w:val="00B6132A"/>
    <w:rsid w:val="00B61384"/>
    <w:rsid w:val="00B61401"/>
    <w:rsid w:val="00B61C34"/>
    <w:rsid w:val="00B6254B"/>
    <w:rsid w:val="00B627AC"/>
    <w:rsid w:val="00B62851"/>
    <w:rsid w:val="00B62CF4"/>
    <w:rsid w:val="00B632C6"/>
    <w:rsid w:val="00B63708"/>
    <w:rsid w:val="00B63B0F"/>
    <w:rsid w:val="00B63F96"/>
    <w:rsid w:val="00B641B9"/>
    <w:rsid w:val="00B64236"/>
    <w:rsid w:val="00B64283"/>
    <w:rsid w:val="00B64963"/>
    <w:rsid w:val="00B66005"/>
    <w:rsid w:val="00B6641E"/>
    <w:rsid w:val="00B66907"/>
    <w:rsid w:val="00B66928"/>
    <w:rsid w:val="00B6713E"/>
    <w:rsid w:val="00B67B54"/>
    <w:rsid w:val="00B701A7"/>
    <w:rsid w:val="00B70612"/>
    <w:rsid w:val="00B70AF0"/>
    <w:rsid w:val="00B70C5F"/>
    <w:rsid w:val="00B71858"/>
    <w:rsid w:val="00B71CEA"/>
    <w:rsid w:val="00B72509"/>
    <w:rsid w:val="00B728C4"/>
    <w:rsid w:val="00B72A44"/>
    <w:rsid w:val="00B72AE3"/>
    <w:rsid w:val="00B737B0"/>
    <w:rsid w:val="00B737DE"/>
    <w:rsid w:val="00B7392B"/>
    <w:rsid w:val="00B73A3E"/>
    <w:rsid w:val="00B74204"/>
    <w:rsid w:val="00B74BF6"/>
    <w:rsid w:val="00B750C8"/>
    <w:rsid w:val="00B75ECA"/>
    <w:rsid w:val="00B75F2E"/>
    <w:rsid w:val="00B76327"/>
    <w:rsid w:val="00B76332"/>
    <w:rsid w:val="00B76340"/>
    <w:rsid w:val="00B764A8"/>
    <w:rsid w:val="00B76588"/>
    <w:rsid w:val="00B76B69"/>
    <w:rsid w:val="00B77213"/>
    <w:rsid w:val="00B7767A"/>
    <w:rsid w:val="00B77694"/>
    <w:rsid w:val="00B7799F"/>
    <w:rsid w:val="00B77BD4"/>
    <w:rsid w:val="00B8050D"/>
    <w:rsid w:val="00B80DE2"/>
    <w:rsid w:val="00B80F65"/>
    <w:rsid w:val="00B81BDB"/>
    <w:rsid w:val="00B821F9"/>
    <w:rsid w:val="00B828E8"/>
    <w:rsid w:val="00B833BA"/>
    <w:rsid w:val="00B84925"/>
    <w:rsid w:val="00B84ADE"/>
    <w:rsid w:val="00B84D8A"/>
    <w:rsid w:val="00B850DC"/>
    <w:rsid w:val="00B85E54"/>
    <w:rsid w:val="00B86203"/>
    <w:rsid w:val="00B86447"/>
    <w:rsid w:val="00B868A1"/>
    <w:rsid w:val="00B86A72"/>
    <w:rsid w:val="00B86D29"/>
    <w:rsid w:val="00B901D8"/>
    <w:rsid w:val="00B911DF"/>
    <w:rsid w:val="00B9138D"/>
    <w:rsid w:val="00B91D80"/>
    <w:rsid w:val="00B92784"/>
    <w:rsid w:val="00B92977"/>
    <w:rsid w:val="00B92A53"/>
    <w:rsid w:val="00B9320A"/>
    <w:rsid w:val="00B93255"/>
    <w:rsid w:val="00B9391C"/>
    <w:rsid w:val="00B939DC"/>
    <w:rsid w:val="00B93B43"/>
    <w:rsid w:val="00B93BA8"/>
    <w:rsid w:val="00B94102"/>
    <w:rsid w:val="00B9429A"/>
    <w:rsid w:val="00B9450A"/>
    <w:rsid w:val="00B94859"/>
    <w:rsid w:val="00B94A16"/>
    <w:rsid w:val="00B94A70"/>
    <w:rsid w:val="00B94D78"/>
    <w:rsid w:val="00B95134"/>
    <w:rsid w:val="00B9519B"/>
    <w:rsid w:val="00B952D0"/>
    <w:rsid w:val="00B95C0E"/>
    <w:rsid w:val="00B962C4"/>
    <w:rsid w:val="00B96884"/>
    <w:rsid w:val="00B97377"/>
    <w:rsid w:val="00B97951"/>
    <w:rsid w:val="00B97A3C"/>
    <w:rsid w:val="00BA0157"/>
    <w:rsid w:val="00BA0A4E"/>
    <w:rsid w:val="00BA0BFB"/>
    <w:rsid w:val="00BA1345"/>
    <w:rsid w:val="00BA1749"/>
    <w:rsid w:val="00BA1806"/>
    <w:rsid w:val="00BA2315"/>
    <w:rsid w:val="00BA3DB3"/>
    <w:rsid w:val="00BA430B"/>
    <w:rsid w:val="00BA4452"/>
    <w:rsid w:val="00BA45A5"/>
    <w:rsid w:val="00BA46E6"/>
    <w:rsid w:val="00BA59DA"/>
    <w:rsid w:val="00BA65DB"/>
    <w:rsid w:val="00BA661A"/>
    <w:rsid w:val="00BA6BDE"/>
    <w:rsid w:val="00BA779D"/>
    <w:rsid w:val="00BA7AB0"/>
    <w:rsid w:val="00BB0065"/>
    <w:rsid w:val="00BB0120"/>
    <w:rsid w:val="00BB02B0"/>
    <w:rsid w:val="00BB24A4"/>
    <w:rsid w:val="00BB25BD"/>
    <w:rsid w:val="00BB29CB"/>
    <w:rsid w:val="00BB2C5E"/>
    <w:rsid w:val="00BB2D73"/>
    <w:rsid w:val="00BB2FD4"/>
    <w:rsid w:val="00BB309C"/>
    <w:rsid w:val="00BB37EB"/>
    <w:rsid w:val="00BB3919"/>
    <w:rsid w:val="00BB3EE6"/>
    <w:rsid w:val="00BB3FB8"/>
    <w:rsid w:val="00BB431E"/>
    <w:rsid w:val="00BB4DD6"/>
    <w:rsid w:val="00BB51B9"/>
    <w:rsid w:val="00BB53DE"/>
    <w:rsid w:val="00BB552E"/>
    <w:rsid w:val="00BB55B9"/>
    <w:rsid w:val="00BB571C"/>
    <w:rsid w:val="00BB67D2"/>
    <w:rsid w:val="00BB67D7"/>
    <w:rsid w:val="00BB697F"/>
    <w:rsid w:val="00BB7466"/>
    <w:rsid w:val="00BC0E33"/>
    <w:rsid w:val="00BC11C4"/>
    <w:rsid w:val="00BC1E36"/>
    <w:rsid w:val="00BC1EBD"/>
    <w:rsid w:val="00BC21AB"/>
    <w:rsid w:val="00BC2208"/>
    <w:rsid w:val="00BC24E2"/>
    <w:rsid w:val="00BC3924"/>
    <w:rsid w:val="00BC3E5B"/>
    <w:rsid w:val="00BC3ED6"/>
    <w:rsid w:val="00BC504C"/>
    <w:rsid w:val="00BC53D3"/>
    <w:rsid w:val="00BC563D"/>
    <w:rsid w:val="00BC572F"/>
    <w:rsid w:val="00BC5761"/>
    <w:rsid w:val="00BC5AFF"/>
    <w:rsid w:val="00BC5C70"/>
    <w:rsid w:val="00BC5F9B"/>
    <w:rsid w:val="00BC6A90"/>
    <w:rsid w:val="00BC6ABB"/>
    <w:rsid w:val="00BC6FEE"/>
    <w:rsid w:val="00BC7332"/>
    <w:rsid w:val="00BC73BA"/>
    <w:rsid w:val="00BC73CA"/>
    <w:rsid w:val="00BD046B"/>
    <w:rsid w:val="00BD0532"/>
    <w:rsid w:val="00BD0894"/>
    <w:rsid w:val="00BD08D2"/>
    <w:rsid w:val="00BD0FDB"/>
    <w:rsid w:val="00BD1017"/>
    <w:rsid w:val="00BD1495"/>
    <w:rsid w:val="00BD1BCB"/>
    <w:rsid w:val="00BD1D3F"/>
    <w:rsid w:val="00BD232C"/>
    <w:rsid w:val="00BD2ACD"/>
    <w:rsid w:val="00BD2D5D"/>
    <w:rsid w:val="00BD2E42"/>
    <w:rsid w:val="00BD37F0"/>
    <w:rsid w:val="00BD3A01"/>
    <w:rsid w:val="00BD3E0B"/>
    <w:rsid w:val="00BD3E73"/>
    <w:rsid w:val="00BD43FC"/>
    <w:rsid w:val="00BD4773"/>
    <w:rsid w:val="00BD492C"/>
    <w:rsid w:val="00BD5231"/>
    <w:rsid w:val="00BD52D4"/>
    <w:rsid w:val="00BD594F"/>
    <w:rsid w:val="00BD6F0B"/>
    <w:rsid w:val="00BD70DA"/>
    <w:rsid w:val="00BD790A"/>
    <w:rsid w:val="00BD7C94"/>
    <w:rsid w:val="00BD7D4E"/>
    <w:rsid w:val="00BE00FB"/>
    <w:rsid w:val="00BE0466"/>
    <w:rsid w:val="00BE1240"/>
    <w:rsid w:val="00BE1911"/>
    <w:rsid w:val="00BE1A3B"/>
    <w:rsid w:val="00BE1BB6"/>
    <w:rsid w:val="00BE211E"/>
    <w:rsid w:val="00BE235C"/>
    <w:rsid w:val="00BE24D8"/>
    <w:rsid w:val="00BE2705"/>
    <w:rsid w:val="00BE2B4F"/>
    <w:rsid w:val="00BE33C8"/>
    <w:rsid w:val="00BE3481"/>
    <w:rsid w:val="00BE3E04"/>
    <w:rsid w:val="00BE46A5"/>
    <w:rsid w:val="00BE4BE5"/>
    <w:rsid w:val="00BE5317"/>
    <w:rsid w:val="00BE5913"/>
    <w:rsid w:val="00BE60C8"/>
    <w:rsid w:val="00BE60D2"/>
    <w:rsid w:val="00BE635F"/>
    <w:rsid w:val="00BE6AD1"/>
    <w:rsid w:val="00BE6CC9"/>
    <w:rsid w:val="00BE71A5"/>
    <w:rsid w:val="00BE7FF4"/>
    <w:rsid w:val="00BF1311"/>
    <w:rsid w:val="00BF14D3"/>
    <w:rsid w:val="00BF2E44"/>
    <w:rsid w:val="00BF2EE4"/>
    <w:rsid w:val="00BF2F1B"/>
    <w:rsid w:val="00BF3C5E"/>
    <w:rsid w:val="00BF3EA8"/>
    <w:rsid w:val="00BF436F"/>
    <w:rsid w:val="00BF4789"/>
    <w:rsid w:val="00BF4835"/>
    <w:rsid w:val="00BF4B02"/>
    <w:rsid w:val="00BF5296"/>
    <w:rsid w:val="00BF554F"/>
    <w:rsid w:val="00BF56F0"/>
    <w:rsid w:val="00BF585C"/>
    <w:rsid w:val="00BF5E32"/>
    <w:rsid w:val="00BF5ED8"/>
    <w:rsid w:val="00BF6871"/>
    <w:rsid w:val="00BF6CCB"/>
    <w:rsid w:val="00BF6E79"/>
    <w:rsid w:val="00BF7CE4"/>
    <w:rsid w:val="00BF7EDE"/>
    <w:rsid w:val="00C002CC"/>
    <w:rsid w:val="00C003C0"/>
    <w:rsid w:val="00C009D8"/>
    <w:rsid w:val="00C00D1D"/>
    <w:rsid w:val="00C01840"/>
    <w:rsid w:val="00C01B57"/>
    <w:rsid w:val="00C0217B"/>
    <w:rsid w:val="00C025EC"/>
    <w:rsid w:val="00C025FE"/>
    <w:rsid w:val="00C02F7C"/>
    <w:rsid w:val="00C0306D"/>
    <w:rsid w:val="00C030A0"/>
    <w:rsid w:val="00C03202"/>
    <w:rsid w:val="00C0331C"/>
    <w:rsid w:val="00C033E9"/>
    <w:rsid w:val="00C036AD"/>
    <w:rsid w:val="00C0399A"/>
    <w:rsid w:val="00C04395"/>
    <w:rsid w:val="00C048B0"/>
    <w:rsid w:val="00C050DF"/>
    <w:rsid w:val="00C05635"/>
    <w:rsid w:val="00C06169"/>
    <w:rsid w:val="00C06A49"/>
    <w:rsid w:val="00C075D8"/>
    <w:rsid w:val="00C07A0A"/>
    <w:rsid w:val="00C07AC1"/>
    <w:rsid w:val="00C113D0"/>
    <w:rsid w:val="00C11569"/>
    <w:rsid w:val="00C11706"/>
    <w:rsid w:val="00C11D20"/>
    <w:rsid w:val="00C11FC8"/>
    <w:rsid w:val="00C12C19"/>
    <w:rsid w:val="00C12D13"/>
    <w:rsid w:val="00C13719"/>
    <w:rsid w:val="00C13C76"/>
    <w:rsid w:val="00C14084"/>
    <w:rsid w:val="00C14128"/>
    <w:rsid w:val="00C141A5"/>
    <w:rsid w:val="00C14578"/>
    <w:rsid w:val="00C14581"/>
    <w:rsid w:val="00C14DD3"/>
    <w:rsid w:val="00C14F29"/>
    <w:rsid w:val="00C15425"/>
    <w:rsid w:val="00C15AF1"/>
    <w:rsid w:val="00C15CE6"/>
    <w:rsid w:val="00C1684D"/>
    <w:rsid w:val="00C16A46"/>
    <w:rsid w:val="00C16B3D"/>
    <w:rsid w:val="00C16CD0"/>
    <w:rsid w:val="00C16F5B"/>
    <w:rsid w:val="00C171D7"/>
    <w:rsid w:val="00C17718"/>
    <w:rsid w:val="00C17F20"/>
    <w:rsid w:val="00C210B2"/>
    <w:rsid w:val="00C2132B"/>
    <w:rsid w:val="00C214A6"/>
    <w:rsid w:val="00C214F9"/>
    <w:rsid w:val="00C21AB9"/>
    <w:rsid w:val="00C21F98"/>
    <w:rsid w:val="00C22AF9"/>
    <w:rsid w:val="00C23A65"/>
    <w:rsid w:val="00C23D09"/>
    <w:rsid w:val="00C243DF"/>
    <w:rsid w:val="00C24CEE"/>
    <w:rsid w:val="00C25452"/>
    <w:rsid w:val="00C25777"/>
    <w:rsid w:val="00C25826"/>
    <w:rsid w:val="00C258E1"/>
    <w:rsid w:val="00C25B9D"/>
    <w:rsid w:val="00C2602F"/>
    <w:rsid w:val="00C2673B"/>
    <w:rsid w:val="00C26B5C"/>
    <w:rsid w:val="00C272B8"/>
    <w:rsid w:val="00C272BF"/>
    <w:rsid w:val="00C2733E"/>
    <w:rsid w:val="00C276AA"/>
    <w:rsid w:val="00C2790B"/>
    <w:rsid w:val="00C27C74"/>
    <w:rsid w:val="00C27CA7"/>
    <w:rsid w:val="00C27E41"/>
    <w:rsid w:val="00C3110D"/>
    <w:rsid w:val="00C31118"/>
    <w:rsid w:val="00C319A9"/>
    <w:rsid w:val="00C31CD5"/>
    <w:rsid w:val="00C31E81"/>
    <w:rsid w:val="00C3202C"/>
    <w:rsid w:val="00C323A7"/>
    <w:rsid w:val="00C32405"/>
    <w:rsid w:val="00C32B80"/>
    <w:rsid w:val="00C33D10"/>
    <w:rsid w:val="00C34072"/>
    <w:rsid w:val="00C342B8"/>
    <w:rsid w:val="00C34A65"/>
    <w:rsid w:val="00C353D0"/>
    <w:rsid w:val="00C35566"/>
    <w:rsid w:val="00C35FC5"/>
    <w:rsid w:val="00C36648"/>
    <w:rsid w:val="00C3686A"/>
    <w:rsid w:val="00C36C17"/>
    <w:rsid w:val="00C3717B"/>
    <w:rsid w:val="00C3742B"/>
    <w:rsid w:val="00C37502"/>
    <w:rsid w:val="00C37DE6"/>
    <w:rsid w:val="00C40405"/>
    <w:rsid w:val="00C404D1"/>
    <w:rsid w:val="00C40F8D"/>
    <w:rsid w:val="00C41EDB"/>
    <w:rsid w:val="00C41F58"/>
    <w:rsid w:val="00C41F6A"/>
    <w:rsid w:val="00C4219B"/>
    <w:rsid w:val="00C42496"/>
    <w:rsid w:val="00C426DD"/>
    <w:rsid w:val="00C431E1"/>
    <w:rsid w:val="00C4381E"/>
    <w:rsid w:val="00C43B42"/>
    <w:rsid w:val="00C43E4F"/>
    <w:rsid w:val="00C45244"/>
    <w:rsid w:val="00C453E1"/>
    <w:rsid w:val="00C457D5"/>
    <w:rsid w:val="00C45CF2"/>
    <w:rsid w:val="00C45F82"/>
    <w:rsid w:val="00C46263"/>
    <w:rsid w:val="00C467FA"/>
    <w:rsid w:val="00C472D0"/>
    <w:rsid w:val="00C4732C"/>
    <w:rsid w:val="00C47465"/>
    <w:rsid w:val="00C50476"/>
    <w:rsid w:val="00C507A0"/>
    <w:rsid w:val="00C5091E"/>
    <w:rsid w:val="00C50CB7"/>
    <w:rsid w:val="00C50E39"/>
    <w:rsid w:val="00C5121A"/>
    <w:rsid w:val="00C513BA"/>
    <w:rsid w:val="00C51974"/>
    <w:rsid w:val="00C51A16"/>
    <w:rsid w:val="00C5330D"/>
    <w:rsid w:val="00C5370A"/>
    <w:rsid w:val="00C5373D"/>
    <w:rsid w:val="00C545CA"/>
    <w:rsid w:val="00C54EBC"/>
    <w:rsid w:val="00C5502D"/>
    <w:rsid w:val="00C55A03"/>
    <w:rsid w:val="00C55BD7"/>
    <w:rsid w:val="00C55C51"/>
    <w:rsid w:val="00C55F86"/>
    <w:rsid w:val="00C56CFB"/>
    <w:rsid w:val="00C56E21"/>
    <w:rsid w:val="00C57167"/>
    <w:rsid w:val="00C571DA"/>
    <w:rsid w:val="00C572B1"/>
    <w:rsid w:val="00C5782B"/>
    <w:rsid w:val="00C57B08"/>
    <w:rsid w:val="00C6003A"/>
    <w:rsid w:val="00C600C2"/>
    <w:rsid w:val="00C614E2"/>
    <w:rsid w:val="00C61B1C"/>
    <w:rsid w:val="00C61E71"/>
    <w:rsid w:val="00C62118"/>
    <w:rsid w:val="00C623B8"/>
    <w:rsid w:val="00C62D95"/>
    <w:rsid w:val="00C630C8"/>
    <w:rsid w:val="00C63468"/>
    <w:rsid w:val="00C637FD"/>
    <w:rsid w:val="00C63DEB"/>
    <w:rsid w:val="00C643A5"/>
    <w:rsid w:val="00C6463E"/>
    <w:rsid w:val="00C64D54"/>
    <w:rsid w:val="00C65436"/>
    <w:rsid w:val="00C6568C"/>
    <w:rsid w:val="00C65A41"/>
    <w:rsid w:val="00C65B1A"/>
    <w:rsid w:val="00C66A7B"/>
    <w:rsid w:val="00C671E1"/>
    <w:rsid w:val="00C679AB"/>
    <w:rsid w:val="00C67EC6"/>
    <w:rsid w:val="00C70056"/>
    <w:rsid w:val="00C712F8"/>
    <w:rsid w:val="00C721B0"/>
    <w:rsid w:val="00C72332"/>
    <w:rsid w:val="00C72576"/>
    <w:rsid w:val="00C72EE4"/>
    <w:rsid w:val="00C739AF"/>
    <w:rsid w:val="00C7466B"/>
    <w:rsid w:val="00C75237"/>
    <w:rsid w:val="00C752BD"/>
    <w:rsid w:val="00C76214"/>
    <w:rsid w:val="00C762B5"/>
    <w:rsid w:val="00C76C48"/>
    <w:rsid w:val="00C76E81"/>
    <w:rsid w:val="00C76E89"/>
    <w:rsid w:val="00C77350"/>
    <w:rsid w:val="00C773AB"/>
    <w:rsid w:val="00C805E0"/>
    <w:rsid w:val="00C80A00"/>
    <w:rsid w:val="00C80BC0"/>
    <w:rsid w:val="00C81C08"/>
    <w:rsid w:val="00C81D9B"/>
    <w:rsid w:val="00C82280"/>
    <w:rsid w:val="00C825FB"/>
    <w:rsid w:val="00C82C48"/>
    <w:rsid w:val="00C82E96"/>
    <w:rsid w:val="00C83210"/>
    <w:rsid w:val="00C84701"/>
    <w:rsid w:val="00C859D0"/>
    <w:rsid w:val="00C85A70"/>
    <w:rsid w:val="00C86078"/>
    <w:rsid w:val="00C861AF"/>
    <w:rsid w:val="00C86C09"/>
    <w:rsid w:val="00C86F7E"/>
    <w:rsid w:val="00C86F91"/>
    <w:rsid w:val="00C87577"/>
    <w:rsid w:val="00C8781E"/>
    <w:rsid w:val="00C87C10"/>
    <w:rsid w:val="00C901BD"/>
    <w:rsid w:val="00C90B7E"/>
    <w:rsid w:val="00C919D9"/>
    <w:rsid w:val="00C91BF4"/>
    <w:rsid w:val="00C91ED2"/>
    <w:rsid w:val="00C922A9"/>
    <w:rsid w:val="00C92B1D"/>
    <w:rsid w:val="00C92D86"/>
    <w:rsid w:val="00C9352C"/>
    <w:rsid w:val="00C93813"/>
    <w:rsid w:val="00C93D9F"/>
    <w:rsid w:val="00C9404D"/>
    <w:rsid w:val="00C94F6A"/>
    <w:rsid w:val="00C95502"/>
    <w:rsid w:val="00C966AC"/>
    <w:rsid w:val="00C96766"/>
    <w:rsid w:val="00C9702D"/>
    <w:rsid w:val="00C9713A"/>
    <w:rsid w:val="00C97C97"/>
    <w:rsid w:val="00CA05CE"/>
    <w:rsid w:val="00CA1605"/>
    <w:rsid w:val="00CA1CC9"/>
    <w:rsid w:val="00CA1D04"/>
    <w:rsid w:val="00CA2D0F"/>
    <w:rsid w:val="00CA2E4C"/>
    <w:rsid w:val="00CA3A49"/>
    <w:rsid w:val="00CA3A56"/>
    <w:rsid w:val="00CA3D38"/>
    <w:rsid w:val="00CA3F50"/>
    <w:rsid w:val="00CA45C2"/>
    <w:rsid w:val="00CA462D"/>
    <w:rsid w:val="00CA4E20"/>
    <w:rsid w:val="00CA533E"/>
    <w:rsid w:val="00CA544D"/>
    <w:rsid w:val="00CA5861"/>
    <w:rsid w:val="00CA6181"/>
    <w:rsid w:val="00CA648E"/>
    <w:rsid w:val="00CA6A6C"/>
    <w:rsid w:val="00CA6D57"/>
    <w:rsid w:val="00CA73DC"/>
    <w:rsid w:val="00CA75D7"/>
    <w:rsid w:val="00CA7A92"/>
    <w:rsid w:val="00CB0008"/>
    <w:rsid w:val="00CB101C"/>
    <w:rsid w:val="00CB2082"/>
    <w:rsid w:val="00CB33B2"/>
    <w:rsid w:val="00CB4199"/>
    <w:rsid w:val="00CB4507"/>
    <w:rsid w:val="00CB4A6C"/>
    <w:rsid w:val="00CB5054"/>
    <w:rsid w:val="00CB52C2"/>
    <w:rsid w:val="00CB5D26"/>
    <w:rsid w:val="00CB6ACF"/>
    <w:rsid w:val="00CB6EDC"/>
    <w:rsid w:val="00CB7173"/>
    <w:rsid w:val="00CB72D9"/>
    <w:rsid w:val="00CB7AE0"/>
    <w:rsid w:val="00CB7E20"/>
    <w:rsid w:val="00CC063A"/>
    <w:rsid w:val="00CC06B4"/>
    <w:rsid w:val="00CC0D14"/>
    <w:rsid w:val="00CC0FE7"/>
    <w:rsid w:val="00CC1135"/>
    <w:rsid w:val="00CC1AE6"/>
    <w:rsid w:val="00CC1EC1"/>
    <w:rsid w:val="00CC20EC"/>
    <w:rsid w:val="00CC23D7"/>
    <w:rsid w:val="00CC2577"/>
    <w:rsid w:val="00CC2630"/>
    <w:rsid w:val="00CC2DE3"/>
    <w:rsid w:val="00CC3BDC"/>
    <w:rsid w:val="00CC4AE7"/>
    <w:rsid w:val="00CC5131"/>
    <w:rsid w:val="00CC56E3"/>
    <w:rsid w:val="00CC601B"/>
    <w:rsid w:val="00CC62C6"/>
    <w:rsid w:val="00CC6318"/>
    <w:rsid w:val="00CC692C"/>
    <w:rsid w:val="00CC6950"/>
    <w:rsid w:val="00CC6AAF"/>
    <w:rsid w:val="00CC6BAF"/>
    <w:rsid w:val="00CC6EFB"/>
    <w:rsid w:val="00CC7308"/>
    <w:rsid w:val="00CC753C"/>
    <w:rsid w:val="00CC7D97"/>
    <w:rsid w:val="00CD02DF"/>
    <w:rsid w:val="00CD07CC"/>
    <w:rsid w:val="00CD0ED1"/>
    <w:rsid w:val="00CD0F0A"/>
    <w:rsid w:val="00CD0F1E"/>
    <w:rsid w:val="00CD15EA"/>
    <w:rsid w:val="00CD21E8"/>
    <w:rsid w:val="00CD24EA"/>
    <w:rsid w:val="00CD258F"/>
    <w:rsid w:val="00CD25E0"/>
    <w:rsid w:val="00CD2853"/>
    <w:rsid w:val="00CD2971"/>
    <w:rsid w:val="00CD2C13"/>
    <w:rsid w:val="00CD2EA1"/>
    <w:rsid w:val="00CD31FE"/>
    <w:rsid w:val="00CD4638"/>
    <w:rsid w:val="00CD47D9"/>
    <w:rsid w:val="00CD491C"/>
    <w:rsid w:val="00CD587A"/>
    <w:rsid w:val="00CD6507"/>
    <w:rsid w:val="00CD6961"/>
    <w:rsid w:val="00CD720E"/>
    <w:rsid w:val="00CD78C6"/>
    <w:rsid w:val="00CE005E"/>
    <w:rsid w:val="00CE070F"/>
    <w:rsid w:val="00CE071D"/>
    <w:rsid w:val="00CE0DB2"/>
    <w:rsid w:val="00CE1369"/>
    <w:rsid w:val="00CE16A9"/>
    <w:rsid w:val="00CE1B1A"/>
    <w:rsid w:val="00CE1C46"/>
    <w:rsid w:val="00CE2DE4"/>
    <w:rsid w:val="00CE4C33"/>
    <w:rsid w:val="00CE4F54"/>
    <w:rsid w:val="00CE5020"/>
    <w:rsid w:val="00CE5767"/>
    <w:rsid w:val="00CE5B69"/>
    <w:rsid w:val="00CE5CB8"/>
    <w:rsid w:val="00CE63D7"/>
    <w:rsid w:val="00CE69C0"/>
    <w:rsid w:val="00CE6DC9"/>
    <w:rsid w:val="00CE7D90"/>
    <w:rsid w:val="00CF072E"/>
    <w:rsid w:val="00CF08B2"/>
    <w:rsid w:val="00CF0BB6"/>
    <w:rsid w:val="00CF12EB"/>
    <w:rsid w:val="00CF1DA0"/>
    <w:rsid w:val="00CF24FF"/>
    <w:rsid w:val="00CF27BD"/>
    <w:rsid w:val="00CF2C8F"/>
    <w:rsid w:val="00CF3542"/>
    <w:rsid w:val="00CF3BA7"/>
    <w:rsid w:val="00CF3CB9"/>
    <w:rsid w:val="00CF3D17"/>
    <w:rsid w:val="00CF40CB"/>
    <w:rsid w:val="00CF4246"/>
    <w:rsid w:val="00CF627A"/>
    <w:rsid w:val="00CF6496"/>
    <w:rsid w:val="00CF65E0"/>
    <w:rsid w:val="00CF6F51"/>
    <w:rsid w:val="00CF6F78"/>
    <w:rsid w:val="00CF7419"/>
    <w:rsid w:val="00CF7C51"/>
    <w:rsid w:val="00D002BA"/>
    <w:rsid w:val="00D00597"/>
    <w:rsid w:val="00D00D68"/>
    <w:rsid w:val="00D017A3"/>
    <w:rsid w:val="00D01B7D"/>
    <w:rsid w:val="00D02F64"/>
    <w:rsid w:val="00D03CC8"/>
    <w:rsid w:val="00D042CE"/>
    <w:rsid w:val="00D0438F"/>
    <w:rsid w:val="00D04845"/>
    <w:rsid w:val="00D048CA"/>
    <w:rsid w:val="00D05035"/>
    <w:rsid w:val="00D05178"/>
    <w:rsid w:val="00D055C6"/>
    <w:rsid w:val="00D05812"/>
    <w:rsid w:val="00D05B9B"/>
    <w:rsid w:val="00D05FF2"/>
    <w:rsid w:val="00D068BC"/>
    <w:rsid w:val="00D07D52"/>
    <w:rsid w:val="00D07E2F"/>
    <w:rsid w:val="00D07E71"/>
    <w:rsid w:val="00D07F08"/>
    <w:rsid w:val="00D10878"/>
    <w:rsid w:val="00D11027"/>
    <w:rsid w:val="00D112B8"/>
    <w:rsid w:val="00D11E56"/>
    <w:rsid w:val="00D11ED7"/>
    <w:rsid w:val="00D11EFD"/>
    <w:rsid w:val="00D1207C"/>
    <w:rsid w:val="00D121D8"/>
    <w:rsid w:val="00D13D49"/>
    <w:rsid w:val="00D13EC3"/>
    <w:rsid w:val="00D149E0"/>
    <w:rsid w:val="00D15074"/>
    <w:rsid w:val="00D1525D"/>
    <w:rsid w:val="00D15324"/>
    <w:rsid w:val="00D153D3"/>
    <w:rsid w:val="00D153D7"/>
    <w:rsid w:val="00D16689"/>
    <w:rsid w:val="00D170E5"/>
    <w:rsid w:val="00D175E5"/>
    <w:rsid w:val="00D175F3"/>
    <w:rsid w:val="00D1786E"/>
    <w:rsid w:val="00D17895"/>
    <w:rsid w:val="00D17DD2"/>
    <w:rsid w:val="00D202BC"/>
    <w:rsid w:val="00D202F6"/>
    <w:rsid w:val="00D20F6F"/>
    <w:rsid w:val="00D2110E"/>
    <w:rsid w:val="00D212FF"/>
    <w:rsid w:val="00D21355"/>
    <w:rsid w:val="00D214A4"/>
    <w:rsid w:val="00D21B17"/>
    <w:rsid w:val="00D21C7A"/>
    <w:rsid w:val="00D22354"/>
    <w:rsid w:val="00D224E7"/>
    <w:rsid w:val="00D22A13"/>
    <w:rsid w:val="00D239C6"/>
    <w:rsid w:val="00D24116"/>
    <w:rsid w:val="00D2415F"/>
    <w:rsid w:val="00D243EC"/>
    <w:rsid w:val="00D244E6"/>
    <w:rsid w:val="00D24B8B"/>
    <w:rsid w:val="00D24F19"/>
    <w:rsid w:val="00D25AA0"/>
    <w:rsid w:val="00D25CE2"/>
    <w:rsid w:val="00D25E16"/>
    <w:rsid w:val="00D25E9D"/>
    <w:rsid w:val="00D26202"/>
    <w:rsid w:val="00D26DC1"/>
    <w:rsid w:val="00D26F8D"/>
    <w:rsid w:val="00D27241"/>
    <w:rsid w:val="00D30168"/>
    <w:rsid w:val="00D304E6"/>
    <w:rsid w:val="00D30759"/>
    <w:rsid w:val="00D3099D"/>
    <w:rsid w:val="00D30AE6"/>
    <w:rsid w:val="00D315AB"/>
    <w:rsid w:val="00D31796"/>
    <w:rsid w:val="00D31BBF"/>
    <w:rsid w:val="00D31CDF"/>
    <w:rsid w:val="00D31F4B"/>
    <w:rsid w:val="00D328F8"/>
    <w:rsid w:val="00D32A1A"/>
    <w:rsid w:val="00D32A4E"/>
    <w:rsid w:val="00D339C5"/>
    <w:rsid w:val="00D33C18"/>
    <w:rsid w:val="00D3421F"/>
    <w:rsid w:val="00D3423A"/>
    <w:rsid w:val="00D3480E"/>
    <w:rsid w:val="00D34C04"/>
    <w:rsid w:val="00D34D05"/>
    <w:rsid w:val="00D34D16"/>
    <w:rsid w:val="00D352A4"/>
    <w:rsid w:val="00D35852"/>
    <w:rsid w:val="00D36141"/>
    <w:rsid w:val="00D363A3"/>
    <w:rsid w:val="00D366B0"/>
    <w:rsid w:val="00D372DB"/>
    <w:rsid w:val="00D37779"/>
    <w:rsid w:val="00D37FE4"/>
    <w:rsid w:val="00D4111C"/>
    <w:rsid w:val="00D412D7"/>
    <w:rsid w:val="00D41632"/>
    <w:rsid w:val="00D42D24"/>
    <w:rsid w:val="00D4340C"/>
    <w:rsid w:val="00D43438"/>
    <w:rsid w:val="00D43BBA"/>
    <w:rsid w:val="00D44514"/>
    <w:rsid w:val="00D446FC"/>
    <w:rsid w:val="00D44BB3"/>
    <w:rsid w:val="00D44D9B"/>
    <w:rsid w:val="00D4569A"/>
    <w:rsid w:val="00D45A31"/>
    <w:rsid w:val="00D45FE4"/>
    <w:rsid w:val="00D47269"/>
    <w:rsid w:val="00D47406"/>
    <w:rsid w:val="00D4773C"/>
    <w:rsid w:val="00D50089"/>
    <w:rsid w:val="00D5122E"/>
    <w:rsid w:val="00D517FE"/>
    <w:rsid w:val="00D5192F"/>
    <w:rsid w:val="00D519B6"/>
    <w:rsid w:val="00D51B0A"/>
    <w:rsid w:val="00D52077"/>
    <w:rsid w:val="00D52DFD"/>
    <w:rsid w:val="00D52FDA"/>
    <w:rsid w:val="00D534FF"/>
    <w:rsid w:val="00D538F8"/>
    <w:rsid w:val="00D54126"/>
    <w:rsid w:val="00D545E7"/>
    <w:rsid w:val="00D546A9"/>
    <w:rsid w:val="00D547E0"/>
    <w:rsid w:val="00D54842"/>
    <w:rsid w:val="00D54BBC"/>
    <w:rsid w:val="00D54DA7"/>
    <w:rsid w:val="00D55213"/>
    <w:rsid w:val="00D552A6"/>
    <w:rsid w:val="00D553E2"/>
    <w:rsid w:val="00D5568C"/>
    <w:rsid w:val="00D55AEE"/>
    <w:rsid w:val="00D55CBE"/>
    <w:rsid w:val="00D55DAC"/>
    <w:rsid w:val="00D567CD"/>
    <w:rsid w:val="00D57509"/>
    <w:rsid w:val="00D5761D"/>
    <w:rsid w:val="00D57701"/>
    <w:rsid w:val="00D579D7"/>
    <w:rsid w:val="00D57D43"/>
    <w:rsid w:val="00D600BD"/>
    <w:rsid w:val="00D60582"/>
    <w:rsid w:val="00D61A23"/>
    <w:rsid w:val="00D62197"/>
    <w:rsid w:val="00D627EC"/>
    <w:rsid w:val="00D63CA0"/>
    <w:rsid w:val="00D640E9"/>
    <w:rsid w:val="00D643E8"/>
    <w:rsid w:val="00D64CE2"/>
    <w:rsid w:val="00D65109"/>
    <w:rsid w:val="00D65833"/>
    <w:rsid w:val="00D65C0C"/>
    <w:rsid w:val="00D65D59"/>
    <w:rsid w:val="00D667F3"/>
    <w:rsid w:val="00D66D9B"/>
    <w:rsid w:val="00D6737F"/>
    <w:rsid w:val="00D67385"/>
    <w:rsid w:val="00D67C8A"/>
    <w:rsid w:val="00D67D3C"/>
    <w:rsid w:val="00D70218"/>
    <w:rsid w:val="00D70299"/>
    <w:rsid w:val="00D704C8"/>
    <w:rsid w:val="00D717C2"/>
    <w:rsid w:val="00D717D1"/>
    <w:rsid w:val="00D71B68"/>
    <w:rsid w:val="00D721E8"/>
    <w:rsid w:val="00D721FD"/>
    <w:rsid w:val="00D73486"/>
    <w:rsid w:val="00D73F1E"/>
    <w:rsid w:val="00D74308"/>
    <w:rsid w:val="00D74526"/>
    <w:rsid w:val="00D745E4"/>
    <w:rsid w:val="00D74D89"/>
    <w:rsid w:val="00D753A6"/>
    <w:rsid w:val="00D758F6"/>
    <w:rsid w:val="00D75DDA"/>
    <w:rsid w:val="00D75FC1"/>
    <w:rsid w:val="00D76493"/>
    <w:rsid w:val="00D766B9"/>
    <w:rsid w:val="00D76935"/>
    <w:rsid w:val="00D76D8E"/>
    <w:rsid w:val="00D7796A"/>
    <w:rsid w:val="00D77A49"/>
    <w:rsid w:val="00D77CB4"/>
    <w:rsid w:val="00D77DE2"/>
    <w:rsid w:val="00D77E33"/>
    <w:rsid w:val="00D80E1F"/>
    <w:rsid w:val="00D81357"/>
    <w:rsid w:val="00D818BF"/>
    <w:rsid w:val="00D81B3E"/>
    <w:rsid w:val="00D81F1E"/>
    <w:rsid w:val="00D83125"/>
    <w:rsid w:val="00D8333E"/>
    <w:rsid w:val="00D8373A"/>
    <w:rsid w:val="00D841F4"/>
    <w:rsid w:val="00D84235"/>
    <w:rsid w:val="00D84615"/>
    <w:rsid w:val="00D84AB5"/>
    <w:rsid w:val="00D84C50"/>
    <w:rsid w:val="00D84E57"/>
    <w:rsid w:val="00D85692"/>
    <w:rsid w:val="00D90445"/>
    <w:rsid w:val="00D90D7A"/>
    <w:rsid w:val="00D91142"/>
    <w:rsid w:val="00D91E37"/>
    <w:rsid w:val="00D92000"/>
    <w:rsid w:val="00D920A3"/>
    <w:rsid w:val="00D92FAA"/>
    <w:rsid w:val="00D93E1D"/>
    <w:rsid w:val="00D940A3"/>
    <w:rsid w:val="00D96A4A"/>
    <w:rsid w:val="00D96C81"/>
    <w:rsid w:val="00D96EDE"/>
    <w:rsid w:val="00D97F07"/>
    <w:rsid w:val="00DA17ED"/>
    <w:rsid w:val="00DA19C0"/>
    <w:rsid w:val="00DA1BD7"/>
    <w:rsid w:val="00DA2071"/>
    <w:rsid w:val="00DA258F"/>
    <w:rsid w:val="00DA2A35"/>
    <w:rsid w:val="00DA35CA"/>
    <w:rsid w:val="00DA3B65"/>
    <w:rsid w:val="00DA3E6F"/>
    <w:rsid w:val="00DA4319"/>
    <w:rsid w:val="00DA4A34"/>
    <w:rsid w:val="00DA4E1F"/>
    <w:rsid w:val="00DA5045"/>
    <w:rsid w:val="00DA56BD"/>
    <w:rsid w:val="00DA5789"/>
    <w:rsid w:val="00DA5FCC"/>
    <w:rsid w:val="00DA6588"/>
    <w:rsid w:val="00DA678A"/>
    <w:rsid w:val="00DA6CC7"/>
    <w:rsid w:val="00DA71A0"/>
    <w:rsid w:val="00DA77A3"/>
    <w:rsid w:val="00DA7CCF"/>
    <w:rsid w:val="00DA7E9E"/>
    <w:rsid w:val="00DB05D2"/>
    <w:rsid w:val="00DB0985"/>
    <w:rsid w:val="00DB1C48"/>
    <w:rsid w:val="00DB1C83"/>
    <w:rsid w:val="00DB1D9B"/>
    <w:rsid w:val="00DB23ED"/>
    <w:rsid w:val="00DB27FD"/>
    <w:rsid w:val="00DB2D30"/>
    <w:rsid w:val="00DB2F23"/>
    <w:rsid w:val="00DB3456"/>
    <w:rsid w:val="00DB3AED"/>
    <w:rsid w:val="00DB3C01"/>
    <w:rsid w:val="00DB455F"/>
    <w:rsid w:val="00DB47C7"/>
    <w:rsid w:val="00DB4E41"/>
    <w:rsid w:val="00DB5315"/>
    <w:rsid w:val="00DB53ED"/>
    <w:rsid w:val="00DB54FE"/>
    <w:rsid w:val="00DB5625"/>
    <w:rsid w:val="00DB5F3D"/>
    <w:rsid w:val="00DB65B0"/>
    <w:rsid w:val="00DB71B5"/>
    <w:rsid w:val="00DB7AA0"/>
    <w:rsid w:val="00DB7BED"/>
    <w:rsid w:val="00DB7E7B"/>
    <w:rsid w:val="00DC0195"/>
    <w:rsid w:val="00DC092E"/>
    <w:rsid w:val="00DC09AA"/>
    <w:rsid w:val="00DC0A56"/>
    <w:rsid w:val="00DC0B09"/>
    <w:rsid w:val="00DC0F84"/>
    <w:rsid w:val="00DC115F"/>
    <w:rsid w:val="00DC11B8"/>
    <w:rsid w:val="00DC1584"/>
    <w:rsid w:val="00DC3992"/>
    <w:rsid w:val="00DC3B92"/>
    <w:rsid w:val="00DC3C1C"/>
    <w:rsid w:val="00DC3D08"/>
    <w:rsid w:val="00DC4161"/>
    <w:rsid w:val="00DC41CD"/>
    <w:rsid w:val="00DC425F"/>
    <w:rsid w:val="00DC43B8"/>
    <w:rsid w:val="00DC51D7"/>
    <w:rsid w:val="00DC5297"/>
    <w:rsid w:val="00DC6350"/>
    <w:rsid w:val="00DC6AA5"/>
    <w:rsid w:val="00DC78CD"/>
    <w:rsid w:val="00DC79C3"/>
    <w:rsid w:val="00DC7A14"/>
    <w:rsid w:val="00DD1785"/>
    <w:rsid w:val="00DD1A75"/>
    <w:rsid w:val="00DD38DF"/>
    <w:rsid w:val="00DD3900"/>
    <w:rsid w:val="00DD3A88"/>
    <w:rsid w:val="00DD3D02"/>
    <w:rsid w:val="00DD3F22"/>
    <w:rsid w:val="00DD4ED6"/>
    <w:rsid w:val="00DD535E"/>
    <w:rsid w:val="00DD56E1"/>
    <w:rsid w:val="00DD59B1"/>
    <w:rsid w:val="00DD59FA"/>
    <w:rsid w:val="00DD5C1F"/>
    <w:rsid w:val="00DD5C2D"/>
    <w:rsid w:val="00DD6143"/>
    <w:rsid w:val="00DD74BC"/>
    <w:rsid w:val="00DD7A16"/>
    <w:rsid w:val="00DD7E7E"/>
    <w:rsid w:val="00DE0287"/>
    <w:rsid w:val="00DE0872"/>
    <w:rsid w:val="00DE09BC"/>
    <w:rsid w:val="00DE0ED2"/>
    <w:rsid w:val="00DE10F6"/>
    <w:rsid w:val="00DE1E94"/>
    <w:rsid w:val="00DE1ED2"/>
    <w:rsid w:val="00DE2582"/>
    <w:rsid w:val="00DE265F"/>
    <w:rsid w:val="00DE291F"/>
    <w:rsid w:val="00DE2CCA"/>
    <w:rsid w:val="00DE2F69"/>
    <w:rsid w:val="00DE3C91"/>
    <w:rsid w:val="00DE3E66"/>
    <w:rsid w:val="00DE4159"/>
    <w:rsid w:val="00DE4518"/>
    <w:rsid w:val="00DE5489"/>
    <w:rsid w:val="00DE5966"/>
    <w:rsid w:val="00DE59B5"/>
    <w:rsid w:val="00DE66C9"/>
    <w:rsid w:val="00DE6B89"/>
    <w:rsid w:val="00DE6F27"/>
    <w:rsid w:val="00DE753E"/>
    <w:rsid w:val="00DE7B1F"/>
    <w:rsid w:val="00DF05E2"/>
    <w:rsid w:val="00DF08E7"/>
    <w:rsid w:val="00DF0B19"/>
    <w:rsid w:val="00DF0BBB"/>
    <w:rsid w:val="00DF0BD9"/>
    <w:rsid w:val="00DF1BEE"/>
    <w:rsid w:val="00DF1C54"/>
    <w:rsid w:val="00DF2B66"/>
    <w:rsid w:val="00DF3488"/>
    <w:rsid w:val="00DF37A5"/>
    <w:rsid w:val="00DF429D"/>
    <w:rsid w:val="00DF5A80"/>
    <w:rsid w:val="00DF5B48"/>
    <w:rsid w:val="00DF60E8"/>
    <w:rsid w:val="00DF65E0"/>
    <w:rsid w:val="00DF6D8D"/>
    <w:rsid w:val="00DF701C"/>
    <w:rsid w:val="00DF7113"/>
    <w:rsid w:val="00DF7ACC"/>
    <w:rsid w:val="00E00042"/>
    <w:rsid w:val="00E0037F"/>
    <w:rsid w:val="00E00B45"/>
    <w:rsid w:val="00E01284"/>
    <w:rsid w:val="00E01D3F"/>
    <w:rsid w:val="00E01DB4"/>
    <w:rsid w:val="00E01FA4"/>
    <w:rsid w:val="00E02C8F"/>
    <w:rsid w:val="00E02CD2"/>
    <w:rsid w:val="00E035FF"/>
    <w:rsid w:val="00E03BFA"/>
    <w:rsid w:val="00E041EB"/>
    <w:rsid w:val="00E042E1"/>
    <w:rsid w:val="00E04445"/>
    <w:rsid w:val="00E04C0A"/>
    <w:rsid w:val="00E05922"/>
    <w:rsid w:val="00E063E3"/>
    <w:rsid w:val="00E06D87"/>
    <w:rsid w:val="00E06DB0"/>
    <w:rsid w:val="00E074B5"/>
    <w:rsid w:val="00E077C1"/>
    <w:rsid w:val="00E07B23"/>
    <w:rsid w:val="00E10216"/>
    <w:rsid w:val="00E102DF"/>
    <w:rsid w:val="00E1056E"/>
    <w:rsid w:val="00E10CFA"/>
    <w:rsid w:val="00E10F9C"/>
    <w:rsid w:val="00E112E1"/>
    <w:rsid w:val="00E115CC"/>
    <w:rsid w:val="00E11A3A"/>
    <w:rsid w:val="00E11C11"/>
    <w:rsid w:val="00E127F8"/>
    <w:rsid w:val="00E12FB7"/>
    <w:rsid w:val="00E13A44"/>
    <w:rsid w:val="00E1459F"/>
    <w:rsid w:val="00E1475C"/>
    <w:rsid w:val="00E14D1B"/>
    <w:rsid w:val="00E14E32"/>
    <w:rsid w:val="00E158A1"/>
    <w:rsid w:val="00E15961"/>
    <w:rsid w:val="00E15B9A"/>
    <w:rsid w:val="00E162EB"/>
    <w:rsid w:val="00E16905"/>
    <w:rsid w:val="00E16981"/>
    <w:rsid w:val="00E16AE8"/>
    <w:rsid w:val="00E16B8C"/>
    <w:rsid w:val="00E16E8F"/>
    <w:rsid w:val="00E16F50"/>
    <w:rsid w:val="00E1743A"/>
    <w:rsid w:val="00E17941"/>
    <w:rsid w:val="00E2013D"/>
    <w:rsid w:val="00E20969"/>
    <w:rsid w:val="00E210CF"/>
    <w:rsid w:val="00E2158D"/>
    <w:rsid w:val="00E21C0B"/>
    <w:rsid w:val="00E21FAF"/>
    <w:rsid w:val="00E223CA"/>
    <w:rsid w:val="00E22E11"/>
    <w:rsid w:val="00E23136"/>
    <w:rsid w:val="00E2356A"/>
    <w:rsid w:val="00E243A6"/>
    <w:rsid w:val="00E24442"/>
    <w:rsid w:val="00E24755"/>
    <w:rsid w:val="00E24852"/>
    <w:rsid w:val="00E24AC2"/>
    <w:rsid w:val="00E24BC9"/>
    <w:rsid w:val="00E259C2"/>
    <w:rsid w:val="00E25D98"/>
    <w:rsid w:val="00E26745"/>
    <w:rsid w:val="00E26A55"/>
    <w:rsid w:val="00E26FCA"/>
    <w:rsid w:val="00E276EC"/>
    <w:rsid w:val="00E27D20"/>
    <w:rsid w:val="00E30211"/>
    <w:rsid w:val="00E303DA"/>
    <w:rsid w:val="00E30541"/>
    <w:rsid w:val="00E3068B"/>
    <w:rsid w:val="00E309E2"/>
    <w:rsid w:val="00E30C26"/>
    <w:rsid w:val="00E31109"/>
    <w:rsid w:val="00E311EA"/>
    <w:rsid w:val="00E31266"/>
    <w:rsid w:val="00E31BFB"/>
    <w:rsid w:val="00E32DC2"/>
    <w:rsid w:val="00E32FD0"/>
    <w:rsid w:val="00E3303D"/>
    <w:rsid w:val="00E330F5"/>
    <w:rsid w:val="00E3365D"/>
    <w:rsid w:val="00E33FC5"/>
    <w:rsid w:val="00E34383"/>
    <w:rsid w:val="00E3569F"/>
    <w:rsid w:val="00E3580D"/>
    <w:rsid w:val="00E35CAB"/>
    <w:rsid w:val="00E35F46"/>
    <w:rsid w:val="00E36B01"/>
    <w:rsid w:val="00E36B34"/>
    <w:rsid w:val="00E3758C"/>
    <w:rsid w:val="00E37BA5"/>
    <w:rsid w:val="00E37D2D"/>
    <w:rsid w:val="00E405BF"/>
    <w:rsid w:val="00E412A9"/>
    <w:rsid w:val="00E41321"/>
    <w:rsid w:val="00E414BC"/>
    <w:rsid w:val="00E41877"/>
    <w:rsid w:val="00E41B0D"/>
    <w:rsid w:val="00E41D62"/>
    <w:rsid w:val="00E41ED1"/>
    <w:rsid w:val="00E426EF"/>
    <w:rsid w:val="00E42C98"/>
    <w:rsid w:val="00E42D8A"/>
    <w:rsid w:val="00E43045"/>
    <w:rsid w:val="00E43073"/>
    <w:rsid w:val="00E43441"/>
    <w:rsid w:val="00E43D05"/>
    <w:rsid w:val="00E43D5A"/>
    <w:rsid w:val="00E43EFD"/>
    <w:rsid w:val="00E441B1"/>
    <w:rsid w:val="00E44313"/>
    <w:rsid w:val="00E4435C"/>
    <w:rsid w:val="00E446E1"/>
    <w:rsid w:val="00E4478E"/>
    <w:rsid w:val="00E44911"/>
    <w:rsid w:val="00E44B9A"/>
    <w:rsid w:val="00E4526F"/>
    <w:rsid w:val="00E452F1"/>
    <w:rsid w:val="00E45F65"/>
    <w:rsid w:val="00E46FA0"/>
    <w:rsid w:val="00E5064C"/>
    <w:rsid w:val="00E51EEF"/>
    <w:rsid w:val="00E51EFC"/>
    <w:rsid w:val="00E521C1"/>
    <w:rsid w:val="00E5284E"/>
    <w:rsid w:val="00E52F82"/>
    <w:rsid w:val="00E536A7"/>
    <w:rsid w:val="00E53701"/>
    <w:rsid w:val="00E5383A"/>
    <w:rsid w:val="00E538CF"/>
    <w:rsid w:val="00E53924"/>
    <w:rsid w:val="00E53A76"/>
    <w:rsid w:val="00E5454C"/>
    <w:rsid w:val="00E546D8"/>
    <w:rsid w:val="00E54E0F"/>
    <w:rsid w:val="00E555D8"/>
    <w:rsid w:val="00E557C8"/>
    <w:rsid w:val="00E55C3E"/>
    <w:rsid w:val="00E56337"/>
    <w:rsid w:val="00E56BAB"/>
    <w:rsid w:val="00E570A3"/>
    <w:rsid w:val="00E570F0"/>
    <w:rsid w:val="00E5734A"/>
    <w:rsid w:val="00E57D19"/>
    <w:rsid w:val="00E6063C"/>
    <w:rsid w:val="00E60BB3"/>
    <w:rsid w:val="00E61470"/>
    <w:rsid w:val="00E61BB9"/>
    <w:rsid w:val="00E6251A"/>
    <w:rsid w:val="00E62D21"/>
    <w:rsid w:val="00E62F67"/>
    <w:rsid w:val="00E630AB"/>
    <w:rsid w:val="00E6331E"/>
    <w:rsid w:val="00E634F5"/>
    <w:rsid w:val="00E6375A"/>
    <w:rsid w:val="00E637B0"/>
    <w:rsid w:val="00E63D83"/>
    <w:rsid w:val="00E63D9F"/>
    <w:rsid w:val="00E6441E"/>
    <w:rsid w:val="00E645B8"/>
    <w:rsid w:val="00E647EB"/>
    <w:rsid w:val="00E64841"/>
    <w:rsid w:val="00E64D51"/>
    <w:rsid w:val="00E64E1A"/>
    <w:rsid w:val="00E653D2"/>
    <w:rsid w:val="00E6580C"/>
    <w:rsid w:val="00E6629B"/>
    <w:rsid w:val="00E66363"/>
    <w:rsid w:val="00E66FC4"/>
    <w:rsid w:val="00E67196"/>
    <w:rsid w:val="00E676C9"/>
    <w:rsid w:val="00E67AA8"/>
    <w:rsid w:val="00E67CA6"/>
    <w:rsid w:val="00E67E9F"/>
    <w:rsid w:val="00E7004E"/>
    <w:rsid w:val="00E702F7"/>
    <w:rsid w:val="00E70A25"/>
    <w:rsid w:val="00E70D84"/>
    <w:rsid w:val="00E7164E"/>
    <w:rsid w:val="00E723A9"/>
    <w:rsid w:val="00E72620"/>
    <w:rsid w:val="00E72AF3"/>
    <w:rsid w:val="00E73A59"/>
    <w:rsid w:val="00E73EBB"/>
    <w:rsid w:val="00E74090"/>
    <w:rsid w:val="00E744A9"/>
    <w:rsid w:val="00E74FFE"/>
    <w:rsid w:val="00E75639"/>
    <w:rsid w:val="00E75818"/>
    <w:rsid w:val="00E75861"/>
    <w:rsid w:val="00E75876"/>
    <w:rsid w:val="00E76610"/>
    <w:rsid w:val="00E76AD1"/>
    <w:rsid w:val="00E76DF7"/>
    <w:rsid w:val="00E7703E"/>
    <w:rsid w:val="00E773D8"/>
    <w:rsid w:val="00E7761F"/>
    <w:rsid w:val="00E77A1D"/>
    <w:rsid w:val="00E77B6C"/>
    <w:rsid w:val="00E77EC4"/>
    <w:rsid w:val="00E80061"/>
    <w:rsid w:val="00E804B4"/>
    <w:rsid w:val="00E80D4E"/>
    <w:rsid w:val="00E81B77"/>
    <w:rsid w:val="00E82153"/>
    <w:rsid w:val="00E82637"/>
    <w:rsid w:val="00E827E6"/>
    <w:rsid w:val="00E8328A"/>
    <w:rsid w:val="00E83461"/>
    <w:rsid w:val="00E83B97"/>
    <w:rsid w:val="00E840BB"/>
    <w:rsid w:val="00E84145"/>
    <w:rsid w:val="00E845C4"/>
    <w:rsid w:val="00E8466A"/>
    <w:rsid w:val="00E84794"/>
    <w:rsid w:val="00E84EBF"/>
    <w:rsid w:val="00E8598D"/>
    <w:rsid w:val="00E859BB"/>
    <w:rsid w:val="00E8606C"/>
    <w:rsid w:val="00E865DA"/>
    <w:rsid w:val="00E8670D"/>
    <w:rsid w:val="00E868C2"/>
    <w:rsid w:val="00E87F9A"/>
    <w:rsid w:val="00E901DE"/>
    <w:rsid w:val="00E9050E"/>
    <w:rsid w:val="00E90C97"/>
    <w:rsid w:val="00E91403"/>
    <w:rsid w:val="00E91737"/>
    <w:rsid w:val="00E921C6"/>
    <w:rsid w:val="00E92B06"/>
    <w:rsid w:val="00E92E6C"/>
    <w:rsid w:val="00E9313B"/>
    <w:rsid w:val="00E9316B"/>
    <w:rsid w:val="00E93971"/>
    <w:rsid w:val="00E93A03"/>
    <w:rsid w:val="00E9424E"/>
    <w:rsid w:val="00E9434B"/>
    <w:rsid w:val="00E94536"/>
    <w:rsid w:val="00E94A02"/>
    <w:rsid w:val="00E94F17"/>
    <w:rsid w:val="00E94F75"/>
    <w:rsid w:val="00E959D1"/>
    <w:rsid w:val="00E96910"/>
    <w:rsid w:val="00E96E77"/>
    <w:rsid w:val="00E97549"/>
    <w:rsid w:val="00E97C1E"/>
    <w:rsid w:val="00E97C87"/>
    <w:rsid w:val="00EA0379"/>
    <w:rsid w:val="00EA0847"/>
    <w:rsid w:val="00EA0D64"/>
    <w:rsid w:val="00EA1036"/>
    <w:rsid w:val="00EA16BE"/>
    <w:rsid w:val="00EA1B1B"/>
    <w:rsid w:val="00EA25BB"/>
    <w:rsid w:val="00EA25F8"/>
    <w:rsid w:val="00EA2819"/>
    <w:rsid w:val="00EA2B4C"/>
    <w:rsid w:val="00EA2E68"/>
    <w:rsid w:val="00EA37E6"/>
    <w:rsid w:val="00EA3B57"/>
    <w:rsid w:val="00EA44EB"/>
    <w:rsid w:val="00EA486A"/>
    <w:rsid w:val="00EA4FDF"/>
    <w:rsid w:val="00EA63DE"/>
    <w:rsid w:val="00EA68F9"/>
    <w:rsid w:val="00EA6B13"/>
    <w:rsid w:val="00EA6B82"/>
    <w:rsid w:val="00EA6F0D"/>
    <w:rsid w:val="00EA713C"/>
    <w:rsid w:val="00EA7F0B"/>
    <w:rsid w:val="00EB01CA"/>
    <w:rsid w:val="00EB0253"/>
    <w:rsid w:val="00EB09D4"/>
    <w:rsid w:val="00EB22C4"/>
    <w:rsid w:val="00EB286E"/>
    <w:rsid w:val="00EB2AB8"/>
    <w:rsid w:val="00EB2C6F"/>
    <w:rsid w:val="00EB2FD2"/>
    <w:rsid w:val="00EB4BAA"/>
    <w:rsid w:val="00EB4BD1"/>
    <w:rsid w:val="00EB4DF3"/>
    <w:rsid w:val="00EB5BF5"/>
    <w:rsid w:val="00EB603A"/>
    <w:rsid w:val="00EB6181"/>
    <w:rsid w:val="00EB61B0"/>
    <w:rsid w:val="00EB6774"/>
    <w:rsid w:val="00EB6EE4"/>
    <w:rsid w:val="00EB6F34"/>
    <w:rsid w:val="00EB6FDE"/>
    <w:rsid w:val="00EB7A0F"/>
    <w:rsid w:val="00EC02EF"/>
    <w:rsid w:val="00EC07BB"/>
    <w:rsid w:val="00EC0C1A"/>
    <w:rsid w:val="00EC0FD3"/>
    <w:rsid w:val="00EC119B"/>
    <w:rsid w:val="00EC146B"/>
    <w:rsid w:val="00EC202D"/>
    <w:rsid w:val="00EC293E"/>
    <w:rsid w:val="00EC2C6F"/>
    <w:rsid w:val="00EC36E6"/>
    <w:rsid w:val="00EC547C"/>
    <w:rsid w:val="00EC598F"/>
    <w:rsid w:val="00EC5FAE"/>
    <w:rsid w:val="00EC604D"/>
    <w:rsid w:val="00EC660C"/>
    <w:rsid w:val="00EC6BAB"/>
    <w:rsid w:val="00EC6FEC"/>
    <w:rsid w:val="00EC7169"/>
    <w:rsid w:val="00EC72BB"/>
    <w:rsid w:val="00EC7886"/>
    <w:rsid w:val="00ED07AE"/>
    <w:rsid w:val="00ED0DF7"/>
    <w:rsid w:val="00ED13BE"/>
    <w:rsid w:val="00ED1A1D"/>
    <w:rsid w:val="00ED2D10"/>
    <w:rsid w:val="00ED3626"/>
    <w:rsid w:val="00ED395D"/>
    <w:rsid w:val="00ED3EF8"/>
    <w:rsid w:val="00ED44DE"/>
    <w:rsid w:val="00ED4D2D"/>
    <w:rsid w:val="00ED519A"/>
    <w:rsid w:val="00ED61AC"/>
    <w:rsid w:val="00ED6523"/>
    <w:rsid w:val="00ED72C2"/>
    <w:rsid w:val="00ED7934"/>
    <w:rsid w:val="00ED7FE0"/>
    <w:rsid w:val="00EE05D1"/>
    <w:rsid w:val="00EE0622"/>
    <w:rsid w:val="00EE07D5"/>
    <w:rsid w:val="00EE2045"/>
    <w:rsid w:val="00EE221E"/>
    <w:rsid w:val="00EE2305"/>
    <w:rsid w:val="00EE2A21"/>
    <w:rsid w:val="00EE32B8"/>
    <w:rsid w:val="00EE3CA6"/>
    <w:rsid w:val="00EE3CCA"/>
    <w:rsid w:val="00EE4069"/>
    <w:rsid w:val="00EE4553"/>
    <w:rsid w:val="00EE48BF"/>
    <w:rsid w:val="00EE517E"/>
    <w:rsid w:val="00EE52E9"/>
    <w:rsid w:val="00EE65C4"/>
    <w:rsid w:val="00EE6C33"/>
    <w:rsid w:val="00EE79FA"/>
    <w:rsid w:val="00EE7B1C"/>
    <w:rsid w:val="00EE7BC2"/>
    <w:rsid w:val="00EE7C77"/>
    <w:rsid w:val="00EE7CEB"/>
    <w:rsid w:val="00EF080C"/>
    <w:rsid w:val="00EF08CD"/>
    <w:rsid w:val="00EF0989"/>
    <w:rsid w:val="00EF0D7E"/>
    <w:rsid w:val="00EF1F5B"/>
    <w:rsid w:val="00EF27DA"/>
    <w:rsid w:val="00EF2C16"/>
    <w:rsid w:val="00EF33C7"/>
    <w:rsid w:val="00EF38F9"/>
    <w:rsid w:val="00EF3AE9"/>
    <w:rsid w:val="00EF483A"/>
    <w:rsid w:val="00EF4C7C"/>
    <w:rsid w:val="00EF4DF7"/>
    <w:rsid w:val="00EF529F"/>
    <w:rsid w:val="00EF60A9"/>
    <w:rsid w:val="00EF60D1"/>
    <w:rsid w:val="00EF68E8"/>
    <w:rsid w:val="00EF6A41"/>
    <w:rsid w:val="00EF6A8F"/>
    <w:rsid w:val="00EF71C0"/>
    <w:rsid w:val="00EF7368"/>
    <w:rsid w:val="00EF76FC"/>
    <w:rsid w:val="00EF78BC"/>
    <w:rsid w:val="00EF7C55"/>
    <w:rsid w:val="00F0032F"/>
    <w:rsid w:val="00F00581"/>
    <w:rsid w:val="00F005C4"/>
    <w:rsid w:val="00F0087B"/>
    <w:rsid w:val="00F00CC5"/>
    <w:rsid w:val="00F00D1A"/>
    <w:rsid w:val="00F0104F"/>
    <w:rsid w:val="00F01357"/>
    <w:rsid w:val="00F0140A"/>
    <w:rsid w:val="00F01A7B"/>
    <w:rsid w:val="00F01CCF"/>
    <w:rsid w:val="00F035C5"/>
    <w:rsid w:val="00F03D21"/>
    <w:rsid w:val="00F03ED9"/>
    <w:rsid w:val="00F03FA8"/>
    <w:rsid w:val="00F043A7"/>
    <w:rsid w:val="00F04B37"/>
    <w:rsid w:val="00F0577D"/>
    <w:rsid w:val="00F05914"/>
    <w:rsid w:val="00F05B4E"/>
    <w:rsid w:val="00F05B70"/>
    <w:rsid w:val="00F05BD3"/>
    <w:rsid w:val="00F0605E"/>
    <w:rsid w:val="00F06215"/>
    <w:rsid w:val="00F06243"/>
    <w:rsid w:val="00F0632E"/>
    <w:rsid w:val="00F06A3C"/>
    <w:rsid w:val="00F07139"/>
    <w:rsid w:val="00F076B1"/>
    <w:rsid w:val="00F076B8"/>
    <w:rsid w:val="00F109E3"/>
    <w:rsid w:val="00F113F6"/>
    <w:rsid w:val="00F118A5"/>
    <w:rsid w:val="00F11BEF"/>
    <w:rsid w:val="00F11C7E"/>
    <w:rsid w:val="00F12BB8"/>
    <w:rsid w:val="00F12C8E"/>
    <w:rsid w:val="00F13DC3"/>
    <w:rsid w:val="00F14267"/>
    <w:rsid w:val="00F14B8D"/>
    <w:rsid w:val="00F15151"/>
    <w:rsid w:val="00F153B4"/>
    <w:rsid w:val="00F157DF"/>
    <w:rsid w:val="00F15A7E"/>
    <w:rsid w:val="00F161E5"/>
    <w:rsid w:val="00F16312"/>
    <w:rsid w:val="00F172A0"/>
    <w:rsid w:val="00F17733"/>
    <w:rsid w:val="00F17A31"/>
    <w:rsid w:val="00F17D9B"/>
    <w:rsid w:val="00F203D4"/>
    <w:rsid w:val="00F20890"/>
    <w:rsid w:val="00F209A0"/>
    <w:rsid w:val="00F20C9C"/>
    <w:rsid w:val="00F20F87"/>
    <w:rsid w:val="00F211FE"/>
    <w:rsid w:val="00F21468"/>
    <w:rsid w:val="00F216BE"/>
    <w:rsid w:val="00F21A33"/>
    <w:rsid w:val="00F21B32"/>
    <w:rsid w:val="00F21E2E"/>
    <w:rsid w:val="00F222DB"/>
    <w:rsid w:val="00F2265D"/>
    <w:rsid w:val="00F22A4D"/>
    <w:rsid w:val="00F22B2D"/>
    <w:rsid w:val="00F2360F"/>
    <w:rsid w:val="00F24526"/>
    <w:rsid w:val="00F25177"/>
    <w:rsid w:val="00F25466"/>
    <w:rsid w:val="00F2633B"/>
    <w:rsid w:val="00F263EB"/>
    <w:rsid w:val="00F26614"/>
    <w:rsid w:val="00F2668F"/>
    <w:rsid w:val="00F266BE"/>
    <w:rsid w:val="00F26729"/>
    <w:rsid w:val="00F268A7"/>
    <w:rsid w:val="00F26F42"/>
    <w:rsid w:val="00F27375"/>
    <w:rsid w:val="00F2745E"/>
    <w:rsid w:val="00F2788E"/>
    <w:rsid w:val="00F27BE0"/>
    <w:rsid w:val="00F27C0A"/>
    <w:rsid w:val="00F27CF6"/>
    <w:rsid w:val="00F30916"/>
    <w:rsid w:val="00F3098A"/>
    <w:rsid w:val="00F30B8A"/>
    <w:rsid w:val="00F31019"/>
    <w:rsid w:val="00F31058"/>
    <w:rsid w:val="00F3150A"/>
    <w:rsid w:val="00F316E5"/>
    <w:rsid w:val="00F31864"/>
    <w:rsid w:val="00F31CD5"/>
    <w:rsid w:val="00F3235C"/>
    <w:rsid w:val="00F32CFB"/>
    <w:rsid w:val="00F332AE"/>
    <w:rsid w:val="00F33A35"/>
    <w:rsid w:val="00F33EEB"/>
    <w:rsid w:val="00F3421B"/>
    <w:rsid w:val="00F34403"/>
    <w:rsid w:val="00F348D2"/>
    <w:rsid w:val="00F34972"/>
    <w:rsid w:val="00F34B2D"/>
    <w:rsid w:val="00F34D3C"/>
    <w:rsid w:val="00F357CC"/>
    <w:rsid w:val="00F358F4"/>
    <w:rsid w:val="00F36ACB"/>
    <w:rsid w:val="00F36BD1"/>
    <w:rsid w:val="00F36C42"/>
    <w:rsid w:val="00F36E02"/>
    <w:rsid w:val="00F36E1D"/>
    <w:rsid w:val="00F36EB2"/>
    <w:rsid w:val="00F37037"/>
    <w:rsid w:val="00F3709A"/>
    <w:rsid w:val="00F3747F"/>
    <w:rsid w:val="00F377B1"/>
    <w:rsid w:val="00F37C8D"/>
    <w:rsid w:val="00F37E03"/>
    <w:rsid w:val="00F40144"/>
    <w:rsid w:val="00F403B3"/>
    <w:rsid w:val="00F404A7"/>
    <w:rsid w:val="00F408C7"/>
    <w:rsid w:val="00F409E1"/>
    <w:rsid w:val="00F40C84"/>
    <w:rsid w:val="00F40E3A"/>
    <w:rsid w:val="00F40E95"/>
    <w:rsid w:val="00F40FA8"/>
    <w:rsid w:val="00F40FD3"/>
    <w:rsid w:val="00F41077"/>
    <w:rsid w:val="00F413F2"/>
    <w:rsid w:val="00F41E4A"/>
    <w:rsid w:val="00F42B88"/>
    <w:rsid w:val="00F42C59"/>
    <w:rsid w:val="00F42F51"/>
    <w:rsid w:val="00F42FF0"/>
    <w:rsid w:val="00F430FD"/>
    <w:rsid w:val="00F43420"/>
    <w:rsid w:val="00F43A4D"/>
    <w:rsid w:val="00F44121"/>
    <w:rsid w:val="00F445A9"/>
    <w:rsid w:val="00F44665"/>
    <w:rsid w:val="00F45139"/>
    <w:rsid w:val="00F45A88"/>
    <w:rsid w:val="00F45A89"/>
    <w:rsid w:val="00F45CAF"/>
    <w:rsid w:val="00F466F0"/>
    <w:rsid w:val="00F46A50"/>
    <w:rsid w:val="00F46B33"/>
    <w:rsid w:val="00F46C37"/>
    <w:rsid w:val="00F46C9A"/>
    <w:rsid w:val="00F46F42"/>
    <w:rsid w:val="00F47326"/>
    <w:rsid w:val="00F4733B"/>
    <w:rsid w:val="00F47504"/>
    <w:rsid w:val="00F475EB"/>
    <w:rsid w:val="00F503F3"/>
    <w:rsid w:val="00F50A4A"/>
    <w:rsid w:val="00F50DFA"/>
    <w:rsid w:val="00F51B26"/>
    <w:rsid w:val="00F52193"/>
    <w:rsid w:val="00F521D2"/>
    <w:rsid w:val="00F529C7"/>
    <w:rsid w:val="00F52AC6"/>
    <w:rsid w:val="00F52C7B"/>
    <w:rsid w:val="00F52D5F"/>
    <w:rsid w:val="00F52E87"/>
    <w:rsid w:val="00F5319E"/>
    <w:rsid w:val="00F532BE"/>
    <w:rsid w:val="00F53309"/>
    <w:rsid w:val="00F53553"/>
    <w:rsid w:val="00F53FA7"/>
    <w:rsid w:val="00F54188"/>
    <w:rsid w:val="00F544C3"/>
    <w:rsid w:val="00F54FB0"/>
    <w:rsid w:val="00F55AC6"/>
    <w:rsid w:val="00F55D2B"/>
    <w:rsid w:val="00F56031"/>
    <w:rsid w:val="00F5622F"/>
    <w:rsid w:val="00F567F9"/>
    <w:rsid w:val="00F57ECA"/>
    <w:rsid w:val="00F60915"/>
    <w:rsid w:val="00F60FFE"/>
    <w:rsid w:val="00F618FA"/>
    <w:rsid w:val="00F62998"/>
    <w:rsid w:val="00F62E19"/>
    <w:rsid w:val="00F62EF0"/>
    <w:rsid w:val="00F651C9"/>
    <w:rsid w:val="00F655B1"/>
    <w:rsid w:val="00F655B5"/>
    <w:rsid w:val="00F6590E"/>
    <w:rsid w:val="00F65AA8"/>
    <w:rsid w:val="00F65BAF"/>
    <w:rsid w:val="00F65E0F"/>
    <w:rsid w:val="00F66633"/>
    <w:rsid w:val="00F66A9E"/>
    <w:rsid w:val="00F66ECC"/>
    <w:rsid w:val="00F67410"/>
    <w:rsid w:val="00F6769B"/>
    <w:rsid w:val="00F6783E"/>
    <w:rsid w:val="00F67992"/>
    <w:rsid w:val="00F67C68"/>
    <w:rsid w:val="00F701A1"/>
    <w:rsid w:val="00F70271"/>
    <w:rsid w:val="00F7047B"/>
    <w:rsid w:val="00F70786"/>
    <w:rsid w:val="00F71012"/>
    <w:rsid w:val="00F71015"/>
    <w:rsid w:val="00F71466"/>
    <w:rsid w:val="00F71CB2"/>
    <w:rsid w:val="00F721F9"/>
    <w:rsid w:val="00F722DD"/>
    <w:rsid w:val="00F7252F"/>
    <w:rsid w:val="00F729DA"/>
    <w:rsid w:val="00F7304B"/>
    <w:rsid w:val="00F73088"/>
    <w:rsid w:val="00F73D46"/>
    <w:rsid w:val="00F73D91"/>
    <w:rsid w:val="00F73DF4"/>
    <w:rsid w:val="00F7415B"/>
    <w:rsid w:val="00F741DE"/>
    <w:rsid w:val="00F7477F"/>
    <w:rsid w:val="00F747CB"/>
    <w:rsid w:val="00F74858"/>
    <w:rsid w:val="00F74AE6"/>
    <w:rsid w:val="00F75001"/>
    <w:rsid w:val="00F75043"/>
    <w:rsid w:val="00F7601B"/>
    <w:rsid w:val="00F7652F"/>
    <w:rsid w:val="00F765A4"/>
    <w:rsid w:val="00F76FF0"/>
    <w:rsid w:val="00F773A4"/>
    <w:rsid w:val="00F774BF"/>
    <w:rsid w:val="00F77DDF"/>
    <w:rsid w:val="00F800A4"/>
    <w:rsid w:val="00F8027F"/>
    <w:rsid w:val="00F809F0"/>
    <w:rsid w:val="00F80D5E"/>
    <w:rsid w:val="00F81290"/>
    <w:rsid w:val="00F81F86"/>
    <w:rsid w:val="00F82894"/>
    <w:rsid w:val="00F828AA"/>
    <w:rsid w:val="00F8293D"/>
    <w:rsid w:val="00F8364D"/>
    <w:rsid w:val="00F83991"/>
    <w:rsid w:val="00F85487"/>
    <w:rsid w:val="00F85898"/>
    <w:rsid w:val="00F86115"/>
    <w:rsid w:val="00F86125"/>
    <w:rsid w:val="00F86522"/>
    <w:rsid w:val="00F86C38"/>
    <w:rsid w:val="00F86E04"/>
    <w:rsid w:val="00F8752D"/>
    <w:rsid w:val="00F875F4"/>
    <w:rsid w:val="00F8772D"/>
    <w:rsid w:val="00F878C5"/>
    <w:rsid w:val="00F90793"/>
    <w:rsid w:val="00F9087C"/>
    <w:rsid w:val="00F90AAB"/>
    <w:rsid w:val="00F90D48"/>
    <w:rsid w:val="00F9134F"/>
    <w:rsid w:val="00F91625"/>
    <w:rsid w:val="00F91929"/>
    <w:rsid w:val="00F91C9D"/>
    <w:rsid w:val="00F91CF9"/>
    <w:rsid w:val="00F92436"/>
    <w:rsid w:val="00F92597"/>
    <w:rsid w:val="00F92E07"/>
    <w:rsid w:val="00F931E0"/>
    <w:rsid w:val="00F938AC"/>
    <w:rsid w:val="00F9402D"/>
    <w:rsid w:val="00F94647"/>
    <w:rsid w:val="00F950D3"/>
    <w:rsid w:val="00F95399"/>
    <w:rsid w:val="00F957AC"/>
    <w:rsid w:val="00F96480"/>
    <w:rsid w:val="00F96B95"/>
    <w:rsid w:val="00F96F29"/>
    <w:rsid w:val="00F972CA"/>
    <w:rsid w:val="00F97925"/>
    <w:rsid w:val="00FA02EC"/>
    <w:rsid w:val="00FA0A05"/>
    <w:rsid w:val="00FA0C80"/>
    <w:rsid w:val="00FA102A"/>
    <w:rsid w:val="00FA1145"/>
    <w:rsid w:val="00FA19A9"/>
    <w:rsid w:val="00FA2B40"/>
    <w:rsid w:val="00FA34AA"/>
    <w:rsid w:val="00FA3A87"/>
    <w:rsid w:val="00FA3F06"/>
    <w:rsid w:val="00FA3FE3"/>
    <w:rsid w:val="00FA4571"/>
    <w:rsid w:val="00FA5AEC"/>
    <w:rsid w:val="00FA5DB7"/>
    <w:rsid w:val="00FA6143"/>
    <w:rsid w:val="00FA6565"/>
    <w:rsid w:val="00FA6CB6"/>
    <w:rsid w:val="00FA7141"/>
    <w:rsid w:val="00FA745D"/>
    <w:rsid w:val="00FA7628"/>
    <w:rsid w:val="00FB01BD"/>
    <w:rsid w:val="00FB09E2"/>
    <w:rsid w:val="00FB0C97"/>
    <w:rsid w:val="00FB1477"/>
    <w:rsid w:val="00FB168E"/>
    <w:rsid w:val="00FB1EF7"/>
    <w:rsid w:val="00FB2014"/>
    <w:rsid w:val="00FB228A"/>
    <w:rsid w:val="00FB2942"/>
    <w:rsid w:val="00FB2EE1"/>
    <w:rsid w:val="00FB32C9"/>
    <w:rsid w:val="00FB339C"/>
    <w:rsid w:val="00FB3DB9"/>
    <w:rsid w:val="00FB3F59"/>
    <w:rsid w:val="00FB476E"/>
    <w:rsid w:val="00FB5373"/>
    <w:rsid w:val="00FB54C7"/>
    <w:rsid w:val="00FB58C6"/>
    <w:rsid w:val="00FB58DD"/>
    <w:rsid w:val="00FB692C"/>
    <w:rsid w:val="00FB7013"/>
    <w:rsid w:val="00FB7CFA"/>
    <w:rsid w:val="00FB7D0B"/>
    <w:rsid w:val="00FC0452"/>
    <w:rsid w:val="00FC106E"/>
    <w:rsid w:val="00FC18FD"/>
    <w:rsid w:val="00FC25EB"/>
    <w:rsid w:val="00FC2859"/>
    <w:rsid w:val="00FC2B07"/>
    <w:rsid w:val="00FC2CA6"/>
    <w:rsid w:val="00FC2CAB"/>
    <w:rsid w:val="00FC3833"/>
    <w:rsid w:val="00FC394E"/>
    <w:rsid w:val="00FC3A14"/>
    <w:rsid w:val="00FC3B1D"/>
    <w:rsid w:val="00FC449C"/>
    <w:rsid w:val="00FC4586"/>
    <w:rsid w:val="00FC4630"/>
    <w:rsid w:val="00FC47E0"/>
    <w:rsid w:val="00FC4812"/>
    <w:rsid w:val="00FC4F30"/>
    <w:rsid w:val="00FC5266"/>
    <w:rsid w:val="00FC5399"/>
    <w:rsid w:val="00FC53C3"/>
    <w:rsid w:val="00FC557F"/>
    <w:rsid w:val="00FC57E7"/>
    <w:rsid w:val="00FC584A"/>
    <w:rsid w:val="00FC5A2B"/>
    <w:rsid w:val="00FC5D07"/>
    <w:rsid w:val="00FC5E34"/>
    <w:rsid w:val="00FC6522"/>
    <w:rsid w:val="00FC67D1"/>
    <w:rsid w:val="00FC693E"/>
    <w:rsid w:val="00FC6F22"/>
    <w:rsid w:val="00FC754D"/>
    <w:rsid w:val="00FC7912"/>
    <w:rsid w:val="00FC7F1C"/>
    <w:rsid w:val="00FD007C"/>
    <w:rsid w:val="00FD0909"/>
    <w:rsid w:val="00FD0B67"/>
    <w:rsid w:val="00FD1207"/>
    <w:rsid w:val="00FD15C4"/>
    <w:rsid w:val="00FD163B"/>
    <w:rsid w:val="00FD1D3D"/>
    <w:rsid w:val="00FD213E"/>
    <w:rsid w:val="00FD24E3"/>
    <w:rsid w:val="00FD24E4"/>
    <w:rsid w:val="00FD2F43"/>
    <w:rsid w:val="00FD3248"/>
    <w:rsid w:val="00FD33E0"/>
    <w:rsid w:val="00FD37B3"/>
    <w:rsid w:val="00FD3814"/>
    <w:rsid w:val="00FD39EF"/>
    <w:rsid w:val="00FD3AB3"/>
    <w:rsid w:val="00FD3CD1"/>
    <w:rsid w:val="00FD3EDA"/>
    <w:rsid w:val="00FD3F65"/>
    <w:rsid w:val="00FD444F"/>
    <w:rsid w:val="00FD487A"/>
    <w:rsid w:val="00FD5FFF"/>
    <w:rsid w:val="00FD65AB"/>
    <w:rsid w:val="00FD6CB3"/>
    <w:rsid w:val="00FD6EC3"/>
    <w:rsid w:val="00FD79E7"/>
    <w:rsid w:val="00FE0221"/>
    <w:rsid w:val="00FE026D"/>
    <w:rsid w:val="00FE035D"/>
    <w:rsid w:val="00FE0B54"/>
    <w:rsid w:val="00FE0CC4"/>
    <w:rsid w:val="00FE0D93"/>
    <w:rsid w:val="00FE11B8"/>
    <w:rsid w:val="00FE13DA"/>
    <w:rsid w:val="00FE16D8"/>
    <w:rsid w:val="00FE16FE"/>
    <w:rsid w:val="00FE1D5B"/>
    <w:rsid w:val="00FE24BE"/>
    <w:rsid w:val="00FE28AF"/>
    <w:rsid w:val="00FE2BA5"/>
    <w:rsid w:val="00FE3424"/>
    <w:rsid w:val="00FE37A1"/>
    <w:rsid w:val="00FE3CBD"/>
    <w:rsid w:val="00FE4105"/>
    <w:rsid w:val="00FE5591"/>
    <w:rsid w:val="00FE62B3"/>
    <w:rsid w:val="00FE62D9"/>
    <w:rsid w:val="00FE6423"/>
    <w:rsid w:val="00FE65F7"/>
    <w:rsid w:val="00FE674A"/>
    <w:rsid w:val="00FE6D4B"/>
    <w:rsid w:val="00FE702B"/>
    <w:rsid w:val="00FE71CF"/>
    <w:rsid w:val="00FE7621"/>
    <w:rsid w:val="00FE7A95"/>
    <w:rsid w:val="00FE7BC2"/>
    <w:rsid w:val="00FE7CD4"/>
    <w:rsid w:val="00FF0805"/>
    <w:rsid w:val="00FF09F9"/>
    <w:rsid w:val="00FF0BCD"/>
    <w:rsid w:val="00FF0F80"/>
    <w:rsid w:val="00FF1056"/>
    <w:rsid w:val="00FF14F4"/>
    <w:rsid w:val="00FF1723"/>
    <w:rsid w:val="00FF1B2B"/>
    <w:rsid w:val="00FF1CFD"/>
    <w:rsid w:val="00FF229A"/>
    <w:rsid w:val="00FF22E6"/>
    <w:rsid w:val="00FF270A"/>
    <w:rsid w:val="00FF2B5D"/>
    <w:rsid w:val="00FF2FDC"/>
    <w:rsid w:val="00FF36F5"/>
    <w:rsid w:val="00FF39ED"/>
    <w:rsid w:val="00FF4081"/>
    <w:rsid w:val="00FF45DA"/>
    <w:rsid w:val="00FF5155"/>
    <w:rsid w:val="00FF55B0"/>
    <w:rsid w:val="00FF6070"/>
    <w:rsid w:val="00FF623C"/>
    <w:rsid w:val="00FF6633"/>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3A0"/>
    <w:pPr>
      <w:autoSpaceDE w:val="0"/>
      <w:autoSpaceDN w:val="0"/>
      <w:adjustRightInd w:val="0"/>
    </w:pPr>
    <w:rPr>
      <w:rFonts w:ascii="Calibri" w:hAnsi="Calibri" w:cs="Calibri"/>
      <w:sz w:val="24"/>
      <w:szCs w:val="24"/>
    </w:rPr>
  </w:style>
  <w:style w:type="paragraph" w:styleId="Heading1">
    <w:name w:val="heading 1"/>
    <w:basedOn w:val="Normal"/>
    <w:next w:val="Normal"/>
    <w:link w:val="Heading1Char"/>
    <w:qFormat/>
    <w:rsid w:val="00342CED"/>
    <w:pPr>
      <w:keepNext/>
      <w:autoSpaceDE/>
      <w:autoSpaceDN/>
      <w:adjustRightInd/>
      <w:outlineLvl w:val="0"/>
    </w:pPr>
    <w:rPr>
      <w:rFonts w:ascii="Times New Roman" w:hAnsi="Times New Roman" w:cs="Times New Roman"/>
      <w:b/>
      <w:bCs/>
    </w:rPr>
  </w:style>
  <w:style w:type="paragraph" w:styleId="Heading2">
    <w:name w:val="heading 2"/>
    <w:basedOn w:val="Normal"/>
    <w:next w:val="Normal"/>
    <w:qFormat/>
    <w:rsid w:val="00342CED"/>
    <w:pPr>
      <w:keepNext/>
      <w:autoSpaceDE/>
      <w:autoSpaceDN/>
      <w:adjustRightInd/>
      <w:jc w:val="center"/>
      <w:outlineLvl w:val="1"/>
    </w:pPr>
    <w:rPr>
      <w:rFonts w:ascii="Times New Roman" w:hAnsi="Times New Roman" w:cs="Times New Roman"/>
      <w:b/>
      <w:bCs/>
      <w:sz w:val="40"/>
    </w:rPr>
  </w:style>
  <w:style w:type="paragraph" w:styleId="Heading3">
    <w:name w:val="heading 3"/>
    <w:basedOn w:val="Normal"/>
    <w:next w:val="Normal"/>
    <w:qFormat/>
    <w:rsid w:val="00342CED"/>
    <w:pPr>
      <w:keepNext/>
      <w:autoSpaceDE/>
      <w:autoSpaceDN/>
      <w:adjustRightInd/>
      <w:jc w:val="center"/>
      <w:outlineLvl w:val="2"/>
    </w:pPr>
    <w:rPr>
      <w:rFonts w:ascii="Times New Roman" w:hAnsi="Times New Roman"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autoSpaceDE/>
      <w:autoSpaceDN/>
      <w:adjustRightInd/>
      <w:jc w:val="center"/>
    </w:pPr>
    <w:rPr>
      <w:rFonts w:ascii="Times New Roman" w:hAnsi="Times New Roman" w:cs="Times New Roman"/>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pPr>
      <w:autoSpaceDE/>
      <w:autoSpaceDN/>
      <w:adjustRightInd/>
    </w:pPr>
    <w:rPr>
      <w:rFonts w:ascii="Times New Roman" w:hAnsi="Times New Roman" w:cs="Times New Roman"/>
      <w:b/>
      <w:bCs/>
      <w:i/>
      <w:iCs/>
    </w:rPr>
  </w:style>
  <w:style w:type="paragraph" w:styleId="BodyText2">
    <w:name w:val="Body Text 2"/>
    <w:basedOn w:val="Normal"/>
    <w:semiHidden/>
    <w:rsid w:val="00342CED"/>
    <w:pPr>
      <w:autoSpaceDE/>
      <w:autoSpaceDN/>
      <w:adjustRightInd/>
    </w:pPr>
    <w:rPr>
      <w:rFonts w:ascii="Times New Roman" w:hAnsi="Times New Roman" w:cs="Times New Roman"/>
      <w:i/>
      <w:iCs/>
    </w:rPr>
  </w:style>
  <w:style w:type="character" w:customStyle="1" w:styleId="url2">
    <w:name w:val="url2"/>
    <w:basedOn w:val="DefaultParagraphFont"/>
    <w:rsid w:val="00342CED"/>
  </w:style>
  <w:style w:type="paragraph" w:styleId="ListParagraph">
    <w:name w:val="List Paragraph"/>
    <w:basedOn w:val="Normal"/>
    <w:qFormat/>
    <w:rsid w:val="003D60F0"/>
    <w:pPr>
      <w:autoSpaceDE/>
      <w:autoSpaceDN/>
      <w:adjustRightInd/>
      <w:spacing w:after="200" w:line="276" w:lineRule="auto"/>
      <w:ind w:left="720"/>
      <w:contextualSpacing/>
    </w:pPr>
    <w:rPr>
      <w:rFonts w:eastAsia="Calibri" w:cs="Times New Roman"/>
      <w:sz w:val="22"/>
      <w:szCs w:val="22"/>
    </w:rPr>
  </w:style>
  <w:style w:type="paragraph" w:styleId="Index2">
    <w:name w:val="index 2"/>
    <w:basedOn w:val="Normal"/>
    <w:next w:val="Normal"/>
    <w:autoRedefine/>
    <w:semiHidden/>
    <w:rsid w:val="00F203D4"/>
    <w:pPr>
      <w:autoSpaceDE/>
      <w:autoSpaceDN/>
      <w:adjustRightInd/>
      <w:spacing w:after="200" w:line="276" w:lineRule="auto"/>
      <w:ind w:left="440" w:hanging="220"/>
    </w:pPr>
    <w:rPr>
      <w:rFonts w:eastAsia="Calibri" w:cs="Times New Roman"/>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pPr>
      <w:autoSpaceDE/>
      <w:autoSpaceDN/>
      <w:adjustRightInd/>
    </w:pPr>
    <w:rPr>
      <w:rFonts w:ascii="Times New Roman" w:hAnsi="Times New Roman" w:cs="Times New Roman"/>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pPr>
      <w:autoSpaceDE/>
      <w:autoSpaceDN/>
      <w:adjustRightInd/>
    </w:pPr>
    <w:rPr>
      <w:rFonts w:ascii="Tahoma" w:hAnsi="Tahoma" w:cs="Times New Roman"/>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pPr>
      <w:autoSpaceDE/>
      <w:autoSpaceDN/>
      <w:adjustRightInd/>
    </w:pPr>
    <w:rPr>
      <w:rFonts w:ascii="Tahoma" w:hAnsi="Tahoma" w:cs="Times New Roman"/>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autoSpaceDE/>
      <w:autoSpaceDN/>
      <w:adjustRightInd/>
      <w:jc w:val="right"/>
    </w:pPr>
    <w:rPr>
      <w:rFonts w:ascii="Times New Roman" w:hAnsi="Times New Roman" w:cs="Times New Roman"/>
      <w:i/>
      <w:sz w:val="18"/>
      <w:szCs w:val="20"/>
    </w:rPr>
  </w:style>
  <w:style w:type="character" w:customStyle="1" w:styleId="Heading1Char">
    <w:name w:val="Heading 1 Char"/>
    <w:link w:val="Heading1"/>
    <w:rsid w:val="00B76588"/>
    <w:rPr>
      <w:b/>
      <w:bCs/>
      <w:sz w:val="24"/>
      <w:szCs w:val="24"/>
      <w:lang w:val="es-ES"/>
    </w:rPr>
  </w:style>
  <w:style w:type="paragraph" w:customStyle="1" w:styleId="BodyText3-Contemporary">
    <w:name w:val="Body Text 3 - Contemporary"/>
    <w:basedOn w:val="Normal"/>
    <w:rsid w:val="00057466"/>
    <w:pPr>
      <w:suppressAutoHyphens/>
      <w:autoSpaceDE/>
      <w:autoSpaceDN/>
      <w:adjustRightInd/>
      <w:spacing w:line="200" w:lineRule="exact"/>
    </w:pPr>
    <w:rPr>
      <w:rFonts w:ascii="Times New Roman" w:hAnsi="Times New Roman" w:cs="Times New Roman"/>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autoSpaceDE/>
      <w:autoSpaceDN/>
      <w:adjustRightInd/>
      <w:spacing w:after="60" w:line="240" w:lineRule="exact"/>
    </w:pPr>
    <w:rPr>
      <w:rFonts w:ascii="Arial" w:hAnsi="Arial" w:cs="Times New Roman"/>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autoSpaceDE/>
      <w:autoSpaceDN/>
      <w:adjustRightInd/>
      <w:jc w:val="center"/>
    </w:pPr>
    <w:rPr>
      <w:rFonts w:ascii="Georgia" w:hAnsi="Georgia" w:cs="Times New Roman"/>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autoSpaceDE/>
      <w:autoSpaceDN/>
      <w:adjustRightInd/>
    </w:pPr>
    <w:rPr>
      <w:rFonts w:ascii="Times New Roman" w:hAnsi="Times New Roman" w:cs="Times New Roman"/>
    </w:r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autoSpaceDE/>
      <w:autoSpaceDN/>
      <w:adjustRightInd/>
      <w:spacing w:before="100" w:beforeAutospacing="1" w:after="100" w:afterAutospacing="1"/>
    </w:pPr>
    <w:rPr>
      <w:rFonts w:ascii="Times New Roman" w:hAnsi="Times New Roman" w:cs="Times New Roman"/>
    </w:rPr>
  </w:style>
  <w:style w:type="character" w:customStyle="1" w:styleId="text">
    <w:name w:val="text"/>
    <w:rsid w:val="0004170B"/>
  </w:style>
  <w:style w:type="paragraph" w:styleId="FootnoteText">
    <w:name w:val="footnote text"/>
    <w:basedOn w:val="Normal"/>
    <w:link w:val="FootnoteTextChar"/>
    <w:uiPriority w:val="99"/>
    <w:unhideWhenUsed/>
    <w:rsid w:val="007E218E"/>
    <w:pPr>
      <w:autoSpaceDE/>
      <w:autoSpaceDN/>
      <w:adjustRightInd/>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unhideWhenUsed/>
    <w:rsid w:val="007E218E"/>
    <w:rPr>
      <w:vertAlign w:val="superscript"/>
    </w:rPr>
  </w:style>
  <w:style w:type="table" w:styleId="TableGrid">
    <w:name w:val="Table Grid"/>
    <w:basedOn w:val="TableNormal"/>
    <w:uiPriority w:val="5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3A3A82"/>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3A3A82"/>
    <w:rPr>
      <w:rFonts w:ascii="Georgia" w:hAnsi="Georgia"/>
      <w:iCs/>
      <w:sz w:val="24"/>
      <w:szCs w:val="24"/>
      <w:lang w:val="es-ES"/>
    </w:rPr>
  </w:style>
  <w:style w:type="paragraph" w:customStyle="1" w:styleId="p1">
    <w:name w:val="p1"/>
    <w:basedOn w:val="Normal"/>
    <w:rsid w:val="00CD21E8"/>
    <w:pPr>
      <w:autoSpaceDE/>
      <w:autoSpaceDN/>
      <w:adjustRightInd/>
    </w:pPr>
    <w:rPr>
      <w:rFonts w:ascii=".AppleSystemUIFont" w:hAnsi=".AppleSystemUIFont" w:cs="Times New Roman"/>
      <w:color w:val="0E0E0E"/>
      <w:sz w:val="21"/>
      <w:szCs w:val="21"/>
    </w:rPr>
  </w:style>
  <w:style w:type="paragraph" w:customStyle="1" w:styleId="p2">
    <w:name w:val="p2"/>
    <w:basedOn w:val="Normal"/>
    <w:rsid w:val="00CD21E8"/>
    <w:pPr>
      <w:autoSpaceDE/>
      <w:autoSpaceDN/>
      <w:adjustRightInd/>
    </w:pPr>
    <w:rPr>
      <w:rFonts w:ascii=".AppleSystemUIFont" w:hAnsi=".AppleSystemUIFont" w:cs="Times New Roman"/>
      <w:color w:val="0E0E0E"/>
      <w:sz w:val="21"/>
      <w:szCs w:val="21"/>
    </w:rPr>
  </w:style>
  <w:style w:type="paragraph" w:styleId="NormalWeb">
    <w:name w:val="Normal (Web)"/>
    <w:basedOn w:val="Normal"/>
    <w:uiPriority w:val="99"/>
    <w:unhideWhenUsed/>
    <w:rsid w:val="00AA4DCE"/>
    <w:pPr>
      <w:autoSpaceDE/>
      <w:autoSpaceDN/>
      <w:adjustRightInd/>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A4DCE"/>
    <w:rPr>
      <w:b/>
      <w:bCs/>
    </w:rPr>
  </w:style>
  <w:style w:type="paragraph" w:customStyle="1" w:styleId="DCFStyle">
    <w:name w:val="DCF Style"/>
    <w:basedOn w:val="NoSpacing"/>
    <w:link w:val="DCFStyleChar"/>
    <w:autoRedefine/>
    <w:qFormat/>
    <w:rsid w:val="00AD5B1D"/>
    <w:pPr>
      <w:widowControl w:val="0"/>
      <w:autoSpaceDE/>
      <w:autoSpaceDN/>
      <w:adjustRightInd/>
      <w:ind w:firstLine="450"/>
    </w:pPr>
    <w:rPr>
      <w:rFonts w:ascii="Times New Roman" w:hAnsi="Times New Roman" w:cs="Times New Roman"/>
      <w:sz w:val="20"/>
      <w:lang w:val="es-PR" w:bidi="he-IL"/>
    </w:rPr>
  </w:style>
  <w:style w:type="character" w:customStyle="1" w:styleId="DCFStyleChar">
    <w:name w:val="DCF Style Char"/>
    <w:basedOn w:val="DefaultParagraphFont"/>
    <w:link w:val="DCFStyle"/>
    <w:rsid w:val="00AD5B1D"/>
    <w:rPr>
      <w:szCs w:val="24"/>
      <w:lang w:val="es-PR" w:bidi="he-IL"/>
    </w:rPr>
  </w:style>
  <w:style w:type="paragraph" w:styleId="NoSpacing">
    <w:name w:val="No Spacing"/>
    <w:uiPriority w:val="68"/>
    <w:rsid w:val="00AD5B1D"/>
    <w:pPr>
      <w:autoSpaceDE w:val="0"/>
      <w:autoSpaceDN w:val="0"/>
      <w:adjustRightInd w:val="0"/>
    </w:pPr>
    <w:rPr>
      <w:rFonts w:ascii="Calibri" w:hAnsi="Calibri" w:cs="Calibri"/>
      <w:sz w:val="24"/>
      <w:szCs w:val="24"/>
    </w:rPr>
  </w:style>
  <w:style w:type="character" w:styleId="Emphasis">
    <w:name w:val="Emphasis"/>
    <w:basedOn w:val="DefaultParagraphFont"/>
    <w:uiPriority w:val="20"/>
    <w:qFormat/>
    <w:rsid w:val="002556F3"/>
    <w:rPr>
      <w:i/>
      <w:iCs/>
    </w:rPr>
  </w:style>
  <w:style w:type="paragraph" w:customStyle="1" w:styleId="p3">
    <w:name w:val="p3"/>
    <w:basedOn w:val="Normal"/>
    <w:rsid w:val="00C07AC1"/>
    <w:pPr>
      <w:autoSpaceDE/>
      <w:autoSpaceDN/>
      <w:adjustRightInd/>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0075">
      <w:bodyDiv w:val="1"/>
      <w:marLeft w:val="0"/>
      <w:marRight w:val="0"/>
      <w:marTop w:val="0"/>
      <w:marBottom w:val="0"/>
      <w:divBdr>
        <w:top w:val="none" w:sz="0" w:space="0" w:color="auto"/>
        <w:left w:val="none" w:sz="0" w:space="0" w:color="auto"/>
        <w:bottom w:val="none" w:sz="0" w:space="0" w:color="auto"/>
        <w:right w:val="none" w:sz="0" w:space="0" w:color="auto"/>
      </w:divBdr>
    </w:div>
    <w:div w:id="126247734">
      <w:bodyDiv w:val="1"/>
      <w:marLeft w:val="0"/>
      <w:marRight w:val="0"/>
      <w:marTop w:val="0"/>
      <w:marBottom w:val="0"/>
      <w:divBdr>
        <w:top w:val="none" w:sz="0" w:space="0" w:color="auto"/>
        <w:left w:val="none" w:sz="0" w:space="0" w:color="auto"/>
        <w:bottom w:val="none" w:sz="0" w:space="0" w:color="auto"/>
        <w:right w:val="none" w:sz="0" w:space="0" w:color="auto"/>
      </w:divBdr>
    </w:div>
    <w:div w:id="147328954">
      <w:bodyDiv w:val="1"/>
      <w:marLeft w:val="0"/>
      <w:marRight w:val="0"/>
      <w:marTop w:val="0"/>
      <w:marBottom w:val="0"/>
      <w:divBdr>
        <w:top w:val="none" w:sz="0" w:space="0" w:color="auto"/>
        <w:left w:val="none" w:sz="0" w:space="0" w:color="auto"/>
        <w:bottom w:val="none" w:sz="0" w:space="0" w:color="auto"/>
        <w:right w:val="none" w:sz="0" w:space="0" w:color="auto"/>
      </w:divBdr>
    </w:div>
    <w:div w:id="186874802">
      <w:bodyDiv w:val="1"/>
      <w:marLeft w:val="0"/>
      <w:marRight w:val="0"/>
      <w:marTop w:val="0"/>
      <w:marBottom w:val="0"/>
      <w:divBdr>
        <w:top w:val="none" w:sz="0" w:space="0" w:color="auto"/>
        <w:left w:val="none" w:sz="0" w:space="0" w:color="auto"/>
        <w:bottom w:val="none" w:sz="0" w:space="0" w:color="auto"/>
        <w:right w:val="none" w:sz="0" w:space="0" w:color="auto"/>
      </w:divBdr>
    </w:div>
    <w:div w:id="206767869">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26638239">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48727341">
      <w:bodyDiv w:val="1"/>
      <w:marLeft w:val="0"/>
      <w:marRight w:val="0"/>
      <w:marTop w:val="0"/>
      <w:marBottom w:val="0"/>
      <w:divBdr>
        <w:top w:val="none" w:sz="0" w:space="0" w:color="auto"/>
        <w:left w:val="none" w:sz="0" w:space="0" w:color="auto"/>
        <w:bottom w:val="none" w:sz="0" w:space="0" w:color="auto"/>
        <w:right w:val="none" w:sz="0" w:space="0" w:color="auto"/>
      </w:divBdr>
      <w:divsChild>
        <w:div w:id="203980636">
          <w:marLeft w:val="0"/>
          <w:marRight w:val="0"/>
          <w:marTop w:val="0"/>
          <w:marBottom w:val="0"/>
          <w:divBdr>
            <w:top w:val="none" w:sz="0" w:space="0" w:color="auto"/>
            <w:left w:val="none" w:sz="0" w:space="0" w:color="auto"/>
            <w:bottom w:val="none" w:sz="0" w:space="0" w:color="auto"/>
            <w:right w:val="none" w:sz="0" w:space="0" w:color="auto"/>
          </w:divBdr>
          <w:divsChild>
            <w:div w:id="569926693">
              <w:marLeft w:val="0"/>
              <w:marRight w:val="0"/>
              <w:marTop w:val="0"/>
              <w:marBottom w:val="0"/>
              <w:divBdr>
                <w:top w:val="none" w:sz="0" w:space="0" w:color="auto"/>
                <w:left w:val="none" w:sz="0" w:space="0" w:color="auto"/>
                <w:bottom w:val="none" w:sz="0" w:space="0" w:color="auto"/>
                <w:right w:val="none" w:sz="0" w:space="0" w:color="auto"/>
              </w:divBdr>
              <w:divsChild>
                <w:div w:id="1384213169">
                  <w:marLeft w:val="0"/>
                  <w:marRight w:val="0"/>
                  <w:marTop w:val="0"/>
                  <w:marBottom w:val="0"/>
                  <w:divBdr>
                    <w:top w:val="none" w:sz="0" w:space="0" w:color="auto"/>
                    <w:left w:val="none" w:sz="0" w:space="0" w:color="auto"/>
                    <w:bottom w:val="none" w:sz="0" w:space="0" w:color="auto"/>
                    <w:right w:val="none" w:sz="0" w:space="0" w:color="auto"/>
                  </w:divBdr>
                  <w:divsChild>
                    <w:div w:id="227541551">
                      <w:marLeft w:val="0"/>
                      <w:marRight w:val="0"/>
                      <w:marTop w:val="0"/>
                      <w:marBottom w:val="0"/>
                      <w:divBdr>
                        <w:top w:val="none" w:sz="0" w:space="0" w:color="auto"/>
                        <w:left w:val="none" w:sz="0" w:space="0" w:color="auto"/>
                        <w:bottom w:val="none" w:sz="0" w:space="0" w:color="auto"/>
                        <w:right w:val="none" w:sz="0" w:space="0" w:color="auto"/>
                      </w:divBdr>
                      <w:divsChild>
                        <w:div w:id="1555893282">
                          <w:marLeft w:val="0"/>
                          <w:marRight w:val="0"/>
                          <w:marTop w:val="0"/>
                          <w:marBottom w:val="0"/>
                          <w:divBdr>
                            <w:top w:val="none" w:sz="0" w:space="0" w:color="auto"/>
                            <w:left w:val="none" w:sz="0" w:space="0" w:color="auto"/>
                            <w:bottom w:val="none" w:sz="0" w:space="0" w:color="auto"/>
                            <w:right w:val="none" w:sz="0" w:space="0" w:color="auto"/>
                          </w:divBdr>
                          <w:divsChild>
                            <w:div w:id="10869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841656">
      <w:bodyDiv w:val="1"/>
      <w:marLeft w:val="0"/>
      <w:marRight w:val="0"/>
      <w:marTop w:val="0"/>
      <w:marBottom w:val="0"/>
      <w:divBdr>
        <w:top w:val="none" w:sz="0" w:space="0" w:color="auto"/>
        <w:left w:val="none" w:sz="0" w:space="0" w:color="auto"/>
        <w:bottom w:val="none" w:sz="0" w:space="0" w:color="auto"/>
        <w:right w:val="none" w:sz="0" w:space="0" w:color="auto"/>
      </w:divBdr>
    </w:div>
    <w:div w:id="352390838">
      <w:bodyDiv w:val="1"/>
      <w:marLeft w:val="0"/>
      <w:marRight w:val="0"/>
      <w:marTop w:val="0"/>
      <w:marBottom w:val="0"/>
      <w:divBdr>
        <w:top w:val="none" w:sz="0" w:space="0" w:color="auto"/>
        <w:left w:val="none" w:sz="0" w:space="0" w:color="auto"/>
        <w:bottom w:val="none" w:sz="0" w:space="0" w:color="auto"/>
        <w:right w:val="none" w:sz="0" w:space="0" w:color="auto"/>
      </w:divBdr>
    </w:div>
    <w:div w:id="359013294">
      <w:bodyDiv w:val="1"/>
      <w:marLeft w:val="0"/>
      <w:marRight w:val="0"/>
      <w:marTop w:val="0"/>
      <w:marBottom w:val="0"/>
      <w:divBdr>
        <w:top w:val="none" w:sz="0" w:space="0" w:color="auto"/>
        <w:left w:val="none" w:sz="0" w:space="0" w:color="auto"/>
        <w:bottom w:val="none" w:sz="0" w:space="0" w:color="auto"/>
        <w:right w:val="none" w:sz="0" w:space="0" w:color="auto"/>
      </w:divBdr>
    </w:div>
    <w:div w:id="387268403">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46332227">
      <w:bodyDiv w:val="1"/>
      <w:marLeft w:val="0"/>
      <w:marRight w:val="0"/>
      <w:marTop w:val="0"/>
      <w:marBottom w:val="0"/>
      <w:divBdr>
        <w:top w:val="none" w:sz="0" w:space="0" w:color="auto"/>
        <w:left w:val="none" w:sz="0" w:space="0" w:color="auto"/>
        <w:bottom w:val="none" w:sz="0" w:space="0" w:color="auto"/>
        <w:right w:val="none" w:sz="0" w:space="0" w:color="auto"/>
      </w:divBdr>
    </w:div>
    <w:div w:id="549071998">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1401713">
      <w:bodyDiv w:val="1"/>
      <w:marLeft w:val="0"/>
      <w:marRight w:val="0"/>
      <w:marTop w:val="0"/>
      <w:marBottom w:val="0"/>
      <w:divBdr>
        <w:top w:val="none" w:sz="0" w:space="0" w:color="auto"/>
        <w:left w:val="none" w:sz="0" w:space="0" w:color="auto"/>
        <w:bottom w:val="none" w:sz="0" w:space="0" w:color="auto"/>
        <w:right w:val="none" w:sz="0" w:space="0" w:color="auto"/>
      </w:divBdr>
    </w:div>
    <w:div w:id="651368608">
      <w:bodyDiv w:val="1"/>
      <w:marLeft w:val="0"/>
      <w:marRight w:val="0"/>
      <w:marTop w:val="0"/>
      <w:marBottom w:val="0"/>
      <w:divBdr>
        <w:top w:val="none" w:sz="0" w:space="0" w:color="auto"/>
        <w:left w:val="none" w:sz="0" w:space="0" w:color="auto"/>
        <w:bottom w:val="none" w:sz="0" w:space="0" w:color="auto"/>
        <w:right w:val="none" w:sz="0" w:space="0" w:color="auto"/>
      </w:divBdr>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97196839">
      <w:bodyDiv w:val="1"/>
      <w:marLeft w:val="0"/>
      <w:marRight w:val="0"/>
      <w:marTop w:val="0"/>
      <w:marBottom w:val="0"/>
      <w:divBdr>
        <w:top w:val="none" w:sz="0" w:space="0" w:color="auto"/>
        <w:left w:val="none" w:sz="0" w:space="0" w:color="auto"/>
        <w:bottom w:val="none" w:sz="0" w:space="0" w:color="auto"/>
        <w:right w:val="none" w:sz="0" w:space="0" w:color="auto"/>
      </w:divBdr>
    </w:div>
    <w:div w:id="714352081">
      <w:bodyDiv w:val="1"/>
      <w:marLeft w:val="0"/>
      <w:marRight w:val="0"/>
      <w:marTop w:val="0"/>
      <w:marBottom w:val="0"/>
      <w:divBdr>
        <w:top w:val="none" w:sz="0" w:space="0" w:color="auto"/>
        <w:left w:val="none" w:sz="0" w:space="0" w:color="auto"/>
        <w:bottom w:val="none" w:sz="0" w:space="0" w:color="auto"/>
        <w:right w:val="none" w:sz="0" w:space="0" w:color="auto"/>
      </w:divBdr>
      <w:divsChild>
        <w:div w:id="1272082264">
          <w:marLeft w:val="0"/>
          <w:marRight w:val="0"/>
          <w:marTop w:val="0"/>
          <w:marBottom w:val="0"/>
          <w:divBdr>
            <w:top w:val="none" w:sz="0" w:space="0" w:color="auto"/>
            <w:left w:val="none" w:sz="0" w:space="0" w:color="auto"/>
            <w:bottom w:val="none" w:sz="0" w:space="0" w:color="auto"/>
            <w:right w:val="none" w:sz="0" w:space="0" w:color="auto"/>
          </w:divBdr>
        </w:div>
        <w:div w:id="772439016">
          <w:marLeft w:val="0"/>
          <w:marRight w:val="0"/>
          <w:marTop w:val="0"/>
          <w:marBottom w:val="0"/>
          <w:divBdr>
            <w:top w:val="none" w:sz="0" w:space="0" w:color="auto"/>
            <w:left w:val="none" w:sz="0" w:space="0" w:color="auto"/>
            <w:bottom w:val="none" w:sz="0" w:space="0" w:color="auto"/>
            <w:right w:val="none" w:sz="0" w:space="0" w:color="auto"/>
          </w:divBdr>
        </w:div>
      </w:divsChild>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42341457">
      <w:bodyDiv w:val="1"/>
      <w:marLeft w:val="0"/>
      <w:marRight w:val="0"/>
      <w:marTop w:val="0"/>
      <w:marBottom w:val="0"/>
      <w:divBdr>
        <w:top w:val="none" w:sz="0" w:space="0" w:color="auto"/>
        <w:left w:val="none" w:sz="0" w:space="0" w:color="auto"/>
        <w:bottom w:val="none" w:sz="0" w:space="0" w:color="auto"/>
        <w:right w:val="none" w:sz="0" w:space="0" w:color="auto"/>
      </w:divBdr>
    </w:div>
    <w:div w:id="756290720">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970549862">
      <w:bodyDiv w:val="1"/>
      <w:marLeft w:val="0"/>
      <w:marRight w:val="0"/>
      <w:marTop w:val="0"/>
      <w:marBottom w:val="0"/>
      <w:divBdr>
        <w:top w:val="none" w:sz="0" w:space="0" w:color="auto"/>
        <w:left w:val="none" w:sz="0" w:space="0" w:color="auto"/>
        <w:bottom w:val="none" w:sz="0" w:space="0" w:color="auto"/>
        <w:right w:val="none" w:sz="0" w:space="0" w:color="auto"/>
      </w:divBdr>
    </w:div>
    <w:div w:id="999121454">
      <w:bodyDiv w:val="1"/>
      <w:marLeft w:val="0"/>
      <w:marRight w:val="0"/>
      <w:marTop w:val="0"/>
      <w:marBottom w:val="0"/>
      <w:divBdr>
        <w:top w:val="none" w:sz="0" w:space="0" w:color="auto"/>
        <w:left w:val="none" w:sz="0" w:space="0" w:color="auto"/>
        <w:bottom w:val="none" w:sz="0" w:space="0" w:color="auto"/>
        <w:right w:val="none" w:sz="0" w:space="0" w:color="auto"/>
      </w:divBdr>
    </w:div>
    <w:div w:id="1005208516">
      <w:bodyDiv w:val="1"/>
      <w:marLeft w:val="0"/>
      <w:marRight w:val="0"/>
      <w:marTop w:val="0"/>
      <w:marBottom w:val="0"/>
      <w:divBdr>
        <w:top w:val="none" w:sz="0" w:space="0" w:color="auto"/>
        <w:left w:val="none" w:sz="0" w:space="0" w:color="auto"/>
        <w:bottom w:val="none" w:sz="0" w:space="0" w:color="auto"/>
        <w:right w:val="none" w:sz="0" w:space="0" w:color="auto"/>
      </w:divBdr>
    </w:div>
    <w:div w:id="1044670979">
      <w:bodyDiv w:val="1"/>
      <w:marLeft w:val="0"/>
      <w:marRight w:val="0"/>
      <w:marTop w:val="0"/>
      <w:marBottom w:val="0"/>
      <w:divBdr>
        <w:top w:val="none" w:sz="0" w:space="0" w:color="auto"/>
        <w:left w:val="none" w:sz="0" w:space="0" w:color="auto"/>
        <w:bottom w:val="none" w:sz="0" w:space="0" w:color="auto"/>
        <w:right w:val="none" w:sz="0" w:space="0" w:color="auto"/>
      </w:divBdr>
      <w:divsChild>
        <w:div w:id="268247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00631">
      <w:bodyDiv w:val="1"/>
      <w:marLeft w:val="0"/>
      <w:marRight w:val="0"/>
      <w:marTop w:val="0"/>
      <w:marBottom w:val="0"/>
      <w:divBdr>
        <w:top w:val="none" w:sz="0" w:space="0" w:color="auto"/>
        <w:left w:val="none" w:sz="0" w:space="0" w:color="auto"/>
        <w:bottom w:val="none" w:sz="0" w:space="0" w:color="auto"/>
        <w:right w:val="none" w:sz="0" w:space="0" w:color="auto"/>
      </w:divBdr>
    </w:div>
    <w:div w:id="1080326357">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0654636">
      <w:bodyDiv w:val="1"/>
      <w:marLeft w:val="0"/>
      <w:marRight w:val="0"/>
      <w:marTop w:val="0"/>
      <w:marBottom w:val="0"/>
      <w:divBdr>
        <w:top w:val="none" w:sz="0" w:space="0" w:color="auto"/>
        <w:left w:val="none" w:sz="0" w:space="0" w:color="auto"/>
        <w:bottom w:val="none" w:sz="0" w:space="0" w:color="auto"/>
        <w:right w:val="none" w:sz="0" w:space="0" w:color="auto"/>
      </w:divBdr>
      <w:divsChild>
        <w:div w:id="1974099086">
          <w:marLeft w:val="0"/>
          <w:marRight w:val="0"/>
          <w:marTop w:val="0"/>
          <w:marBottom w:val="0"/>
          <w:divBdr>
            <w:top w:val="none" w:sz="0" w:space="0" w:color="auto"/>
            <w:left w:val="none" w:sz="0" w:space="0" w:color="auto"/>
            <w:bottom w:val="none" w:sz="0" w:space="0" w:color="auto"/>
            <w:right w:val="none" w:sz="0" w:space="0" w:color="auto"/>
          </w:divBdr>
          <w:divsChild>
            <w:div w:id="129714141">
              <w:marLeft w:val="0"/>
              <w:marRight w:val="0"/>
              <w:marTop w:val="0"/>
              <w:marBottom w:val="0"/>
              <w:divBdr>
                <w:top w:val="none" w:sz="0" w:space="0" w:color="auto"/>
                <w:left w:val="none" w:sz="0" w:space="0" w:color="auto"/>
                <w:bottom w:val="none" w:sz="0" w:space="0" w:color="auto"/>
                <w:right w:val="none" w:sz="0" w:space="0" w:color="auto"/>
              </w:divBdr>
              <w:divsChild>
                <w:div w:id="1662929028">
                  <w:marLeft w:val="0"/>
                  <w:marRight w:val="0"/>
                  <w:marTop w:val="0"/>
                  <w:marBottom w:val="0"/>
                  <w:divBdr>
                    <w:top w:val="none" w:sz="0" w:space="0" w:color="auto"/>
                    <w:left w:val="none" w:sz="0" w:space="0" w:color="auto"/>
                    <w:bottom w:val="none" w:sz="0" w:space="0" w:color="auto"/>
                    <w:right w:val="none" w:sz="0" w:space="0" w:color="auto"/>
                  </w:divBdr>
                  <w:divsChild>
                    <w:div w:id="530150724">
                      <w:marLeft w:val="0"/>
                      <w:marRight w:val="0"/>
                      <w:marTop w:val="0"/>
                      <w:marBottom w:val="0"/>
                      <w:divBdr>
                        <w:top w:val="none" w:sz="0" w:space="0" w:color="auto"/>
                        <w:left w:val="none" w:sz="0" w:space="0" w:color="auto"/>
                        <w:bottom w:val="none" w:sz="0" w:space="0" w:color="auto"/>
                        <w:right w:val="none" w:sz="0" w:space="0" w:color="auto"/>
                      </w:divBdr>
                      <w:divsChild>
                        <w:div w:id="1419474119">
                          <w:marLeft w:val="0"/>
                          <w:marRight w:val="0"/>
                          <w:marTop w:val="0"/>
                          <w:marBottom w:val="0"/>
                          <w:divBdr>
                            <w:top w:val="none" w:sz="0" w:space="0" w:color="auto"/>
                            <w:left w:val="none" w:sz="0" w:space="0" w:color="auto"/>
                            <w:bottom w:val="none" w:sz="0" w:space="0" w:color="auto"/>
                            <w:right w:val="none" w:sz="0" w:space="0" w:color="auto"/>
                          </w:divBdr>
                          <w:divsChild>
                            <w:div w:id="18152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409171">
      <w:bodyDiv w:val="1"/>
      <w:marLeft w:val="0"/>
      <w:marRight w:val="0"/>
      <w:marTop w:val="0"/>
      <w:marBottom w:val="0"/>
      <w:divBdr>
        <w:top w:val="none" w:sz="0" w:space="0" w:color="auto"/>
        <w:left w:val="none" w:sz="0" w:space="0" w:color="auto"/>
        <w:bottom w:val="none" w:sz="0" w:space="0" w:color="auto"/>
        <w:right w:val="none" w:sz="0" w:space="0" w:color="auto"/>
      </w:divBdr>
    </w:div>
    <w:div w:id="1280988991">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415574">
      <w:bodyDiv w:val="1"/>
      <w:marLeft w:val="0"/>
      <w:marRight w:val="0"/>
      <w:marTop w:val="0"/>
      <w:marBottom w:val="0"/>
      <w:divBdr>
        <w:top w:val="none" w:sz="0" w:space="0" w:color="auto"/>
        <w:left w:val="none" w:sz="0" w:space="0" w:color="auto"/>
        <w:bottom w:val="none" w:sz="0" w:space="0" w:color="auto"/>
        <w:right w:val="none" w:sz="0" w:space="0" w:color="auto"/>
      </w:divBdr>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382711241">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37023878">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2920756">
      <w:bodyDiv w:val="1"/>
      <w:marLeft w:val="0"/>
      <w:marRight w:val="0"/>
      <w:marTop w:val="0"/>
      <w:marBottom w:val="0"/>
      <w:divBdr>
        <w:top w:val="none" w:sz="0" w:space="0" w:color="auto"/>
        <w:left w:val="none" w:sz="0" w:space="0" w:color="auto"/>
        <w:bottom w:val="none" w:sz="0" w:space="0" w:color="auto"/>
        <w:right w:val="none" w:sz="0" w:space="0" w:color="auto"/>
      </w:divBdr>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573347900">
      <w:bodyDiv w:val="1"/>
      <w:marLeft w:val="0"/>
      <w:marRight w:val="0"/>
      <w:marTop w:val="0"/>
      <w:marBottom w:val="0"/>
      <w:divBdr>
        <w:top w:val="none" w:sz="0" w:space="0" w:color="auto"/>
        <w:left w:val="none" w:sz="0" w:space="0" w:color="auto"/>
        <w:bottom w:val="none" w:sz="0" w:space="0" w:color="auto"/>
        <w:right w:val="none" w:sz="0" w:space="0" w:color="auto"/>
      </w:divBdr>
    </w:div>
    <w:div w:id="1584876993">
      <w:bodyDiv w:val="1"/>
      <w:marLeft w:val="0"/>
      <w:marRight w:val="0"/>
      <w:marTop w:val="0"/>
      <w:marBottom w:val="0"/>
      <w:divBdr>
        <w:top w:val="none" w:sz="0" w:space="0" w:color="auto"/>
        <w:left w:val="none" w:sz="0" w:space="0" w:color="auto"/>
        <w:bottom w:val="none" w:sz="0" w:space="0" w:color="auto"/>
        <w:right w:val="none" w:sz="0" w:space="0" w:color="auto"/>
      </w:divBdr>
    </w:div>
    <w:div w:id="1627467327">
      <w:bodyDiv w:val="1"/>
      <w:marLeft w:val="0"/>
      <w:marRight w:val="0"/>
      <w:marTop w:val="0"/>
      <w:marBottom w:val="0"/>
      <w:divBdr>
        <w:top w:val="none" w:sz="0" w:space="0" w:color="auto"/>
        <w:left w:val="none" w:sz="0" w:space="0" w:color="auto"/>
        <w:bottom w:val="none" w:sz="0" w:space="0" w:color="auto"/>
        <w:right w:val="none" w:sz="0" w:space="0" w:color="auto"/>
      </w:divBdr>
    </w:div>
    <w:div w:id="1671253179">
      <w:bodyDiv w:val="1"/>
      <w:marLeft w:val="0"/>
      <w:marRight w:val="0"/>
      <w:marTop w:val="0"/>
      <w:marBottom w:val="0"/>
      <w:divBdr>
        <w:top w:val="none" w:sz="0" w:space="0" w:color="auto"/>
        <w:left w:val="none" w:sz="0" w:space="0" w:color="auto"/>
        <w:bottom w:val="none" w:sz="0" w:space="0" w:color="auto"/>
        <w:right w:val="none" w:sz="0" w:space="0" w:color="auto"/>
      </w:divBdr>
    </w:div>
    <w:div w:id="1714035555">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30495291">
      <w:bodyDiv w:val="1"/>
      <w:marLeft w:val="0"/>
      <w:marRight w:val="0"/>
      <w:marTop w:val="0"/>
      <w:marBottom w:val="0"/>
      <w:divBdr>
        <w:top w:val="none" w:sz="0" w:space="0" w:color="auto"/>
        <w:left w:val="none" w:sz="0" w:space="0" w:color="auto"/>
        <w:bottom w:val="none" w:sz="0" w:space="0" w:color="auto"/>
        <w:right w:val="none" w:sz="0" w:space="0" w:color="auto"/>
      </w:divBdr>
    </w:div>
    <w:div w:id="1769037054">
      <w:bodyDiv w:val="1"/>
      <w:marLeft w:val="0"/>
      <w:marRight w:val="0"/>
      <w:marTop w:val="0"/>
      <w:marBottom w:val="0"/>
      <w:divBdr>
        <w:top w:val="none" w:sz="0" w:space="0" w:color="auto"/>
        <w:left w:val="none" w:sz="0" w:space="0" w:color="auto"/>
        <w:bottom w:val="none" w:sz="0" w:space="0" w:color="auto"/>
        <w:right w:val="none" w:sz="0" w:space="0" w:color="auto"/>
      </w:divBdr>
    </w:div>
    <w:div w:id="1781411098">
      <w:bodyDiv w:val="1"/>
      <w:marLeft w:val="0"/>
      <w:marRight w:val="0"/>
      <w:marTop w:val="0"/>
      <w:marBottom w:val="0"/>
      <w:divBdr>
        <w:top w:val="none" w:sz="0" w:space="0" w:color="auto"/>
        <w:left w:val="none" w:sz="0" w:space="0" w:color="auto"/>
        <w:bottom w:val="none" w:sz="0" w:space="0" w:color="auto"/>
        <w:right w:val="none" w:sz="0" w:space="0" w:color="auto"/>
      </w:divBdr>
      <w:divsChild>
        <w:div w:id="167989368">
          <w:marLeft w:val="0"/>
          <w:marRight w:val="0"/>
          <w:marTop w:val="0"/>
          <w:marBottom w:val="0"/>
          <w:divBdr>
            <w:top w:val="none" w:sz="0" w:space="0" w:color="auto"/>
            <w:left w:val="none" w:sz="0" w:space="0" w:color="auto"/>
            <w:bottom w:val="none" w:sz="0" w:space="0" w:color="auto"/>
            <w:right w:val="none" w:sz="0" w:space="0" w:color="auto"/>
          </w:divBdr>
        </w:div>
        <w:div w:id="917329902">
          <w:marLeft w:val="0"/>
          <w:marRight w:val="0"/>
          <w:marTop w:val="0"/>
          <w:marBottom w:val="0"/>
          <w:divBdr>
            <w:top w:val="none" w:sz="0" w:space="0" w:color="auto"/>
            <w:left w:val="none" w:sz="0" w:space="0" w:color="auto"/>
            <w:bottom w:val="none" w:sz="0" w:space="0" w:color="auto"/>
            <w:right w:val="none" w:sz="0" w:space="0" w:color="auto"/>
          </w:divBdr>
        </w:div>
      </w:divsChild>
    </w:div>
    <w:div w:id="1808469651">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537751">
      <w:bodyDiv w:val="1"/>
      <w:marLeft w:val="0"/>
      <w:marRight w:val="0"/>
      <w:marTop w:val="0"/>
      <w:marBottom w:val="0"/>
      <w:divBdr>
        <w:top w:val="none" w:sz="0" w:space="0" w:color="auto"/>
        <w:left w:val="none" w:sz="0" w:space="0" w:color="auto"/>
        <w:bottom w:val="none" w:sz="0" w:space="0" w:color="auto"/>
        <w:right w:val="none" w:sz="0" w:space="0" w:color="auto"/>
      </w:divBdr>
    </w:div>
    <w:div w:id="1941643926">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44846744">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1980187471">
      <w:bodyDiv w:val="1"/>
      <w:marLeft w:val="0"/>
      <w:marRight w:val="0"/>
      <w:marTop w:val="0"/>
      <w:marBottom w:val="0"/>
      <w:divBdr>
        <w:top w:val="none" w:sz="0" w:space="0" w:color="auto"/>
        <w:left w:val="none" w:sz="0" w:space="0" w:color="auto"/>
        <w:bottom w:val="none" w:sz="0" w:space="0" w:color="auto"/>
        <w:right w:val="none" w:sz="0" w:space="0" w:color="auto"/>
      </w:divBdr>
    </w:div>
    <w:div w:id="1992900375">
      <w:bodyDiv w:val="1"/>
      <w:marLeft w:val="0"/>
      <w:marRight w:val="0"/>
      <w:marTop w:val="0"/>
      <w:marBottom w:val="0"/>
      <w:divBdr>
        <w:top w:val="none" w:sz="0" w:space="0" w:color="auto"/>
        <w:left w:val="none" w:sz="0" w:space="0" w:color="auto"/>
        <w:bottom w:val="none" w:sz="0" w:space="0" w:color="auto"/>
        <w:right w:val="none" w:sz="0" w:space="0" w:color="auto"/>
      </w:divBdr>
    </w:div>
    <w:div w:id="2039818952">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09306314">
      <w:bodyDiv w:val="1"/>
      <w:marLeft w:val="0"/>
      <w:marRight w:val="0"/>
      <w:marTop w:val="0"/>
      <w:marBottom w:val="0"/>
      <w:divBdr>
        <w:top w:val="none" w:sz="0" w:space="0" w:color="auto"/>
        <w:left w:val="none" w:sz="0" w:space="0" w:color="auto"/>
        <w:bottom w:val="none" w:sz="0" w:space="0" w:color="auto"/>
        <w:right w:val="none" w:sz="0" w:space="0" w:color="auto"/>
      </w:divBdr>
    </w:div>
    <w:div w:id="2130395435">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pb4eCV6geI" TargetMode="External"/><Relationship Id="rId21" Type="http://schemas.openxmlformats.org/officeDocument/2006/relationships/hyperlink" Target="https://www.youtube.com/watch?v=Ghq_cQ1EQHo" TargetMode="External"/><Relationship Id="rId42" Type="http://schemas.openxmlformats.org/officeDocument/2006/relationships/hyperlink" Target="https://www.youtube.com/watch?v=gypm6nFu0EM" TargetMode="External"/><Relationship Id="rId47" Type="http://schemas.openxmlformats.org/officeDocument/2006/relationships/hyperlink" Target="https://www.youtube.com/watch?v=40U8jhITFNE&amp;list=RD40U8jhITFNE&amp;start_radio=1" TargetMode="External"/><Relationship Id="rId63" Type="http://schemas.openxmlformats.org/officeDocument/2006/relationships/hyperlink" Target="https://www.youtube.com/watch?v=_LZ8HHYnlHc&amp;list=RD_LZ8HHYnlHc&amp;start_radio=1" TargetMode="External"/><Relationship Id="rId68" Type="http://schemas.openxmlformats.org/officeDocument/2006/relationships/hyperlink" Target="https://www.facebook.com/redcrearte" TargetMode="External"/><Relationship Id="rId16" Type="http://schemas.openxmlformats.org/officeDocument/2006/relationships/hyperlink" Target="https://www.youtube.com/watch?v=Xcg23NlFuX0&amp;feature=fvst" TargetMode="External"/><Relationship Id="rId11" Type="http://schemas.openxmlformats.org/officeDocument/2006/relationships/hyperlink" Target="https://www.youtube.com/watch?v=c7pls-JhTss" TargetMode="External"/><Relationship Id="rId32" Type="http://schemas.openxmlformats.org/officeDocument/2006/relationships/hyperlink" Target="https://www.youtube.com/watch?v=NZDJAGGnUfk" TargetMode="External"/><Relationship Id="rId37" Type="http://schemas.openxmlformats.org/officeDocument/2006/relationships/hyperlink" Target="https://www.youtube.com/watch?v=XWIqdlpS2Nk" TargetMode="External"/><Relationship Id="rId53" Type="http://schemas.openxmlformats.org/officeDocument/2006/relationships/hyperlink" Target="https://www.youtube.com/watch?v=Rfhuw6SXKOQ" TargetMode="External"/><Relationship Id="rId58" Type="http://schemas.openxmlformats.org/officeDocument/2006/relationships/hyperlink" Target="https://www.youtube.com/watch?v=sr__h7i9elY" TargetMode="External"/><Relationship Id="rId74" Type="http://schemas.openxmlformats.org/officeDocument/2006/relationships/hyperlink" Target="http://www.pcusastore.com/TabCenter/25/Spanish-Curriculum.aspx" TargetMode="External"/><Relationship Id="rId79" Type="http://schemas.openxmlformats.org/officeDocument/2006/relationships/hyperlink" Target="https://www.instagram.com/corporacionpresbiteriana/" TargetMode="External"/><Relationship Id="rId5" Type="http://schemas.openxmlformats.org/officeDocument/2006/relationships/webSettings" Target="webSettings.xml"/><Relationship Id="rId61" Type="http://schemas.openxmlformats.org/officeDocument/2006/relationships/hyperlink" Target="https://www.youtube.com/watch?v=pKJNL_f-AsA&amp;list=RDpKJNL_f-AsA&amp;start_radio=1" TargetMode="External"/><Relationship Id="rId82" Type="http://schemas.openxmlformats.org/officeDocument/2006/relationships/theme" Target="theme/theme1.xml"/><Relationship Id="rId19" Type="http://schemas.openxmlformats.org/officeDocument/2006/relationships/hyperlink" Target="https://www.youtube.com/watch?v=pIsyffJZX2I" TargetMode="External"/><Relationship Id="rId14" Type="http://schemas.openxmlformats.org/officeDocument/2006/relationships/hyperlink" Target="https://www.youtube.com/watch?v=ag7Fx-qLruk" TargetMode="External"/><Relationship Id="rId22" Type="http://schemas.openxmlformats.org/officeDocument/2006/relationships/hyperlink" Target="https://www.youtube.com/watch?v=HRTBq0JVrVs" TargetMode="External"/><Relationship Id="rId27" Type="http://schemas.openxmlformats.org/officeDocument/2006/relationships/hyperlink" Target="https://www.youtube.com/watch?v=Te46I3f2Qgc&amp;list=RDTe46I3f2Qgc&amp;start_radio=1" TargetMode="External"/><Relationship Id="rId30" Type="http://schemas.openxmlformats.org/officeDocument/2006/relationships/hyperlink" Target="https://sermons4kids.com/yr_a.htm" TargetMode="External"/><Relationship Id="rId35" Type="http://schemas.openxmlformats.org/officeDocument/2006/relationships/hyperlink" Target="https://www.youtube.com/watch?v=uxFxs6drJCw" TargetMode="External"/><Relationship Id="rId43" Type="http://schemas.openxmlformats.org/officeDocument/2006/relationships/hyperlink" Target="https://www.youtube.com/watch?v=Vxy8IclutNg" TargetMode="External"/><Relationship Id="rId48" Type="http://schemas.openxmlformats.org/officeDocument/2006/relationships/hyperlink" Target="https://www.youtube.com/watch?v=zxM9e_v9YyA" TargetMode="External"/><Relationship Id="rId56" Type="http://schemas.openxmlformats.org/officeDocument/2006/relationships/hyperlink" Target="https://www.youtube.com/watch?v=PugGEMbKrN0&amp;list=RDPugGEMbKrN0&amp;start_radio=1" TargetMode="External"/><Relationship Id="rId64" Type="http://schemas.openxmlformats.org/officeDocument/2006/relationships/hyperlink" Target="https://www.youtube.com/watch?v=HgRzXsa1zPY&amp;list=RDHgRzXsa1zPY&amp;start_radio=1" TargetMode="External"/><Relationship Id="rId69" Type="http://schemas.openxmlformats.org/officeDocument/2006/relationships/hyperlink" Target="https://webselah.com/index.html" TargetMode="External"/><Relationship Id="rId77" Type="http://schemas.openxmlformats.org/officeDocument/2006/relationships/hyperlink" Target="http://www.presbyterianmission.org/donate/search/?fund_query=E051214"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AMPH94KxnEc" TargetMode="External"/><Relationship Id="rId72" Type="http://schemas.openxmlformats.org/officeDocument/2006/relationships/hyperlink" Target="https://www.pcusastore.com/Products/GAHYMNAL/glory-to-god-ga-2016-edition-blue.aspx" TargetMode="External"/><Relationship Id="rId80" Type="http://schemas.openxmlformats.org/officeDocument/2006/relationships/hyperlink" Target="https://www.youtube.com/channel/UC_qpNGZWU3urMgNzKshnpVw/featured?view_as=subscriber" TargetMode="External"/><Relationship Id="rId3" Type="http://schemas.openxmlformats.org/officeDocument/2006/relationships/styles" Target="styles.xml"/><Relationship Id="rId12" Type="http://schemas.openxmlformats.org/officeDocument/2006/relationships/hyperlink" Target="https://www.youtube.com/watch?v=QJCwD88knhA&amp;t=67s" TargetMode="External"/><Relationship Id="rId17" Type="http://schemas.openxmlformats.org/officeDocument/2006/relationships/hyperlink" Target="https://www.youtube.com/watch?v=U1zjUFn4fHo" TargetMode="External"/><Relationship Id="rId25" Type="http://schemas.openxmlformats.org/officeDocument/2006/relationships/hyperlink" Target="https://www.youtube.com/watch?v=dOPjQCQfZmE" TargetMode="External"/><Relationship Id="rId33" Type="http://schemas.openxmlformats.org/officeDocument/2006/relationships/hyperlink" Target="https://www.youtube.com/watch?v=6jmgxV2QOvU" TargetMode="External"/><Relationship Id="rId38" Type="http://schemas.openxmlformats.org/officeDocument/2006/relationships/hyperlink" Target="https://www.youtube.com/watch?v=7631sVPn0No" TargetMode="External"/><Relationship Id="rId46" Type="http://schemas.openxmlformats.org/officeDocument/2006/relationships/hyperlink" Target="https://www.youtube.com/watch?v=yxYejj2ZtDE" TargetMode="External"/><Relationship Id="rId59" Type="http://schemas.openxmlformats.org/officeDocument/2006/relationships/hyperlink" Target="https://www.youtube.com/watch?v=wi7r3gyzVOY" TargetMode="External"/><Relationship Id="rId67" Type="http://schemas.openxmlformats.org/officeDocument/2006/relationships/hyperlink" Target="https://www.facebook.com/groups/ryrIPEEUUA/" TargetMode="External"/><Relationship Id="rId20" Type="http://schemas.openxmlformats.org/officeDocument/2006/relationships/hyperlink" Target="https://www.youtube.com/watch?v=u5M-EXnoY6Y" TargetMode="External"/><Relationship Id="rId41" Type="http://schemas.openxmlformats.org/officeDocument/2006/relationships/hyperlink" Target="https://www.youtube.com/watch?v=5FUWJkwG5Kw" TargetMode="External"/><Relationship Id="rId54" Type="http://schemas.openxmlformats.org/officeDocument/2006/relationships/hyperlink" Target="https://www.youtube.com/watch?v=M20CN6Jn1gg" TargetMode="External"/><Relationship Id="rId62" Type="http://schemas.openxmlformats.org/officeDocument/2006/relationships/hyperlink" Target="https://www.youtube.com/watch?v=W8dbn193cmg&amp;list=RDW8dbn193cmg&amp;start_radio=1" TargetMode="External"/><Relationship Id="rId70" Type="http://schemas.openxmlformats.org/officeDocument/2006/relationships/hyperlink" Target="https://webselah.com/index.html" TargetMode="External"/><Relationship Id="rId75" Type="http://schemas.openxmlformats.org/officeDocument/2006/relationships/hyperlink" Target="http://www.pcusastore.com/TabCenter/25/Spanish-Curriculum.asp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AnvMvFJSjqw" TargetMode="External"/><Relationship Id="rId23" Type="http://schemas.openxmlformats.org/officeDocument/2006/relationships/hyperlink" Target="https://www.youtube.com/watch?v=Tp-AyiFWojw" TargetMode="External"/><Relationship Id="rId28" Type="http://schemas.openxmlformats.org/officeDocument/2006/relationships/hyperlink" Target="https://www.pcusastore.com/Products/0664261078/feasting-on-the-word-childrens-sermons-for-year-a.aspx" TargetMode="External"/><Relationship Id="rId36" Type="http://schemas.openxmlformats.org/officeDocument/2006/relationships/hyperlink" Target="https://www.youtube.com/watch?v=nCQdV6x_n80" TargetMode="External"/><Relationship Id="rId49" Type="http://schemas.openxmlformats.org/officeDocument/2006/relationships/hyperlink" Target="https://www.youtube.com/watch?v=sSbxzQJXBfs" TargetMode="External"/><Relationship Id="rId57" Type="http://schemas.openxmlformats.org/officeDocument/2006/relationships/hyperlink" Target="https://www.youtube.com/watch?v=QyHE0ckXRCM" TargetMode="External"/><Relationship Id="rId10" Type="http://schemas.openxmlformats.org/officeDocument/2006/relationships/hyperlink" Target="https://www.youtube.com/watch?v=jzXRZgZFdH8" TargetMode="External"/><Relationship Id="rId31" Type="http://schemas.openxmlformats.org/officeDocument/2006/relationships/hyperlink" Target="https://www.youtube.com/watch?v=y1vT21FuJCs" TargetMode="External"/><Relationship Id="rId44" Type="http://schemas.openxmlformats.org/officeDocument/2006/relationships/hyperlink" Target="https://www.youtube.com/watch?v=6jmgxV2QOvU" TargetMode="External"/><Relationship Id="rId52" Type="http://schemas.openxmlformats.org/officeDocument/2006/relationships/hyperlink" Target="https://www.youtube.com/watch?v=3UiOalM7THo&amp;feature=related" TargetMode="External"/><Relationship Id="rId60" Type="http://schemas.openxmlformats.org/officeDocument/2006/relationships/hyperlink" Target="https://www.youtube.com/watch?v=_KPBGmcw0AE" TargetMode="External"/><Relationship Id="rId65" Type="http://schemas.openxmlformats.org/officeDocument/2006/relationships/hyperlink" Target="https://justleros.blogspot.com/" TargetMode="External"/><Relationship Id="rId73" Type="http://schemas.openxmlformats.org/officeDocument/2006/relationships/hyperlink" Target="https://www.pcusastore.com/Products/0664503187/book-of-common-worship.aspx" TargetMode="External"/><Relationship Id="rId78" Type="http://schemas.openxmlformats.org/officeDocument/2006/relationships/hyperlink" Target="https://www.facebook.com/PPCSpanish"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uKDqM5A6cGk" TargetMode="External"/><Relationship Id="rId13" Type="http://schemas.openxmlformats.org/officeDocument/2006/relationships/hyperlink" Target="https://www.youtube.com/watch?v=XmVzdnShENs" TargetMode="External"/><Relationship Id="rId18" Type="http://schemas.openxmlformats.org/officeDocument/2006/relationships/hyperlink" Target="https://www.youtube.com/watch?v=fuqdvjPX4Es" TargetMode="External"/><Relationship Id="rId39" Type="http://schemas.openxmlformats.org/officeDocument/2006/relationships/hyperlink" Target="https://www.youtube.com/watch?v=Cvxg97ZnQEc" TargetMode="External"/><Relationship Id="rId34" Type="http://schemas.openxmlformats.org/officeDocument/2006/relationships/hyperlink" Target="https://www.youtube.com/watch?v=96rfDFBgmmE" TargetMode="External"/><Relationship Id="rId50" Type="http://schemas.openxmlformats.org/officeDocument/2006/relationships/hyperlink" Target="https://www.youtube.com/watch?v=BvrjPWxqgC0&amp;index=3&amp;list=PLhEev8iJ5WI-zHXZKrbPGk5b8w3nWXHWb" TargetMode="External"/><Relationship Id="rId55" Type="http://schemas.openxmlformats.org/officeDocument/2006/relationships/hyperlink" Target="https://www.youtube.com/watch?v=bi4UAHhgV1o" TargetMode="External"/><Relationship Id="rId76" Type="http://schemas.openxmlformats.org/officeDocument/2006/relationships/hyperlink" Target="http://www.presbyterianmission.org/donate/search/?fund_query=E051214" TargetMode="External"/><Relationship Id="rId7" Type="http://schemas.openxmlformats.org/officeDocument/2006/relationships/endnotes" Target="endnotes.xml"/><Relationship Id="rId71" Type="http://schemas.openxmlformats.org/officeDocument/2006/relationships/hyperlink" Target="https://www.pcusastore.com/Products/0664500145/el-himnario-presbiteriano.aspx" TargetMode="External"/><Relationship Id="rId2" Type="http://schemas.openxmlformats.org/officeDocument/2006/relationships/numbering" Target="numbering.xml"/><Relationship Id="rId29" Type="http://schemas.openxmlformats.org/officeDocument/2006/relationships/hyperlink" Target="https://www.pcusastore.com/Products/0664262910/growing-in-gods-love.aspx" TargetMode="External"/><Relationship Id="rId24" Type="http://schemas.openxmlformats.org/officeDocument/2006/relationships/hyperlink" Target="https://www.youtube.com/watch?v=e4VYsw8fBDI" TargetMode="External"/><Relationship Id="rId40" Type="http://schemas.openxmlformats.org/officeDocument/2006/relationships/hyperlink" Target="https://www.youtube.com/watch?v=y3_LxrsXeXI" TargetMode="External"/><Relationship Id="rId45" Type="http://schemas.openxmlformats.org/officeDocument/2006/relationships/hyperlink" Target="https://www.youtube.com/watch?v=_l5YNuIrgL4" TargetMode="External"/><Relationship Id="rId66" Type="http://schemas.openxmlformats.org/officeDocument/2006/relationships/hyperlink" Target="https://www.facebook.com/gerardo.oberma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2B710-023E-47AC-ADC0-C70A4ED6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9</Pages>
  <Words>4563</Words>
  <Characters>21129</Characters>
  <Application>Microsoft Office Word</Application>
  <DocSecurity>0</DocSecurity>
  <Lines>541</Lines>
  <Paragraphs>313</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5379</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3</cp:revision>
  <cp:lastPrinted>2021-10-21T20:12:00Z</cp:lastPrinted>
  <dcterms:created xsi:type="dcterms:W3CDTF">2026-03-31T15:30:00Z</dcterms:created>
  <dcterms:modified xsi:type="dcterms:W3CDTF">2026-03-31T18:40:00Z</dcterms:modified>
</cp:coreProperties>
</file>